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6B49679" w14:textId="77777777" w:rsidR="001F2895" w:rsidRPr="00522BBD" w:rsidRDefault="00F112A7" w:rsidP="00D30908">
      <w:pPr>
        <w:spacing w:after="0"/>
        <w:rPr>
          <w:rFonts w:cs="Open Sans Light"/>
          <w:color w:val="000000" w:themeColor="text1"/>
          <w:sz w:val="24"/>
          <w:szCs w:val="24"/>
        </w:rPr>
      </w:pPr>
      <w:bookmarkStart w:id="0" w:name="_Hlk490664863"/>
      <w:bookmarkEnd w:id="0"/>
      <w:r w:rsidRPr="00522BBD">
        <w:rPr>
          <w:rFonts w:cs="Open Sans Light"/>
          <w:noProof/>
          <w:color w:val="000000" w:themeColor="text1"/>
          <w:sz w:val="24"/>
          <w:szCs w:val="24"/>
        </w:rPr>
        <w:drawing>
          <wp:anchor distT="0" distB="0" distL="114300" distR="114300" simplePos="0" relativeHeight="251626496" behindDoc="0" locked="0" layoutInCell="1" allowOverlap="1" wp14:anchorId="2CFBD119" wp14:editId="5DF8A300">
            <wp:simplePos x="0" y="0"/>
            <wp:positionH relativeFrom="column">
              <wp:posOffset>3714750</wp:posOffset>
            </wp:positionH>
            <wp:positionV relativeFrom="paragraph">
              <wp:posOffset>-71120</wp:posOffset>
            </wp:positionV>
            <wp:extent cx="2519045" cy="669925"/>
            <wp:effectExtent l="0" t="0" r="0" b="0"/>
            <wp:wrapThrough wrapText="bothSides">
              <wp:wrapPolygon edited="0">
                <wp:start x="1960" y="0"/>
                <wp:lineTo x="817" y="2457"/>
                <wp:lineTo x="0" y="6756"/>
                <wp:lineTo x="0" y="14127"/>
                <wp:lineTo x="980" y="20269"/>
                <wp:lineTo x="2777" y="20883"/>
                <wp:lineTo x="3430" y="20883"/>
                <wp:lineTo x="21072" y="19041"/>
                <wp:lineTo x="21399" y="12899"/>
                <wp:lineTo x="20418" y="10442"/>
                <wp:lineTo x="21399" y="6142"/>
                <wp:lineTo x="21072" y="3071"/>
                <wp:lineTo x="3757" y="0"/>
                <wp:lineTo x="1960" y="0"/>
              </wp:wrapPolygon>
            </wp:wrapThrough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Verbatlogo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19045" cy="6699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982E1F" w:rsidRPr="00522BBD">
        <w:rPr>
          <w:rFonts w:cs="Open Sans Light"/>
          <w:noProof/>
          <w:color w:val="000000" w:themeColor="text1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28544" behindDoc="0" locked="0" layoutInCell="1" allowOverlap="1" wp14:anchorId="0E2DBE8B" wp14:editId="26921F4D">
                <wp:simplePos x="0" y="0"/>
                <wp:positionH relativeFrom="column">
                  <wp:posOffset>-142875</wp:posOffset>
                </wp:positionH>
                <wp:positionV relativeFrom="paragraph">
                  <wp:posOffset>-104775</wp:posOffset>
                </wp:positionV>
                <wp:extent cx="2952750" cy="1134745"/>
                <wp:effectExtent l="0" t="0" r="0" b="8255"/>
                <wp:wrapNone/>
                <wp:docPr id="500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2952750" cy="113474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9855DE2" w14:textId="77777777" w:rsidR="00FA37CA" w:rsidRPr="00BE00EE" w:rsidRDefault="00FA37CA" w:rsidP="00D30908">
                            <w:pPr>
                              <w:spacing w:after="0" w:line="240" w:lineRule="exact"/>
                              <w:rPr>
                                <w:rFonts w:ascii="Open Sans" w:eastAsia="Dotum" w:hAnsi="Open Sans" w:cs="Open Sans"/>
                                <w:spacing w:val="-12"/>
                                <w:sz w:val="20"/>
                              </w:rPr>
                            </w:pPr>
                            <w:r w:rsidRPr="00BE00EE">
                              <w:rPr>
                                <w:rFonts w:ascii="Open Sans" w:eastAsia="Dotum" w:hAnsi="Open Sans" w:cs="Open Sans"/>
                                <w:spacing w:val="-12"/>
                                <w:sz w:val="20"/>
                              </w:rPr>
                              <w:t xml:space="preserve">Level 3, PTC Towers, </w:t>
                            </w:r>
                          </w:p>
                          <w:p w14:paraId="6A7948D4" w14:textId="77777777" w:rsidR="00FA37CA" w:rsidRPr="00BE00EE" w:rsidRDefault="00FA37CA" w:rsidP="00D30908">
                            <w:pPr>
                              <w:spacing w:after="0" w:line="240" w:lineRule="exact"/>
                              <w:rPr>
                                <w:rFonts w:ascii="Open Sans" w:eastAsia="Dotum" w:hAnsi="Open Sans" w:cs="Open Sans"/>
                                <w:spacing w:val="-12"/>
                                <w:sz w:val="20"/>
                              </w:rPr>
                            </w:pPr>
                            <w:r w:rsidRPr="00BE00EE">
                              <w:rPr>
                                <w:rFonts w:ascii="Open Sans" w:eastAsia="Dotum" w:hAnsi="Open Sans" w:cs="Open Sans"/>
                                <w:spacing w:val="-12"/>
                                <w:sz w:val="20"/>
                              </w:rPr>
                              <w:t xml:space="preserve">Kuravankonam, YMR Road, </w:t>
                            </w:r>
                          </w:p>
                          <w:p w14:paraId="76B40028" w14:textId="77777777" w:rsidR="00FA37CA" w:rsidRPr="00BE00EE" w:rsidRDefault="00FA37CA" w:rsidP="00D30908">
                            <w:pPr>
                              <w:spacing w:after="0" w:line="240" w:lineRule="exact"/>
                              <w:rPr>
                                <w:rFonts w:ascii="Open Sans" w:eastAsia="Dotum" w:hAnsi="Open Sans" w:cs="Open Sans"/>
                                <w:spacing w:val="-12"/>
                                <w:sz w:val="20"/>
                              </w:rPr>
                            </w:pPr>
                            <w:r w:rsidRPr="00BE00EE">
                              <w:rPr>
                                <w:rFonts w:ascii="Open Sans" w:eastAsia="Dotum" w:hAnsi="Open Sans" w:cs="Open Sans"/>
                                <w:spacing w:val="-12"/>
                                <w:sz w:val="20"/>
                              </w:rPr>
                              <w:t xml:space="preserve">Nanthancodu, </w:t>
                            </w:r>
                          </w:p>
                          <w:p w14:paraId="3E035582" w14:textId="7276F763" w:rsidR="00FA37CA" w:rsidRPr="00C5013A" w:rsidRDefault="00FA37CA" w:rsidP="00D30908">
                            <w:pPr>
                              <w:spacing w:after="0" w:line="240" w:lineRule="exact"/>
                              <w:rPr>
                                <w:rFonts w:ascii="Open Sans" w:eastAsia="Dotum" w:hAnsi="Open Sans" w:cs="Open Sans"/>
                                <w:spacing w:val="-12"/>
                                <w:sz w:val="20"/>
                              </w:rPr>
                            </w:pPr>
                            <w:r w:rsidRPr="00BE00EE">
                              <w:rPr>
                                <w:rFonts w:ascii="Open Sans" w:eastAsia="Dotum" w:hAnsi="Open Sans" w:cs="Open Sans"/>
                                <w:spacing w:val="-12"/>
                                <w:sz w:val="20"/>
                              </w:rPr>
                              <w:t>Thiruvananthapuram, Kerala 695003</w:t>
                            </w:r>
                          </w:p>
                          <w:p w14:paraId="20F43EE9" w14:textId="1B121D7F" w:rsidR="00FA37CA" w:rsidRPr="00C5013A" w:rsidRDefault="00FA37CA" w:rsidP="00D30908">
                            <w:pPr>
                              <w:spacing w:after="0" w:line="240" w:lineRule="exact"/>
                              <w:rPr>
                                <w:rFonts w:ascii="Open Sans" w:eastAsia="Dotum" w:hAnsi="Open Sans" w:cs="Open Sans"/>
                                <w:spacing w:val="-12"/>
                                <w:sz w:val="20"/>
                              </w:rPr>
                            </w:pPr>
                            <w:r w:rsidRPr="00C5013A">
                              <w:rPr>
                                <w:rFonts w:ascii="Open Sans" w:eastAsia="Dotum" w:hAnsi="Open Sans" w:cs="Open Sans"/>
                                <w:spacing w:val="-12"/>
                                <w:sz w:val="20"/>
                              </w:rPr>
                              <w:t xml:space="preserve">Tel: </w:t>
                            </w:r>
                            <w:r w:rsidRPr="00BE00EE">
                              <w:rPr>
                                <w:rFonts w:ascii="Open Sans" w:eastAsia="Dotum" w:hAnsi="Open Sans" w:cs="Open Sans"/>
                                <w:spacing w:val="-12"/>
                                <w:sz w:val="20"/>
                              </w:rPr>
                              <w:t>+91 471 2103295</w:t>
                            </w:r>
                          </w:p>
                          <w:p w14:paraId="551E2C96" w14:textId="3CF5CBCE" w:rsidR="00FA37CA" w:rsidRPr="00C5013A" w:rsidRDefault="00FA37CA" w:rsidP="00D30908">
                            <w:pPr>
                              <w:spacing w:after="0" w:line="240" w:lineRule="exact"/>
                              <w:rPr>
                                <w:rFonts w:ascii="Open Sans" w:eastAsia="Dotum" w:hAnsi="Open Sans" w:cs="Open Sans"/>
                                <w:spacing w:val="-12"/>
                                <w:sz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w16se="http://schemas.microsoft.com/office/word/2015/wordml/symex">
            <w:pict>
              <v:shapetype w14:anchorId="0E2DBE8B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left:0;text-align:left;margin-left:-11.25pt;margin-top:-8.25pt;width:232.5pt;height:89.35pt;z-index:2516285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" fillcolor="white [3201]" stroked="f" strokeweight=".5pt">
                <v:path arrowok="t"/>
                <v:textbox>
                  <w:txbxContent>
                    <w:p w14:paraId="39855DE2" w14:textId="77777777" w:rsidR="00FA37CA" w:rsidRPr="00BE00EE" w:rsidRDefault="00FA37CA" w:rsidP="00D30908">
                      <w:pPr>
                        <w:spacing w:after="0" w:line="240" w:lineRule="exact"/>
                        <w:rPr>
                          <w:rFonts w:ascii="Open Sans" w:eastAsia="Dotum" w:hAnsi="Open Sans" w:cs="Open Sans"/>
                          <w:spacing w:val="-12"/>
                          <w:sz w:val="20"/>
                        </w:rPr>
                      </w:pPr>
                      <w:r w:rsidRPr="00BE00EE">
                        <w:rPr>
                          <w:rFonts w:ascii="Open Sans" w:eastAsia="Dotum" w:hAnsi="Open Sans" w:cs="Open Sans"/>
                          <w:spacing w:val="-12"/>
                          <w:sz w:val="20"/>
                        </w:rPr>
                        <w:t xml:space="preserve">Level 3, PTC Towers, </w:t>
                      </w:r>
                    </w:p>
                    <w:p w14:paraId="6A7948D4" w14:textId="77777777" w:rsidR="00FA37CA" w:rsidRPr="00BE00EE" w:rsidRDefault="00FA37CA" w:rsidP="00D30908">
                      <w:pPr>
                        <w:spacing w:after="0" w:line="240" w:lineRule="exact"/>
                        <w:rPr>
                          <w:rFonts w:ascii="Open Sans" w:eastAsia="Dotum" w:hAnsi="Open Sans" w:cs="Open Sans"/>
                          <w:spacing w:val="-12"/>
                          <w:sz w:val="20"/>
                        </w:rPr>
                      </w:pPr>
                      <w:r w:rsidRPr="00BE00EE">
                        <w:rPr>
                          <w:rFonts w:ascii="Open Sans" w:eastAsia="Dotum" w:hAnsi="Open Sans" w:cs="Open Sans"/>
                          <w:spacing w:val="-12"/>
                          <w:sz w:val="20"/>
                        </w:rPr>
                        <w:t xml:space="preserve">Kuravankonam, YMR Road, </w:t>
                      </w:r>
                    </w:p>
                    <w:p w14:paraId="76B40028" w14:textId="77777777" w:rsidR="00FA37CA" w:rsidRPr="00BE00EE" w:rsidRDefault="00FA37CA" w:rsidP="00D30908">
                      <w:pPr>
                        <w:spacing w:after="0" w:line="240" w:lineRule="exact"/>
                        <w:rPr>
                          <w:rFonts w:ascii="Open Sans" w:eastAsia="Dotum" w:hAnsi="Open Sans" w:cs="Open Sans"/>
                          <w:spacing w:val="-12"/>
                          <w:sz w:val="20"/>
                        </w:rPr>
                      </w:pPr>
                      <w:r w:rsidRPr="00BE00EE">
                        <w:rPr>
                          <w:rFonts w:ascii="Open Sans" w:eastAsia="Dotum" w:hAnsi="Open Sans" w:cs="Open Sans"/>
                          <w:spacing w:val="-12"/>
                          <w:sz w:val="20"/>
                        </w:rPr>
                        <w:t xml:space="preserve">Nanthancodu, </w:t>
                      </w:r>
                    </w:p>
                    <w:p w14:paraId="3E035582" w14:textId="7276F763" w:rsidR="00FA37CA" w:rsidRPr="00C5013A" w:rsidRDefault="00FA37CA" w:rsidP="00D30908">
                      <w:pPr>
                        <w:spacing w:after="0" w:line="240" w:lineRule="exact"/>
                        <w:rPr>
                          <w:rFonts w:ascii="Open Sans" w:eastAsia="Dotum" w:hAnsi="Open Sans" w:cs="Open Sans"/>
                          <w:spacing w:val="-12"/>
                          <w:sz w:val="20"/>
                        </w:rPr>
                      </w:pPr>
                      <w:r w:rsidRPr="00BE00EE">
                        <w:rPr>
                          <w:rFonts w:ascii="Open Sans" w:eastAsia="Dotum" w:hAnsi="Open Sans" w:cs="Open Sans"/>
                          <w:spacing w:val="-12"/>
                          <w:sz w:val="20"/>
                        </w:rPr>
                        <w:t>Thiruvananthapuram, Kerala 695003</w:t>
                      </w:r>
                    </w:p>
                    <w:p w14:paraId="20F43EE9" w14:textId="1B121D7F" w:rsidR="00FA37CA" w:rsidRPr="00C5013A" w:rsidRDefault="00FA37CA" w:rsidP="00D30908">
                      <w:pPr>
                        <w:spacing w:after="0" w:line="240" w:lineRule="exact"/>
                        <w:rPr>
                          <w:rFonts w:ascii="Open Sans" w:eastAsia="Dotum" w:hAnsi="Open Sans" w:cs="Open Sans"/>
                          <w:spacing w:val="-12"/>
                          <w:sz w:val="20"/>
                        </w:rPr>
                      </w:pPr>
                      <w:r w:rsidRPr="00C5013A">
                        <w:rPr>
                          <w:rFonts w:ascii="Open Sans" w:eastAsia="Dotum" w:hAnsi="Open Sans" w:cs="Open Sans"/>
                          <w:spacing w:val="-12"/>
                          <w:sz w:val="20"/>
                        </w:rPr>
                        <w:t xml:space="preserve">Tel: </w:t>
                      </w:r>
                      <w:r w:rsidRPr="00BE00EE">
                        <w:rPr>
                          <w:rFonts w:ascii="Open Sans" w:eastAsia="Dotum" w:hAnsi="Open Sans" w:cs="Open Sans"/>
                          <w:spacing w:val="-12"/>
                          <w:sz w:val="20"/>
                        </w:rPr>
                        <w:t>+91 471 2103295</w:t>
                      </w:r>
                    </w:p>
                    <w:p w14:paraId="551E2C96" w14:textId="3CF5CBCE" w:rsidR="00FA37CA" w:rsidRPr="00C5013A" w:rsidRDefault="00FA37CA" w:rsidP="00D30908">
                      <w:pPr>
                        <w:spacing w:after="0" w:line="240" w:lineRule="exact"/>
                        <w:rPr>
                          <w:rFonts w:ascii="Open Sans" w:eastAsia="Dotum" w:hAnsi="Open Sans" w:cs="Open Sans"/>
                          <w:spacing w:val="-12"/>
                          <w:sz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8C2D93" w:rsidRPr="00522BBD">
        <w:rPr>
          <w:rFonts w:cs="Open Sans Light"/>
          <w:color w:val="000000" w:themeColor="text1"/>
          <w:sz w:val="24"/>
          <w:szCs w:val="24"/>
        </w:rPr>
        <w:t>roid</w:t>
      </w:r>
    </w:p>
    <w:p w14:paraId="28FD5741" w14:textId="77777777" w:rsidR="001F2895" w:rsidRPr="00522BBD" w:rsidRDefault="001F2895" w:rsidP="00D30908">
      <w:pPr>
        <w:spacing w:after="0"/>
        <w:rPr>
          <w:rFonts w:cs="Open Sans Light"/>
          <w:color w:val="000000" w:themeColor="text1"/>
          <w:sz w:val="24"/>
          <w:szCs w:val="24"/>
        </w:rPr>
      </w:pPr>
    </w:p>
    <w:p w14:paraId="1A093467" w14:textId="77777777" w:rsidR="001F2895" w:rsidRPr="00522BBD" w:rsidRDefault="001F2895" w:rsidP="00D30908">
      <w:pPr>
        <w:spacing w:after="0"/>
        <w:rPr>
          <w:rFonts w:cs="Open Sans Light"/>
          <w:color w:val="000000" w:themeColor="text1"/>
          <w:sz w:val="24"/>
          <w:szCs w:val="24"/>
        </w:rPr>
      </w:pPr>
    </w:p>
    <w:p w14:paraId="6E2C1A73" w14:textId="77777777" w:rsidR="001F2895" w:rsidRPr="00522BBD" w:rsidRDefault="001F2895" w:rsidP="00D30908">
      <w:pPr>
        <w:spacing w:after="0"/>
        <w:rPr>
          <w:rFonts w:cs="Open Sans Light"/>
          <w:color w:val="000000" w:themeColor="text1"/>
          <w:sz w:val="24"/>
          <w:szCs w:val="24"/>
        </w:rPr>
      </w:pPr>
    </w:p>
    <w:p w14:paraId="2CFF8F1C" w14:textId="77777777" w:rsidR="001F2895" w:rsidRPr="00522BBD" w:rsidRDefault="001F2895" w:rsidP="00D30908">
      <w:pPr>
        <w:spacing w:after="0"/>
        <w:rPr>
          <w:rFonts w:cs="Open Sans Light"/>
          <w:color w:val="000000" w:themeColor="text1"/>
          <w:sz w:val="24"/>
          <w:szCs w:val="24"/>
        </w:rPr>
      </w:pPr>
    </w:p>
    <w:p w14:paraId="6321FD36" w14:textId="77777777" w:rsidR="001F2895" w:rsidRPr="00522BBD" w:rsidRDefault="001F2895" w:rsidP="00D30908">
      <w:pPr>
        <w:spacing w:after="0"/>
        <w:rPr>
          <w:rFonts w:cs="Open Sans Light"/>
          <w:color w:val="000000" w:themeColor="text1"/>
          <w:sz w:val="24"/>
          <w:szCs w:val="24"/>
        </w:rPr>
      </w:pPr>
    </w:p>
    <w:p w14:paraId="29FBEADE" w14:textId="77777777" w:rsidR="001F2895" w:rsidRPr="00522BBD" w:rsidRDefault="001F2895" w:rsidP="00D30908">
      <w:pPr>
        <w:spacing w:after="0"/>
        <w:rPr>
          <w:rFonts w:cs="Open Sans Light"/>
          <w:color w:val="000000" w:themeColor="text1"/>
          <w:sz w:val="24"/>
          <w:szCs w:val="24"/>
        </w:rPr>
      </w:pPr>
    </w:p>
    <w:p w14:paraId="406E0FDB" w14:textId="77777777" w:rsidR="001F2895" w:rsidRPr="00522BBD" w:rsidRDefault="001F2895" w:rsidP="00D30908">
      <w:pPr>
        <w:spacing w:after="0"/>
        <w:rPr>
          <w:rFonts w:cs="Open Sans Light"/>
          <w:color w:val="000000" w:themeColor="text1"/>
          <w:sz w:val="24"/>
          <w:szCs w:val="24"/>
        </w:rPr>
      </w:pPr>
    </w:p>
    <w:p w14:paraId="596309CB" w14:textId="77777777" w:rsidR="00C73386" w:rsidRPr="00522BBD" w:rsidRDefault="00C73386" w:rsidP="00D30908">
      <w:pPr>
        <w:spacing w:after="0"/>
        <w:rPr>
          <w:rFonts w:cs="Open Sans Light"/>
          <w:color w:val="000000" w:themeColor="text1"/>
          <w:sz w:val="24"/>
          <w:szCs w:val="24"/>
        </w:rPr>
      </w:pPr>
    </w:p>
    <w:p w14:paraId="477B844A" w14:textId="4C7E8188" w:rsidR="00861FFF" w:rsidRPr="00BB7E1F" w:rsidRDefault="00BB7E1F" w:rsidP="00D30908">
      <w:pPr>
        <w:spacing w:after="0" w:line="1080" w:lineRule="exact"/>
        <w:rPr>
          <w:rFonts w:cs="Open Sans Light"/>
          <w:color w:val="000000" w:themeColor="text1"/>
          <w:sz w:val="90"/>
          <w:szCs w:val="90"/>
        </w:rPr>
      </w:pPr>
      <w:r w:rsidRPr="00BB7E1F">
        <w:rPr>
          <w:rFonts w:cs="Open Sans Light"/>
          <w:noProof/>
          <w:color w:val="000000" w:themeColor="text1"/>
          <w:sz w:val="90"/>
          <w:szCs w:val="90"/>
        </w:rPr>
        <mc:AlternateContent>
          <mc:Choice Requires="wps">
            <w:drawing>
              <wp:anchor distT="0" distB="0" distL="114300" distR="114300" simplePos="0" relativeHeight="251627520" behindDoc="0" locked="0" layoutInCell="1" allowOverlap="1" wp14:anchorId="19B439F8" wp14:editId="5C0862CF">
                <wp:simplePos x="0" y="0"/>
                <wp:positionH relativeFrom="margin">
                  <wp:posOffset>12700</wp:posOffset>
                </wp:positionH>
                <wp:positionV relativeFrom="page">
                  <wp:posOffset>4962525</wp:posOffset>
                </wp:positionV>
                <wp:extent cx="4772025" cy="161925"/>
                <wp:effectExtent l="0" t="0" r="9525" b="9525"/>
                <wp:wrapNone/>
                <wp:docPr id="499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4772025" cy="161925"/>
                        </a:xfrm>
                        <a:prstGeom prst="rect">
                          <a:avLst/>
                        </a:prstGeom>
                        <a:solidFill>
                          <a:srgbClr val="8E00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w16se="http://schemas.microsoft.com/office/word/2015/wordml/symex">
            <w:pict>
              <v:rect w14:anchorId="19F4ED70" id="Rectangle 3" o:spid="_x0000_s1026" style="position:absolute;margin-left:1pt;margin-top:390.75pt;width:375.75pt;height:12.75pt;z-index:2516275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" fillcolor="#8e0000" stroked="f" strokeweight="1pt">
                <v:path arrowok="t"/>
                <w10:wrap anchorx="margin" anchory="page"/>
              </v:rect>
            </w:pict>
          </mc:Fallback>
        </mc:AlternateContent>
      </w:r>
      <w:r w:rsidR="00D839AC">
        <w:rPr>
          <w:rFonts w:cs="Open Sans Light"/>
          <w:color w:val="000000" w:themeColor="text1"/>
          <w:position w:val="12"/>
          <w:sz w:val="90"/>
          <w:szCs w:val="90"/>
        </w:rPr>
        <w:t>Service Requirements</w:t>
      </w:r>
    </w:p>
    <w:p w14:paraId="688EF906" w14:textId="31B80CE5" w:rsidR="00FC4BF7" w:rsidRPr="00522BBD" w:rsidRDefault="00FC4BF7" w:rsidP="00D30908">
      <w:pPr>
        <w:spacing w:after="0"/>
        <w:rPr>
          <w:rFonts w:eastAsiaTheme="minorEastAsia" w:cs="Open Sans Light"/>
          <w:b/>
          <w:color w:val="000000" w:themeColor="text1"/>
          <w:sz w:val="24"/>
          <w:szCs w:val="24"/>
        </w:rPr>
      </w:pPr>
    </w:p>
    <w:p w14:paraId="4FF45BD5" w14:textId="0E48BDE4" w:rsidR="00A54BCA" w:rsidRDefault="004862F8" w:rsidP="00D30908">
      <w:pPr>
        <w:spacing w:after="0"/>
        <w:rPr>
          <w:rFonts w:eastAsiaTheme="minorEastAsia" w:cs="Open Sans Light"/>
          <w:b/>
          <w:color w:val="000000" w:themeColor="text1"/>
          <w:sz w:val="36"/>
          <w:szCs w:val="24"/>
        </w:rPr>
      </w:pPr>
      <w:r w:rsidRPr="00BB7E1F">
        <w:rPr>
          <w:rFonts w:eastAsiaTheme="minorEastAsia" w:cs="Open Sans Light"/>
          <w:b/>
          <w:color w:val="000000" w:themeColor="text1"/>
          <w:sz w:val="36"/>
          <w:szCs w:val="24"/>
        </w:rPr>
        <w:t>TaxBreeze</w:t>
      </w:r>
    </w:p>
    <w:p w14:paraId="608BA095" w14:textId="77777777" w:rsidR="00D839AC" w:rsidRDefault="00D839AC" w:rsidP="00D30908">
      <w:pPr>
        <w:spacing w:after="0"/>
        <w:rPr>
          <w:rFonts w:eastAsiaTheme="minorEastAsia" w:cs="Open Sans Light"/>
          <w:b/>
          <w:color w:val="000000" w:themeColor="text1"/>
          <w:sz w:val="36"/>
          <w:szCs w:val="24"/>
        </w:rPr>
      </w:pPr>
    </w:p>
    <w:p w14:paraId="679C542F" w14:textId="77777777" w:rsidR="00D839AC" w:rsidRPr="00BB7E1F" w:rsidRDefault="00D839AC" w:rsidP="00D30908">
      <w:pPr>
        <w:spacing w:after="0"/>
        <w:rPr>
          <w:rFonts w:eastAsiaTheme="minorEastAsia" w:cs="Open Sans Light"/>
          <w:b/>
          <w:color w:val="000000" w:themeColor="text1"/>
          <w:sz w:val="36"/>
          <w:szCs w:val="24"/>
        </w:rPr>
      </w:pPr>
    </w:p>
    <w:p w14:paraId="6C73CF7F" w14:textId="2607DAB3" w:rsidR="0097115D" w:rsidRPr="00522BBD" w:rsidRDefault="0097115D" w:rsidP="00D30908">
      <w:pPr>
        <w:spacing w:after="0"/>
        <w:rPr>
          <w:rFonts w:eastAsiaTheme="minorEastAsia" w:cs="Open Sans Light"/>
          <w:b/>
          <w:color w:val="000000" w:themeColor="text1"/>
          <w:sz w:val="24"/>
          <w:szCs w:val="24"/>
        </w:rPr>
      </w:pPr>
    </w:p>
    <w:p w14:paraId="31EC222A" w14:textId="7355BF75" w:rsidR="00C73386" w:rsidRPr="00522BBD" w:rsidRDefault="00C73386" w:rsidP="00D30908">
      <w:pPr>
        <w:spacing w:after="0"/>
        <w:rPr>
          <w:rFonts w:eastAsiaTheme="minorEastAsia" w:cs="Open Sans Light"/>
          <w:b/>
          <w:color w:val="000000" w:themeColor="text1"/>
          <w:sz w:val="24"/>
          <w:szCs w:val="24"/>
        </w:rPr>
      </w:pPr>
    </w:p>
    <w:p w14:paraId="4AE775CE" w14:textId="77777777" w:rsidR="0097115D" w:rsidRPr="00522BBD" w:rsidRDefault="0097115D" w:rsidP="00D30908">
      <w:pPr>
        <w:spacing w:after="0"/>
        <w:rPr>
          <w:rFonts w:eastAsiaTheme="minorEastAsia" w:cs="Open Sans Light"/>
          <w:b/>
          <w:color w:val="000000" w:themeColor="text1"/>
          <w:sz w:val="24"/>
          <w:szCs w:val="24"/>
        </w:rPr>
      </w:pPr>
    </w:p>
    <w:tbl>
      <w:tblPr>
        <w:tblStyle w:val="TableGrid"/>
        <w:tblW w:w="0" w:type="auto"/>
        <w:tblInd w:w="-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333"/>
        <w:gridCol w:w="2789"/>
      </w:tblGrid>
      <w:tr w:rsidR="00FC4BF7" w:rsidRPr="00522BBD" w14:paraId="0F57D8C2" w14:textId="77777777" w:rsidTr="0023098C">
        <w:tc>
          <w:tcPr>
            <w:tcW w:w="6503" w:type="dxa"/>
          </w:tcPr>
          <w:p w14:paraId="2C9F43CB" w14:textId="4A2B081F" w:rsidR="007C7778" w:rsidRPr="00522BBD" w:rsidRDefault="007C7778" w:rsidP="00D30908">
            <w:pPr>
              <w:spacing w:after="0"/>
              <w:jc w:val="left"/>
              <w:rPr>
                <w:rFonts w:eastAsiaTheme="minorEastAsia" w:cs="Open Sans Light"/>
                <w:color w:val="000000" w:themeColor="text1"/>
                <w:sz w:val="24"/>
                <w:szCs w:val="24"/>
              </w:rPr>
            </w:pPr>
            <w:r w:rsidRPr="00522BBD">
              <w:rPr>
                <w:rFonts w:eastAsiaTheme="minorEastAsia" w:cs="Open Sans Light"/>
                <w:b/>
                <w:color w:val="000000" w:themeColor="text1"/>
                <w:sz w:val="24"/>
                <w:szCs w:val="24"/>
              </w:rPr>
              <w:t>Prepared for:</w:t>
            </w:r>
            <w:r w:rsidRPr="00522BBD">
              <w:rPr>
                <w:rFonts w:eastAsiaTheme="minorEastAsia" w:cs="Open Sans Light"/>
                <w:color w:val="000000" w:themeColor="text1"/>
                <w:sz w:val="24"/>
                <w:szCs w:val="24"/>
              </w:rPr>
              <w:br/>
            </w:r>
          </w:p>
          <w:p w14:paraId="74F8820F" w14:textId="19CB3C68" w:rsidR="007C7778" w:rsidRPr="00522BBD" w:rsidRDefault="004E7D00" w:rsidP="00D30908">
            <w:pPr>
              <w:spacing w:after="0"/>
              <w:jc w:val="left"/>
              <w:rPr>
                <w:rFonts w:cs="Open Sans Light"/>
                <w:color w:val="000000" w:themeColor="text1"/>
                <w:sz w:val="24"/>
                <w:szCs w:val="24"/>
              </w:rPr>
            </w:pPr>
            <w:r w:rsidRPr="00D839AC">
              <w:rPr>
                <w:rFonts w:ascii="Open Sans Semibold" w:eastAsiaTheme="minorEastAsia" w:hAnsi="Open Sans Semibold" w:cs="Open Sans Semibold"/>
                <w:b/>
                <w:color w:val="262626" w:themeColor="text1" w:themeTint="D9"/>
                <w:sz w:val="24"/>
                <w:szCs w:val="24"/>
              </w:rPr>
              <w:t>PWC</w:t>
            </w:r>
          </w:p>
        </w:tc>
        <w:tc>
          <w:tcPr>
            <w:tcW w:w="2835" w:type="dxa"/>
          </w:tcPr>
          <w:p w14:paraId="7CA265F1" w14:textId="77777777" w:rsidR="007C7778" w:rsidRPr="00522BBD" w:rsidRDefault="00512205" w:rsidP="00D30908">
            <w:pPr>
              <w:spacing w:after="0" w:line="300" w:lineRule="exact"/>
              <w:jc w:val="left"/>
              <w:rPr>
                <w:rFonts w:eastAsiaTheme="minorEastAsia" w:cs="Open Sans Light"/>
                <w:b/>
                <w:color w:val="000000" w:themeColor="text1"/>
                <w:sz w:val="24"/>
                <w:szCs w:val="24"/>
              </w:rPr>
            </w:pPr>
            <w:r w:rsidRPr="00522BBD">
              <w:rPr>
                <w:rFonts w:eastAsiaTheme="minorEastAsia" w:cs="Open Sans Light"/>
                <w:b/>
                <w:color w:val="000000" w:themeColor="text1"/>
                <w:sz w:val="24"/>
                <w:szCs w:val="24"/>
              </w:rPr>
              <w:t>Submission Date:</w:t>
            </w:r>
          </w:p>
          <w:p w14:paraId="7D2DCF59" w14:textId="6C4582F0" w:rsidR="00512205" w:rsidRPr="00522BBD" w:rsidRDefault="00D839AC" w:rsidP="00D30908">
            <w:pPr>
              <w:spacing w:after="0" w:line="300" w:lineRule="exact"/>
              <w:jc w:val="left"/>
              <w:rPr>
                <w:rFonts w:eastAsiaTheme="minorEastAsia" w:cs="Open Sans Light"/>
                <w:color w:val="000000" w:themeColor="text1"/>
                <w:sz w:val="24"/>
                <w:szCs w:val="24"/>
              </w:rPr>
            </w:pPr>
            <w:r>
              <w:rPr>
                <w:rFonts w:eastAsiaTheme="minorEastAsia" w:cs="Open Sans Light"/>
                <w:color w:val="000000" w:themeColor="text1"/>
                <w:sz w:val="24"/>
                <w:szCs w:val="24"/>
              </w:rPr>
              <w:t>2</w:t>
            </w:r>
            <w:r w:rsidR="004E7D00" w:rsidRPr="00522BBD">
              <w:rPr>
                <w:rFonts w:eastAsiaTheme="minorEastAsia" w:cs="Open Sans Light"/>
                <w:color w:val="000000" w:themeColor="text1"/>
                <w:sz w:val="24"/>
                <w:szCs w:val="24"/>
              </w:rPr>
              <w:t>1</w:t>
            </w:r>
            <w:r w:rsidR="002D2ED2" w:rsidRPr="00522BBD">
              <w:rPr>
                <w:rFonts w:eastAsiaTheme="minorEastAsia" w:cs="Open Sans Light"/>
                <w:color w:val="000000" w:themeColor="text1"/>
                <w:sz w:val="24"/>
                <w:szCs w:val="24"/>
              </w:rPr>
              <w:t xml:space="preserve"> </w:t>
            </w:r>
            <w:r w:rsidR="004E7D00" w:rsidRPr="00522BBD">
              <w:rPr>
                <w:rFonts w:eastAsiaTheme="minorEastAsia" w:cs="Open Sans Light"/>
                <w:color w:val="000000" w:themeColor="text1"/>
                <w:sz w:val="24"/>
                <w:szCs w:val="24"/>
              </w:rPr>
              <w:t>Mar</w:t>
            </w:r>
            <w:r w:rsidR="0040695C" w:rsidRPr="00522BBD">
              <w:rPr>
                <w:rFonts w:eastAsiaTheme="minorEastAsia" w:cs="Open Sans Light"/>
                <w:color w:val="000000" w:themeColor="text1"/>
                <w:sz w:val="24"/>
                <w:szCs w:val="24"/>
              </w:rPr>
              <w:t xml:space="preserve"> 201</w:t>
            </w:r>
            <w:r w:rsidR="004E7D00" w:rsidRPr="00522BBD">
              <w:rPr>
                <w:rFonts w:eastAsiaTheme="minorEastAsia" w:cs="Open Sans Light"/>
                <w:color w:val="000000" w:themeColor="text1"/>
                <w:sz w:val="24"/>
                <w:szCs w:val="24"/>
              </w:rPr>
              <w:t>8</w:t>
            </w:r>
          </w:p>
          <w:p w14:paraId="617892D3" w14:textId="77777777" w:rsidR="00512205" w:rsidRPr="00522BBD" w:rsidRDefault="00512205" w:rsidP="00D30908">
            <w:pPr>
              <w:spacing w:after="0"/>
              <w:jc w:val="left"/>
              <w:rPr>
                <w:rFonts w:eastAsiaTheme="minorEastAsia" w:cs="Open Sans Light"/>
                <w:color w:val="000000" w:themeColor="text1"/>
                <w:sz w:val="24"/>
                <w:szCs w:val="24"/>
              </w:rPr>
            </w:pPr>
          </w:p>
          <w:p w14:paraId="69A58E7A" w14:textId="203C9BD4" w:rsidR="00512205" w:rsidRPr="00522BBD" w:rsidRDefault="00512205" w:rsidP="00C71E0E">
            <w:pPr>
              <w:tabs>
                <w:tab w:val="left" w:pos="1490"/>
              </w:tabs>
              <w:spacing w:after="0" w:line="300" w:lineRule="exact"/>
              <w:jc w:val="left"/>
              <w:rPr>
                <w:rFonts w:cs="Open Sans Light"/>
                <w:color w:val="000000" w:themeColor="text1"/>
                <w:sz w:val="24"/>
                <w:szCs w:val="24"/>
              </w:rPr>
            </w:pPr>
          </w:p>
        </w:tc>
      </w:tr>
    </w:tbl>
    <w:p w14:paraId="3823364F" w14:textId="77777777" w:rsidR="00BF2BB9" w:rsidRPr="00522BBD" w:rsidRDefault="00277D94" w:rsidP="00D30908">
      <w:pPr>
        <w:spacing w:after="0" w:line="240" w:lineRule="auto"/>
        <w:rPr>
          <w:rFonts w:eastAsiaTheme="minorEastAsia" w:cs="Open Sans Light"/>
          <w:color w:val="000000" w:themeColor="text1"/>
          <w:sz w:val="24"/>
          <w:szCs w:val="24"/>
        </w:rPr>
      </w:pPr>
      <w:r w:rsidRPr="00522BBD">
        <w:rPr>
          <w:rFonts w:eastAsiaTheme="minorEastAsia" w:cs="Open Sans Light"/>
          <w:color w:val="000000" w:themeColor="text1"/>
          <w:sz w:val="24"/>
          <w:szCs w:val="24"/>
        </w:rPr>
        <w:br/>
      </w:r>
    </w:p>
    <w:p w14:paraId="39E75881" w14:textId="77777777" w:rsidR="00EB343F" w:rsidRPr="00522BBD" w:rsidRDefault="00982E1F" w:rsidP="00D30908">
      <w:pPr>
        <w:spacing w:after="0"/>
        <w:rPr>
          <w:rFonts w:eastAsiaTheme="minorEastAsia" w:cs="Open Sans Light"/>
          <w:color w:val="000000" w:themeColor="text1"/>
          <w:sz w:val="24"/>
          <w:szCs w:val="24"/>
        </w:rPr>
      </w:pPr>
      <w:r w:rsidRPr="00522BBD">
        <w:rPr>
          <w:rFonts w:cs="Open Sans Light"/>
          <w:noProof/>
          <w:color w:val="000000" w:themeColor="text1"/>
          <w:position w:val="12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29568" behindDoc="0" locked="0" layoutInCell="1" allowOverlap="1" wp14:anchorId="26C35B4A" wp14:editId="5B715594">
                <wp:simplePos x="0" y="0"/>
                <wp:positionH relativeFrom="margin">
                  <wp:posOffset>-415290</wp:posOffset>
                </wp:positionH>
                <wp:positionV relativeFrom="page">
                  <wp:posOffset>7686675</wp:posOffset>
                </wp:positionV>
                <wp:extent cx="6761480" cy="2038350"/>
                <wp:effectExtent l="0" t="0" r="1270" b="0"/>
                <wp:wrapNone/>
                <wp:docPr id="498" name="Rectangle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761480" cy="2038350"/>
                        </a:xfrm>
                        <a:prstGeom prst="rect">
                          <a:avLst/>
                        </a:prstGeom>
                        <a:solidFill>
                          <a:srgbClr val="8E00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65F89DC" w14:textId="6706548F" w:rsidR="00FA37CA" w:rsidRDefault="00FA37CA" w:rsidP="00F00BB2">
                            <w:pPr>
                              <w:rPr>
                                <w:rFonts w:cs="Open Sans Light"/>
                                <w:color w:val="FFFFFF" w:themeColor="background1"/>
                                <w:sz w:val="18"/>
                              </w:rPr>
                            </w:pPr>
                            <w:r w:rsidRPr="00C54E3A">
                              <w:rPr>
                                <w:rFonts w:cs="Open Sans Light"/>
                                <w:color w:val="FFFFFF" w:themeColor="background1"/>
                                <w:sz w:val="18"/>
                              </w:rPr>
                              <w:t>___________________________________________________________________________________________________________</w:t>
                            </w:r>
                            <w:r>
                              <w:rPr>
                                <w:rFonts w:cs="Open Sans Light"/>
                                <w:color w:val="FFFFFF" w:themeColor="background1"/>
                                <w:sz w:val="18"/>
                              </w:rPr>
                              <w:t>_______________________________</w:t>
                            </w:r>
                            <w:r w:rsidRPr="00C54E3A">
                              <w:rPr>
                                <w:rFonts w:cs="Open Sans Light"/>
                                <w:color w:val="FFFFFF" w:themeColor="background1"/>
                                <w:sz w:val="18"/>
                              </w:rPr>
                              <w:br/>
                              <w:t xml:space="preserve">Conﬁdentiality Notice: This </w:t>
                            </w:r>
                            <w:r>
                              <w:rPr>
                                <w:rFonts w:cs="Open Sans Light"/>
                                <w:color w:val="FFFFFF" w:themeColor="background1"/>
                                <w:sz w:val="18"/>
                              </w:rPr>
                              <w:t>Proposal</w:t>
                            </w:r>
                            <w:r w:rsidRPr="00C54E3A">
                              <w:rPr>
                                <w:rFonts w:cs="Open Sans Light"/>
                                <w:color w:val="FFFFFF" w:themeColor="background1"/>
                                <w:sz w:val="18"/>
                              </w:rPr>
                              <w:t xml:space="preserve"> is conﬁdential and contains proprietary information and</w:t>
                            </w:r>
                            <w:r>
                              <w:rPr>
                                <w:rFonts w:cs="Open Sans Light"/>
                                <w:color w:val="FFFFFF" w:themeColor="background1"/>
                                <w:sz w:val="18"/>
                              </w:rPr>
                              <w:t xml:space="preserve"> intellectual property of Verbat Technologies</w:t>
                            </w:r>
                            <w:r w:rsidRPr="00C54E3A">
                              <w:rPr>
                                <w:rFonts w:cs="Open Sans Light"/>
                                <w:color w:val="FFFFFF" w:themeColor="background1"/>
                                <w:sz w:val="18"/>
                              </w:rPr>
                              <w:t xml:space="preserve">. Neither this </w:t>
                            </w:r>
                            <w:r>
                              <w:rPr>
                                <w:rFonts w:cs="Open Sans Light"/>
                                <w:color w:val="FFFFFF" w:themeColor="background1"/>
                                <w:sz w:val="18"/>
                              </w:rPr>
                              <w:t>proposal</w:t>
                            </w:r>
                            <w:r w:rsidRPr="00C54E3A">
                              <w:rPr>
                                <w:rFonts w:cs="Open Sans Light"/>
                                <w:color w:val="FFFFFF" w:themeColor="background1"/>
                                <w:sz w:val="18"/>
                              </w:rPr>
                              <w:t xml:space="preserve"> nor any of the information contained herein may be reproduced or disclosed under any circumstances without the expr</w:t>
                            </w:r>
                            <w:r>
                              <w:rPr>
                                <w:rFonts w:cs="Open Sans Light"/>
                                <w:color w:val="FFFFFF" w:themeColor="background1"/>
                                <w:sz w:val="18"/>
                              </w:rPr>
                              <w:t>ess written permission of Verba</w:t>
                            </w:r>
                            <w:r w:rsidRPr="00C54E3A">
                              <w:rPr>
                                <w:rFonts w:cs="Open Sans Light"/>
                                <w:color w:val="FFFFFF" w:themeColor="background1"/>
                                <w:sz w:val="18"/>
                              </w:rPr>
                              <w:t xml:space="preserve">t. </w:t>
                            </w:r>
                          </w:p>
                          <w:p w14:paraId="3A388F1F" w14:textId="77777777" w:rsidR="00FA37CA" w:rsidRPr="00C54E3A" w:rsidRDefault="00FA37CA" w:rsidP="00F00BB2">
                            <w:pPr>
                              <w:rPr>
                                <w:rFonts w:cs="Open Sans Light"/>
                                <w:color w:val="FFFFFF" w:themeColor="background1"/>
                                <w:sz w:val="18"/>
                              </w:rPr>
                            </w:pPr>
                          </w:p>
                          <w:p w14:paraId="26D76135" w14:textId="69FE3EA4" w:rsidR="00FA37CA" w:rsidRPr="00C54E3A" w:rsidRDefault="00FA37CA" w:rsidP="00782E41">
                            <w:pPr>
                              <w:jc w:val="left"/>
                              <w:rPr>
                                <w:rFonts w:cs="Open Sans Light"/>
                                <w:color w:val="FFFFFF" w:themeColor="background1"/>
                                <w:sz w:val="18"/>
                              </w:rPr>
                            </w:pPr>
                            <w:r w:rsidRPr="00C54E3A">
                              <w:rPr>
                                <w:rFonts w:cs="Open Sans Light"/>
                                <w:color w:val="FFFFFF" w:themeColor="background1"/>
                                <w:sz w:val="18"/>
                              </w:rPr>
                              <w:t>© 201</w:t>
                            </w:r>
                            <w:r>
                              <w:rPr>
                                <w:rFonts w:cs="Open Sans Light"/>
                                <w:color w:val="FFFFFF" w:themeColor="background1"/>
                                <w:sz w:val="18"/>
                              </w:rPr>
                              <w:t>8 by Verbat Technologies</w:t>
                            </w:r>
                            <w:r w:rsidRPr="00C54E3A">
                              <w:rPr>
                                <w:rFonts w:cs="Open Sans Light"/>
                                <w:color w:val="FFFFFF" w:themeColor="background1"/>
                                <w:sz w:val="18"/>
                              </w:rPr>
                              <w:t>. All rights reserved. Confidential.</w:t>
                            </w:r>
                          </w:p>
                          <w:p w14:paraId="2FB8EE3E" w14:textId="77777777" w:rsidR="00FA37CA" w:rsidRPr="00C54E3A" w:rsidRDefault="00FA37CA" w:rsidP="00F00BB2">
                            <w:pPr>
                              <w:rPr>
                                <w:rFonts w:cs="Open Sans Light"/>
                                <w:color w:val="FFFFFF" w:themeColor="background1"/>
                                <w:sz w:val="18"/>
                              </w:rPr>
                            </w:pPr>
                            <w:r w:rsidRPr="00C54E3A">
                              <w:rPr>
                                <w:rFonts w:cs="Open Sans Light"/>
                                <w:color w:val="FFFFFF" w:themeColor="background1"/>
                                <w:sz w:val="18"/>
                              </w:rPr>
                              <w:t>___________________________________________________________________________________________________________</w:t>
                            </w:r>
                            <w:r>
                              <w:rPr>
                                <w:rFonts w:cs="Open Sans Light"/>
                                <w:color w:val="FFFFFF" w:themeColor="background1"/>
                                <w:sz w:val="18"/>
                              </w:rPr>
                              <w:t>________________________________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w16se="http://schemas.microsoft.com/office/word/2015/wordml/symex">
            <w:pict>
              <v:rect w14:anchorId="26C35B4A" id="Rectangle 1" o:spid="_x0000_s1027" style="position:absolute;left:0;text-align:left;margin-left:-32.7pt;margin-top:605.25pt;width:532.4pt;height:160.5pt;z-index:25162956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" fillcolor="#8e0000" stroked="f" strokeweight="1pt">
                <v:path arrowok="t"/>
                <v:textbox>
                  <w:txbxContent>
                    <w:p w14:paraId="265F89DC" w14:textId="6706548F" w:rsidR="00FA37CA" w:rsidRDefault="00FA37CA" w:rsidP="00F00BB2">
                      <w:pPr>
                        <w:rPr>
                          <w:rFonts w:cs="Open Sans Light"/>
                          <w:color w:val="FFFFFF" w:themeColor="background1"/>
                          <w:sz w:val="18"/>
                        </w:rPr>
                      </w:pPr>
                      <w:r w:rsidRPr="00C54E3A">
                        <w:rPr>
                          <w:rFonts w:cs="Open Sans Light"/>
                          <w:color w:val="FFFFFF" w:themeColor="background1"/>
                          <w:sz w:val="18"/>
                        </w:rPr>
                        <w:t>___________________________________________________________________________________________________________</w:t>
                      </w:r>
                      <w:r>
                        <w:rPr>
                          <w:rFonts w:cs="Open Sans Light"/>
                          <w:color w:val="FFFFFF" w:themeColor="background1"/>
                          <w:sz w:val="18"/>
                        </w:rPr>
                        <w:t>_______________________________</w:t>
                      </w:r>
                      <w:r w:rsidRPr="00C54E3A">
                        <w:rPr>
                          <w:rFonts w:cs="Open Sans Light"/>
                          <w:color w:val="FFFFFF" w:themeColor="background1"/>
                          <w:sz w:val="18"/>
                        </w:rPr>
                        <w:br/>
                        <w:t xml:space="preserve">Conﬁdentiality Notice: This </w:t>
                      </w:r>
                      <w:r>
                        <w:rPr>
                          <w:rFonts w:cs="Open Sans Light"/>
                          <w:color w:val="FFFFFF" w:themeColor="background1"/>
                          <w:sz w:val="18"/>
                        </w:rPr>
                        <w:t>Proposal</w:t>
                      </w:r>
                      <w:r w:rsidRPr="00C54E3A">
                        <w:rPr>
                          <w:rFonts w:cs="Open Sans Light"/>
                          <w:color w:val="FFFFFF" w:themeColor="background1"/>
                          <w:sz w:val="18"/>
                        </w:rPr>
                        <w:t xml:space="preserve"> is conﬁdential and contains proprietary information and</w:t>
                      </w:r>
                      <w:r>
                        <w:rPr>
                          <w:rFonts w:cs="Open Sans Light"/>
                          <w:color w:val="FFFFFF" w:themeColor="background1"/>
                          <w:sz w:val="18"/>
                        </w:rPr>
                        <w:t xml:space="preserve"> intellectual property of Verbat Technologies</w:t>
                      </w:r>
                      <w:r w:rsidRPr="00C54E3A">
                        <w:rPr>
                          <w:rFonts w:cs="Open Sans Light"/>
                          <w:color w:val="FFFFFF" w:themeColor="background1"/>
                          <w:sz w:val="18"/>
                        </w:rPr>
                        <w:t xml:space="preserve">. Neither this </w:t>
                      </w:r>
                      <w:r>
                        <w:rPr>
                          <w:rFonts w:cs="Open Sans Light"/>
                          <w:color w:val="FFFFFF" w:themeColor="background1"/>
                          <w:sz w:val="18"/>
                        </w:rPr>
                        <w:t>proposal</w:t>
                      </w:r>
                      <w:r w:rsidRPr="00C54E3A">
                        <w:rPr>
                          <w:rFonts w:cs="Open Sans Light"/>
                          <w:color w:val="FFFFFF" w:themeColor="background1"/>
                          <w:sz w:val="18"/>
                        </w:rPr>
                        <w:t xml:space="preserve"> nor any of the information contained herein may be reproduced or disclosed under any circumstances without the expr</w:t>
                      </w:r>
                      <w:r>
                        <w:rPr>
                          <w:rFonts w:cs="Open Sans Light"/>
                          <w:color w:val="FFFFFF" w:themeColor="background1"/>
                          <w:sz w:val="18"/>
                        </w:rPr>
                        <w:t>ess written permission of Verba</w:t>
                      </w:r>
                      <w:r w:rsidRPr="00C54E3A">
                        <w:rPr>
                          <w:rFonts w:cs="Open Sans Light"/>
                          <w:color w:val="FFFFFF" w:themeColor="background1"/>
                          <w:sz w:val="18"/>
                        </w:rPr>
                        <w:t xml:space="preserve">t. </w:t>
                      </w:r>
                    </w:p>
                    <w:p w14:paraId="3A388F1F" w14:textId="77777777" w:rsidR="00FA37CA" w:rsidRPr="00C54E3A" w:rsidRDefault="00FA37CA" w:rsidP="00F00BB2">
                      <w:pPr>
                        <w:rPr>
                          <w:rFonts w:cs="Open Sans Light"/>
                          <w:color w:val="FFFFFF" w:themeColor="background1"/>
                          <w:sz w:val="18"/>
                        </w:rPr>
                      </w:pPr>
                    </w:p>
                    <w:p w14:paraId="26D76135" w14:textId="69FE3EA4" w:rsidR="00FA37CA" w:rsidRPr="00C54E3A" w:rsidRDefault="00FA37CA" w:rsidP="00782E41">
                      <w:pPr>
                        <w:jc w:val="left"/>
                        <w:rPr>
                          <w:rFonts w:cs="Open Sans Light"/>
                          <w:color w:val="FFFFFF" w:themeColor="background1"/>
                          <w:sz w:val="18"/>
                        </w:rPr>
                      </w:pPr>
                      <w:r w:rsidRPr="00C54E3A">
                        <w:rPr>
                          <w:rFonts w:cs="Open Sans Light"/>
                          <w:color w:val="FFFFFF" w:themeColor="background1"/>
                          <w:sz w:val="18"/>
                        </w:rPr>
                        <w:t>© 201</w:t>
                      </w:r>
                      <w:r>
                        <w:rPr>
                          <w:rFonts w:cs="Open Sans Light"/>
                          <w:color w:val="FFFFFF" w:themeColor="background1"/>
                          <w:sz w:val="18"/>
                        </w:rPr>
                        <w:t>8 by Verbat Technologies</w:t>
                      </w:r>
                      <w:r w:rsidRPr="00C54E3A">
                        <w:rPr>
                          <w:rFonts w:cs="Open Sans Light"/>
                          <w:color w:val="FFFFFF" w:themeColor="background1"/>
                          <w:sz w:val="18"/>
                        </w:rPr>
                        <w:t>. All rights reserved. Confidential.</w:t>
                      </w:r>
                    </w:p>
                    <w:p w14:paraId="2FB8EE3E" w14:textId="77777777" w:rsidR="00FA37CA" w:rsidRPr="00C54E3A" w:rsidRDefault="00FA37CA" w:rsidP="00F00BB2">
                      <w:pPr>
                        <w:rPr>
                          <w:rFonts w:cs="Open Sans Light"/>
                          <w:color w:val="FFFFFF" w:themeColor="background1"/>
                          <w:sz w:val="18"/>
                        </w:rPr>
                      </w:pPr>
                      <w:r w:rsidRPr="00C54E3A">
                        <w:rPr>
                          <w:rFonts w:cs="Open Sans Light"/>
                          <w:color w:val="FFFFFF" w:themeColor="background1"/>
                          <w:sz w:val="18"/>
                        </w:rPr>
                        <w:t>___________________________________________________________________________________________________________</w:t>
                      </w:r>
                      <w:r>
                        <w:rPr>
                          <w:rFonts w:cs="Open Sans Light"/>
                          <w:color w:val="FFFFFF" w:themeColor="background1"/>
                          <w:sz w:val="18"/>
                        </w:rPr>
                        <w:t>________________________________</w:t>
                      </w:r>
                    </w:p>
                  </w:txbxContent>
                </v:textbox>
                <w10:wrap anchorx="margin" anchory="page"/>
              </v:rect>
            </w:pict>
          </mc:Fallback>
        </mc:AlternateContent>
      </w:r>
      <w:r w:rsidR="00BF2BB9" w:rsidRPr="00522BBD">
        <w:rPr>
          <w:rFonts w:eastAsiaTheme="minorEastAsia" w:cs="Open Sans Light"/>
          <w:color w:val="000000" w:themeColor="text1"/>
          <w:sz w:val="24"/>
          <w:szCs w:val="24"/>
        </w:rPr>
        <w:br w:type="page"/>
      </w:r>
    </w:p>
    <w:p w14:paraId="26F81CAF" w14:textId="77777777" w:rsidR="00EB343F" w:rsidRPr="00522BBD" w:rsidRDefault="00EB343F" w:rsidP="00EB343F">
      <w:pPr>
        <w:pStyle w:val="TOCHeading1"/>
        <w:rPr>
          <w:rFonts w:ascii="Open Sans Light" w:hAnsi="Open Sans Light" w:cs="Open Sans Light"/>
          <w:color w:val="000000" w:themeColor="text1"/>
          <w:sz w:val="24"/>
          <w:szCs w:val="24"/>
        </w:rPr>
      </w:pPr>
      <w:r w:rsidRPr="00522BBD">
        <w:rPr>
          <w:rFonts w:ascii="Open Sans Light" w:hAnsi="Open Sans Light" w:cs="Open Sans Light"/>
          <w:color w:val="000000" w:themeColor="text1"/>
          <w:sz w:val="24"/>
          <w:szCs w:val="24"/>
        </w:rPr>
        <w:lastRenderedPageBreak/>
        <w:t>Revision History</w:t>
      </w:r>
    </w:p>
    <w:p w14:paraId="34CFEAB0" w14:textId="77777777" w:rsidR="00EB343F" w:rsidRPr="00522BBD" w:rsidRDefault="00EB343F" w:rsidP="00EB343F">
      <w:pPr>
        <w:rPr>
          <w:rFonts w:cs="Open Sans Light"/>
          <w:sz w:val="24"/>
          <w:szCs w:val="24"/>
        </w:rPr>
      </w:pPr>
    </w:p>
    <w:tbl>
      <w:tblPr>
        <w:tblStyle w:val="TableGrid"/>
        <w:tblW w:w="5000" w:type="pct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1288"/>
        <w:gridCol w:w="1668"/>
        <w:gridCol w:w="2564"/>
        <w:gridCol w:w="2099"/>
        <w:gridCol w:w="1398"/>
      </w:tblGrid>
      <w:tr w:rsidR="00EB343F" w:rsidRPr="00522BBD" w14:paraId="2AADD67D" w14:textId="77777777" w:rsidTr="0076521B">
        <w:trPr>
          <w:trHeight w:val="20"/>
        </w:trPr>
        <w:tc>
          <w:tcPr>
            <w:tcW w:w="714" w:type="pct"/>
            <w:shd w:val="clear" w:color="auto" w:fill="F7CAAC" w:themeFill="accent2" w:themeFillTint="66"/>
            <w:vAlign w:val="center"/>
          </w:tcPr>
          <w:p w14:paraId="276B2F91" w14:textId="77777777" w:rsidR="00EB343F" w:rsidRPr="00522BBD" w:rsidRDefault="00EB343F" w:rsidP="003D46BA">
            <w:pPr>
              <w:pStyle w:val="NoSpacing"/>
              <w:rPr>
                <w:rFonts w:cs="Open Sans Light"/>
                <w:b/>
                <w:sz w:val="24"/>
                <w:szCs w:val="24"/>
              </w:rPr>
            </w:pPr>
            <w:r w:rsidRPr="00522BBD">
              <w:rPr>
                <w:rFonts w:cs="Open Sans Light"/>
                <w:b/>
                <w:sz w:val="24"/>
                <w:szCs w:val="24"/>
              </w:rPr>
              <w:t>Revision #</w:t>
            </w:r>
          </w:p>
        </w:tc>
        <w:tc>
          <w:tcPr>
            <w:tcW w:w="925" w:type="pct"/>
            <w:shd w:val="clear" w:color="auto" w:fill="F7CAAC" w:themeFill="accent2" w:themeFillTint="66"/>
            <w:vAlign w:val="center"/>
          </w:tcPr>
          <w:p w14:paraId="560C880B" w14:textId="77777777" w:rsidR="00EB343F" w:rsidRPr="00522BBD" w:rsidRDefault="00EB343F" w:rsidP="003D46BA">
            <w:pPr>
              <w:pStyle w:val="NoSpacing"/>
              <w:rPr>
                <w:rFonts w:cs="Open Sans Light"/>
                <w:b/>
                <w:sz w:val="24"/>
                <w:szCs w:val="24"/>
              </w:rPr>
            </w:pPr>
            <w:r w:rsidRPr="00522BBD">
              <w:rPr>
                <w:rFonts w:cs="Open Sans Light"/>
                <w:b/>
                <w:sz w:val="24"/>
                <w:szCs w:val="24"/>
              </w:rPr>
              <w:t>Revision Date</w:t>
            </w:r>
          </w:p>
        </w:tc>
        <w:tc>
          <w:tcPr>
            <w:tcW w:w="1422" w:type="pct"/>
            <w:shd w:val="clear" w:color="auto" w:fill="F7CAAC" w:themeFill="accent2" w:themeFillTint="66"/>
            <w:vAlign w:val="center"/>
          </w:tcPr>
          <w:p w14:paraId="39CBFAF1" w14:textId="77777777" w:rsidR="00EB343F" w:rsidRPr="00522BBD" w:rsidRDefault="00EB343F" w:rsidP="003D46BA">
            <w:pPr>
              <w:pStyle w:val="NoSpacing"/>
              <w:rPr>
                <w:rFonts w:cs="Open Sans Light"/>
                <w:b/>
                <w:sz w:val="24"/>
                <w:szCs w:val="24"/>
              </w:rPr>
            </w:pPr>
            <w:r w:rsidRPr="00522BBD">
              <w:rPr>
                <w:rFonts w:cs="Open Sans Light"/>
                <w:b/>
                <w:sz w:val="24"/>
                <w:szCs w:val="24"/>
              </w:rPr>
              <w:t>Description of Change</w:t>
            </w:r>
          </w:p>
        </w:tc>
        <w:tc>
          <w:tcPr>
            <w:tcW w:w="1164" w:type="pct"/>
            <w:shd w:val="clear" w:color="auto" w:fill="F7CAAC" w:themeFill="accent2" w:themeFillTint="66"/>
            <w:vAlign w:val="center"/>
          </w:tcPr>
          <w:p w14:paraId="6166CD6F" w14:textId="77777777" w:rsidR="00EB343F" w:rsidRPr="00522BBD" w:rsidRDefault="00EB343F" w:rsidP="003D46BA">
            <w:pPr>
              <w:pStyle w:val="NoSpacing"/>
              <w:rPr>
                <w:rFonts w:cs="Open Sans Light"/>
                <w:b/>
                <w:sz w:val="24"/>
                <w:szCs w:val="24"/>
              </w:rPr>
            </w:pPr>
            <w:r w:rsidRPr="00522BBD">
              <w:rPr>
                <w:rFonts w:cs="Open Sans Light"/>
                <w:b/>
                <w:sz w:val="24"/>
                <w:szCs w:val="24"/>
              </w:rPr>
              <w:t>Author</w:t>
            </w:r>
          </w:p>
        </w:tc>
        <w:tc>
          <w:tcPr>
            <w:tcW w:w="775" w:type="pct"/>
            <w:shd w:val="clear" w:color="auto" w:fill="F7CAAC" w:themeFill="accent2" w:themeFillTint="66"/>
            <w:vAlign w:val="center"/>
          </w:tcPr>
          <w:p w14:paraId="3FE40C04" w14:textId="77777777" w:rsidR="00EB343F" w:rsidRPr="00522BBD" w:rsidRDefault="00EB343F" w:rsidP="003D46BA">
            <w:pPr>
              <w:pStyle w:val="NoSpacing"/>
              <w:rPr>
                <w:rFonts w:cs="Open Sans Light"/>
                <w:b/>
                <w:sz w:val="24"/>
                <w:szCs w:val="24"/>
              </w:rPr>
            </w:pPr>
            <w:r w:rsidRPr="00522BBD">
              <w:rPr>
                <w:rFonts w:cs="Open Sans Light"/>
                <w:b/>
                <w:sz w:val="24"/>
                <w:szCs w:val="24"/>
              </w:rPr>
              <w:t>Comments</w:t>
            </w:r>
          </w:p>
        </w:tc>
      </w:tr>
      <w:tr w:rsidR="00EB343F" w:rsidRPr="00522BBD" w14:paraId="2CF8458D" w14:textId="77777777" w:rsidTr="0076521B">
        <w:trPr>
          <w:trHeight w:val="20"/>
        </w:trPr>
        <w:tc>
          <w:tcPr>
            <w:tcW w:w="714" w:type="pct"/>
          </w:tcPr>
          <w:p w14:paraId="6A0A3580" w14:textId="77777777" w:rsidR="00EB343F" w:rsidRPr="00522BBD" w:rsidRDefault="00E3441C" w:rsidP="003D46BA">
            <w:pPr>
              <w:pStyle w:val="NoSpacing"/>
              <w:rPr>
                <w:rFonts w:cs="Open Sans Light"/>
                <w:sz w:val="24"/>
                <w:szCs w:val="24"/>
              </w:rPr>
            </w:pPr>
            <w:r w:rsidRPr="00522BBD">
              <w:rPr>
                <w:rFonts w:cs="Open Sans Light"/>
                <w:sz w:val="24"/>
                <w:szCs w:val="24"/>
              </w:rPr>
              <w:t>1.0</w:t>
            </w:r>
          </w:p>
        </w:tc>
        <w:tc>
          <w:tcPr>
            <w:tcW w:w="925" w:type="pct"/>
          </w:tcPr>
          <w:p w14:paraId="24B36344" w14:textId="2D212AC4" w:rsidR="00EB343F" w:rsidRPr="00522BBD" w:rsidRDefault="00D839AC" w:rsidP="008844FE">
            <w:pPr>
              <w:pStyle w:val="NoSpacing"/>
              <w:rPr>
                <w:rFonts w:cs="Open Sans Light"/>
                <w:sz w:val="24"/>
                <w:szCs w:val="24"/>
              </w:rPr>
            </w:pPr>
            <w:r>
              <w:rPr>
                <w:rFonts w:cs="Open Sans Light"/>
                <w:sz w:val="24"/>
                <w:szCs w:val="24"/>
              </w:rPr>
              <w:t>21</w:t>
            </w:r>
            <w:r w:rsidR="00CC1DD0" w:rsidRPr="00522BBD">
              <w:rPr>
                <w:rFonts w:cs="Open Sans Light"/>
                <w:sz w:val="24"/>
                <w:szCs w:val="24"/>
              </w:rPr>
              <w:t xml:space="preserve"> </w:t>
            </w:r>
            <w:r w:rsidR="008844FE" w:rsidRPr="00522BBD">
              <w:rPr>
                <w:rFonts w:cs="Open Sans Light"/>
                <w:sz w:val="24"/>
                <w:szCs w:val="24"/>
              </w:rPr>
              <w:t>Mar</w:t>
            </w:r>
            <w:r>
              <w:rPr>
                <w:rFonts w:cs="Open Sans Light"/>
                <w:sz w:val="24"/>
                <w:szCs w:val="24"/>
              </w:rPr>
              <w:t xml:space="preserve"> 2018</w:t>
            </w:r>
          </w:p>
        </w:tc>
        <w:tc>
          <w:tcPr>
            <w:tcW w:w="1422" w:type="pct"/>
          </w:tcPr>
          <w:p w14:paraId="10F3F389" w14:textId="77777777" w:rsidR="00EB343F" w:rsidRPr="00522BBD" w:rsidRDefault="00EB343F" w:rsidP="003D46BA">
            <w:pPr>
              <w:pStyle w:val="NoSpacing"/>
              <w:rPr>
                <w:rFonts w:cs="Open Sans Light"/>
                <w:sz w:val="24"/>
                <w:szCs w:val="24"/>
              </w:rPr>
            </w:pPr>
            <w:r w:rsidRPr="00522BBD">
              <w:rPr>
                <w:rFonts w:cs="Open Sans Light"/>
                <w:sz w:val="24"/>
                <w:szCs w:val="24"/>
              </w:rPr>
              <w:t>Initial Draft</w:t>
            </w:r>
          </w:p>
        </w:tc>
        <w:tc>
          <w:tcPr>
            <w:tcW w:w="1164" w:type="pct"/>
          </w:tcPr>
          <w:p w14:paraId="79D27B59" w14:textId="3E7880AF" w:rsidR="00EB343F" w:rsidRPr="00522BBD" w:rsidRDefault="00D839AC" w:rsidP="003D46BA">
            <w:pPr>
              <w:pStyle w:val="NoSpacing"/>
              <w:rPr>
                <w:rFonts w:cs="Open Sans Light"/>
                <w:sz w:val="24"/>
                <w:szCs w:val="24"/>
              </w:rPr>
            </w:pPr>
            <w:r>
              <w:rPr>
                <w:rFonts w:cs="Open Sans Light"/>
                <w:sz w:val="24"/>
                <w:szCs w:val="24"/>
              </w:rPr>
              <w:t>Lakshmi</w:t>
            </w:r>
          </w:p>
        </w:tc>
        <w:tc>
          <w:tcPr>
            <w:tcW w:w="775" w:type="pct"/>
            <w:vAlign w:val="center"/>
          </w:tcPr>
          <w:p w14:paraId="1AD30876" w14:textId="77777777" w:rsidR="00EB343F" w:rsidRPr="00522BBD" w:rsidRDefault="00EB343F" w:rsidP="003D46BA">
            <w:pPr>
              <w:pStyle w:val="NoSpacing"/>
              <w:rPr>
                <w:rFonts w:cs="Open Sans Light"/>
                <w:sz w:val="24"/>
                <w:szCs w:val="24"/>
              </w:rPr>
            </w:pPr>
          </w:p>
        </w:tc>
      </w:tr>
      <w:tr w:rsidR="0076521B" w:rsidRPr="00522BBD" w14:paraId="4701C0F4" w14:textId="77777777" w:rsidTr="0076521B">
        <w:trPr>
          <w:trHeight w:val="20"/>
        </w:trPr>
        <w:tc>
          <w:tcPr>
            <w:tcW w:w="714" w:type="pct"/>
            <w:vAlign w:val="center"/>
          </w:tcPr>
          <w:p w14:paraId="4B90EBEB" w14:textId="56BDBE5B" w:rsidR="0076521B" w:rsidRPr="00522BBD" w:rsidRDefault="0076521B" w:rsidP="0076521B">
            <w:pPr>
              <w:pStyle w:val="NoSpacing"/>
              <w:rPr>
                <w:rFonts w:cs="Open Sans Light"/>
                <w:sz w:val="24"/>
                <w:szCs w:val="24"/>
              </w:rPr>
            </w:pPr>
          </w:p>
        </w:tc>
        <w:tc>
          <w:tcPr>
            <w:tcW w:w="925" w:type="pct"/>
            <w:vAlign w:val="center"/>
          </w:tcPr>
          <w:p w14:paraId="11B76AF8" w14:textId="77F39590" w:rsidR="0076521B" w:rsidRPr="00522BBD" w:rsidRDefault="0076521B" w:rsidP="0076521B">
            <w:pPr>
              <w:pStyle w:val="NoSpacing"/>
              <w:rPr>
                <w:rFonts w:cs="Open Sans Light"/>
                <w:sz w:val="24"/>
                <w:szCs w:val="24"/>
              </w:rPr>
            </w:pPr>
          </w:p>
        </w:tc>
        <w:tc>
          <w:tcPr>
            <w:tcW w:w="1422" w:type="pct"/>
            <w:vAlign w:val="center"/>
          </w:tcPr>
          <w:p w14:paraId="448F6258" w14:textId="7061EDFA" w:rsidR="0076521B" w:rsidRPr="00522BBD" w:rsidRDefault="0076521B" w:rsidP="00515BEA">
            <w:pPr>
              <w:pStyle w:val="NoSpacing"/>
              <w:jc w:val="left"/>
              <w:rPr>
                <w:rFonts w:cs="Open Sans Light"/>
                <w:sz w:val="24"/>
                <w:szCs w:val="24"/>
              </w:rPr>
            </w:pPr>
          </w:p>
        </w:tc>
        <w:tc>
          <w:tcPr>
            <w:tcW w:w="1164" w:type="pct"/>
          </w:tcPr>
          <w:p w14:paraId="4BBC90ED" w14:textId="1F6E954A" w:rsidR="0076521B" w:rsidRPr="00522BBD" w:rsidRDefault="0076521B" w:rsidP="0076521B">
            <w:pPr>
              <w:pStyle w:val="NoSpacing"/>
              <w:rPr>
                <w:rFonts w:cs="Open Sans Light"/>
                <w:sz w:val="24"/>
                <w:szCs w:val="24"/>
              </w:rPr>
            </w:pPr>
          </w:p>
        </w:tc>
        <w:tc>
          <w:tcPr>
            <w:tcW w:w="775" w:type="pct"/>
            <w:vAlign w:val="center"/>
          </w:tcPr>
          <w:p w14:paraId="1C10AE77" w14:textId="77777777" w:rsidR="0076521B" w:rsidRPr="00522BBD" w:rsidRDefault="0076521B" w:rsidP="0076521B">
            <w:pPr>
              <w:pStyle w:val="NoSpacing"/>
              <w:rPr>
                <w:rFonts w:cs="Open Sans Light"/>
                <w:sz w:val="24"/>
                <w:szCs w:val="24"/>
              </w:rPr>
            </w:pPr>
          </w:p>
        </w:tc>
      </w:tr>
      <w:tr w:rsidR="00FA068F" w:rsidRPr="00522BBD" w14:paraId="42693C8E" w14:textId="77777777" w:rsidTr="00FA068F">
        <w:trPr>
          <w:trHeight w:val="20"/>
        </w:trPr>
        <w:tc>
          <w:tcPr>
            <w:tcW w:w="714" w:type="pct"/>
            <w:vAlign w:val="center"/>
          </w:tcPr>
          <w:p w14:paraId="2954338C" w14:textId="292D3136" w:rsidR="00FA068F" w:rsidRPr="00522BBD" w:rsidRDefault="00FA068F" w:rsidP="00FA068F">
            <w:pPr>
              <w:pStyle w:val="NoSpacing"/>
              <w:rPr>
                <w:rFonts w:cs="Open Sans Light"/>
                <w:sz w:val="24"/>
                <w:szCs w:val="24"/>
              </w:rPr>
            </w:pPr>
          </w:p>
        </w:tc>
        <w:tc>
          <w:tcPr>
            <w:tcW w:w="925" w:type="pct"/>
            <w:vAlign w:val="center"/>
          </w:tcPr>
          <w:p w14:paraId="1E4A52B6" w14:textId="7CF048FE" w:rsidR="00FA068F" w:rsidRPr="00522BBD" w:rsidRDefault="00FA068F" w:rsidP="00FA068F">
            <w:pPr>
              <w:pStyle w:val="NoSpacing"/>
              <w:rPr>
                <w:rFonts w:cs="Open Sans Light"/>
                <w:sz w:val="24"/>
                <w:szCs w:val="24"/>
              </w:rPr>
            </w:pPr>
          </w:p>
        </w:tc>
        <w:tc>
          <w:tcPr>
            <w:tcW w:w="1422" w:type="pct"/>
            <w:vAlign w:val="center"/>
          </w:tcPr>
          <w:p w14:paraId="2453C338" w14:textId="55BE347B" w:rsidR="00FA068F" w:rsidRPr="00522BBD" w:rsidRDefault="00FA068F" w:rsidP="00FA068F">
            <w:pPr>
              <w:pStyle w:val="NoSpacing"/>
              <w:rPr>
                <w:rFonts w:cs="Open Sans Light"/>
                <w:sz w:val="24"/>
                <w:szCs w:val="24"/>
              </w:rPr>
            </w:pPr>
          </w:p>
        </w:tc>
        <w:tc>
          <w:tcPr>
            <w:tcW w:w="1164" w:type="pct"/>
          </w:tcPr>
          <w:p w14:paraId="3C75108A" w14:textId="483C8B70" w:rsidR="00FA068F" w:rsidRPr="00522BBD" w:rsidRDefault="00FA068F" w:rsidP="00FA068F">
            <w:pPr>
              <w:pStyle w:val="NoSpacing"/>
              <w:rPr>
                <w:rFonts w:cs="Open Sans Light"/>
                <w:sz w:val="24"/>
                <w:szCs w:val="24"/>
              </w:rPr>
            </w:pPr>
          </w:p>
        </w:tc>
        <w:tc>
          <w:tcPr>
            <w:tcW w:w="775" w:type="pct"/>
            <w:vAlign w:val="center"/>
          </w:tcPr>
          <w:p w14:paraId="720845C3" w14:textId="77777777" w:rsidR="00FA068F" w:rsidRPr="00522BBD" w:rsidRDefault="00FA068F" w:rsidP="00FA068F">
            <w:pPr>
              <w:pStyle w:val="NoSpacing"/>
              <w:rPr>
                <w:rFonts w:cs="Open Sans Light"/>
                <w:sz w:val="24"/>
                <w:szCs w:val="24"/>
              </w:rPr>
            </w:pPr>
          </w:p>
        </w:tc>
      </w:tr>
      <w:tr w:rsidR="00EB343F" w:rsidRPr="00522BBD" w14:paraId="2DCA5A6D" w14:textId="77777777" w:rsidTr="0076521B">
        <w:trPr>
          <w:trHeight w:val="20"/>
        </w:trPr>
        <w:tc>
          <w:tcPr>
            <w:tcW w:w="714" w:type="pct"/>
            <w:vAlign w:val="center"/>
          </w:tcPr>
          <w:p w14:paraId="5A44F105" w14:textId="3AECAC92" w:rsidR="00EB343F" w:rsidRPr="00522BBD" w:rsidRDefault="00EB343F" w:rsidP="003D46BA">
            <w:pPr>
              <w:pStyle w:val="NoSpacing"/>
              <w:rPr>
                <w:rFonts w:cs="Open Sans Light"/>
                <w:sz w:val="24"/>
                <w:szCs w:val="24"/>
              </w:rPr>
            </w:pPr>
          </w:p>
        </w:tc>
        <w:tc>
          <w:tcPr>
            <w:tcW w:w="925" w:type="pct"/>
            <w:vAlign w:val="center"/>
          </w:tcPr>
          <w:p w14:paraId="21DF3A10" w14:textId="0D0CB0F0" w:rsidR="00EB343F" w:rsidRPr="00522BBD" w:rsidRDefault="00EB343F" w:rsidP="003D46BA">
            <w:pPr>
              <w:pStyle w:val="NoSpacing"/>
              <w:rPr>
                <w:rFonts w:cs="Open Sans Light"/>
                <w:sz w:val="24"/>
                <w:szCs w:val="24"/>
              </w:rPr>
            </w:pPr>
          </w:p>
        </w:tc>
        <w:tc>
          <w:tcPr>
            <w:tcW w:w="1422" w:type="pct"/>
            <w:vAlign w:val="center"/>
          </w:tcPr>
          <w:p w14:paraId="0BC34B36" w14:textId="17A416D5" w:rsidR="00EB343F" w:rsidRPr="00522BBD" w:rsidRDefault="00EB343F" w:rsidP="003D46BA">
            <w:pPr>
              <w:pStyle w:val="NoSpacing"/>
              <w:rPr>
                <w:rFonts w:cs="Open Sans Light"/>
                <w:sz w:val="24"/>
                <w:szCs w:val="24"/>
              </w:rPr>
            </w:pPr>
          </w:p>
        </w:tc>
        <w:tc>
          <w:tcPr>
            <w:tcW w:w="1164" w:type="pct"/>
            <w:vAlign w:val="center"/>
          </w:tcPr>
          <w:p w14:paraId="5E291076" w14:textId="7030B531" w:rsidR="00EB343F" w:rsidRPr="00522BBD" w:rsidRDefault="00EB343F" w:rsidP="003D46BA">
            <w:pPr>
              <w:pStyle w:val="NoSpacing"/>
              <w:rPr>
                <w:rFonts w:cs="Open Sans Light"/>
                <w:sz w:val="24"/>
                <w:szCs w:val="24"/>
              </w:rPr>
            </w:pPr>
          </w:p>
        </w:tc>
        <w:tc>
          <w:tcPr>
            <w:tcW w:w="775" w:type="pct"/>
            <w:vAlign w:val="center"/>
          </w:tcPr>
          <w:p w14:paraId="68696165" w14:textId="77777777" w:rsidR="00EB343F" w:rsidRPr="00522BBD" w:rsidRDefault="00EB343F" w:rsidP="003D46BA">
            <w:pPr>
              <w:pStyle w:val="NoSpacing"/>
              <w:rPr>
                <w:rFonts w:cs="Open Sans Light"/>
                <w:sz w:val="24"/>
                <w:szCs w:val="24"/>
              </w:rPr>
            </w:pPr>
          </w:p>
        </w:tc>
      </w:tr>
      <w:tr w:rsidR="004E09C9" w:rsidRPr="00522BBD" w14:paraId="1A1AEDC4" w14:textId="77777777" w:rsidTr="0076521B">
        <w:trPr>
          <w:trHeight w:val="20"/>
        </w:trPr>
        <w:tc>
          <w:tcPr>
            <w:tcW w:w="714" w:type="pct"/>
            <w:vAlign w:val="center"/>
          </w:tcPr>
          <w:p w14:paraId="5366E4C5" w14:textId="763CD1F8" w:rsidR="004E09C9" w:rsidRPr="00522BBD" w:rsidRDefault="004E09C9" w:rsidP="003D46BA">
            <w:pPr>
              <w:pStyle w:val="NoSpacing"/>
              <w:rPr>
                <w:rFonts w:cs="Open Sans Light"/>
                <w:sz w:val="24"/>
                <w:szCs w:val="24"/>
              </w:rPr>
            </w:pPr>
          </w:p>
        </w:tc>
        <w:tc>
          <w:tcPr>
            <w:tcW w:w="925" w:type="pct"/>
            <w:vAlign w:val="center"/>
          </w:tcPr>
          <w:p w14:paraId="2D634E92" w14:textId="75631C2D" w:rsidR="004E09C9" w:rsidRPr="00522BBD" w:rsidRDefault="004E09C9" w:rsidP="003D46BA">
            <w:pPr>
              <w:pStyle w:val="NoSpacing"/>
              <w:rPr>
                <w:rFonts w:cs="Open Sans Light"/>
                <w:sz w:val="24"/>
                <w:szCs w:val="24"/>
              </w:rPr>
            </w:pPr>
          </w:p>
        </w:tc>
        <w:tc>
          <w:tcPr>
            <w:tcW w:w="1422" w:type="pct"/>
            <w:vAlign w:val="center"/>
          </w:tcPr>
          <w:p w14:paraId="55C9EF89" w14:textId="5A687BD2" w:rsidR="004E09C9" w:rsidRPr="00522BBD" w:rsidRDefault="004E09C9" w:rsidP="003D46BA">
            <w:pPr>
              <w:pStyle w:val="NoSpacing"/>
              <w:rPr>
                <w:rFonts w:cs="Open Sans Light"/>
                <w:sz w:val="24"/>
                <w:szCs w:val="24"/>
              </w:rPr>
            </w:pPr>
          </w:p>
        </w:tc>
        <w:tc>
          <w:tcPr>
            <w:tcW w:w="1164" w:type="pct"/>
            <w:vAlign w:val="center"/>
          </w:tcPr>
          <w:p w14:paraId="3EF732F6" w14:textId="77777777" w:rsidR="004E09C9" w:rsidRPr="00522BBD" w:rsidRDefault="004E09C9" w:rsidP="003D46BA">
            <w:pPr>
              <w:pStyle w:val="NoSpacing"/>
              <w:rPr>
                <w:rFonts w:cs="Open Sans Light"/>
                <w:sz w:val="24"/>
                <w:szCs w:val="24"/>
              </w:rPr>
            </w:pPr>
          </w:p>
        </w:tc>
        <w:tc>
          <w:tcPr>
            <w:tcW w:w="775" w:type="pct"/>
            <w:vAlign w:val="center"/>
          </w:tcPr>
          <w:p w14:paraId="2C6AD931" w14:textId="77777777" w:rsidR="004E09C9" w:rsidRPr="00522BBD" w:rsidRDefault="004E09C9" w:rsidP="003D46BA">
            <w:pPr>
              <w:pStyle w:val="NoSpacing"/>
              <w:rPr>
                <w:rFonts w:cs="Open Sans Light"/>
                <w:sz w:val="24"/>
                <w:szCs w:val="24"/>
              </w:rPr>
            </w:pPr>
          </w:p>
        </w:tc>
      </w:tr>
    </w:tbl>
    <w:p w14:paraId="46FBCF4E" w14:textId="77777777" w:rsidR="00EB343F" w:rsidRPr="00522BBD" w:rsidRDefault="00EB343F" w:rsidP="00EB343F">
      <w:pPr>
        <w:pStyle w:val="TOCHeading1"/>
        <w:rPr>
          <w:rFonts w:ascii="Open Sans Light" w:hAnsi="Open Sans Light" w:cs="Open Sans Light"/>
          <w:color w:val="000000" w:themeColor="text1"/>
          <w:sz w:val="24"/>
          <w:szCs w:val="24"/>
        </w:rPr>
      </w:pPr>
      <w:r w:rsidRPr="00522BBD">
        <w:rPr>
          <w:rFonts w:ascii="Open Sans Light" w:hAnsi="Open Sans Light" w:cs="Open Sans Light"/>
          <w:color w:val="000000" w:themeColor="text1"/>
          <w:sz w:val="24"/>
          <w:szCs w:val="24"/>
        </w:rPr>
        <w:t>Document Approval</w:t>
      </w:r>
    </w:p>
    <w:p w14:paraId="454CB6A8" w14:textId="77777777" w:rsidR="00EB343F" w:rsidRPr="00522BBD" w:rsidRDefault="00EB343F" w:rsidP="00EB343F">
      <w:pPr>
        <w:rPr>
          <w:rFonts w:cs="Open Sans Light"/>
          <w:sz w:val="24"/>
          <w:szCs w:val="24"/>
        </w:rPr>
      </w:pPr>
      <w:r w:rsidRPr="00522BBD">
        <w:rPr>
          <w:rFonts w:cs="Open Sans Light"/>
          <w:sz w:val="24"/>
          <w:szCs w:val="24"/>
        </w:rPr>
        <w:t>This document has been accepted and approved by the following:</w:t>
      </w:r>
    </w:p>
    <w:tbl>
      <w:tblPr>
        <w:tblStyle w:val="TableGrid"/>
        <w:tblW w:w="5000" w:type="pct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2528"/>
        <w:gridCol w:w="3513"/>
        <w:gridCol w:w="1472"/>
        <w:gridCol w:w="1504"/>
      </w:tblGrid>
      <w:tr w:rsidR="00EB343F" w:rsidRPr="00522BBD" w14:paraId="472C46AD" w14:textId="77777777" w:rsidTr="00D63574">
        <w:tc>
          <w:tcPr>
            <w:tcW w:w="1402" w:type="pct"/>
            <w:shd w:val="clear" w:color="auto" w:fill="F7CAAC" w:themeFill="accent2" w:themeFillTint="66"/>
          </w:tcPr>
          <w:p w14:paraId="2B082446" w14:textId="77777777" w:rsidR="00EB343F" w:rsidRPr="00522BBD" w:rsidRDefault="00EB343F" w:rsidP="003D46BA">
            <w:pPr>
              <w:pStyle w:val="NoSpacing"/>
              <w:rPr>
                <w:rFonts w:cs="Open Sans Light"/>
                <w:b/>
                <w:sz w:val="24"/>
                <w:szCs w:val="24"/>
              </w:rPr>
            </w:pPr>
            <w:r w:rsidRPr="00522BBD">
              <w:rPr>
                <w:rFonts w:cs="Open Sans Light"/>
                <w:b/>
                <w:sz w:val="24"/>
                <w:szCs w:val="24"/>
              </w:rPr>
              <w:t>Signature</w:t>
            </w:r>
          </w:p>
        </w:tc>
        <w:tc>
          <w:tcPr>
            <w:tcW w:w="1948" w:type="pct"/>
            <w:shd w:val="clear" w:color="auto" w:fill="F7CAAC" w:themeFill="accent2" w:themeFillTint="66"/>
          </w:tcPr>
          <w:p w14:paraId="726451B7" w14:textId="77777777" w:rsidR="00EB343F" w:rsidRPr="00522BBD" w:rsidRDefault="00EB343F" w:rsidP="003D46BA">
            <w:pPr>
              <w:pStyle w:val="NoSpacing"/>
              <w:rPr>
                <w:rFonts w:cs="Open Sans Light"/>
                <w:b/>
                <w:sz w:val="24"/>
                <w:szCs w:val="24"/>
              </w:rPr>
            </w:pPr>
            <w:r w:rsidRPr="00522BBD">
              <w:rPr>
                <w:rFonts w:cs="Open Sans Light"/>
                <w:b/>
                <w:sz w:val="24"/>
                <w:szCs w:val="24"/>
              </w:rPr>
              <w:t>Printed Name</w:t>
            </w:r>
          </w:p>
        </w:tc>
        <w:tc>
          <w:tcPr>
            <w:tcW w:w="816" w:type="pct"/>
            <w:shd w:val="clear" w:color="auto" w:fill="F7CAAC" w:themeFill="accent2" w:themeFillTint="66"/>
          </w:tcPr>
          <w:p w14:paraId="0D9FD3D7" w14:textId="77777777" w:rsidR="00EB343F" w:rsidRPr="00522BBD" w:rsidRDefault="00EB343F" w:rsidP="003D46BA">
            <w:pPr>
              <w:pStyle w:val="NoSpacing"/>
              <w:rPr>
                <w:rFonts w:cs="Open Sans Light"/>
                <w:b/>
                <w:sz w:val="24"/>
                <w:szCs w:val="24"/>
              </w:rPr>
            </w:pPr>
            <w:r w:rsidRPr="00522BBD">
              <w:rPr>
                <w:rFonts w:cs="Open Sans Light"/>
                <w:b/>
                <w:sz w:val="24"/>
                <w:szCs w:val="24"/>
              </w:rPr>
              <w:t>Title</w:t>
            </w:r>
          </w:p>
        </w:tc>
        <w:tc>
          <w:tcPr>
            <w:tcW w:w="834" w:type="pct"/>
            <w:shd w:val="clear" w:color="auto" w:fill="F7CAAC" w:themeFill="accent2" w:themeFillTint="66"/>
          </w:tcPr>
          <w:p w14:paraId="478EAA69" w14:textId="77777777" w:rsidR="00EB343F" w:rsidRPr="00522BBD" w:rsidRDefault="00EB343F" w:rsidP="003D46BA">
            <w:pPr>
              <w:pStyle w:val="NoSpacing"/>
              <w:rPr>
                <w:rFonts w:cs="Open Sans Light"/>
                <w:b/>
                <w:sz w:val="24"/>
                <w:szCs w:val="24"/>
              </w:rPr>
            </w:pPr>
            <w:r w:rsidRPr="00522BBD">
              <w:rPr>
                <w:rFonts w:cs="Open Sans Light"/>
                <w:b/>
                <w:sz w:val="24"/>
                <w:szCs w:val="24"/>
              </w:rPr>
              <w:t>Date</w:t>
            </w:r>
          </w:p>
        </w:tc>
      </w:tr>
      <w:tr w:rsidR="00EB343F" w:rsidRPr="00522BBD" w14:paraId="470819EA" w14:textId="77777777" w:rsidTr="003D46BA">
        <w:tc>
          <w:tcPr>
            <w:tcW w:w="1402" w:type="pct"/>
          </w:tcPr>
          <w:p w14:paraId="08A02E19" w14:textId="77777777" w:rsidR="00EB343F" w:rsidRPr="00522BBD" w:rsidRDefault="00EB343F" w:rsidP="003D46BA">
            <w:pPr>
              <w:pStyle w:val="NoSpacing"/>
              <w:rPr>
                <w:rFonts w:cs="Open Sans Light"/>
                <w:sz w:val="24"/>
                <w:szCs w:val="24"/>
              </w:rPr>
            </w:pPr>
          </w:p>
        </w:tc>
        <w:tc>
          <w:tcPr>
            <w:tcW w:w="1948" w:type="pct"/>
          </w:tcPr>
          <w:p w14:paraId="041520FE" w14:textId="77777777" w:rsidR="00EB343F" w:rsidRPr="00522BBD" w:rsidRDefault="00EB343F" w:rsidP="003D46BA">
            <w:pPr>
              <w:pStyle w:val="NoSpacing"/>
              <w:rPr>
                <w:rFonts w:cs="Open Sans Light"/>
                <w:sz w:val="24"/>
                <w:szCs w:val="24"/>
              </w:rPr>
            </w:pPr>
          </w:p>
        </w:tc>
        <w:tc>
          <w:tcPr>
            <w:tcW w:w="816" w:type="pct"/>
          </w:tcPr>
          <w:p w14:paraId="399F74AF" w14:textId="77777777" w:rsidR="00EB343F" w:rsidRPr="00522BBD" w:rsidRDefault="00EB343F" w:rsidP="003D46BA">
            <w:pPr>
              <w:pStyle w:val="NoSpacing"/>
              <w:rPr>
                <w:rFonts w:cs="Open Sans Light"/>
                <w:sz w:val="24"/>
                <w:szCs w:val="24"/>
              </w:rPr>
            </w:pPr>
          </w:p>
        </w:tc>
        <w:tc>
          <w:tcPr>
            <w:tcW w:w="834" w:type="pct"/>
          </w:tcPr>
          <w:p w14:paraId="354C3132" w14:textId="77777777" w:rsidR="00EB343F" w:rsidRPr="00522BBD" w:rsidRDefault="00EB343F" w:rsidP="003D46BA">
            <w:pPr>
              <w:pStyle w:val="NoSpacing"/>
              <w:rPr>
                <w:rFonts w:cs="Open Sans Light"/>
                <w:sz w:val="24"/>
                <w:szCs w:val="24"/>
              </w:rPr>
            </w:pPr>
          </w:p>
        </w:tc>
      </w:tr>
      <w:tr w:rsidR="00EB343F" w:rsidRPr="00522BBD" w14:paraId="27A244C7" w14:textId="77777777" w:rsidTr="003D46BA">
        <w:tc>
          <w:tcPr>
            <w:tcW w:w="1402" w:type="pct"/>
          </w:tcPr>
          <w:p w14:paraId="1CD6FC2E" w14:textId="77777777" w:rsidR="00EB343F" w:rsidRPr="00522BBD" w:rsidRDefault="00EB343F" w:rsidP="003D46BA">
            <w:pPr>
              <w:pStyle w:val="NoSpacing"/>
              <w:rPr>
                <w:rFonts w:cs="Open Sans Light"/>
                <w:sz w:val="24"/>
                <w:szCs w:val="24"/>
              </w:rPr>
            </w:pPr>
          </w:p>
        </w:tc>
        <w:tc>
          <w:tcPr>
            <w:tcW w:w="1948" w:type="pct"/>
          </w:tcPr>
          <w:p w14:paraId="7E951FD6" w14:textId="77777777" w:rsidR="00EB343F" w:rsidRPr="00522BBD" w:rsidRDefault="00EB343F" w:rsidP="003D46BA">
            <w:pPr>
              <w:pStyle w:val="NoSpacing"/>
              <w:rPr>
                <w:rFonts w:cs="Open Sans Light"/>
                <w:sz w:val="24"/>
                <w:szCs w:val="24"/>
              </w:rPr>
            </w:pPr>
          </w:p>
        </w:tc>
        <w:tc>
          <w:tcPr>
            <w:tcW w:w="816" w:type="pct"/>
          </w:tcPr>
          <w:p w14:paraId="39F35E9C" w14:textId="77777777" w:rsidR="00EB343F" w:rsidRPr="00522BBD" w:rsidRDefault="00EB343F" w:rsidP="003D46BA">
            <w:pPr>
              <w:pStyle w:val="NoSpacing"/>
              <w:rPr>
                <w:rFonts w:cs="Open Sans Light"/>
                <w:sz w:val="24"/>
                <w:szCs w:val="24"/>
              </w:rPr>
            </w:pPr>
          </w:p>
        </w:tc>
        <w:tc>
          <w:tcPr>
            <w:tcW w:w="834" w:type="pct"/>
          </w:tcPr>
          <w:p w14:paraId="488168E7" w14:textId="77777777" w:rsidR="00EB343F" w:rsidRPr="00522BBD" w:rsidRDefault="00EB343F" w:rsidP="003D46BA">
            <w:pPr>
              <w:pStyle w:val="NoSpacing"/>
              <w:rPr>
                <w:rFonts w:cs="Open Sans Light"/>
                <w:sz w:val="24"/>
                <w:szCs w:val="24"/>
              </w:rPr>
            </w:pPr>
          </w:p>
        </w:tc>
      </w:tr>
      <w:tr w:rsidR="00EB343F" w:rsidRPr="00522BBD" w14:paraId="4005D635" w14:textId="77777777" w:rsidTr="003D46BA">
        <w:tc>
          <w:tcPr>
            <w:tcW w:w="1402" w:type="pct"/>
          </w:tcPr>
          <w:p w14:paraId="17355E7D" w14:textId="77777777" w:rsidR="00EB343F" w:rsidRPr="00522BBD" w:rsidRDefault="00EB343F" w:rsidP="003D46BA">
            <w:pPr>
              <w:pStyle w:val="NoSpacing"/>
              <w:rPr>
                <w:rFonts w:cs="Open Sans Light"/>
                <w:sz w:val="24"/>
                <w:szCs w:val="24"/>
              </w:rPr>
            </w:pPr>
          </w:p>
        </w:tc>
        <w:tc>
          <w:tcPr>
            <w:tcW w:w="1948" w:type="pct"/>
          </w:tcPr>
          <w:p w14:paraId="75768CDE" w14:textId="77777777" w:rsidR="00EB343F" w:rsidRPr="00522BBD" w:rsidRDefault="00EB343F" w:rsidP="003D46BA">
            <w:pPr>
              <w:pStyle w:val="NoSpacing"/>
              <w:rPr>
                <w:rFonts w:cs="Open Sans Light"/>
                <w:sz w:val="24"/>
                <w:szCs w:val="24"/>
              </w:rPr>
            </w:pPr>
          </w:p>
        </w:tc>
        <w:tc>
          <w:tcPr>
            <w:tcW w:w="816" w:type="pct"/>
          </w:tcPr>
          <w:p w14:paraId="600707F9" w14:textId="77777777" w:rsidR="00EB343F" w:rsidRPr="00522BBD" w:rsidRDefault="00EB343F" w:rsidP="003D46BA">
            <w:pPr>
              <w:pStyle w:val="NoSpacing"/>
              <w:rPr>
                <w:rFonts w:cs="Open Sans Light"/>
                <w:sz w:val="24"/>
                <w:szCs w:val="24"/>
              </w:rPr>
            </w:pPr>
          </w:p>
        </w:tc>
        <w:tc>
          <w:tcPr>
            <w:tcW w:w="834" w:type="pct"/>
          </w:tcPr>
          <w:p w14:paraId="08C9C7E2" w14:textId="77777777" w:rsidR="00EB343F" w:rsidRPr="00522BBD" w:rsidRDefault="00EB343F" w:rsidP="003D46BA">
            <w:pPr>
              <w:pStyle w:val="NoSpacing"/>
              <w:rPr>
                <w:rFonts w:cs="Open Sans Light"/>
                <w:sz w:val="24"/>
                <w:szCs w:val="24"/>
              </w:rPr>
            </w:pPr>
          </w:p>
        </w:tc>
      </w:tr>
      <w:tr w:rsidR="00EB343F" w:rsidRPr="00522BBD" w14:paraId="6769A2F9" w14:textId="77777777" w:rsidTr="003D46BA">
        <w:tc>
          <w:tcPr>
            <w:tcW w:w="1402" w:type="pct"/>
          </w:tcPr>
          <w:p w14:paraId="3AF7966E" w14:textId="77777777" w:rsidR="00EB343F" w:rsidRPr="00522BBD" w:rsidRDefault="00EB343F" w:rsidP="003D46BA">
            <w:pPr>
              <w:pStyle w:val="NoSpacing"/>
              <w:rPr>
                <w:rFonts w:cs="Open Sans Light"/>
                <w:sz w:val="24"/>
                <w:szCs w:val="24"/>
              </w:rPr>
            </w:pPr>
          </w:p>
        </w:tc>
        <w:tc>
          <w:tcPr>
            <w:tcW w:w="1948" w:type="pct"/>
          </w:tcPr>
          <w:p w14:paraId="4752D85F" w14:textId="77777777" w:rsidR="00EB343F" w:rsidRPr="00522BBD" w:rsidRDefault="00EB343F" w:rsidP="003D46BA">
            <w:pPr>
              <w:pStyle w:val="NoSpacing"/>
              <w:rPr>
                <w:rFonts w:cs="Open Sans Light"/>
                <w:sz w:val="24"/>
                <w:szCs w:val="24"/>
              </w:rPr>
            </w:pPr>
          </w:p>
        </w:tc>
        <w:tc>
          <w:tcPr>
            <w:tcW w:w="816" w:type="pct"/>
          </w:tcPr>
          <w:p w14:paraId="50438941" w14:textId="77777777" w:rsidR="00EB343F" w:rsidRPr="00522BBD" w:rsidRDefault="00EB343F" w:rsidP="003D46BA">
            <w:pPr>
              <w:pStyle w:val="NoSpacing"/>
              <w:rPr>
                <w:rFonts w:cs="Open Sans Light"/>
                <w:sz w:val="24"/>
                <w:szCs w:val="24"/>
              </w:rPr>
            </w:pPr>
          </w:p>
        </w:tc>
        <w:tc>
          <w:tcPr>
            <w:tcW w:w="834" w:type="pct"/>
          </w:tcPr>
          <w:p w14:paraId="49F56D29" w14:textId="77777777" w:rsidR="00EB343F" w:rsidRPr="00522BBD" w:rsidRDefault="00EB343F" w:rsidP="003D46BA">
            <w:pPr>
              <w:pStyle w:val="NoSpacing"/>
              <w:rPr>
                <w:rFonts w:cs="Open Sans Light"/>
                <w:sz w:val="24"/>
                <w:szCs w:val="24"/>
              </w:rPr>
            </w:pPr>
          </w:p>
        </w:tc>
      </w:tr>
    </w:tbl>
    <w:p w14:paraId="107EBBB4" w14:textId="77777777" w:rsidR="00FA068F" w:rsidRPr="00522BBD" w:rsidRDefault="00FA068F" w:rsidP="00D30908">
      <w:pPr>
        <w:spacing w:after="0"/>
        <w:rPr>
          <w:rFonts w:eastAsiaTheme="minorEastAsia" w:cs="Open Sans Light"/>
          <w:b/>
          <w:color w:val="000000" w:themeColor="text1"/>
          <w:sz w:val="24"/>
          <w:szCs w:val="24"/>
        </w:rPr>
      </w:pPr>
    </w:p>
    <w:p w14:paraId="655BDD8F" w14:textId="77777777" w:rsidR="00FA068F" w:rsidRPr="00522BBD" w:rsidRDefault="00FA068F">
      <w:pPr>
        <w:spacing w:after="160" w:line="259" w:lineRule="auto"/>
        <w:jc w:val="left"/>
        <w:rPr>
          <w:rFonts w:eastAsiaTheme="minorEastAsia" w:cs="Open Sans Light"/>
          <w:b/>
          <w:color w:val="000000" w:themeColor="text1"/>
          <w:sz w:val="24"/>
          <w:szCs w:val="24"/>
        </w:rPr>
      </w:pPr>
      <w:r w:rsidRPr="00522BBD">
        <w:rPr>
          <w:rFonts w:eastAsiaTheme="minorEastAsia" w:cs="Open Sans Light"/>
          <w:b/>
          <w:color w:val="000000" w:themeColor="text1"/>
          <w:sz w:val="24"/>
          <w:szCs w:val="24"/>
        </w:rPr>
        <w:br w:type="page"/>
      </w:r>
    </w:p>
    <w:p w14:paraId="11588023" w14:textId="01247591" w:rsidR="00F1120F" w:rsidRPr="00F1120F" w:rsidRDefault="00F1120F" w:rsidP="00D839AC">
      <w:pPr>
        <w:rPr>
          <w:b/>
        </w:rPr>
      </w:pPr>
      <w:r>
        <w:rPr>
          <w:b/>
        </w:rPr>
        <w:lastRenderedPageBreak/>
        <w:t>PWC Service Re</w:t>
      </w:r>
      <w:r w:rsidRPr="00F1120F">
        <w:rPr>
          <w:b/>
        </w:rPr>
        <w:t>quirements</w:t>
      </w:r>
      <w:bookmarkStart w:id="1" w:name="_GoBack"/>
      <w:bookmarkEnd w:id="1"/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651"/>
        <w:gridCol w:w="1091"/>
        <w:gridCol w:w="1818"/>
        <w:gridCol w:w="2972"/>
        <w:gridCol w:w="2485"/>
      </w:tblGrid>
      <w:tr w:rsidR="00D839AC" w14:paraId="192D78BB" w14:textId="77777777" w:rsidTr="00DF4342">
        <w:tc>
          <w:tcPr>
            <w:tcW w:w="361" w:type="pct"/>
          </w:tcPr>
          <w:p w14:paraId="22C148AE" w14:textId="77777777" w:rsidR="00D839AC" w:rsidRPr="00F1120F" w:rsidRDefault="00D839AC" w:rsidP="00F1120F">
            <w:pPr>
              <w:jc w:val="center"/>
              <w:rPr>
                <w:b/>
              </w:rPr>
            </w:pPr>
            <w:r w:rsidRPr="00F1120F">
              <w:rPr>
                <w:b/>
              </w:rPr>
              <w:t>SNo</w:t>
            </w:r>
          </w:p>
        </w:tc>
        <w:tc>
          <w:tcPr>
            <w:tcW w:w="605" w:type="pct"/>
          </w:tcPr>
          <w:p w14:paraId="6C0E1187" w14:textId="77777777" w:rsidR="00D839AC" w:rsidRPr="00F1120F" w:rsidRDefault="00D839AC" w:rsidP="00F1120F">
            <w:pPr>
              <w:jc w:val="center"/>
              <w:rPr>
                <w:b/>
              </w:rPr>
            </w:pPr>
            <w:r w:rsidRPr="00F1120F">
              <w:rPr>
                <w:b/>
              </w:rPr>
              <w:t>Type</w:t>
            </w:r>
          </w:p>
        </w:tc>
        <w:tc>
          <w:tcPr>
            <w:tcW w:w="1008" w:type="pct"/>
          </w:tcPr>
          <w:p w14:paraId="72C34B78" w14:textId="77777777" w:rsidR="00D839AC" w:rsidRPr="00F1120F" w:rsidRDefault="00D839AC" w:rsidP="00F1120F">
            <w:pPr>
              <w:jc w:val="center"/>
              <w:rPr>
                <w:b/>
              </w:rPr>
            </w:pPr>
            <w:r w:rsidRPr="00F1120F">
              <w:rPr>
                <w:b/>
              </w:rPr>
              <w:t>API</w:t>
            </w:r>
          </w:p>
        </w:tc>
        <w:tc>
          <w:tcPr>
            <w:tcW w:w="1648" w:type="pct"/>
          </w:tcPr>
          <w:p w14:paraId="49333C4B" w14:textId="77777777" w:rsidR="00D839AC" w:rsidRPr="00F1120F" w:rsidRDefault="00D839AC" w:rsidP="00F1120F">
            <w:pPr>
              <w:jc w:val="center"/>
              <w:rPr>
                <w:b/>
              </w:rPr>
            </w:pPr>
            <w:r w:rsidRPr="00F1120F">
              <w:rPr>
                <w:b/>
              </w:rPr>
              <w:t>Request</w:t>
            </w:r>
          </w:p>
        </w:tc>
        <w:tc>
          <w:tcPr>
            <w:tcW w:w="1378" w:type="pct"/>
          </w:tcPr>
          <w:p w14:paraId="4D9CF345" w14:textId="77777777" w:rsidR="00D839AC" w:rsidRPr="00F1120F" w:rsidRDefault="00D839AC" w:rsidP="00F1120F">
            <w:pPr>
              <w:jc w:val="center"/>
              <w:rPr>
                <w:b/>
              </w:rPr>
            </w:pPr>
            <w:r w:rsidRPr="00F1120F">
              <w:rPr>
                <w:b/>
              </w:rPr>
              <w:t>Response</w:t>
            </w:r>
          </w:p>
        </w:tc>
      </w:tr>
      <w:tr w:rsidR="00D839AC" w14:paraId="4722587E" w14:textId="77777777" w:rsidTr="00DF4342">
        <w:tc>
          <w:tcPr>
            <w:tcW w:w="361" w:type="pct"/>
          </w:tcPr>
          <w:p w14:paraId="007D6F89" w14:textId="77777777" w:rsidR="00D839AC" w:rsidRDefault="00D839AC" w:rsidP="00DF4342">
            <w:r>
              <w:t>1</w:t>
            </w:r>
          </w:p>
        </w:tc>
        <w:tc>
          <w:tcPr>
            <w:tcW w:w="605" w:type="pct"/>
          </w:tcPr>
          <w:p w14:paraId="672C86D3" w14:textId="77777777" w:rsidR="00D839AC" w:rsidRDefault="00D839AC" w:rsidP="00DF4342">
            <w:r>
              <w:t>POST</w:t>
            </w:r>
          </w:p>
        </w:tc>
        <w:tc>
          <w:tcPr>
            <w:tcW w:w="1008" w:type="pct"/>
          </w:tcPr>
          <w:p w14:paraId="323D455D" w14:textId="77777777" w:rsidR="00D839AC" w:rsidRDefault="00D839AC" w:rsidP="00DF4342">
            <w:r>
              <w:t>Social Media Registration  - User Validation</w:t>
            </w:r>
          </w:p>
        </w:tc>
        <w:tc>
          <w:tcPr>
            <w:tcW w:w="1648" w:type="pct"/>
          </w:tcPr>
          <w:p w14:paraId="739AD7A0" w14:textId="77777777" w:rsidR="00D839AC" w:rsidRDefault="00D839AC" w:rsidP="00DF4342">
            <w:r>
              <w:t>{</w:t>
            </w:r>
            <w:r>
              <w:br/>
              <w:t>Username/Email/Phone No.,</w:t>
            </w:r>
            <w:r>
              <w:br/>
              <w:t>Password</w:t>
            </w:r>
            <w:r>
              <w:br/>
              <w:t>}</w:t>
            </w:r>
          </w:p>
        </w:tc>
        <w:tc>
          <w:tcPr>
            <w:tcW w:w="1378" w:type="pct"/>
          </w:tcPr>
          <w:p w14:paraId="164F02F9" w14:textId="77777777" w:rsidR="00D839AC" w:rsidRDefault="00D839AC" w:rsidP="00DF4342">
            <w:r>
              <w:t>{</w:t>
            </w:r>
            <w:r>
              <w:br/>
              <w:t>Status,</w:t>
            </w:r>
          </w:p>
          <w:p w14:paraId="7031C905" w14:textId="77777777" w:rsidR="00D839AC" w:rsidRDefault="00D839AC" w:rsidP="00DF4342">
            <w:r>
              <w:t>Message</w:t>
            </w:r>
          </w:p>
          <w:p w14:paraId="40F9B85B" w14:textId="77777777" w:rsidR="00D839AC" w:rsidRDefault="00D839AC" w:rsidP="00DF4342">
            <w:r>
              <w:t>}</w:t>
            </w:r>
          </w:p>
        </w:tc>
      </w:tr>
      <w:tr w:rsidR="00D839AC" w14:paraId="42481A2E" w14:textId="77777777" w:rsidTr="00DF4342">
        <w:tc>
          <w:tcPr>
            <w:tcW w:w="361" w:type="pct"/>
          </w:tcPr>
          <w:p w14:paraId="0BA9C706" w14:textId="77777777" w:rsidR="00D839AC" w:rsidRDefault="00D839AC" w:rsidP="00DF4342">
            <w:r>
              <w:t>2</w:t>
            </w:r>
          </w:p>
        </w:tc>
        <w:tc>
          <w:tcPr>
            <w:tcW w:w="605" w:type="pct"/>
          </w:tcPr>
          <w:p w14:paraId="0B44DE37" w14:textId="77777777" w:rsidR="00D839AC" w:rsidRDefault="00D839AC" w:rsidP="00DF4342">
            <w:r>
              <w:t>POST</w:t>
            </w:r>
          </w:p>
        </w:tc>
        <w:tc>
          <w:tcPr>
            <w:tcW w:w="1008" w:type="pct"/>
          </w:tcPr>
          <w:p w14:paraId="6C0D9DD3" w14:textId="77777777" w:rsidR="00D839AC" w:rsidRDefault="00D839AC" w:rsidP="00DF4342">
            <w:r>
              <w:t>Social Media Registration – User Registration</w:t>
            </w:r>
          </w:p>
        </w:tc>
        <w:tc>
          <w:tcPr>
            <w:tcW w:w="1648" w:type="pct"/>
          </w:tcPr>
          <w:p w14:paraId="616C8A2E" w14:textId="77777777" w:rsidR="00D839AC" w:rsidRDefault="00D839AC" w:rsidP="00DF4342">
            <w:r>
              <w:t>{</w:t>
            </w:r>
          </w:p>
          <w:p w14:paraId="1BFE0185" w14:textId="77777777" w:rsidR="00D839AC" w:rsidRDefault="00D839AC" w:rsidP="00DF4342">
            <w:r>
              <w:t>Email,</w:t>
            </w:r>
          </w:p>
          <w:p w14:paraId="7A8D19FD" w14:textId="77777777" w:rsidR="00D839AC" w:rsidRDefault="00D839AC" w:rsidP="00DF4342">
            <w:r>
              <w:t>Password</w:t>
            </w:r>
          </w:p>
          <w:p w14:paraId="122AF47A" w14:textId="77777777" w:rsidR="00D839AC" w:rsidRDefault="00D839AC" w:rsidP="00DF4342">
            <w:r>
              <w:t>}</w:t>
            </w:r>
          </w:p>
        </w:tc>
        <w:tc>
          <w:tcPr>
            <w:tcW w:w="1378" w:type="pct"/>
          </w:tcPr>
          <w:p w14:paraId="14F19FA6" w14:textId="77777777" w:rsidR="00D839AC" w:rsidRDefault="00D839AC" w:rsidP="00DF4342">
            <w:r>
              <w:t>{</w:t>
            </w:r>
            <w:r>
              <w:br/>
              <w:t>Status,</w:t>
            </w:r>
          </w:p>
          <w:p w14:paraId="1486670B" w14:textId="77777777" w:rsidR="00D839AC" w:rsidRDefault="00D839AC" w:rsidP="00DF4342">
            <w:r>
              <w:t>Message</w:t>
            </w:r>
          </w:p>
          <w:p w14:paraId="032BCC45" w14:textId="77777777" w:rsidR="00D839AC" w:rsidRDefault="00D839AC" w:rsidP="00DF4342">
            <w:r>
              <w:t>}</w:t>
            </w:r>
          </w:p>
        </w:tc>
      </w:tr>
      <w:tr w:rsidR="00D839AC" w14:paraId="3ADCAD63" w14:textId="77777777" w:rsidTr="00DF4342">
        <w:tc>
          <w:tcPr>
            <w:tcW w:w="361" w:type="pct"/>
          </w:tcPr>
          <w:p w14:paraId="63212982" w14:textId="77777777" w:rsidR="00D839AC" w:rsidRDefault="00D839AC" w:rsidP="00DF4342">
            <w:r>
              <w:t>3</w:t>
            </w:r>
          </w:p>
        </w:tc>
        <w:tc>
          <w:tcPr>
            <w:tcW w:w="605" w:type="pct"/>
          </w:tcPr>
          <w:p w14:paraId="0A42460F" w14:textId="77777777" w:rsidR="00D839AC" w:rsidRDefault="00D839AC" w:rsidP="00DF4342">
            <w:r>
              <w:t>POST</w:t>
            </w:r>
          </w:p>
        </w:tc>
        <w:tc>
          <w:tcPr>
            <w:tcW w:w="1008" w:type="pct"/>
          </w:tcPr>
          <w:p w14:paraId="2B865B28" w14:textId="77777777" w:rsidR="00D839AC" w:rsidRDefault="00D839AC" w:rsidP="00DF4342">
            <w:r>
              <w:t>PAN Registration  - User Registration</w:t>
            </w:r>
          </w:p>
        </w:tc>
        <w:tc>
          <w:tcPr>
            <w:tcW w:w="1648" w:type="pct"/>
          </w:tcPr>
          <w:p w14:paraId="5C63DFBA" w14:textId="77777777" w:rsidR="00D839AC" w:rsidRDefault="00D839AC" w:rsidP="00DF4342">
            <w:r>
              <w:t>{</w:t>
            </w:r>
            <w:r>
              <w:br/>
              <w:t>PAN,</w:t>
            </w:r>
          </w:p>
          <w:p w14:paraId="7E8AC65F" w14:textId="77777777" w:rsidR="00D839AC" w:rsidRDefault="00D839AC" w:rsidP="00DF4342">
            <w:r>
              <w:t>Email,</w:t>
            </w:r>
            <w:r>
              <w:br/>
              <w:t>Password</w:t>
            </w:r>
            <w:r>
              <w:br/>
              <w:t>}</w:t>
            </w:r>
          </w:p>
        </w:tc>
        <w:tc>
          <w:tcPr>
            <w:tcW w:w="1378" w:type="pct"/>
          </w:tcPr>
          <w:p w14:paraId="2CE9289E" w14:textId="77777777" w:rsidR="00D839AC" w:rsidRDefault="00D839AC" w:rsidP="00DF4342">
            <w:r>
              <w:t>{</w:t>
            </w:r>
            <w:r>
              <w:br/>
              <w:t>Status,</w:t>
            </w:r>
          </w:p>
          <w:p w14:paraId="07C803DA" w14:textId="77777777" w:rsidR="00D839AC" w:rsidRDefault="00D839AC" w:rsidP="00DF4342">
            <w:r>
              <w:t>Message</w:t>
            </w:r>
          </w:p>
          <w:p w14:paraId="1F487C7E" w14:textId="77777777" w:rsidR="00D839AC" w:rsidRDefault="00D839AC" w:rsidP="00DF4342">
            <w:r>
              <w:t>}</w:t>
            </w:r>
          </w:p>
        </w:tc>
      </w:tr>
      <w:tr w:rsidR="00D839AC" w14:paraId="54E398EC" w14:textId="77777777" w:rsidTr="00DF4342">
        <w:tc>
          <w:tcPr>
            <w:tcW w:w="361" w:type="pct"/>
          </w:tcPr>
          <w:p w14:paraId="3EF490F9" w14:textId="77777777" w:rsidR="00D839AC" w:rsidRDefault="00D839AC" w:rsidP="00DF4342">
            <w:r>
              <w:t>4</w:t>
            </w:r>
          </w:p>
        </w:tc>
        <w:tc>
          <w:tcPr>
            <w:tcW w:w="605" w:type="pct"/>
          </w:tcPr>
          <w:p w14:paraId="476A6A69" w14:textId="77777777" w:rsidR="00D839AC" w:rsidRDefault="00D839AC" w:rsidP="00DF4342">
            <w:r>
              <w:t>GET</w:t>
            </w:r>
          </w:p>
        </w:tc>
        <w:tc>
          <w:tcPr>
            <w:tcW w:w="1008" w:type="pct"/>
          </w:tcPr>
          <w:p w14:paraId="588122B2" w14:textId="77777777" w:rsidR="00D839AC" w:rsidRDefault="00D839AC" w:rsidP="00DF4342">
            <w:r>
              <w:rPr>
                <w:sz w:val="24"/>
                <w:szCs w:val="24"/>
              </w:rPr>
              <w:t>A</w:t>
            </w:r>
            <w:r w:rsidRPr="00522BBD">
              <w:rPr>
                <w:sz w:val="24"/>
                <w:szCs w:val="24"/>
              </w:rPr>
              <w:t xml:space="preserve">ccount </w:t>
            </w:r>
            <w:r>
              <w:rPr>
                <w:sz w:val="24"/>
                <w:szCs w:val="24"/>
              </w:rPr>
              <w:t>V</w:t>
            </w:r>
            <w:r w:rsidRPr="00522BBD">
              <w:rPr>
                <w:sz w:val="24"/>
                <w:szCs w:val="24"/>
              </w:rPr>
              <w:t xml:space="preserve">erification </w:t>
            </w:r>
            <w:r>
              <w:rPr>
                <w:sz w:val="24"/>
                <w:szCs w:val="24"/>
              </w:rPr>
              <w:t>E</w:t>
            </w:r>
            <w:r w:rsidRPr="00522BBD">
              <w:rPr>
                <w:sz w:val="24"/>
                <w:szCs w:val="24"/>
              </w:rPr>
              <w:t>mail</w:t>
            </w:r>
          </w:p>
        </w:tc>
        <w:tc>
          <w:tcPr>
            <w:tcW w:w="1648" w:type="pct"/>
          </w:tcPr>
          <w:p w14:paraId="6D1CFDB9" w14:textId="77777777" w:rsidR="00D839AC" w:rsidRDefault="00D839AC" w:rsidP="00DF4342"/>
        </w:tc>
        <w:tc>
          <w:tcPr>
            <w:tcW w:w="1378" w:type="pct"/>
          </w:tcPr>
          <w:p w14:paraId="0C3E941A" w14:textId="77777777" w:rsidR="00D839AC" w:rsidRDefault="00D839AC" w:rsidP="00DF4342">
            <w:r>
              <w:t>{</w:t>
            </w:r>
            <w:r>
              <w:br/>
              <w:t>Status,</w:t>
            </w:r>
          </w:p>
          <w:p w14:paraId="57C46084" w14:textId="77777777" w:rsidR="00D839AC" w:rsidRDefault="00D839AC" w:rsidP="00DF4342">
            <w:r>
              <w:t>Message</w:t>
            </w:r>
          </w:p>
          <w:p w14:paraId="23B79533" w14:textId="77777777" w:rsidR="00D839AC" w:rsidRDefault="00D839AC" w:rsidP="00DF4342">
            <w:r>
              <w:t>}</w:t>
            </w:r>
          </w:p>
        </w:tc>
      </w:tr>
      <w:tr w:rsidR="00D839AC" w14:paraId="10371C10" w14:textId="77777777" w:rsidTr="00DF4342">
        <w:tc>
          <w:tcPr>
            <w:tcW w:w="361" w:type="pct"/>
          </w:tcPr>
          <w:p w14:paraId="3A6E75F1" w14:textId="77777777" w:rsidR="00D839AC" w:rsidRDefault="00D839AC" w:rsidP="00DF4342">
            <w:r>
              <w:t>5</w:t>
            </w:r>
          </w:p>
        </w:tc>
        <w:tc>
          <w:tcPr>
            <w:tcW w:w="605" w:type="pct"/>
          </w:tcPr>
          <w:p w14:paraId="3AAF8115" w14:textId="77777777" w:rsidR="00D839AC" w:rsidRDefault="00D839AC" w:rsidP="00DF4342">
            <w:r>
              <w:t>POST</w:t>
            </w:r>
          </w:p>
        </w:tc>
        <w:tc>
          <w:tcPr>
            <w:tcW w:w="1008" w:type="pct"/>
          </w:tcPr>
          <w:p w14:paraId="79F7D6FF" w14:textId="77777777" w:rsidR="00D839AC" w:rsidRDefault="00D839AC" w:rsidP="00DF4342">
            <w:r>
              <w:rPr>
                <w:sz w:val="24"/>
                <w:szCs w:val="24"/>
              </w:rPr>
              <w:t>C</w:t>
            </w:r>
            <w:r w:rsidRPr="00522BBD">
              <w:rPr>
                <w:sz w:val="24"/>
                <w:szCs w:val="24"/>
              </w:rPr>
              <w:t xml:space="preserve">onfirm </w:t>
            </w:r>
            <w:r>
              <w:rPr>
                <w:sz w:val="24"/>
                <w:szCs w:val="24"/>
              </w:rPr>
              <w:t>E</w:t>
            </w:r>
            <w:r w:rsidRPr="00522BBD">
              <w:rPr>
                <w:sz w:val="24"/>
                <w:szCs w:val="24"/>
              </w:rPr>
              <w:t>ligibility</w:t>
            </w:r>
          </w:p>
        </w:tc>
        <w:tc>
          <w:tcPr>
            <w:tcW w:w="1648" w:type="pct"/>
          </w:tcPr>
          <w:p w14:paraId="33FFE2B5" w14:textId="77777777" w:rsidR="00D839AC" w:rsidRDefault="00D839AC" w:rsidP="00DF4342">
            <w:r>
              <w:t>{</w:t>
            </w:r>
          </w:p>
          <w:p w14:paraId="7AA90D25" w14:textId="77777777" w:rsidR="00D839AC" w:rsidRDefault="00D839AC" w:rsidP="00DF4342">
            <w:r>
              <w:t>UserID,</w:t>
            </w:r>
          </w:p>
          <w:p w14:paraId="426A4B03" w14:textId="77777777" w:rsidR="00D839AC" w:rsidRDefault="00D839AC" w:rsidP="00DF4342">
            <w:r>
              <w:t>Status</w:t>
            </w:r>
          </w:p>
          <w:p w14:paraId="02CC94A0" w14:textId="77777777" w:rsidR="00D839AC" w:rsidRDefault="00D839AC" w:rsidP="00DF4342">
            <w:r>
              <w:t>}</w:t>
            </w:r>
          </w:p>
        </w:tc>
        <w:tc>
          <w:tcPr>
            <w:tcW w:w="1378" w:type="pct"/>
          </w:tcPr>
          <w:p w14:paraId="7D6E6C21" w14:textId="77777777" w:rsidR="00D839AC" w:rsidRDefault="00D839AC" w:rsidP="00DF4342"/>
        </w:tc>
      </w:tr>
      <w:tr w:rsidR="00D839AC" w14:paraId="4E3A8B07" w14:textId="77777777" w:rsidTr="00DF4342">
        <w:tc>
          <w:tcPr>
            <w:tcW w:w="361" w:type="pct"/>
          </w:tcPr>
          <w:p w14:paraId="2D3C55C6" w14:textId="77777777" w:rsidR="00D839AC" w:rsidRDefault="00D839AC" w:rsidP="00DF4342">
            <w:r>
              <w:t>6</w:t>
            </w:r>
          </w:p>
        </w:tc>
        <w:tc>
          <w:tcPr>
            <w:tcW w:w="605" w:type="pct"/>
          </w:tcPr>
          <w:p w14:paraId="7EB35D19" w14:textId="77777777" w:rsidR="00D839AC" w:rsidRDefault="00D839AC" w:rsidP="00DF4342">
            <w:r>
              <w:t>GET</w:t>
            </w:r>
          </w:p>
        </w:tc>
        <w:tc>
          <w:tcPr>
            <w:tcW w:w="1008" w:type="pct"/>
          </w:tcPr>
          <w:p w14:paraId="420795EC" w14:textId="77777777" w:rsidR="00D839AC" w:rsidRDefault="00D839AC" w:rsidP="00DF4342">
            <w:r w:rsidRPr="00522BBD">
              <w:rPr>
                <w:sz w:val="24"/>
              </w:rPr>
              <w:t xml:space="preserve">Basic </w:t>
            </w:r>
            <w:r>
              <w:rPr>
                <w:sz w:val="24"/>
              </w:rPr>
              <w:t>Profile/ID</w:t>
            </w:r>
          </w:p>
        </w:tc>
        <w:tc>
          <w:tcPr>
            <w:tcW w:w="1648" w:type="pct"/>
          </w:tcPr>
          <w:p w14:paraId="380F52BB" w14:textId="77777777" w:rsidR="00D839AC" w:rsidRDefault="00D839AC" w:rsidP="00DF4342"/>
        </w:tc>
        <w:tc>
          <w:tcPr>
            <w:tcW w:w="1378" w:type="pct"/>
          </w:tcPr>
          <w:p w14:paraId="3EE59B29" w14:textId="77777777" w:rsidR="00D839AC" w:rsidRDefault="00D839AC" w:rsidP="00DF4342">
            <w:r>
              <w:t>{</w:t>
            </w:r>
          </w:p>
          <w:p w14:paraId="097E5BD3" w14:textId="77777777" w:rsidR="00D839AC" w:rsidRDefault="00D839AC" w:rsidP="00DF434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First name, </w:t>
            </w:r>
          </w:p>
          <w:p w14:paraId="4F955EA8" w14:textId="77777777" w:rsidR="00D839AC" w:rsidRDefault="00D839AC" w:rsidP="00DF434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t>L</w:t>
            </w:r>
            <w:r w:rsidRPr="00522BBD">
              <w:rPr>
                <w:sz w:val="24"/>
                <w:szCs w:val="24"/>
              </w:rPr>
              <w:t xml:space="preserve">ast name, </w:t>
            </w:r>
          </w:p>
          <w:p w14:paraId="305D24EE" w14:textId="77777777" w:rsidR="00D839AC" w:rsidRDefault="00D839AC" w:rsidP="00DF4342">
            <w:pPr>
              <w:rPr>
                <w:sz w:val="24"/>
                <w:szCs w:val="24"/>
              </w:rPr>
            </w:pPr>
            <w:r w:rsidRPr="00522BBD">
              <w:rPr>
                <w:sz w:val="24"/>
                <w:szCs w:val="24"/>
              </w:rPr>
              <w:t xml:space="preserve">Phone, </w:t>
            </w:r>
          </w:p>
          <w:p w14:paraId="005E8665" w14:textId="77777777" w:rsidR="00D839AC" w:rsidRDefault="00D839AC" w:rsidP="00DF434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OB,</w:t>
            </w:r>
          </w:p>
          <w:p w14:paraId="4556928E" w14:textId="77777777" w:rsidR="00D839AC" w:rsidRDefault="00D839AC" w:rsidP="00DF4342">
            <w:r w:rsidRPr="00522BBD">
              <w:rPr>
                <w:sz w:val="24"/>
                <w:szCs w:val="24"/>
              </w:rPr>
              <w:t>PAN</w:t>
            </w:r>
            <w:r>
              <w:rPr>
                <w:sz w:val="24"/>
                <w:szCs w:val="24"/>
              </w:rPr>
              <w:t>*</w:t>
            </w:r>
          </w:p>
          <w:p w14:paraId="25411E77" w14:textId="77777777" w:rsidR="00D839AC" w:rsidRDefault="00D839AC" w:rsidP="00DF4342">
            <w:r>
              <w:t>}</w:t>
            </w:r>
          </w:p>
        </w:tc>
      </w:tr>
      <w:tr w:rsidR="00D839AC" w14:paraId="6F8DDBB2" w14:textId="77777777" w:rsidTr="00DF4342">
        <w:tc>
          <w:tcPr>
            <w:tcW w:w="361" w:type="pct"/>
          </w:tcPr>
          <w:p w14:paraId="36F4768B" w14:textId="77777777" w:rsidR="00D839AC" w:rsidRDefault="00D839AC" w:rsidP="00DF4342">
            <w:r>
              <w:lastRenderedPageBreak/>
              <w:t>7</w:t>
            </w:r>
          </w:p>
        </w:tc>
        <w:tc>
          <w:tcPr>
            <w:tcW w:w="605" w:type="pct"/>
          </w:tcPr>
          <w:p w14:paraId="5B7474A8" w14:textId="77777777" w:rsidR="00D839AC" w:rsidRDefault="00D839AC" w:rsidP="00DF4342">
            <w:r>
              <w:t>POST</w:t>
            </w:r>
          </w:p>
        </w:tc>
        <w:tc>
          <w:tcPr>
            <w:tcW w:w="1008" w:type="pct"/>
          </w:tcPr>
          <w:p w14:paraId="1DAC39C9" w14:textId="77777777" w:rsidR="00D839AC" w:rsidRDefault="00D839AC" w:rsidP="00DF4342">
            <w:r w:rsidRPr="00522BBD">
              <w:rPr>
                <w:sz w:val="24"/>
              </w:rPr>
              <w:t xml:space="preserve">Basic </w:t>
            </w:r>
            <w:r>
              <w:rPr>
                <w:sz w:val="24"/>
              </w:rPr>
              <w:t>Profile/ID</w:t>
            </w:r>
          </w:p>
        </w:tc>
        <w:tc>
          <w:tcPr>
            <w:tcW w:w="1648" w:type="pct"/>
          </w:tcPr>
          <w:p w14:paraId="733184F2" w14:textId="77777777" w:rsidR="00D839AC" w:rsidRDefault="00D839AC" w:rsidP="00DF4342">
            <w:r>
              <w:t>{</w:t>
            </w:r>
          </w:p>
          <w:p w14:paraId="4DC62935" w14:textId="77777777" w:rsidR="00D839AC" w:rsidRDefault="00D839AC" w:rsidP="00DF434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First name, </w:t>
            </w:r>
          </w:p>
          <w:p w14:paraId="4627A24E" w14:textId="77777777" w:rsidR="00D839AC" w:rsidRDefault="00D839AC" w:rsidP="00DF434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L</w:t>
            </w:r>
            <w:r w:rsidRPr="00522BBD">
              <w:rPr>
                <w:sz w:val="24"/>
                <w:szCs w:val="24"/>
              </w:rPr>
              <w:t xml:space="preserve">ast name, </w:t>
            </w:r>
          </w:p>
          <w:p w14:paraId="798A722F" w14:textId="77777777" w:rsidR="00D839AC" w:rsidRDefault="00D839AC" w:rsidP="00DF4342">
            <w:pPr>
              <w:rPr>
                <w:sz w:val="24"/>
                <w:szCs w:val="24"/>
              </w:rPr>
            </w:pPr>
            <w:r w:rsidRPr="00522BBD">
              <w:rPr>
                <w:sz w:val="24"/>
                <w:szCs w:val="24"/>
              </w:rPr>
              <w:t xml:space="preserve">Phone, </w:t>
            </w:r>
          </w:p>
          <w:p w14:paraId="4F4B6BD6" w14:textId="77777777" w:rsidR="00D839AC" w:rsidRDefault="00D839AC" w:rsidP="00DF434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OB,</w:t>
            </w:r>
          </w:p>
          <w:p w14:paraId="1B74C6D6" w14:textId="77777777" w:rsidR="00D839AC" w:rsidRDefault="00D839AC" w:rsidP="00DF4342">
            <w:r w:rsidRPr="00522BBD">
              <w:rPr>
                <w:sz w:val="24"/>
                <w:szCs w:val="24"/>
              </w:rPr>
              <w:t>PAN</w:t>
            </w:r>
          </w:p>
          <w:p w14:paraId="69FCCE44" w14:textId="77777777" w:rsidR="00D839AC" w:rsidRDefault="00D839AC" w:rsidP="00DF4342">
            <w:r>
              <w:t>}</w:t>
            </w:r>
          </w:p>
        </w:tc>
        <w:tc>
          <w:tcPr>
            <w:tcW w:w="1378" w:type="pct"/>
          </w:tcPr>
          <w:p w14:paraId="2281EE55" w14:textId="77777777" w:rsidR="00D839AC" w:rsidRDefault="00D839AC" w:rsidP="00DF4342">
            <w:r>
              <w:t>{</w:t>
            </w:r>
            <w:r>
              <w:br/>
              <w:t>Status,</w:t>
            </w:r>
          </w:p>
          <w:p w14:paraId="6DA0EE5F" w14:textId="77777777" w:rsidR="00D839AC" w:rsidRDefault="00D839AC" w:rsidP="00DF4342">
            <w:r>
              <w:t>Message</w:t>
            </w:r>
          </w:p>
          <w:p w14:paraId="51E594E4" w14:textId="77777777" w:rsidR="00D839AC" w:rsidRDefault="00D839AC" w:rsidP="00DF4342">
            <w:r>
              <w:t>}</w:t>
            </w:r>
          </w:p>
        </w:tc>
      </w:tr>
      <w:tr w:rsidR="00D839AC" w14:paraId="1023C3CF" w14:textId="77777777" w:rsidTr="00DF4342">
        <w:tc>
          <w:tcPr>
            <w:tcW w:w="361" w:type="pct"/>
          </w:tcPr>
          <w:p w14:paraId="303238F2" w14:textId="77777777" w:rsidR="00D839AC" w:rsidRDefault="00D839AC" w:rsidP="00DF4342">
            <w:r>
              <w:t>8</w:t>
            </w:r>
          </w:p>
        </w:tc>
        <w:tc>
          <w:tcPr>
            <w:tcW w:w="605" w:type="pct"/>
          </w:tcPr>
          <w:p w14:paraId="11BF6A5E" w14:textId="77777777" w:rsidR="00D839AC" w:rsidRDefault="00D839AC" w:rsidP="00DF4342">
            <w:r>
              <w:t>GET</w:t>
            </w:r>
          </w:p>
        </w:tc>
        <w:tc>
          <w:tcPr>
            <w:tcW w:w="1008" w:type="pct"/>
          </w:tcPr>
          <w:p w14:paraId="77605271" w14:textId="77777777" w:rsidR="00D839AC" w:rsidRDefault="00D839AC" w:rsidP="00DF4342">
            <w:r w:rsidRPr="00522BBD">
              <w:rPr>
                <w:sz w:val="24"/>
              </w:rPr>
              <w:t>Plan Options</w:t>
            </w:r>
          </w:p>
        </w:tc>
        <w:tc>
          <w:tcPr>
            <w:tcW w:w="1648" w:type="pct"/>
          </w:tcPr>
          <w:p w14:paraId="45479F07" w14:textId="77777777" w:rsidR="00D839AC" w:rsidRDefault="00D839AC" w:rsidP="00DF4342"/>
        </w:tc>
        <w:tc>
          <w:tcPr>
            <w:tcW w:w="1378" w:type="pct"/>
          </w:tcPr>
          <w:p w14:paraId="67ACB19F" w14:textId="77777777" w:rsidR="00D839AC" w:rsidRDefault="00D839AC" w:rsidP="00DF4342">
            <w:r>
              <w:t>[{</w:t>
            </w:r>
          </w:p>
          <w:p w14:paraId="6727180C" w14:textId="77777777" w:rsidR="00D839AC" w:rsidRDefault="00D839AC" w:rsidP="00DF4342">
            <w:r>
              <w:t>ID,</w:t>
            </w:r>
          </w:p>
          <w:p w14:paraId="61D264CA" w14:textId="77777777" w:rsidR="00D839AC" w:rsidRDefault="00D839AC" w:rsidP="00DF4342">
            <w:r>
              <w:t>Name,</w:t>
            </w:r>
          </w:p>
          <w:p w14:paraId="5F7190D1" w14:textId="77777777" w:rsidR="00D839AC" w:rsidRDefault="00D839AC" w:rsidP="00DF4342">
            <w:r>
              <w:t>Price,</w:t>
            </w:r>
          </w:p>
          <w:p w14:paraId="22CD904C" w14:textId="77777777" w:rsidR="00D839AC" w:rsidRDefault="00D839AC" w:rsidP="00DF4342">
            <w:r>
              <w:t xml:space="preserve">Description </w:t>
            </w:r>
          </w:p>
          <w:p w14:paraId="43257C71" w14:textId="77777777" w:rsidR="00D839AC" w:rsidRDefault="00D839AC" w:rsidP="00DF4342">
            <w:r>
              <w:t>}]</w:t>
            </w:r>
          </w:p>
        </w:tc>
      </w:tr>
      <w:tr w:rsidR="00D839AC" w14:paraId="36C1E9E6" w14:textId="77777777" w:rsidTr="00DF4342">
        <w:tc>
          <w:tcPr>
            <w:tcW w:w="361" w:type="pct"/>
          </w:tcPr>
          <w:p w14:paraId="471B9DFC" w14:textId="77777777" w:rsidR="00D839AC" w:rsidRDefault="00D839AC" w:rsidP="00DF4342">
            <w:r>
              <w:t>9</w:t>
            </w:r>
          </w:p>
        </w:tc>
        <w:tc>
          <w:tcPr>
            <w:tcW w:w="605" w:type="pct"/>
          </w:tcPr>
          <w:p w14:paraId="0988B8D2" w14:textId="77777777" w:rsidR="00D839AC" w:rsidRDefault="00D839AC" w:rsidP="00DF4342">
            <w:r>
              <w:t>POST</w:t>
            </w:r>
          </w:p>
        </w:tc>
        <w:tc>
          <w:tcPr>
            <w:tcW w:w="1008" w:type="pct"/>
          </w:tcPr>
          <w:p w14:paraId="5D2715D2" w14:textId="77777777" w:rsidR="00D839AC" w:rsidRDefault="00D839AC" w:rsidP="00DF4342">
            <w:r w:rsidRPr="00522BBD">
              <w:rPr>
                <w:sz w:val="24"/>
              </w:rPr>
              <w:t>Login</w:t>
            </w:r>
          </w:p>
        </w:tc>
        <w:tc>
          <w:tcPr>
            <w:tcW w:w="1648" w:type="pct"/>
          </w:tcPr>
          <w:p w14:paraId="3F7D08B5" w14:textId="77777777" w:rsidR="00D839AC" w:rsidRDefault="00D839AC" w:rsidP="00DF4342">
            <w:r>
              <w:t>{</w:t>
            </w:r>
          </w:p>
          <w:p w14:paraId="3AC3E56A" w14:textId="77777777" w:rsidR="00D839AC" w:rsidRDefault="00D839AC" w:rsidP="00DF4342">
            <w:r>
              <w:t>PAN,</w:t>
            </w:r>
          </w:p>
          <w:p w14:paraId="0844EF4C" w14:textId="77777777" w:rsidR="00D839AC" w:rsidRDefault="00D839AC" w:rsidP="00DF4342">
            <w:r>
              <w:t>Password</w:t>
            </w:r>
          </w:p>
          <w:p w14:paraId="579CFDA4" w14:textId="77777777" w:rsidR="00D839AC" w:rsidRDefault="00D839AC" w:rsidP="00DF4342">
            <w:r>
              <w:t>}</w:t>
            </w:r>
          </w:p>
        </w:tc>
        <w:tc>
          <w:tcPr>
            <w:tcW w:w="1378" w:type="pct"/>
          </w:tcPr>
          <w:p w14:paraId="3CBB5DE9" w14:textId="77777777" w:rsidR="00D839AC" w:rsidRDefault="00D839AC" w:rsidP="00DF4342">
            <w:r>
              <w:t>{</w:t>
            </w:r>
            <w:r>
              <w:br/>
              <w:t>Status,</w:t>
            </w:r>
          </w:p>
          <w:p w14:paraId="7B0E8B9B" w14:textId="77777777" w:rsidR="00D839AC" w:rsidRDefault="00D839AC" w:rsidP="00DF4342">
            <w:r>
              <w:t>Payment Status*,</w:t>
            </w:r>
          </w:p>
          <w:p w14:paraId="780EC2F3" w14:textId="77777777" w:rsidR="00D839AC" w:rsidRDefault="00D839AC" w:rsidP="00DF4342">
            <w:r>
              <w:t>Message</w:t>
            </w:r>
          </w:p>
          <w:p w14:paraId="6959D80A" w14:textId="77777777" w:rsidR="00D839AC" w:rsidRDefault="00D839AC" w:rsidP="00DF4342">
            <w:r>
              <w:t>}</w:t>
            </w:r>
            <w:r>
              <w:br/>
              <w:t>* 1- New user</w:t>
            </w:r>
            <w:r>
              <w:br/>
              <w:t>2- Not paid for the year</w:t>
            </w:r>
            <w:r>
              <w:br/>
            </w:r>
            <w:r>
              <w:lastRenderedPageBreak/>
              <w:t>3 – Already paid</w:t>
            </w:r>
            <w:r>
              <w:br/>
              <w:t>4- Upgrade plan</w:t>
            </w:r>
          </w:p>
        </w:tc>
      </w:tr>
      <w:tr w:rsidR="00D839AC" w14:paraId="3EF08A64" w14:textId="77777777" w:rsidTr="00DF4342">
        <w:tc>
          <w:tcPr>
            <w:tcW w:w="361" w:type="pct"/>
          </w:tcPr>
          <w:p w14:paraId="4836F678" w14:textId="77777777" w:rsidR="00D839AC" w:rsidRDefault="00D839AC" w:rsidP="00DF4342">
            <w:r>
              <w:lastRenderedPageBreak/>
              <w:t>10</w:t>
            </w:r>
          </w:p>
        </w:tc>
        <w:tc>
          <w:tcPr>
            <w:tcW w:w="605" w:type="pct"/>
          </w:tcPr>
          <w:p w14:paraId="7F9A323B" w14:textId="77777777" w:rsidR="00D839AC" w:rsidRDefault="00D839AC" w:rsidP="00DF4342">
            <w:r>
              <w:t>POST</w:t>
            </w:r>
          </w:p>
        </w:tc>
        <w:tc>
          <w:tcPr>
            <w:tcW w:w="1008" w:type="pct"/>
          </w:tcPr>
          <w:p w14:paraId="5985FD10" w14:textId="77777777" w:rsidR="00D839AC" w:rsidRDefault="00D839AC" w:rsidP="00DF4342">
            <w:r>
              <w:t>Payment</w:t>
            </w:r>
          </w:p>
        </w:tc>
        <w:tc>
          <w:tcPr>
            <w:tcW w:w="1648" w:type="pct"/>
          </w:tcPr>
          <w:p w14:paraId="044A43EE" w14:textId="77777777" w:rsidR="00D839AC" w:rsidRDefault="00D839AC" w:rsidP="00DF4342">
            <w:r>
              <w:t>{</w:t>
            </w:r>
          </w:p>
          <w:p w14:paraId="301CB144" w14:textId="77777777" w:rsidR="00D839AC" w:rsidRDefault="00D839AC" w:rsidP="00DF434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irst Name,</w:t>
            </w:r>
          </w:p>
          <w:p w14:paraId="57C95332" w14:textId="77777777" w:rsidR="00D839AC" w:rsidRDefault="00D839AC" w:rsidP="00DF4342">
            <w:pPr>
              <w:rPr>
                <w:sz w:val="24"/>
                <w:szCs w:val="24"/>
              </w:rPr>
            </w:pPr>
            <w:r w:rsidRPr="00937781">
              <w:rPr>
                <w:sz w:val="24"/>
                <w:szCs w:val="24"/>
              </w:rPr>
              <w:t>Last Name</w:t>
            </w:r>
            <w:r>
              <w:rPr>
                <w:sz w:val="24"/>
                <w:szCs w:val="24"/>
              </w:rPr>
              <w:t>,</w:t>
            </w:r>
          </w:p>
          <w:p w14:paraId="618988AB" w14:textId="77777777" w:rsidR="00D839AC" w:rsidRDefault="00D839AC" w:rsidP="00DF434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AN,</w:t>
            </w:r>
          </w:p>
          <w:p w14:paraId="744CEA59" w14:textId="77777777" w:rsidR="00D839AC" w:rsidRDefault="00D839AC" w:rsidP="00DF4342">
            <w:pPr>
              <w:rPr>
                <w:sz w:val="24"/>
                <w:szCs w:val="24"/>
              </w:rPr>
            </w:pPr>
            <w:r w:rsidRPr="00937781">
              <w:rPr>
                <w:sz w:val="24"/>
                <w:szCs w:val="24"/>
              </w:rPr>
              <w:t>DOB</w:t>
            </w:r>
            <w:r>
              <w:rPr>
                <w:sz w:val="24"/>
                <w:szCs w:val="24"/>
              </w:rPr>
              <w:t>,</w:t>
            </w:r>
          </w:p>
          <w:p w14:paraId="45C75D8E" w14:textId="77777777" w:rsidR="00D839AC" w:rsidRDefault="00D839AC" w:rsidP="00DF434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mail,</w:t>
            </w:r>
          </w:p>
          <w:p w14:paraId="0C5CE8EE" w14:textId="77777777" w:rsidR="00D839AC" w:rsidRDefault="00D839AC" w:rsidP="00DF434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hone,</w:t>
            </w:r>
          </w:p>
          <w:p w14:paraId="6360ABDB" w14:textId="77777777" w:rsidR="00D839AC" w:rsidRDefault="00D839AC" w:rsidP="00DF4342">
            <w:pPr>
              <w:rPr>
                <w:sz w:val="24"/>
                <w:szCs w:val="24"/>
              </w:rPr>
            </w:pPr>
            <w:r w:rsidRPr="00937781">
              <w:rPr>
                <w:sz w:val="24"/>
                <w:szCs w:val="24"/>
              </w:rPr>
              <w:t>Plan</w:t>
            </w:r>
            <w:r>
              <w:rPr>
                <w:sz w:val="24"/>
                <w:szCs w:val="24"/>
              </w:rPr>
              <w:t>ID</w:t>
            </w:r>
            <w:r w:rsidRPr="00937781">
              <w:rPr>
                <w:sz w:val="24"/>
                <w:szCs w:val="24"/>
              </w:rPr>
              <w:t>,</w:t>
            </w:r>
          </w:p>
          <w:p w14:paraId="0EADCFA5" w14:textId="77777777" w:rsidR="00D839AC" w:rsidRDefault="00D839AC" w:rsidP="00DF434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ayment date, Payment amount,</w:t>
            </w:r>
          </w:p>
          <w:p w14:paraId="3D03B3AD" w14:textId="77777777" w:rsidR="00D839AC" w:rsidRDefault="00D839AC" w:rsidP="00DF434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</w:t>
            </w:r>
            <w:r w:rsidRPr="00937781">
              <w:rPr>
                <w:sz w:val="24"/>
                <w:szCs w:val="24"/>
              </w:rPr>
              <w:t>ayment Ref</w:t>
            </w:r>
            <w:r>
              <w:rPr>
                <w:sz w:val="24"/>
                <w:szCs w:val="24"/>
              </w:rPr>
              <w:t>.</w:t>
            </w:r>
            <w:r w:rsidRPr="00937781">
              <w:rPr>
                <w:sz w:val="24"/>
                <w:szCs w:val="24"/>
              </w:rPr>
              <w:t>N</w:t>
            </w:r>
            <w:r>
              <w:rPr>
                <w:sz w:val="24"/>
                <w:szCs w:val="24"/>
              </w:rPr>
              <w:t>o</w:t>
            </w:r>
          </w:p>
          <w:p w14:paraId="5210B94E" w14:textId="77777777" w:rsidR="00D839AC" w:rsidRDefault="00D839AC" w:rsidP="00DF4342">
            <w:r>
              <w:t>}</w:t>
            </w:r>
          </w:p>
        </w:tc>
        <w:tc>
          <w:tcPr>
            <w:tcW w:w="1378" w:type="pct"/>
          </w:tcPr>
          <w:p w14:paraId="66A1CDC9" w14:textId="77777777" w:rsidR="00D839AC" w:rsidRDefault="00D839AC" w:rsidP="00DF4342">
            <w:r>
              <w:t>{</w:t>
            </w:r>
            <w:r>
              <w:br/>
              <w:t>Status,</w:t>
            </w:r>
          </w:p>
          <w:p w14:paraId="686079CC" w14:textId="77777777" w:rsidR="00D839AC" w:rsidRDefault="00D839AC" w:rsidP="00DF4342">
            <w:r>
              <w:t>PWC Ref.No,</w:t>
            </w:r>
          </w:p>
          <w:p w14:paraId="582D88E2" w14:textId="77777777" w:rsidR="00D839AC" w:rsidRDefault="00D839AC" w:rsidP="00DF4342">
            <w:r>
              <w:t>Message</w:t>
            </w:r>
          </w:p>
          <w:p w14:paraId="65E93704" w14:textId="77777777" w:rsidR="00D839AC" w:rsidRDefault="00D839AC" w:rsidP="00DF4342">
            <w:r>
              <w:t>}</w:t>
            </w:r>
            <w:r>
              <w:br/>
            </w:r>
          </w:p>
        </w:tc>
      </w:tr>
      <w:tr w:rsidR="00D839AC" w14:paraId="7251F16B" w14:textId="77777777" w:rsidTr="00DF4342">
        <w:tc>
          <w:tcPr>
            <w:tcW w:w="361" w:type="pct"/>
          </w:tcPr>
          <w:p w14:paraId="2CF9F46C" w14:textId="77777777" w:rsidR="00D839AC" w:rsidRDefault="00D839AC" w:rsidP="00DF4342">
            <w:r>
              <w:t>11</w:t>
            </w:r>
          </w:p>
        </w:tc>
        <w:tc>
          <w:tcPr>
            <w:tcW w:w="605" w:type="pct"/>
          </w:tcPr>
          <w:p w14:paraId="0C22A1C3" w14:textId="77777777" w:rsidR="00D839AC" w:rsidRDefault="00D839AC" w:rsidP="00DF4342">
            <w:r>
              <w:t>POST</w:t>
            </w:r>
          </w:p>
        </w:tc>
        <w:tc>
          <w:tcPr>
            <w:tcW w:w="1008" w:type="pct"/>
          </w:tcPr>
          <w:p w14:paraId="27A4771B" w14:textId="77777777" w:rsidR="00D839AC" w:rsidRDefault="00D839AC" w:rsidP="00DF4342">
            <w:r>
              <w:rPr>
                <w:sz w:val="24"/>
              </w:rPr>
              <w:t>U</w:t>
            </w:r>
            <w:r w:rsidRPr="00522BBD">
              <w:rPr>
                <w:sz w:val="24"/>
              </w:rPr>
              <w:t>pload XML</w:t>
            </w:r>
          </w:p>
        </w:tc>
        <w:tc>
          <w:tcPr>
            <w:tcW w:w="1648" w:type="pct"/>
          </w:tcPr>
          <w:p w14:paraId="6B7A024D" w14:textId="77777777" w:rsidR="00D839AC" w:rsidRDefault="00D839AC" w:rsidP="00DF4342">
            <w:r>
              <w:t>File Type : XML file</w:t>
            </w:r>
          </w:p>
          <w:p w14:paraId="42B7265B" w14:textId="77777777" w:rsidR="00D839AC" w:rsidRDefault="00D839AC" w:rsidP="00DF4342">
            <w:r>
              <w:t>PWC Ref.No,</w:t>
            </w:r>
          </w:p>
          <w:p w14:paraId="07473792" w14:textId="77777777" w:rsidR="00D839AC" w:rsidRDefault="00D839AC" w:rsidP="00DF4342"/>
        </w:tc>
        <w:tc>
          <w:tcPr>
            <w:tcW w:w="1378" w:type="pct"/>
          </w:tcPr>
          <w:p w14:paraId="522B8C98" w14:textId="77777777" w:rsidR="00D839AC" w:rsidRDefault="00D839AC" w:rsidP="00DF4342">
            <w:r>
              <w:t>{</w:t>
            </w:r>
            <w:r>
              <w:br/>
              <w:t>Status,</w:t>
            </w:r>
          </w:p>
          <w:p w14:paraId="6BBD71AB" w14:textId="77777777" w:rsidR="00D839AC" w:rsidRDefault="00D839AC" w:rsidP="00DF4342">
            <w:r>
              <w:t>Message</w:t>
            </w:r>
          </w:p>
          <w:p w14:paraId="5DBE8DC7" w14:textId="77777777" w:rsidR="00D839AC" w:rsidRDefault="00D839AC" w:rsidP="00DF4342">
            <w:r>
              <w:t>}</w:t>
            </w:r>
          </w:p>
        </w:tc>
      </w:tr>
      <w:tr w:rsidR="00D839AC" w14:paraId="6027ABA2" w14:textId="77777777" w:rsidTr="00DF4342">
        <w:tc>
          <w:tcPr>
            <w:tcW w:w="361" w:type="pct"/>
          </w:tcPr>
          <w:p w14:paraId="4CA785D0" w14:textId="77777777" w:rsidR="00D839AC" w:rsidRDefault="00D839AC" w:rsidP="00DF4342">
            <w:r>
              <w:t>12</w:t>
            </w:r>
          </w:p>
        </w:tc>
        <w:tc>
          <w:tcPr>
            <w:tcW w:w="605" w:type="pct"/>
          </w:tcPr>
          <w:p w14:paraId="51C564C9" w14:textId="77777777" w:rsidR="00D839AC" w:rsidRDefault="00D839AC" w:rsidP="00DF4342">
            <w:r>
              <w:t>GET</w:t>
            </w:r>
          </w:p>
        </w:tc>
        <w:tc>
          <w:tcPr>
            <w:tcW w:w="1008" w:type="pct"/>
          </w:tcPr>
          <w:p w14:paraId="1CB86643" w14:textId="77777777" w:rsidR="00D839AC" w:rsidRDefault="00D839AC" w:rsidP="00DF4342">
            <w:r>
              <w:t>Pre-fill Data/PWC Ref No</w:t>
            </w:r>
          </w:p>
        </w:tc>
        <w:tc>
          <w:tcPr>
            <w:tcW w:w="1648" w:type="pct"/>
          </w:tcPr>
          <w:p w14:paraId="6937D9C0" w14:textId="77777777" w:rsidR="00D839AC" w:rsidRDefault="00D839AC" w:rsidP="00DF4342"/>
        </w:tc>
        <w:tc>
          <w:tcPr>
            <w:tcW w:w="1378" w:type="pct"/>
          </w:tcPr>
          <w:p w14:paraId="1EA98A8C" w14:textId="77777777" w:rsidR="00D839AC" w:rsidRDefault="00D839AC" w:rsidP="00DF4342">
            <w:r>
              <w:t>{</w:t>
            </w:r>
          </w:p>
          <w:p w14:paraId="6934D0A2" w14:textId="77777777" w:rsidR="00D839AC" w:rsidRDefault="00D839AC" w:rsidP="00DF4342">
            <w:r>
              <w:t>First Name,</w:t>
            </w:r>
          </w:p>
          <w:p w14:paraId="2A34C466" w14:textId="77777777" w:rsidR="00D839AC" w:rsidRDefault="00D839AC" w:rsidP="00DF4342">
            <w:r>
              <w:t xml:space="preserve">  Middle Name,</w:t>
            </w:r>
          </w:p>
          <w:p w14:paraId="455F45F6" w14:textId="77777777" w:rsidR="00D839AC" w:rsidRDefault="00D839AC" w:rsidP="00DF4342">
            <w:r>
              <w:t xml:space="preserve">  Last Name,</w:t>
            </w:r>
          </w:p>
          <w:p w14:paraId="730BBE17" w14:textId="77777777" w:rsidR="00D839AC" w:rsidRDefault="00D839AC" w:rsidP="00DF4342">
            <w:r>
              <w:t xml:space="preserve">  Father's Name,</w:t>
            </w:r>
          </w:p>
          <w:p w14:paraId="24885C63" w14:textId="77777777" w:rsidR="00D839AC" w:rsidRDefault="00D839AC" w:rsidP="00DF4342">
            <w:r>
              <w:t xml:space="preserve">  Email ID,</w:t>
            </w:r>
          </w:p>
          <w:p w14:paraId="1E4D0853" w14:textId="77777777" w:rsidR="00D839AC" w:rsidRDefault="00D839AC" w:rsidP="00DF4342">
            <w:r>
              <w:t xml:space="preserve">  Mobile No.,</w:t>
            </w:r>
          </w:p>
          <w:p w14:paraId="0C452123" w14:textId="77777777" w:rsidR="00D839AC" w:rsidRDefault="00D839AC" w:rsidP="00DF4342">
            <w:r>
              <w:lastRenderedPageBreak/>
              <w:t xml:space="preserve">  Secondary Mobile No.,</w:t>
            </w:r>
          </w:p>
          <w:p w14:paraId="5314EC0B" w14:textId="77777777" w:rsidR="00D839AC" w:rsidRDefault="00D839AC" w:rsidP="00DF4342">
            <w:r>
              <w:t xml:space="preserve">  Landline No,</w:t>
            </w:r>
          </w:p>
          <w:p w14:paraId="64B041E7" w14:textId="77777777" w:rsidR="00D839AC" w:rsidRDefault="00D839AC" w:rsidP="00DF4342">
            <w:r>
              <w:t xml:space="preserve">  Date of Birth,</w:t>
            </w:r>
          </w:p>
          <w:p w14:paraId="58DD27F0" w14:textId="77777777" w:rsidR="00D839AC" w:rsidRDefault="00D839AC" w:rsidP="00DF4342">
            <w:r>
              <w:t xml:space="preserve">  Gender,</w:t>
            </w:r>
          </w:p>
          <w:p w14:paraId="3752070B" w14:textId="77777777" w:rsidR="00D839AC" w:rsidRDefault="00D839AC" w:rsidP="00DF4342">
            <w:r>
              <w:t xml:space="preserve">  Employer Name,</w:t>
            </w:r>
          </w:p>
          <w:p w14:paraId="60E4F734" w14:textId="77777777" w:rsidR="00D839AC" w:rsidRDefault="00D839AC" w:rsidP="00DF4342">
            <w:r>
              <w:t xml:space="preserve">  Employer Type,</w:t>
            </w:r>
          </w:p>
          <w:p w14:paraId="4AEC674C" w14:textId="77777777" w:rsidR="00D839AC" w:rsidRDefault="00D839AC" w:rsidP="00DF4342">
            <w:r>
              <w:t xml:space="preserve">  PAN Card Number,</w:t>
            </w:r>
          </w:p>
          <w:p w14:paraId="6A43AD8B" w14:textId="77777777" w:rsidR="00D839AC" w:rsidRDefault="00D839AC" w:rsidP="00DF4342">
            <w:r>
              <w:t xml:space="preserve">  Aadhaar Card Number, </w:t>
            </w:r>
          </w:p>
          <w:p w14:paraId="41658CA8" w14:textId="77777777" w:rsidR="00D839AC" w:rsidRDefault="00D839AC" w:rsidP="00DF4342">
            <w:r>
              <w:t xml:space="preserve">  Passport Number</w:t>
            </w:r>
          </w:p>
          <w:p w14:paraId="6FD1D6BB" w14:textId="77777777" w:rsidR="00D839AC" w:rsidRDefault="00D839AC" w:rsidP="00DF4342">
            <w:r>
              <w:t>}</w:t>
            </w:r>
          </w:p>
        </w:tc>
      </w:tr>
      <w:tr w:rsidR="00D839AC" w14:paraId="73B3C639" w14:textId="77777777" w:rsidTr="00DF4342">
        <w:tc>
          <w:tcPr>
            <w:tcW w:w="361" w:type="pct"/>
          </w:tcPr>
          <w:p w14:paraId="6CF04EAC" w14:textId="77777777" w:rsidR="00D839AC" w:rsidRDefault="00D839AC" w:rsidP="00DF4342">
            <w:r>
              <w:lastRenderedPageBreak/>
              <w:t>12</w:t>
            </w:r>
          </w:p>
        </w:tc>
        <w:tc>
          <w:tcPr>
            <w:tcW w:w="605" w:type="pct"/>
          </w:tcPr>
          <w:p w14:paraId="5A07211B" w14:textId="77777777" w:rsidR="00D839AC" w:rsidRDefault="00D839AC" w:rsidP="00DF4342">
            <w:r>
              <w:t>GET</w:t>
            </w:r>
          </w:p>
        </w:tc>
        <w:tc>
          <w:tcPr>
            <w:tcW w:w="1008" w:type="pct"/>
          </w:tcPr>
          <w:p w14:paraId="5E8DF621" w14:textId="77777777" w:rsidR="00D839AC" w:rsidRDefault="00D839AC" w:rsidP="00DF4342">
            <w:r>
              <w:t>Pre-fill Data/PAN</w:t>
            </w:r>
          </w:p>
        </w:tc>
        <w:tc>
          <w:tcPr>
            <w:tcW w:w="1648" w:type="pct"/>
          </w:tcPr>
          <w:p w14:paraId="07282A5B" w14:textId="77777777" w:rsidR="00D839AC" w:rsidRDefault="00D839AC" w:rsidP="00DF4342"/>
        </w:tc>
        <w:tc>
          <w:tcPr>
            <w:tcW w:w="1378" w:type="pct"/>
          </w:tcPr>
          <w:p w14:paraId="2AED9AC9" w14:textId="77777777" w:rsidR="00D839AC" w:rsidRDefault="00D839AC" w:rsidP="00DF4342">
            <w:r>
              <w:t>{</w:t>
            </w:r>
          </w:p>
          <w:p w14:paraId="7857CD8F" w14:textId="77777777" w:rsidR="00D839AC" w:rsidRDefault="00D839AC" w:rsidP="00DF4342">
            <w:r>
              <w:t>First Name,</w:t>
            </w:r>
          </w:p>
          <w:p w14:paraId="5B75DE29" w14:textId="77777777" w:rsidR="00D839AC" w:rsidRDefault="00D839AC" w:rsidP="00DF4342">
            <w:r>
              <w:t xml:space="preserve">  Middle Name,</w:t>
            </w:r>
          </w:p>
          <w:p w14:paraId="53D8A46F" w14:textId="77777777" w:rsidR="00D839AC" w:rsidRDefault="00D839AC" w:rsidP="00DF4342">
            <w:r>
              <w:t xml:space="preserve">  Last Name,</w:t>
            </w:r>
          </w:p>
          <w:p w14:paraId="3929127D" w14:textId="77777777" w:rsidR="00D839AC" w:rsidRDefault="00D839AC" w:rsidP="00DF4342">
            <w:r>
              <w:t xml:space="preserve">  Father's Name,</w:t>
            </w:r>
          </w:p>
          <w:p w14:paraId="77B708EB" w14:textId="77777777" w:rsidR="00D839AC" w:rsidRDefault="00D839AC" w:rsidP="00DF4342">
            <w:r>
              <w:t xml:space="preserve">  Email ID,</w:t>
            </w:r>
          </w:p>
          <w:p w14:paraId="43DE1276" w14:textId="77777777" w:rsidR="00D839AC" w:rsidRDefault="00D839AC" w:rsidP="00DF4342">
            <w:r>
              <w:t xml:space="preserve">  Mobile No.,</w:t>
            </w:r>
          </w:p>
          <w:p w14:paraId="397712B5" w14:textId="77777777" w:rsidR="00D839AC" w:rsidRDefault="00D839AC" w:rsidP="00DF4342">
            <w:r>
              <w:t xml:space="preserve">  Secondary Mobile No.,</w:t>
            </w:r>
          </w:p>
          <w:p w14:paraId="28157B6D" w14:textId="77777777" w:rsidR="00D839AC" w:rsidRDefault="00D839AC" w:rsidP="00DF4342">
            <w:r>
              <w:t xml:space="preserve">  Landline No,</w:t>
            </w:r>
          </w:p>
          <w:p w14:paraId="5B2CDDFC" w14:textId="77777777" w:rsidR="00D839AC" w:rsidRDefault="00D839AC" w:rsidP="00DF4342">
            <w:r>
              <w:t xml:space="preserve">  Date of Birth,</w:t>
            </w:r>
          </w:p>
          <w:p w14:paraId="634D0122" w14:textId="77777777" w:rsidR="00D839AC" w:rsidRDefault="00D839AC" w:rsidP="00DF4342">
            <w:r>
              <w:t xml:space="preserve">  Gender,</w:t>
            </w:r>
          </w:p>
          <w:p w14:paraId="1C316778" w14:textId="77777777" w:rsidR="00D839AC" w:rsidRDefault="00D839AC" w:rsidP="00DF4342">
            <w:r>
              <w:t xml:space="preserve">  Employer Name,</w:t>
            </w:r>
          </w:p>
          <w:p w14:paraId="2E5B3293" w14:textId="77777777" w:rsidR="00D839AC" w:rsidRDefault="00D839AC" w:rsidP="00DF4342">
            <w:r>
              <w:t xml:space="preserve">  Employer Type,</w:t>
            </w:r>
          </w:p>
          <w:p w14:paraId="7BAFEBEB" w14:textId="77777777" w:rsidR="00D839AC" w:rsidRDefault="00D839AC" w:rsidP="00DF4342">
            <w:r>
              <w:lastRenderedPageBreak/>
              <w:t xml:space="preserve">  PAN Card Number,</w:t>
            </w:r>
          </w:p>
          <w:p w14:paraId="26FA9141" w14:textId="77777777" w:rsidR="00D839AC" w:rsidRDefault="00D839AC" w:rsidP="00DF4342">
            <w:r>
              <w:t xml:space="preserve">  Aadhaar Card Number, </w:t>
            </w:r>
          </w:p>
          <w:p w14:paraId="75A34041" w14:textId="77777777" w:rsidR="00D839AC" w:rsidRDefault="00D839AC" w:rsidP="00DF4342">
            <w:r>
              <w:t xml:space="preserve">  Passport Number</w:t>
            </w:r>
          </w:p>
          <w:p w14:paraId="12E4EF0F" w14:textId="77777777" w:rsidR="00D839AC" w:rsidRDefault="00D839AC" w:rsidP="00DF4342">
            <w:r>
              <w:t>}</w:t>
            </w:r>
          </w:p>
        </w:tc>
      </w:tr>
      <w:tr w:rsidR="00D839AC" w14:paraId="58B4C2F6" w14:textId="77777777" w:rsidTr="00DF4342">
        <w:tc>
          <w:tcPr>
            <w:tcW w:w="361" w:type="pct"/>
          </w:tcPr>
          <w:p w14:paraId="52C86640" w14:textId="77777777" w:rsidR="00D839AC" w:rsidRDefault="00D839AC" w:rsidP="00DF4342">
            <w:r>
              <w:lastRenderedPageBreak/>
              <w:t>13</w:t>
            </w:r>
          </w:p>
        </w:tc>
        <w:tc>
          <w:tcPr>
            <w:tcW w:w="605" w:type="pct"/>
          </w:tcPr>
          <w:p w14:paraId="6D0794AA" w14:textId="77777777" w:rsidR="00D839AC" w:rsidRDefault="00D839AC" w:rsidP="00DF4342">
            <w:r>
              <w:t>GET</w:t>
            </w:r>
          </w:p>
        </w:tc>
        <w:tc>
          <w:tcPr>
            <w:tcW w:w="1008" w:type="pct"/>
          </w:tcPr>
          <w:p w14:paraId="56DF41C8" w14:textId="77777777" w:rsidR="00D839AC" w:rsidRDefault="00D839AC" w:rsidP="00DF4342">
            <w:bookmarkStart w:id="2" w:name="_Toc509245401"/>
            <w:r w:rsidRPr="00522BBD">
              <w:rPr>
                <w:sz w:val="24"/>
              </w:rPr>
              <w:t>Tax Period</w:t>
            </w:r>
            <w:bookmarkEnd w:id="2"/>
          </w:p>
        </w:tc>
        <w:tc>
          <w:tcPr>
            <w:tcW w:w="1648" w:type="pct"/>
          </w:tcPr>
          <w:p w14:paraId="4DEB7198" w14:textId="77777777" w:rsidR="00D839AC" w:rsidRDefault="00D839AC" w:rsidP="00DF4342"/>
        </w:tc>
        <w:tc>
          <w:tcPr>
            <w:tcW w:w="1378" w:type="pct"/>
          </w:tcPr>
          <w:p w14:paraId="5C71A930" w14:textId="77777777" w:rsidR="00D839AC" w:rsidRDefault="00D839AC" w:rsidP="00DF4342">
            <w:r>
              <w:t>[{</w:t>
            </w:r>
          </w:p>
          <w:p w14:paraId="0F746F88" w14:textId="77777777" w:rsidR="00D839AC" w:rsidRDefault="00D839AC" w:rsidP="00DF4342">
            <w:r>
              <w:t>PeriodID,</w:t>
            </w:r>
          </w:p>
          <w:p w14:paraId="00E766C3" w14:textId="77777777" w:rsidR="00D839AC" w:rsidRDefault="00D839AC" w:rsidP="00DF4342">
            <w:r>
              <w:t>Title</w:t>
            </w:r>
          </w:p>
          <w:p w14:paraId="485DFCB7" w14:textId="77777777" w:rsidR="00D839AC" w:rsidRDefault="00D839AC" w:rsidP="00DF4342">
            <w:r>
              <w:t>}]</w:t>
            </w:r>
          </w:p>
        </w:tc>
      </w:tr>
      <w:tr w:rsidR="00D839AC" w14:paraId="6B6052F2" w14:textId="77777777" w:rsidTr="00DF4342">
        <w:tc>
          <w:tcPr>
            <w:tcW w:w="361" w:type="pct"/>
          </w:tcPr>
          <w:p w14:paraId="29A82B70" w14:textId="77777777" w:rsidR="00D839AC" w:rsidRDefault="00D839AC" w:rsidP="00DF4342">
            <w:r>
              <w:t>14</w:t>
            </w:r>
          </w:p>
        </w:tc>
        <w:tc>
          <w:tcPr>
            <w:tcW w:w="605" w:type="pct"/>
          </w:tcPr>
          <w:p w14:paraId="339739E3" w14:textId="77777777" w:rsidR="00D839AC" w:rsidRDefault="00D839AC" w:rsidP="00DF4342">
            <w:r>
              <w:t>GET</w:t>
            </w:r>
          </w:p>
        </w:tc>
        <w:tc>
          <w:tcPr>
            <w:tcW w:w="1008" w:type="pct"/>
          </w:tcPr>
          <w:p w14:paraId="4B9476E8" w14:textId="77777777" w:rsidR="00D839AC" w:rsidRPr="00522BBD" w:rsidRDefault="00D839AC" w:rsidP="00DF4342">
            <w:pPr>
              <w:rPr>
                <w:sz w:val="24"/>
              </w:rPr>
            </w:pPr>
            <w:bookmarkStart w:id="3" w:name="_Toc509245403"/>
            <w:r w:rsidRPr="00522BBD">
              <w:rPr>
                <w:szCs w:val="24"/>
              </w:rPr>
              <w:t>Tax summary</w:t>
            </w:r>
            <w:bookmarkEnd w:id="3"/>
            <w:r>
              <w:rPr>
                <w:szCs w:val="24"/>
              </w:rPr>
              <w:t>/PWC Ref.No</w:t>
            </w:r>
          </w:p>
        </w:tc>
        <w:tc>
          <w:tcPr>
            <w:tcW w:w="1648" w:type="pct"/>
          </w:tcPr>
          <w:p w14:paraId="19A27A06" w14:textId="77777777" w:rsidR="00D839AC" w:rsidRDefault="00D839AC" w:rsidP="00DF4342"/>
        </w:tc>
        <w:tc>
          <w:tcPr>
            <w:tcW w:w="1378" w:type="pct"/>
          </w:tcPr>
          <w:p w14:paraId="0930068F" w14:textId="77777777" w:rsidR="00D839AC" w:rsidRDefault="00D839AC" w:rsidP="00DF4342">
            <w:r>
              <w:t>{</w:t>
            </w:r>
          </w:p>
          <w:p w14:paraId="12784F47" w14:textId="77777777" w:rsidR="00D839AC" w:rsidRDefault="00D839AC" w:rsidP="00DF4342">
            <w:r>
              <w:t>PWC  status,</w:t>
            </w:r>
          </w:p>
          <w:p w14:paraId="2C861A88" w14:textId="77777777" w:rsidR="00D839AC" w:rsidRDefault="00D839AC" w:rsidP="00DF4342">
            <w:pPr>
              <w:rPr>
                <w:sz w:val="24"/>
                <w:szCs w:val="24"/>
              </w:rPr>
            </w:pPr>
            <w:r w:rsidRPr="00522BBD">
              <w:rPr>
                <w:sz w:val="24"/>
                <w:szCs w:val="24"/>
              </w:rPr>
              <w:t>ITR</w:t>
            </w:r>
            <w:r>
              <w:rPr>
                <w:sz w:val="24"/>
                <w:szCs w:val="24"/>
              </w:rPr>
              <w:t xml:space="preserve"> (link),</w:t>
            </w:r>
          </w:p>
          <w:p w14:paraId="2FB48EAD" w14:textId="77777777" w:rsidR="00D839AC" w:rsidRDefault="00D839AC" w:rsidP="00DF4342">
            <w:r w:rsidRPr="00522BBD">
              <w:rPr>
                <w:sz w:val="24"/>
                <w:szCs w:val="24"/>
              </w:rPr>
              <w:t>Tax Calculation document</w:t>
            </w:r>
            <w:r>
              <w:rPr>
                <w:sz w:val="24"/>
                <w:szCs w:val="24"/>
              </w:rPr>
              <w:t>(link)</w:t>
            </w:r>
          </w:p>
          <w:p w14:paraId="3CD25053" w14:textId="77777777" w:rsidR="00D839AC" w:rsidRDefault="00D839AC" w:rsidP="00DF4342">
            <w:r>
              <w:t>}</w:t>
            </w:r>
          </w:p>
        </w:tc>
      </w:tr>
      <w:tr w:rsidR="00D839AC" w14:paraId="7AE0C28E" w14:textId="77777777" w:rsidTr="00DF4342">
        <w:tc>
          <w:tcPr>
            <w:tcW w:w="361" w:type="pct"/>
          </w:tcPr>
          <w:p w14:paraId="695B031A" w14:textId="77777777" w:rsidR="00D839AC" w:rsidRDefault="00D839AC" w:rsidP="00DF4342">
            <w:r>
              <w:t>15</w:t>
            </w:r>
          </w:p>
        </w:tc>
        <w:tc>
          <w:tcPr>
            <w:tcW w:w="605" w:type="pct"/>
          </w:tcPr>
          <w:p w14:paraId="6392D994" w14:textId="77777777" w:rsidR="00D839AC" w:rsidRDefault="00D839AC" w:rsidP="00DF4342">
            <w:r>
              <w:t>GET</w:t>
            </w:r>
          </w:p>
        </w:tc>
        <w:tc>
          <w:tcPr>
            <w:tcW w:w="1008" w:type="pct"/>
          </w:tcPr>
          <w:p w14:paraId="13B1FA81" w14:textId="77777777" w:rsidR="00D839AC" w:rsidRPr="00522BBD" w:rsidRDefault="00D839AC" w:rsidP="00DF4342">
            <w:pPr>
              <w:rPr>
                <w:szCs w:val="24"/>
              </w:rPr>
            </w:pPr>
            <w:r w:rsidRPr="00522BBD">
              <w:rPr>
                <w:szCs w:val="24"/>
              </w:rPr>
              <w:t>My tax returns</w:t>
            </w:r>
            <w:r>
              <w:rPr>
                <w:szCs w:val="24"/>
              </w:rPr>
              <w:t>/PWC Ref.No/PeriodID</w:t>
            </w:r>
          </w:p>
        </w:tc>
        <w:tc>
          <w:tcPr>
            <w:tcW w:w="1648" w:type="pct"/>
          </w:tcPr>
          <w:p w14:paraId="2DE3E461" w14:textId="77777777" w:rsidR="00D839AC" w:rsidRDefault="00D839AC" w:rsidP="00DF4342"/>
        </w:tc>
        <w:tc>
          <w:tcPr>
            <w:tcW w:w="1378" w:type="pct"/>
          </w:tcPr>
          <w:p w14:paraId="1ABD3BF3" w14:textId="77777777" w:rsidR="00D839AC" w:rsidRDefault="00D839AC" w:rsidP="00DF4342">
            <w:r>
              <w:t>[{</w:t>
            </w:r>
          </w:p>
          <w:p w14:paraId="68B1A387" w14:textId="77777777" w:rsidR="00D839AC" w:rsidRDefault="00D839AC" w:rsidP="00DF4342">
            <w:r>
              <w:t>Year,</w:t>
            </w:r>
          </w:p>
          <w:p w14:paraId="01DB7279" w14:textId="77777777" w:rsidR="00D839AC" w:rsidRDefault="00D839AC" w:rsidP="00DF4342">
            <w:r>
              <w:t>Filed Date</w:t>
            </w:r>
          </w:p>
          <w:p w14:paraId="5AC34C2B" w14:textId="77777777" w:rsidR="00D839AC" w:rsidRDefault="00D839AC" w:rsidP="00DF4342">
            <w:r>
              <w:t>Tax Amt,</w:t>
            </w:r>
          </w:p>
          <w:p w14:paraId="114E0104" w14:textId="77777777" w:rsidR="00D839AC" w:rsidRDefault="00D839AC" w:rsidP="00DF4342">
            <w:r>
              <w:t>Tax Return,</w:t>
            </w:r>
          </w:p>
          <w:p w14:paraId="7889B670" w14:textId="77777777" w:rsidR="00D839AC" w:rsidRDefault="00D839AC" w:rsidP="00DF4342">
            <w:r>
              <w:t>Status</w:t>
            </w:r>
          </w:p>
          <w:p w14:paraId="5628EB89" w14:textId="77777777" w:rsidR="00D839AC" w:rsidRDefault="00D839AC" w:rsidP="00DF4342">
            <w:r>
              <w:t>}]</w:t>
            </w:r>
          </w:p>
        </w:tc>
      </w:tr>
      <w:tr w:rsidR="00D839AC" w14:paraId="2B92DD47" w14:textId="77777777" w:rsidTr="00DF4342">
        <w:tc>
          <w:tcPr>
            <w:tcW w:w="361" w:type="pct"/>
          </w:tcPr>
          <w:p w14:paraId="1B94AEFC" w14:textId="77777777" w:rsidR="00D839AC" w:rsidRDefault="00D839AC" w:rsidP="00DF4342">
            <w:r>
              <w:t>16</w:t>
            </w:r>
          </w:p>
        </w:tc>
        <w:tc>
          <w:tcPr>
            <w:tcW w:w="605" w:type="pct"/>
          </w:tcPr>
          <w:p w14:paraId="3209B484" w14:textId="77777777" w:rsidR="00D839AC" w:rsidRDefault="00D839AC" w:rsidP="00DF4342">
            <w:r>
              <w:t>GET</w:t>
            </w:r>
          </w:p>
        </w:tc>
        <w:tc>
          <w:tcPr>
            <w:tcW w:w="1008" w:type="pct"/>
          </w:tcPr>
          <w:p w14:paraId="395F03EB" w14:textId="77777777" w:rsidR="00D839AC" w:rsidRPr="00522BBD" w:rsidRDefault="00D839AC" w:rsidP="00DF4342">
            <w:pPr>
              <w:rPr>
                <w:szCs w:val="24"/>
              </w:rPr>
            </w:pPr>
            <w:r>
              <w:rPr>
                <w:szCs w:val="24"/>
              </w:rPr>
              <w:t>S</w:t>
            </w:r>
            <w:r w:rsidRPr="008446A1">
              <w:rPr>
                <w:szCs w:val="24"/>
              </w:rPr>
              <w:t>earch/PWC Ref.No/</w:t>
            </w:r>
            <w:r>
              <w:rPr>
                <w:szCs w:val="24"/>
              </w:rPr>
              <w:t>Query</w:t>
            </w:r>
          </w:p>
        </w:tc>
        <w:tc>
          <w:tcPr>
            <w:tcW w:w="1648" w:type="pct"/>
          </w:tcPr>
          <w:p w14:paraId="0D2631A8" w14:textId="77777777" w:rsidR="00D839AC" w:rsidRDefault="00D839AC" w:rsidP="00DF4342"/>
        </w:tc>
        <w:tc>
          <w:tcPr>
            <w:tcW w:w="1378" w:type="pct"/>
          </w:tcPr>
          <w:p w14:paraId="0D4BA0FF" w14:textId="77777777" w:rsidR="00D839AC" w:rsidRDefault="00D839AC" w:rsidP="00DF4342">
            <w:r>
              <w:t>[{</w:t>
            </w:r>
          </w:p>
          <w:p w14:paraId="296C1B7F" w14:textId="77777777" w:rsidR="00D839AC" w:rsidRDefault="00D839AC" w:rsidP="00DF4342">
            <w:r>
              <w:t>Search Details</w:t>
            </w:r>
          </w:p>
          <w:p w14:paraId="3367AE34" w14:textId="77777777" w:rsidR="00D839AC" w:rsidRDefault="00D839AC" w:rsidP="00DF4342">
            <w:r>
              <w:lastRenderedPageBreak/>
              <w:t>}]</w:t>
            </w:r>
          </w:p>
        </w:tc>
      </w:tr>
      <w:tr w:rsidR="00D839AC" w14:paraId="378F4FE5" w14:textId="77777777" w:rsidTr="00DF4342">
        <w:tc>
          <w:tcPr>
            <w:tcW w:w="361" w:type="pct"/>
          </w:tcPr>
          <w:p w14:paraId="3C3FC535" w14:textId="77777777" w:rsidR="00D839AC" w:rsidRDefault="00D839AC" w:rsidP="00DF4342">
            <w:r>
              <w:lastRenderedPageBreak/>
              <w:t>17</w:t>
            </w:r>
          </w:p>
        </w:tc>
        <w:tc>
          <w:tcPr>
            <w:tcW w:w="605" w:type="pct"/>
          </w:tcPr>
          <w:p w14:paraId="757D68FA" w14:textId="77777777" w:rsidR="00D839AC" w:rsidRDefault="00D839AC" w:rsidP="00DF4342">
            <w:r>
              <w:t>GET</w:t>
            </w:r>
          </w:p>
        </w:tc>
        <w:tc>
          <w:tcPr>
            <w:tcW w:w="1008" w:type="pct"/>
          </w:tcPr>
          <w:p w14:paraId="67314025" w14:textId="77777777" w:rsidR="00D839AC" w:rsidRPr="00522BBD" w:rsidRDefault="00D839AC" w:rsidP="00DF4342">
            <w:pPr>
              <w:rPr>
                <w:szCs w:val="24"/>
              </w:rPr>
            </w:pPr>
            <w:r w:rsidRPr="00522BBD">
              <w:rPr>
                <w:rFonts w:cs="Open Sans Light"/>
                <w:color w:val="000000" w:themeColor="text1"/>
                <w:sz w:val="24"/>
                <w:szCs w:val="24"/>
              </w:rPr>
              <w:t>Document Library</w:t>
            </w:r>
            <w:r w:rsidRPr="008446A1">
              <w:rPr>
                <w:szCs w:val="24"/>
              </w:rPr>
              <w:t xml:space="preserve"> /PWC Ref.No/</w:t>
            </w:r>
          </w:p>
        </w:tc>
        <w:tc>
          <w:tcPr>
            <w:tcW w:w="1648" w:type="pct"/>
          </w:tcPr>
          <w:p w14:paraId="6776B90F" w14:textId="77777777" w:rsidR="00D839AC" w:rsidRDefault="00D839AC" w:rsidP="00DF4342"/>
        </w:tc>
        <w:tc>
          <w:tcPr>
            <w:tcW w:w="1378" w:type="pct"/>
          </w:tcPr>
          <w:p w14:paraId="50A66AAF" w14:textId="77777777" w:rsidR="00D839AC" w:rsidRDefault="00D839AC" w:rsidP="00DF4342">
            <w:r>
              <w:t>[{</w:t>
            </w:r>
          </w:p>
          <w:p w14:paraId="1B57AD8B" w14:textId="77777777" w:rsidR="00D839AC" w:rsidRDefault="00D839AC" w:rsidP="00DF4342">
            <w:pPr>
              <w:rPr>
                <w:rFonts w:cs="Open Sans Light"/>
                <w:color w:val="000000" w:themeColor="text1"/>
                <w:sz w:val="24"/>
                <w:szCs w:val="24"/>
              </w:rPr>
            </w:pPr>
            <w:r w:rsidRPr="00522BBD">
              <w:rPr>
                <w:rFonts w:cs="Open Sans Light"/>
                <w:color w:val="000000" w:themeColor="text1"/>
                <w:sz w:val="24"/>
                <w:szCs w:val="24"/>
              </w:rPr>
              <w:t>list all documents</w:t>
            </w:r>
          </w:p>
          <w:p w14:paraId="0DA96B8A" w14:textId="77777777" w:rsidR="00D839AC" w:rsidRDefault="00D839AC" w:rsidP="00DF4342">
            <w:r>
              <w:t>}]</w:t>
            </w:r>
          </w:p>
        </w:tc>
      </w:tr>
      <w:tr w:rsidR="00D839AC" w14:paraId="3E43CC14" w14:textId="77777777" w:rsidTr="00DF4342">
        <w:tc>
          <w:tcPr>
            <w:tcW w:w="361" w:type="pct"/>
          </w:tcPr>
          <w:p w14:paraId="0FF8D7F7" w14:textId="77777777" w:rsidR="00D839AC" w:rsidRDefault="00D839AC" w:rsidP="00DF4342">
            <w:r>
              <w:t>18</w:t>
            </w:r>
          </w:p>
        </w:tc>
        <w:tc>
          <w:tcPr>
            <w:tcW w:w="605" w:type="pct"/>
          </w:tcPr>
          <w:p w14:paraId="5881D50D" w14:textId="77777777" w:rsidR="00D839AC" w:rsidRDefault="00D839AC" w:rsidP="00DF4342">
            <w:r>
              <w:t>GET</w:t>
            </w:r>
          </w:p>
        </w:tc>
        <w:tc>
          <w:tcPr>
            <w:tcW w:w="1008" w:type="pct"/>
          </w:tcPr>
          <w:p w14:paraId="07D74804" w14:textId="77777777" w:rsidR="00D839AC" w:rsidRPr="00522BBD" w:rsidRDefault="00D839AC" w:rsidP="00DF4342">
            <w:pPr>
              <w:rPr>
                <w:szCs w:val="24"/>
              </w:rPr>
            </w:pPr>
            <w:bookmarkStart w:id="4" w:name="_Toc509245407"/>
            <w:r w:rsidRPr="00522BBD">
              <w:rPr>
                <w:szCs w:val="24"/>
              </w:rPr>
              <w:t>Tax savings</w:t>
            </w:r>
            <w:bookmarkEnd w:id="4"/>
            <w:r>
              <w:rPr>
                <w:szCs w:val="24"/>
              </w:rPr>
              <w:t>/</w:t>
            </w:r>
            <w:r w:rsidRPr="008446A1">
              <w:rPr>
                <w:szCs w:val="24"/>
              </w:rPr>
              <w:t xml:space="preserve"> PWC Ref.No/</w:t>
            </w:r>
          </w:p>
        </w:tc>
        <w:tc>
          <w:tcPr>
            <w:tcW w:w="1648" w:type="pct"/>
          </w:tcPr>
          <w:p w14:paraId="68F27155" w14:textId="77777777" w:rsidR="00D839AC" w:rsidRDefault="00D839AC" w:rsidP="00DF4342"/>
        </w:tc>
        <w:tc>
          <w:tcPr>
            <w:tcW w:w="1378" w:type="pct"/>
          </w:tcPr>
          <w:p w14:paraId="37F2A657" w14:textId="77777777" w:rsidR="00D839AC" w:rsidRDefault="00D839AC" w:rsidP="00DF4342">
            <w:r>
              <w:t xml:space="preserve">{ </w:t>
            </w:r>
          </w:p>
          <w:p w14:paraId="72E436FD" w14:textId="77777777" w:rsidR="00D839AC" w:rsidRDefault="00D839AC" w:rsidP="00DF4342">
            <w:r>
              <w:t>Tax saved for the current filing,</w:t>
            </w:r>
          </w:p>
          <w:p w14:paraId="381E6A84" w14:textId="77777777" w:rsidR="00D839AC" w:rsidRDefault="00D839AC" w:rsidP="00DF4342">
            <w:r>
              <w:t>Basis for the savings calculated,</w:t>
            </w:r>
          </w:p>
          <w:p w14:paraId="01E9254B" w14:textId="77777777" w:rsidR="00D839AC" w:rsidRDefault="00D839AC" w:rsidP="00DF4342">
            <w:r>
              <w:t xml:space="preserve">A statement of comparison with respect to competition </w:t>
            </w:r>
          </w:p>
          <w:p w14:paraId="684871D4" w14:textId="77777777" w:rsidR="00D839AC" w:rsidRDefault="00D839AC" w:rsidP="00DF4342">
            <w:r>
              <w:t>}</w:t>
            </w:r>
          </w:p>
        </w:tc>
      </w:tr>
      <w:tr w:rsidR="00D839AC" w14:paraId="5E2F7C78" w14:textId="77777777" w:rsidTr="00DF4342">
        <w:tc>
          <w:tcPr>
            <w:tcW w:w="361" w:type="pct"/>
          </w:tcPr>
          <w:p w14:paraId="49F8E19F" w14:textId="77777777" w:rsidR="00D839AC" w:rsidRDefault="00D839AC" w:rsidP="00DF4342">
            <w:r>
              <w:t>19</w:t>
            </w:r>
          </w:p>
        </w:tc>
        <w:tc>
          <w:tcPr>
            <w:tcW w:w="605" w:type="pct"/>
          </w:tcPr>
          <w:p w14:paraId="6BF4801A" w14:textId="77777777" w:rsidR="00D839AC" w:rsidRDefault="00D839AC" w:rsidP="00DF4342">
            <w:r>
              <w:t>GET</w:t>
            </w:r>
          </w:p>
        </w:tc>
        <w:tc>
          <w:tcPr>
            <w:tcW w:w="1008" w:type="pct"/>
          </w:tcPr>
          <w:p w14:paraId="1DE36281" w14:textId="77777777" w:rsidR="00D839AC" w:rsidRPr="00522BBD" w:rsidRDefault="00D839AC" w:rsidP="00DF4342">
            <w:pPr>
              <w:rPr>
                <w:szCs w:val="24"/>
              </w:rPr>
            </w:pPr>
            <w:bookmarkStart w:id="5" w:name="_Toc509245410"/>
            <w:r w:rsidRPr="00522BBD">
              <w:t>Personal information</w:t>
            </w:r>
            <w:bookmarkEnd w:id="5"/>
            <w:r>
              <w:rPr>
                <w:szCs w:val="24"/>
              </w:rPr>
              <w:t>/</w:t>
            </w:r>
            <w:r w:rsidRPr="008446A1">
              <w:rPr>
                <w:szCs w:val="24"/>
              </w:rPr>
              <w:t xml:space="preserve"> </w:t>
            </w:r>
            <w:r>
              <w:rPr>
                <w:szCs w:val="24"/>
              </w:rPr>
              <w:t>PWC Ref.No</w:t>
            </w:r>
          </w:p>
        </w:tc>
        <w:tc>
          <w:tcPr>
            <w:tcW w:w="1648" w:type="pct"/>
          </w:tcPr>
          <w:p w14:paraId="3746A87C" w14:textId="77777777" w:rsidR="00D839AC" w:rsidRDefault="00D839AC" w:rsidP="00DF4342"/>
        </w:tc>
        <w:tc>
          <w:tcPr>
            <w:tcW w:w="1378" w:type="pct"/>
          </w:tcPr>
          <w:p w14:paraId="2CBA6AAD" w14:textId="77777777" w:rsidR="00D839AC" w:rsidRDefault="00D839AC" w:rsidP="00DF4342">
            <w:r>
              <w:t>{</w:t>
            </w:r>
          </w:p>
          <w:p w14:paraId="069B2938" w14:textId="77777777" w:rsidR="00D839AC" w:rsidRDefault="00D839AC" w:rsidP="00DF4342">
            <w:r>
              <w:t>First Name,</w:t>
            </w:r>
          </w:p>
          <w:p w14:paraId="09890FEE" w14:textId="77777777" w:rsidR="00D839AC" w:rsidRDefault="00D839AC" w:rsidP="00DF4342">
            <w:r>
              <w:t xml:space="preserve">  Middle Name,</w:t>
            </w:r>
          </w:p>
          <w:p w14:paraId="6A34D4FB" w14:textId="77777777" w:rsidR="00D839AC" w:rsidRDefault="00D839AC" w:rsidP="00DF4342">
            <w:r>
              <w:t xml:space="preserve">  Last Name,</w:t>
            </w:r>
          </w:p>
          <w:p w14:paraId="07DB91E1" w14:textId="77777777" w:rsidR="00D839AC" w:rsidRDefault="00D839AC" w:rsidP="00DF4342">
            <w:r>
              <w:t xml:space="preserve">  Father's Name,</w:t>
            </w:r>
          </w:p>
          <w:p w14:paraId="0D781F69" w14:textId="77777777" w:rsidR="00D839AC" w:rsidRDefault="00D839AC" w:rsidP="00DF4342">
            <w:r>
              <w:t xml:space="preserve">  Email ID,</w:t>
            </w:r>
          </w:p>
          <w:p w14:paraId="5459BB3C" w14:textId="77777777" w:rsidR="00D839AC" w:rsidRDefault="00D839AC" w:rsidP="00DF4342">
            <w:r>
              <w:t xml:space="preserve">  Mobile No.,</w:t>
            </w:r>
          </w:p>
          <w:p w14:paraId="1170E090" w14:textId="77777777" w:rsidR="00D839AC" w:rsidRDefault="00D839AC" w:rsidP="00DF4342">
            <w:r>
              <w:t xml:space="preserve">  Secondary Mobile No.,</w:t>
            </w:r>
          </w:p>
          <w:p w14:paraId="3263C024" w14:textId="77777777" w:rsidR="00D839AC" w:rsidRDefault="00D839AC" w:rsidP="00DF4342">
            <w:r>
              <w:t xml:space="preserve">  Landline No,</w:t>
            </w:r>
          </w:p>
          <w:p w14:paraId="37CEF806" w14:textId="77777777" w:rsidR="00D839AC" w:rsidRDefault="00D839AC" w:rsidP="00DF4342">
            <w:r>
              <w:t xml:space="preserve">  Date of Birth,</w:t>
            </w:r>
          </w:p>
          <w:p w14:paraId="1A0DDAF2" w14:textId="77777777" w:rsidR="00D839AC" w:rsidRDefault="00D839AC" w:rsidP="00DF4342">
            <w:r>
              <w:t xml:space="preserve">  Gender,</w:t>
            </w:r>
          </w:p>
          <w:p w14:paraId="20952472" w14:textId="77777777" w:rsidR="00D839AC" w:rsidRDefault="00D839AC" w:rsidP="00DF4342">
            <w:r>
              <w:t xml:space="preserve">  Employer Name,</w:t>
            </w:r>
          </w:p>
          <w:p w14:paraId="14A3FB8A" w14:textId="77777777" w:rsidR="00D839AC" w:rsidRDefault="00D839AC" w:rsidP="00DF4342">
            <w:r>
              <w:lastRenderedPageBreak/>
              <w:t xml:space="preserve">  Employer Type,</w:t>
            </w:r>
          </w:p>
          <w:p w14:paraId="71F5939A" w14:textId="77777777" w:rsidR="00D839AC" w:rsidRDefault="00D839AC" w:rsidP="00DF4342">
            <w:r>
              <w:t xml:space="preserve">  PAN Card Number,</w:t>
            </w:r>
          </w:p>
          <w:p w14:paraId="752C7D2B" w14:textId="77777777" w:rsidR="00D839AC" w:rsidRDefault="00D839AC" w:rsidP="00DF4342">
            <w:r>
              <w:t xml:space="preserve">  Aadhaar Card Number, </w:t>
            </w:r>
          </w:p>
          <w:p w14:paraId="46CACF22" w14:textId="77777777" w:rsidR="00D839AC" w:rsidRDefault="00D839AC" w:rsidP="00DF4342">
            <w:r>
              <w:t xml:space="preserve">  Passport Number</w:t>
            </w:r>
          </w:p>
          <w:p w14:paraId="6D793692" w14:textId="77777777" w:rsidR="00D839AC" w:rsidRDefault="00D839AC" w:rsidP="00DF4342">
            <w:r>
              <w:t>}</w:t>
            </w:r>
          </w:p>
        </w:tc>
      </w:tr>
      <w:tr w:rsidR="00D839AC" w14:paraId="37D858CF" w14:textId="77777777" w:rsidTr="00DF4342">
        <w:tc>
          <w:tcPr>
            <w:tcW w:w="361" w:type="pct"/>
          </w:tcPr>
          <w:p w14:paraId="5EC6E421" w14:textId="77777777" w:rsidR="00D839AC" w:rsidRDefault="00D839AC" w:rsidP="00DF4342">
            <w:r>
              <w:lastRenderedPageBreak/>
              <w:t>20</w:t>
            </w:r>
          </w:p>
        </w:tc>
        <w:tc>
          <w:tcPr>
            <w:tcW w:w="605" w:type="pct"/>
          </w:tcPr>
          <w:p w14:paraId="0F2AAC58" w14:textId="77777777" w:rsidR="00D839AC" w:rsidRDefault="00D839AC" w:rsidP="00DF4342">
            <w:r>
              <w:t>POST</w:t>
            </w:r>
          </w:p>
        </w:tc>
        <w:tc>
          <w:tcPr>
            <w:tcW w:w="1008" w:type="pct"/>
          </w:tcPr>
          <w:p w14:paraId="73226416" w14:textId="77777777" w:rsidR="00D839AC" w:rsidRPr="00522BBD" w:rsidRDefault="00D839AC" w:rsidP="00DF4342">
            <w:pPr>
              <w:rPr>
                <w:szCs w:val="24"/>
              </w:rPr>
            </w:pPr>
            <w:r w:rsidRPr="00522BBD">
              <w:t>Personal information</w:t>
            </w:r>
            <w:r>
              <w:rPr>
                <w:szCs w:val="24"/>
              </w:rPr>
              <w:t>/</w:t>
            </w:r>
            <w:r w:rsidRPr="008446A1">
              <w:rPr>
                <w:szCs w:val="24"/>
              </w:rPr>
              <w:t xml:space="preserve"> </w:t>
            </w:r>
            <w:r>
              <w:rPr>
                <w:szCs w:val="24"/>
              </w:rPr>
              <w:t>PWC Ref.No</w:t>
            </w:r>
          </w:p>
        </w:tc>
        <w:tc>
          <w:tcPr>
            <w:tcW w:w="1648" w:type="pct"/>
          </w:tcPr>
          <w:p w14:paraId="0966A212" w14:textId="77777777" w:rsidR="00D839AC" w:rsidRDefault="00D839AC" w:rsidP="00DF4342">
            <w:r>
              <w:t>{</w:t>
            </w:r>
          </w:p>
          <w:p w14:paraId="41644C9A" w14:textId="77777777" w:rsidR="00D839AC" w:rsidRDefault="00D839AC" w:rsidP="00DF4342">
            <w:r>
              <w:t>First Name,</w:t>
            </w:r>
          </w:p>
          <w:p w14:paraId="3FDB9566" w14:textId="77777777" w:rsidR="00D839AC" w:rsidRDefault="00D839AC" w:rsidP="00DF4342">
            <w:r>
              <w:t xml:space="preserve">  Middle Name,</w:t>
            </w:r>
          </w:p>
          <w:p w14:paraId="65FF41A5" w14:textId="77777777" w:rsidR="00D839AC" w:rsidRDefault="00D839AC" w:rsidP="00DF4342">
            <w:r>
              <w:t xml:space="preserve">  Last Name,</w:t>
            </w:r>
          </w:p>
          <w:p w14:paraId="0C863DBF" w14:textId="77777777" w:rsidR="00D839AC" w:rsidRDefault="00D839AC" w:rsidP="00DF4342">
            <w:r>
              <w:t xml:space="preserve">  Father's Name,</w:t>
            </w:r>
          </w:p>
          <w:p w14:paraId="14FB83F5" w14:textId="77777777" w:rsidR="00D839AC" w:rsidRDefault="00D839AC" w:rsidP="00DF4342">
            <w:r>
              <w:t xml:space="preserve">  Email ID,</w:t>
            </w:r>
          </w:p>
          <w:p w14:paraId="100210FE" w14:textId="77777777" w:rsidR="00D839AC" w:rsidRDefault="00D839AC" w:rsidP="00DF4342">
            <w:r>
              <w:t xml:space="preserve">  Mobile No.,</w:t>
            </w:r>
          </w:p>
          <w:p w14:paraId="3A52A296" w14:textId="77777777" w:rsidR="00D839AC" w:rsidRDefault="00D839AC" w:rsidP="00DF4342">
            <w:r>
              <w:t xml:space="preserve">  Secondary Mobile No.,</w:t>
            </w:r>
          </w:p>
          <w:p w14:paraId="0F3424D2" w14:textId="77777777" w:rsidR="00D839AC" w:rsidRDefault="00D839AC" w:rsidP="00DF4342">
            <w:r>
              <w:t xml:space="preserve">  Landline No,</w:t>
            </w:r>
          </w:p>
          <w:p w14:paraId="5E7534F9" w14:textId="77777777" w:rsidR="00D839AC" w:rsidRDefault="00D839AC" w:rsidP="00DF4342">
            <w:r>
              <w:t xml:space="preserve">  Date of Birth,</w:t>
            </w:r>
          </w:p>
          <w:p w14:paraId="517E267F" w14:textId="77777777" w:rsidR="00D839AC" w:rsidRDefault="00D839AC" w:rsidP="00DF4342">
            <w:r>
              <w:t xml:space="preserve">  Gender,</w:t>
            </w:r>
          </w:p>
          <w:p w14:paraId="6F97C182" w14:textId="77777777" w:rsidR="00D839AC" w:rsidRDefault="00D839AC" w:rsidP="00DF4342">
            <w:r>
              <w:t xml:space="preserve">  Employer Name,</w:t>
            </w:r>
          </w:p>
          <w:p w14:paraId="2BE77D3B" w14:textId="77777777" w:rsidR="00D839AC" w:rsidRDefault="00D839AC" w:rsidP="00DF4342">
            <w:r>
              <w:t xml:space="preserve">  Employer Type,</w:t>
            </w:r>
          </w:p>
          <w:p w14:paraId="6ABC1493" w14:textId="77777777" w:rsidR="00D839AC" w:rsidRDefault="00D839AC" w:rsidP="00DF4342">
            <w:r>
              <w:t xml:space="preserve">  PAN Card Number,</w:t>
            </w:r>
          </w:p>
          <w:p w14:paraId="4C6E4AEE" w14:textId="77777777" w:rsidR="00D839AC" w:rsidRDefault="00D839AC" w:rsidP="00DF4342">
            <w:r>
              <w:t xml:space="preserve">  Aadhaar Card Number, </w:t>
            </w:r>
          </w:p>
          <w:p w14:paraId="3E3D6C25" w14:textId="77777777" w:rsidR="00D839AC" w:rsidRDefault="00D839AC" w:rsidP="00DF4342">
            <w:r>
              <w:t xml:space="preserve">  Passport Number</w:t>
            </w:r>
          </w:p>
          <w:p w14:paraId="556A9F8E" w14:textId="77777777" w:rsidR="00D839AC" w:rsidRDefault="00D839AC" w:rsidP="00DF4342">
            <w:r>
              <w:t>}</w:t>
            </w:r>
          </w:p>
        </w:tc>
        <w:tc>
          <w:tcPr>
            <w:tcW w:w="1378" w:type="pct"/>
          </w:tcPr>
          <w:p w14:paraId="7677FBCD" w14:textId="77777777" w:rsidR="00D839AC" w:rsidRDefault="00D839AC" w:rsidP="00DF4342">
            <w:r>
              <w:t>{</w:t>
            </w:r>
            <w:r>
              <w:br/>
              <w:t>Status,</w:t>
            </w:r>
          </w:p>
          <w:p w14:paraId="7403D2EB" w14:textId="77777777" w:rsidR="00D839AC" w:rsidRDefault="00D839AC" w:rsidP="00DF4342">
            <w:r>
              <w:t>Message</w:t>
            </w:r>
          </w:p>
          <w:p w14:paraId="51BF6D7E" w14:textId="77777777" w:rsidR="00D839AC" w:rsidRDefault="00D839AC" w:rsidP="00DF4342">
            <w:r>
              <w:t>}</w:t>
            </w:r>
          </w:p>
        </w:tc>
      </w:tr>
      <w:tr w:rsidR="00D839AC" w14:paraId="02CF06FD" w14:textId="77777777" w:rsidTr="00DF4342">
        <w:tc>
          <w:tcPr>
            <w:tcW w:w="361" w:type="pct"/>
          </w:tcPr>
          <w:p w14:paraId="01D3D578" w14:textId="77777777" w:rsidR="00D839AC" w:rsidRDefault="00D839AC" w:rsidP="00DF4342">
            <w:r>
              <w:lastRenderedPageBreak/>
              <w:t>21</w:t>
            </w:r>
          </w:p>
        </w:tc>
        <w:tc>
          <w:tcPr>
            <w:tcW w:w="605" w:type="pct"/>
          </w:tcPr>
          <w:p w14:paraId="36B10F05" w14:textId="77777777" w:rsidR="00D839AC" w:rsidRDefault="00D839AC" w:rsidP="00DF4342">
            <w:r>
              <w:t>GET</w:t>
            </w:r>
          </w:p>
        </w:tc>
        <w:tc>
          <w:tcPr>
            <w:tcW w:w="1008" w:type="pct"/>
          </w:tcPr>
          <w:p w14:paraId="419A1606" w14:textId="77777777" w:rsidR="00D839AC" w:rsidRPr="00522BBD" w:rsidRDefault="00D839AC" w:rsidP="00DF4342">
            <w:r w:rsidRPr="00234A81">
              <w:t>Address/ PWC Ref.No</w:t>
            </w:r>
          </w:p>
        </w:tc>
        <w:tc>
          <w:tcPr>
            <w:tcW w:w="1648" w:type="pct"/>
          </w:tcPr>
          <w:p w14:paraId="4F4BC18A" w14:textId="77777777" w:rsidR="00D839AC" w:rsidRDefault="00D839AC" w:rsidP="00DF4342"/>
        </w:tc>
        <w:tc>
          <w:tcPr>
            <w:tcW w:w="1378" w:type="pct"/>
          </w:tcPr>
          <w:p w14:paraId="284CB169" w14:textId="77777777" w:rsidR="00D839AC" w:rsidRDefault="00D839AC" w:rsidP="00DF4342">
            <w:r>
              <w:t>{</w:t>
            </w:r>
          </w:p>
          <w:p w14:paraId="213EE0AA" w14:textId="77777777" w:rsidR="00D839AC" w:rsidRDefault="00D839AC" w:rsidP="00DF4342">
            <w:r>
              <w:t>Flat / Door / Block No. ,</w:t>
            </w:r>
          </w:p>
          <w:p w14:paraId="043D933B" w14:textId="77777777" w:rsidR="00D839AC" w:rsidRDefault="00D839AC" w:rsidP="00DF4342">
            <w:r>
              <w:t>Premises / Building / Village,</w:t>
            </w:r>
          </w:p>
          <w:p w14:paraId="4945FE1F" w14:textId="77777777" w:rsidR="00D839AC" w:rsidRDefault="00D839AC" w:rsidP="00DF4342">
            <w:r>
              <w:t>Road / Street / Post Office,</w:t>
            </w:r>
          </w:p>
          <w:p w14:paraId="1D32D43D" w14:textId="77777777" w:rsidR="00D839AC" w:rsidRDefault="00D839AC" w:rsidP="00DF4342">
            <w:r>
              <w:t>Area / Locality,</w:t>
            </w:r>
          </w:p>
          <w:p w14:paraId="4204EDFE" w14:textId="77777777" w:rsidR="00D839AC" w:rsidRDefault="00D839AC" w:rsidP="00DF4342">
            <w:r>
              <w:t>Pin Code,</w:t>
            </w:r>
          </w:p>
          <w:p w14:paraId="522B0E33" w14:textId="77777777" w:rsidR="00D839AC" w:rsidRDefault="00D839AC" w:rsidP="00DF4342">
            <w:r>
              <w:t>Town / City / District,</w:t>
            </w:r>
          </w:p>
          <w:p w14:paraId="58CCAE11" w14:textId="77777777" w:rsidR="00D839AC" w:rsidRDefault="00D839AC" w:rsidP="00DF4342">
            <w:r>
              <w:t>State,</w:t>
            </w:r>
          </w:p>
          <w:p w14:paraId="3F3E9F76" w14:textId="77777777" w:rsidR="00D839AC" w:rsidRDefault="00D839AC" w:rsidP="00DF4342">
            <w:r>
              <w:t>Country</w:t>
            </w:r>
          </w:p>
          <w:p w14:paraId="6078512D" w14:textId="77777777" w:rsidR="00D839AC" w:rsidRDefault="00D839AC" w:rsidP="00DF4342">
            <w:r>
              <w:t>}</w:t>
            </w:r>
          </w:p>
        </w:tc>
      </w:tr>
      <w:tr w:rsidR="00D839AC" w14:paraId="53F45192" w14:textId="77777777" w:rsidTr="00DF4342">
        <w:tc>
          <w:tcPr>
            <w:tcW w:w="361" w:type="pct"/>
          </w:tcPr>
          <w:p w14:paraId="5B4BD101" w14:textId="77777777" w:rsidR="00D839AC" w:rsidRDefault="00D839AC" w:rsidP="00DF4342">
            <w:r>
              <w:t>22</w:t>
            </w:r>
          </w:p>
        </w:tc>
        <w:tc>
          <w:tcPr>
            <w:tcW w:w="605" w:type="pct"/>
          </w:tcPr>
          <w:p w14:paraId="069DFCF2" w14:textId="77777777" w:rsidR="00D839AC" w:rsidRDefault="00D839AC" w:rsidP="00DF4342">
            <w:r>
              <w:t>POST</w:t>
            </w:r>
          </w:p>
        </w:tc>
        <w:tc>
          <w:tcPr>
            <w:tcW w:w="1008" w:type="pct"/>
          </w:tcPr>
          <w:p w14:paraId="75FD7167" w14:textId="77777777" w:rsidR="00D839AC" w:rsidRPr="00522BBD" w:rsidRDefault="00D839AC" w:rsidP="00DF4342">
            <w:r w:rsidRPr="00234A81">
              <w:t>Address/ PWC Ref.No</w:t>
            </w:r>
          </w:p>
        </w:tc>
        <w:tc>
          <w:tcPr>
            <w:tcW w:w="1648" w:type="pct"/>
          </w:tcPr>
          <w:p w14:paraId="16F4840B" w14:textId="77777777" w:rsidR="00D839AC" w:rsidRDefault="00D839AC" w:rsidP="00DF4342">
            <w:r>
              <w:t>{</w:t>
            </w:r>
          </w:p>
          <w:p w14:paraId="3D7A44C8" w14:textId="77777777" w:rsidR="00D839AC" w:rsidRDefault="00D839AC" w:rsidP="00DF4342">
            <w:r>
              <w:t>Flat / Door / Block No. ,</w:t>
            </w:r>
          </w:p>
          <w:p w14:paraId="16AD7BA2" w14:textId="77777777" w:rsidR="00D839AC" w:rsidRDefault="00D839AC" w:rsidP="00DF4342">
            <w:r>
              <w:t>Premises / Building / Village,</w:t>
            </w:r>
          </w:p>
          <w:p w14:paraId="186CBA90" w14:textId="77777777" w:rsidR="00D839AC" w:rsidRDefault="00D839AC" w:rsidP="00DF4342">
            <w:r>
              <w:t>Road / Street / Post Office,</w:t>
            </w:r>
          </w:p>
          <w:p w14:paraId="1E3DEF72" w14:textId="77777777" w:rsidR="00D839AC" w:rsidRDefault="00D839AC" w:rsidP="00DF4342">
            <w:r>
              <w:t>Area / Locality,</w:t>
            </w:r>
          </w:p>
          <w:p w14:paraId="4917A6AE" w14:textId="77777777" w:rsidR="00D839AC" w:rsidRDefault="00D839AC" w:rsidP="00DF4342">
            <w:r>
              <w:t>Pin Code,</w:t>
            </w:r>
          </w:p>
          <w:p w14:paraId="2B6238E1" w14:textId="77777777" w:rsidR="00D839AC" w:rsidRDefault="00D839AC" w:rsidP="00DF4342">
            <w:r>
              <w:t>Town / City / District,</w:t>
            </w:r>
          </w:p>
          <w:p w14:paraId="722CD724" w14:textId="77777777" w:rsidR="00D839AC" w:rsidRDefault="00D839AC" w:rsidP="00DF4342">
            <w:r>
              <w:t>State,</w:t>
            </w:r>
          </w:p>
          <w:p w14:paraId="3D468441" w14:textId="77777777" w:rsidR="00D839AC" w:rsidRDefault="00D839AC" w:rsidP="00DF4342">
            <w:r>
              <w:t>Country</w:t>
            </w:r>
          </w:p>
          <w:p w14:paraId="554C74F9" w14:textId="77777777" w:rsidR="00D839AC" w:rsidRDefault="00D839AC" w:rsidP="00DF4342">
            <w:r>
              <w:t>}</w:t>
            </w:r>
          </w:p>
        </w:tc>
        <w:tc>
          <w:tcPr>
            <w:tcW w:w="1378" w:type="pct"/>
          </w:tcPr>
          <w:p w14:paraId="7130599C" w14:textId="77777777" w:rsidR="00D839AC" w:rsidRDefault="00D839AC" w:rsidP="00DF4342">
            <w:r>
              <w:t>{</w:t>
            </w:r>
            <w:r>
              <w:br/>
              <w:t>Status,</w:t>
            </w:r>
          </w:p>
          <w:p w14:paraId="66EA97C0" w14:textId="77777777" w:rsidR="00D839AC" w:rsidRDefault="00D839AC" w:rsidP="00DF4342">
            <w:r>
              <w:t>Message</w:t>
            </w:r>
          </w:p>
          <w:p w14:paraId="50CC981C" w14:textId="77777777" w:rsidR="00D839AC" w:rsidRDefault="00D839AC" w:rsidP="00DF4342">
            <w:r>
              <w:t>}</w:t>
            </w:r>
          </w:p>
        </w:tc>
      </w:tr>
      <w:tr w:rsidR="00D839AC" w14:paraId="6BB8B21D" w14:textId="77777777" w:rsidTr="00DF4342">
        <w:tc>
          <w:tcPr>
            <w:tcW w:w="361" w:type="pct"/>
          </w:tcPr>
          <w:p w14:paraId="5EEA415A" w14:textId="77777777" w:rsidR="00D839AC" w:rsidRDefault="00D839AC" w:rsidP="00DF4342">
            <w:r>
              <w:t>23</w:t>
            </w:r>
          </w:p>
        </w:tc>
        <w:tc>
          <w:tcPr>
            <w:tcW w:w="605" w:type="pct"/>
          </w:tcPr>
          <w:p w14:paraId="5BDA0870" w14:textId="77777777" w:rsidR="00D839AC" w:rsidRDefault="00D839AC" w:rsidP="00DF4342">
            <w:r>
              <w:t>POST</w:t>
            </w:r>
          </w:p>
        </w:tc>
        <w:tc>
          <w:tcPr>
            <w:tcW w:w="1008" w:type="pct"/>
          </w:tcPr>
          <w:p w14:paraId="56829C5C" w14:textId="77777777" w:rsidR="00D839AC" w:rsidRPr="00522BBD" w:rsidRDefault="00D839AC" w:rsidP="00DF4342">
            <w:bookmarkStart w:id="6" w:name="_Toc509245413"/>
            <w:r>
              <w:t>Form 16 or Salary Statement</w:t>
            </w:r>
            <w:bookmarkEnd w:id="6"/>
          </w:p>
        </w:tc>
        <w:tc>
          <w:tcPr>
            <w:tcW w:w="1648" w:type="pct"/>
          </w:tcPr>
          <w:p w14:paraId="6BB54FEF" w14:textId="77777777" w:rsidR="00D839AC" w:rsidRDefault="00D839AC" w:rsidP="00DF4342">
            <w:r>
              <w:t>File Type : file</w:t>
            </w:r>
          </w:p>
          <w:p w14:paraId="25C86DDA" w14:textId="77777777" w:rsidR="00D839AC" w:rsidRDefault="00D839AC" w:rsidP="00DF4342">
            <w:r>
              <w:t>PWC Ref.No,</w:t>
            </w:r>
          </w:p>
          <w:p w14:paraId="152AF893" w14:textId="77777777" w:rsidR="00D839AC" w:rsidRDefault="00D839AC" w:rsidP="00DF4342">
            <w:r>
              <w:lastRenderedPageBreak/>
              <w:t>Doc Password</w:t>
            </w:r>
          </w:p>
          <w:p w14:paraId="2C8ED19B" w14:textId="77777777" w:rsidR="00D839AC" w:rsidRDefault="00D839AC" w:rsidP="00DF4342"/>
        </w:tc>
        <w:tc>
          <w:tcPr>
            <w:tcW w:w="1378" w:type="pct"/>
          </w:tcPr>
          <w:p w14:paraId="7E0BF59B" w14:textId="77777777" w:rsidR="00D839AC" w:rsidRDefault="00D839AC" w:rsidP="00DF4342">
            <w:r>
              <w:lastRenderedPageBreak/>
              <w:t>{</w:t>
            </w:r>
            <w:r>
              <w:br/>
              <w:t>Status,</w:t>
            </w:r>
          </w:p>
          <w:p w14:paraId="2BDA3465" w14:textId="77777777" w:rsidR="00D839AC" w:rsidRDefault="00D839AC" w:rsidP="00DF4342">
            <w:r>
              <w:t>Message</w:t>
            </w:r>
          </w:p>
          <w:p w14:paraId="6D18CE8C" w14:textId="77777777" w:rsidR="00D839AC" w:rsidRDefault="00D839AC" w:rsidP="00DF4342">
            <w:r>
              <w:lastRenderedPageBreak/>
              <w:t>}</w:t>
            </w:r>
          </w:p>
        </w:tc>
      </w:tr>
      <w:tr w:rsidR="00D839AC" w14:paraId="14A82045" w14:textId="77777777" w:rsidTr="00DF4342">
        <w:tc>
          <w:tcPr>
            <w:tcW w:w="361" w:type="pct"/>
          </w:tcPr>
          <w:p w14:paraId="2795FA0C" w14:textId="77777777" w:rsidR="00D839AC" w:rsidRDefault="00D839AC" w:rsidP="00DF4342">
            <w:r>
              <w:lastRenderedPageBreak/>
              <w:t>24</w:t>
            </w:r>
          </w:p>
        </w:tc>
        <w:tc>
          <w:tcPr>
            <w:tcW w:w="605" w:type="pct"/>
          </w:tcPr>
          <w:p w14:paraId="3FA66D69" w14:textId="77777777" w:rsidR="00D839AC" w:rsidRDefault="00D839AC" w:rsidP="00DF4342">
            <w:r>
              <w:t>POST</w:t>
            </w:r>
          </w:p>
        </w:tc>
        <w:tc>
          <w:tcPr>
            <w:tcW w:w="1008" w:type="pct"/>
          </w:tcPr>
          <w:p w14:paraId="6EC020D2" w14:textId="77777777" w:rsidR="00D839AC" w:rsidRPr="00522BBD" w:rsidRDefault="00D839AC" w:rsidP="00DF4342">
            <w:bookmarkStart w:id="7" w:name="_Toc509245414"/>
            <w:r w:rsidRPr="00522BBD">
              <w:t>Income from salary</w:t>
            </w:r>
            <w:bookmarkEnd w:id="7"/>
            <w:r>
              <w:t>/</w:t>
            </w:r>
            <w:r w:rsidRPr="00234A81">
              <w:t xml:space="preserve"> PWC Ref.No</w:t>
            </w:r>
          </w:p>
        </w:tc>
        <w:tc>
          <w:tcPr>
            <w:tcW w:w="1648" w:type="pct"/>
          </w:tcPr>
          <w:p w14:paraId="5BB803A9" w14:textId="77777777" w:rsidR="00D839AC" w:rsidRDefault="00D839AC" w:rsidP="00DF4342">
            <w:r>
              <w:t>{</w:t>
            </w:r>
          </w:p>
          <w:p w14:paraId="3D714F79" w14:textId="77777777" w:rsidR="00D839AC" w:rsidRDefault="00D839AC" w:rsidP="00DF4342">
            <w:r>
              <w:t>Income chargeable under the head ‘Salaries’,</w:t>
            </w:r>
          </w:p>
          <w:p w14:paraId="3F02B012" w14:textId="77777777" w:rsidR="00D839AC" w:rsidRDefault="00D839AC" w:rsidP="00DF4342">
            <w:r>
              <w:t xml:space="preserve"> Name of the employer,</w:t>
            </w:r>
          </w:p>
          <w:p w14:paraId="65297795" w14:textId="77777777" w:rsidR="00D839AC" w:rsidRDefault="00D839AC" w:rsidP="00DF4342">
            <w:r>
              <w:t xml:space="preserve"> Employer Type/ Category }</w:t>
            </w:r>
          </w:p>
        </w:tc>
        <w:tc>
          <w:tcPr>
            <w:tcW w:w="1378" w:type="pct"/>
          </w:tcPr>
          <w:p w14:paraId="02DD6F31" w14:textId="77777777" w:rsidR="00D839AC" w:rsidRDefault="00D839AC" w:rsidP="00DF4342">
            <w:r>
              <w:t>{</w:t>
            </w:r>
            <w:r>
              <w:br/>
              <w:t>Status,</w:t>
            </w:r>
          </w:p>
          <w:p w14:paraId="03FF5909" w14:textId="77777777" w:rsidR="00D839AC" w:rsidRDefault="00D839AC" w:rsidP="00DF4342">
            <w:r>
              <w:t>Message</w:t>
            </w:r>
          </w:p>
          <w:p w14:paraId="76076484" w14:textId="77777777" w:rsidR="00D839AC" w:rsidRDefault="00D839AC" w:rsidP="00DF4342">
            <w:r>
              <w:t>}</w:t>
            </w:r>
          </w:p>
        </w:tc>
      </w:tr>
      <w:tr w:rsidR="00D839AC" w14:paraId="32E9A442" w14:textId="77777777" w:rsidTr="00DF4342">
        <w:tc>
          <w:tcPr>
            <w:tcW w:w="361" w:type="pct"/>
          </w:tcPr>
          <w:p w14:paraId="10EAB93B" w14:textId="77777777" w:rsidR="00D839AC" w:rsidRDefault="00D839AC" w:rsidP="00DF4342">
            <w:r>
              <w:t>25</w:t>
            </w:r>
          </w:p>
        </w:tc>
        <w:tc>
          <w:tcPr>
            <w:tcW w:w="605" w:type="pct"/>
          </w:tcPr>
          <w:p w14:paraId="17D0CED3" w14:textId="77777777" w:rsidR="00D839AC" w:rsidRDefault="00D839AC" w:rsidP="00DF4342">
            <w:r>
              <w:t>POST</w:t>
            </w:r>
          </w:p>
        </w:tc>
        <w:tc>
          <w:tcPr>
            <w:tcW w:w="1008" w:type="pct"/>
          </w:tcPr>
          <w:p w14:paraId="409B2595" w14:textId="77777777" w:rsidR="00D839AC" w:rsidRPr="00522BBD" w:rsidRDefault="00D839AC" w:rsidP="00DF4342">
            <w:bookmarkStart w:id="8" w:name="_Toc509245415"/>
            <w:r w:rsidRPr="00522BBD">
              <w:t>TDS for salary</w:t>
            </w:r>
            <w:bookmarkEnd w:id="8"/>
            <w:r>
              <w:t>/</w:t>
            </w:r>
            <w:r w:rsidRPr="00234A81">
              <w:t xml:space="preserve"> PWC Ref.No</w:t>
            </w:r>
          </w:p>
        </w:tc>
        <w:tc>
          <w:tcPr>
            <w:tcW w:w="1648" w:type="pct"/>
          </w:tcPr>
          <w:p w14:paraId="1AFD900F" w14:textId="77777777" w:rsidR="00D839AC" w:rsidRDefault="00D839AC" w:rsidP="00DF4342">
            <w:r>
              <w:t>{</w:t>
            </w:r>
          </w:p>
          <w:p w14:paraId="0C8C5B81" w14:textId="77777777" w:rsidR="00D839AC" w:rsidRDefault="00D839AC" w:rsidP="00DF4342">
            <w:pPr>
              <w:rPr>
                <w:sz w:val="24"/>
                <w:szCs w:val="24"/>
              </w:rPr>
            </w:pPr>
            <w:r w:rsidRPr="00522BBD">
              <w:rPr>
                <w:sz w:val="24"/>
                <w:szCs w:val="24"/>
              </w:rPr>
              <w:t>TAN of the Employer</w:t>
            </w:r>
            <w:r>
              <w:rPr>
                <w:sz w:val="24"/>
                <w:szCs w:val="24"/>
              </w:rPr>
              <w:t>,</w:t>
            </w:r>
          </w:p>
          <w:p w14:paraId="7F9F2559" w14:textId="77777777" w:rsidR="00D839AC" w:rsidRDefault="00D839AC" w:rsidP="00DF4342">
            <w:r w:rsidRPr="00EC5324">
              <w:t>Tax Deducted at source on Salary</w:t>
            </w:r>
          </w:p>
          <w:p w14:paraId="1768BE19" w14:textId="77777777" w:rsidR="00D839AC" w:rsidRDefault="00D839AC" w:rsidP="00DF4342">
            <w:r>
              <w:t>}</w:t>
            </w:r>
          </w:p>
        </w:tc>
        <w:tc>
          <w:tcPr>
            <w:tcW w:w="1378" w:type="pct"/>
          </w:tcPr>
          <w:p w14:paraId="285174D0" w14:textId="77777777" w:rsidR="00D839AC" w:rsidRDefault="00D839AC" w:rsidP="00DF4342">
            <w:r>
              <w:t>{</w:t>
            </w:r>
            <w:r>
              <w:br/>
              <w:t>Status,</w:t>
            </w:r>
          </w:p>
          <w:p w14:paraId="57FB1E16" w14:textId="77777777" w:rsidR="00D839AC" w:rsidRDefault="00D839AC" w:rsidP="00DF4342">
            <w:r>
              <w:t>Message</w:t>
            </w:r>
          </w:p>
          <w:p w14:paraId="57BE199E" w14:textId="77777777" w:rsidR="00D839AC" w:rsidRDefault="00D839AC" w:rsidP="00DF4342">
            <w:r>
              <w:t>}</w:t>
            </w:r>
          </w:p>
        </w:tc>
      </w:tr>
      <w:tr w:rsidR="00D839AC" w14:paraId="1807972E" w14:textId="77777777" w:rsidTr="00DF4342">
        <w:tc>
          <w:tcPr>
            <w:tcW w:w="361" w:type="pct"/>
          </w:tcPr>
          <w:p w14:paraId="484F33FE" w14:textId="77777777" w:rsidR="00D839AC" w:rsidRDefault="00D839AC" w:rsidP="00DF4342">
            <w:r>
              <w:t>26</w:t>
            </w:r>
          </w:p>
        </w:tc>
        <w:tc>
          <w:tcPr>
            <w:tcW w:w="605" w:type="pct"/>
          </w:tcPr>
          <w:p w14:paraId="218A8412" w14:textId="77777777" w:rsidR="00D839AC" w:rsidRDefault="00D839AC" w:rsidP="00DF4342">
            <w:r>
              <w:t>POST</w:t>
            </w:r>
          </w:p>
        </w:tc>
        <w:tc>
          <w:tcPr>
            <w:tcW w:w="1008" w:type="pct"/>
          </w:tcPr>
          <w:p w14:paraId="59F9767C" w14:textId="77777777" w:rsidR="00D839AC" w:rsidRPr="00522BBD" w:rsidRDefault="00D839AC" w:rsidP="00DF4342">
            <w:bookmarkStart w:id="9" w:name="_Toc509245417"/>
            <w:r>
              <w:t>Document u</w:t>
            </w:r>
            <w:r w:rsidRPr="00522BBD">
              <w:t>pload</w:t>
            </w:r>
            <w:bookmarkEnd w:id="9"/>
            <w:r>
              <w:t xml:space="preserve"> /</w:t>
            </w:r>
            <w:r w:rsidRPr="00234A81">
              <w:t xml:space="preserve"> PWC Ref.No</w:t>
            </w:r>
          </w:p>
        </w:tc>
        <w:tc>
          <w:tcPr>
            <w:tcW w:w="1648" w:type="pct"/>
          </w:tcPr>
          <w:p w14:paraId="52436BFB" w14:textId="77777777" w:rsidR="00D839AC" w:rsidRDefault="00D839AC" w:rsidP="00DF4342">
            <w:r>
              <w:t>File Type : file</w:t>
            </w:r>
          </w:p>
          <w:p w14:paraId="7F925C77" w14:textId="77777777" w:rsidR="00D839AC" w:rsidRDefault="00D839AC" w:rsidP="00DF4342">
            <w:r>
              <w:t>PWC Ref.No,</w:t>
            </w:r>
          </w:p>
          <w:p w14:paraId="2CF22ABB" w14:textId="77777777" w:rsidR="00D839AC" w:rsidRDefault="00D839AC" w:rsidP="00DF4342">
            <w:r>
              <w:t>Doc Password</w:t>
            </w:r>
          </w:p>
          <w:p w14:paraId="615E182E" w14:textId="77777777" w:rsidR="00D839AC" w:rsidRDefault="00D839AC" w:rsidP="00DF4342"/>
        </w:tc>
        <w:tc>
          <w:tcPr>
            <w:tcW w:w="1378" w:type="pct"/>
          </w:tcPr>
          <w:p w14:paraId="71D28B27" w14:textId="77777777" w:rsidR="00D839AC" w:rsidRDefault="00D839AC" w:rsidP="00DF4342">
            <w:r>
              <w:t>{</w:t>
            </w:r>
            <w:r>
              <w:br/>
              <w:t>Status,</w:t>
            </w:r>
          </w:p>
          <w:p w14:paraId="35314D55" w14:textId="77777777" w:rsidR="00D839AC" w:rsidRDefault="00D839AC" w:rsidP="00DF4342">
            <w:r>
              <w:t>Message</w:t>
            </w:r>
          </w:p>
          <w:p w14:paraId="3F707A97" w14:textId="77777777" w:rsidR="00D839AC" w:rsidRDefault="00D839AC" w:rsidP="00DF4342">
            <w:r>
              <w:t>}</w:t>
            </w:r>
          </w:p>
          <w:p w14:paraId="591BBBFC" w14:textId="77777777" w:rsidR="00D839AC" w:rsidRDefault="00D839AC" w:rsidP="00DF4342"/>
        </w:tc>
      </w:tr>
      <w:tr w:rsidR="00D839AC" w14:paraId="2B1CFBC6" w14:textId="77777777" w:rsidTr="00DF4342">
        <w:tc>
          <w:tcPr>
            <w:tcW w:w="361" w:type="pct"/>
          </w:tcPr>
          <w:p w14:paraId="763F7103" w14:textId="77777777" w:rsidR="00D839AC" w:rsidRDefault="00D839AC" w:rsidP="00DF4342">
            <w:r>
              <w:t>27</w:t>
            </w:r>
          </w:p>
        </w:tc>
        <w:tc>
          <w:tcPr>
            <w:tcW w:w="605" w:type="pct"/>
          </w:tcPr>
          <w:p w14:paraId="7ADF6DDB" w14:textId="77777777" w:rsidR="00D839AC" w:rsidRDefault="00D839AC" w:rsidP="00DF4342">
            <w:r>
              <w:t>POST</w:t>
            </w:r>
          </w:p>
        </w:tc>
        <w:tc>
          <w:tcPr>
            <w:tcW w:w="1008" w:type="pct"/>
          </w:tcPr>
          <w:p w14:paraId="68866ECE" w14:textId="77777777" w:rsidR="00D839AC" w:rsidRPr="00522BBD" w:rsidRDefault="00D839AC" w:rsidP="00DF4342">
            <w:r w:rsidRPr="00522BBD">
              <w:t>Other Income</w:t>
            </w:r>
            <w:r>
              <w:t xml:space="preserve"> /</w:t>
            </w:r>
            <w:r w:rsidRPr="00234A81">
              <w:t xml:space="preserve"> PWC Ref.No</w:t>
            </w:r>
          </w:p>
        </w:tc>
        <w:tc>
          <w:tcPr>
            <w:tcW w:w="1648" w:type="pct"/>
          </w:tcPr>
          <w:p w14:paraId="0855C59B" w14:textId="77777777" w:rsidR="00D839AC" w:rsidRDefault="00D839AC" w:rsidP="00DF4342">
            <w:r>
              <w:t>{</w:t>
            </w:r>
          </w:p>
          <w:p w14:paraId="5D8A8CF2" w14:textId="77777777" w:rsidR="00D839AC" w:rsidRDefault="00D839AC" w:rsidP="00DF4342">
            <w:r w:rsidRPr="00FD19F9">
              <w:t>Interest Income from Saving Bank and Post office deposits</w:t>
            </w:r>
            <w:r>
              <w:t>,</w:t>
            </w:r>
          </w:p>
          <w:p w14:paraId="274DFE40" w14:textId="77777777" w:rsidR="00D839AC" w:rsidRDefault="00D839AC" w:rsidP="00DF4342">
            <w:r w:rsidRPr="00FD19F9">
              <w:t>Other Interest Income</w:t>
            </w:r>
            <w:r>
              <w:t>,</w:t>
            </w:r>
          </w:p>
          <w:p w14:paraId="761FAB06" w14:textId="77777777" w:rsidR="00D839AC" w:rsidRDefault="00D839AC" w:rsidP="00DF4342">
            <w:r>
              <w:t>[{</w:t>
            </w:r>
          </w:p>
          <w:p w14:paraId="37F0F3D9" w14:textId="77777777" w:rsidR="00D839AC" w:rsidRDefault="00D839AC" w:rsidP="00DF4342">
            <w:r w:rsidRPr="00FD19F9">
              <w:t>Other Interest Income</w:t>
            </w:r>
          </w:p>
          <w:p w14:paraId="31C7B09D" w14:textId="77777777" w:rsidR="00D839AC" w:rsidRDefault="00D839AC" w:rsidP="00DF4342">
            <w:r>
              <w:t>}],</w:t>
            </w:r>
          </w:p>
          <w:p w14:paraId="54CF3646" w14:textId="77777777" w:rsidR="00D839AC" w:rsidRDefault="00D839AC" w:rsidP="00DF4342">
            <w:r>
              <w:lastRenderedPageBreak/>
              <w:t>[{</w:t>
            </w:r>
          </w:p>
          <w:p w14:paraId="2C6200F6" w14:textId="77777777" w:rsidR="00D839AC" w:rsidRDefault="00D839AC" w:rsidP="00DF4342">
            <w:pPr>
              <w:rPr>
                <w:sz w:val="24"/>
                <w:szCs w:val="24"/>
              </w:rPr>
            </w:pPr>
            <w:r w:rsidRPr="00522BBD">
              <w:rPr>
                <w:sz w:val="24"/>
                <w:szCs w:val="24"/>
              </w:rPr>
              <w:t>Dividend earned</w:t>
            </w:r>
            <w:r>
              <w:rPr>
                <w:sz w:val="24"/>
                <w:szCs w:val="24"/>
              </w:rPr>
              <w:t>,</w:t>
            </w:r>
          </w:p>
          <w:p w14:paraId="46CB9590" w14:textId="77777777" w:rsidR="00D839AC" w:rsidRDefault="00D839AC" w:rsidP="00DF4342">
            <w:r w:rsidRPr="00522BBD">
              <w:rPr>
                <w:sz w:val="24"/>
                <w:szCs w:val="24"/>
              </w:rPr>
              <w:t>Exempt interest income</w:t>
            </w:r>
            <w:r>
              <w:t>,</w:t>
            </w:r>
          </w:p>
          <w:p w14:paraId="0B3597FF" w14:textId="77777777" w:rsidR="00D839AC" w:rsidRDefault="00D839AC" w:rsidP="00DF4342">
            <w:r w:rsidRPr="00E63A4E">
              <w:t>Other miscellaneous exempt Income</w:t>
            </w:r>
          </w:p>
          <w:p w14:paraId="2214CD95" w14:textId="77777777" w:rsidR="00D839AC" w:rsidRDefault="00D839AC" w:rsidP="00DF4342">
            <w:r>
              <w:t>}],</w:t>
            </w:r>
          </w:p>
          <w:p w14:paraId="131F8C99" w14:textId="77777777" w:rsidR="00D839AC" w:rsidRDefault="00D839AC" w:rsidP="00DF4342">
            <w:r>
              <w:t>[{</w:t>
            </w:r>
          </w:p>
          <w:p w14:paraId="3C61774A" w14:textId="77777777" w:rsidR="00D839AC" w:rsidRDefault="00D839AC" w:rsidP="00DF4342">
            <w:pPr>
              <w:rPr>
                <w:sz w:val="24"/>
                <w:szCs w:val="24"/>
              </w:rPr>
            </w:pPr>
            <w:r w:rsidRPr="00522BBD">
              <w:rPr>
                <w:sz w:val="24"/>
                <w:szCs w:val="24"/>
              </w:rPr>
              <w:t>Gross Agriculture Receipt</w:t>
            </w:r>
            <w:r>
              <w:rPr>
                <w:sz w:val="24"/>
                <w:szCs w:val="24"/>
              </w:rPr>
              <w:t>,</w:t>
            </w:r>
          </w:p>
          <w:p w14:paraId="022A2415" w14:textId="77777777" w:rsidR="00D839AC" w:rsidRDefault="00D839AC" w:rsidP="00DF4342">
            <w:pPr>
              <w:rPr>
                <w:sz w:val="24"/>
                <w:szCs w:val="24"/>
              </w:rPr>
            </w:pPr>
            <w:r w:rsidRPr="00522BBD">
              <w:rPr>
                <w:sz w:val="24"/>
                <w:szCs w:val="24"/>
              </w:rPr>
              <w:t>Expenditure On Agriculture</w:t>
            </w:r>
            <w:r>
              <w:rPr>
                <w:sz w:val="24"/>
                <w:szCs w:val="24"/>
              </w:rPr>
              <w:t>,</w:t>
            </w:r>
          </w:p>
          <w:p w14:paraId="25B6F712" w14:textId="77777777" w:rsidR="00D839AC" w:rsidRDefault="00D839AC" w:rsidP="00DF4342">
            <w:r w:rsidRPr="00522BBD">
              <w:rPr>
                <w:sz w:val="24"/>
                <w:szCs w:val="24"/>
              </w:rPr>
              <w:t>Unabsorbed Agriculture Loss</w:t>
            </w:r>
          </w:p>
          <w:p w14:paraId="77314548" w14:textId="77777777" w:rsidR="00D839AC" w:rsidRDefault="00D839AC" w:rsidP="00DF4342">
            <w:r>
              <w:t>}],</w:t>
            </w:r>
          </w:p>
          <w:p w14:paraId="383BC089" w14:textId="77777777" w:rsidR="00D839AC" w:rsidRDefault="00D839AC" w:rsidP="00DF4342">
            <w:r>
              <w:t>[{</w:t>
            </w:r>
          </w:p>
          <w:p w14:paraId="67561877" w14:textId="77777777" w:rsidR="00D839AC" w:rsidRDefault="00D839AC" w:rsidP="00DF4342">
            <w:r>
              <w:t>Amount</w:t>
            </w:r>
          </w:p>
          <w:p w14:paraId="6CF57F1E" w14:textId="77777777" w:rsidR="00D839AC" w:rsidRDefault="00D839AC" w:rsidP="00DF4342">
            <w:r>
              <w:t xml:space="preserve">Name of Person </w:t>
            </w:r>
          </w:p>
          <w:p w14:paraId="211AA5B3" w14:textId="77777777" w:rsidR="00D839AC" w:rsidRDefault="00D839AC" w:rsidP="00DF4342">
            <w:r>
              <w:t xml:space="preserve">Relationship </w:t>
            </w:r>
          </w:p>
          <w:p w14:paraId="16538AFD" w14:textId="77777777" w:rsidR="00D839AC" w:rsidRDefault="00D839AC" w:rsidP="00DF4342">
            <w:r>
              <w:t xml:space="preserve">Nature of Income </w:t>
            </w:r>
          </w:p>
          <w:p w14:paraId="1E07BFEA" w14:textId="77777777" w:rsidR="00D839AC" w:rsidRDefault="00D839AC" w:rsidP="00DF4342">
            <w:r>
              <w:t>}],</w:t>
            </w:r>
          </w:p>
          <w:p w14:paraId="2A5A29BC" w14:textId="77777777" w:rsidR="00D839AC" w:rsidRDefault="00D839AC" w:rsidP="00DF4342">
            <w:pPr>
              <w:rPr>
                <w:sz w:val="24"/>
                <w:szCs w:val="24"/>
              </w:rPr>
            </w:pPr>
            <w:r w:rsidRPr="00522BBD">
              <w:rPr>
                <w:sz w:val="24"/>
                <w:szCs w:val="24"/>
              </w:rPr>
              <w:t xml:space="preserve">PF Amount </w:t>
            </w:r>
            <w:r>
              <w:rPr>
                <w:sz w:val="24"/>
                <w:szCs w:val="24"/>
              </w:rPr>
              <w:t>,</w:t>
            </w:r>
          </w:p>
          <w:p w14:paraId="5FFFCDD6" w14:textId="77777777" w:rsidR="00D839AC" w:rsidRDefault="00D839AC" w:rsidP="00DF4342">
            <w:r w:rsidRPr="00522BBD">
              <w:rPr>
                <w:sz w:val="24"/>
                <w:szCs w:val="24"/>
              </w:rPr>
              <w:t>Tax rate</w:t>
            </w:r>
          </w:p>
          <w:p w14:paraId="738881F3" w14:textId="77777777" w:rsidR="00D839AC" w:rsidRDefault="00D839AC" w:rsidP="00DF4342">
            <w:r>
              <w:t>}</w:t>
            </w:r>
          </w:p>
        </w:tc>
        <w:tc>
          <w:tcPr>
            <w:tcW w:w="1378" w:type="pct"/>
          </w:tcPr>
          <w:p w14:paraId="56EE471B" w14:textId="77777777" w:rsidR="00D839AC" w:rsidRDefault="00D839AC" w:rsidP="00DF4342">
            <w:r>
              <w:lastRenderedPageBreak/>
              <w:t>{</w:t>
            </w:r>
            <w:r>
              <w:br/>
              <w:t>Status,</w:t>
            </w:r>
          </w:p>
          <w:p w14:paraId="0E2AAC28" w14:textId="77777777" w:rsidR="00D839AC" w:rsidRDefault="00D839AC" w:rsidP="00DF4342">
            <w:r>
              <w:t>Message</w:t>
            </w:r>
          </w:p>
          <w:p w14:paraId="161B29BD" w14:textId="77777777" w:rsidR="00D839AC" w:rsidRDefault="00D839AC" w:rsidP="00DF4342">
            <w:r>
              <w:t>}</w:t>
            </w:r>
          </w:p>
        </w:tc>
      </w:tr>
      <w:tr w:rsidR="00D839AC" w14:paraId="37F9C03E" w14:textId="77777777" w:rsidTr="00DF4342">
        <w:tc>
          <w:tcPr>
            <w:tcW w:w="361" w:type="pct"/>
          </w:tcPr>
          <w:p w14:paraId="11F392AE" w14:textId="77777777" w:rsidR="00D839AC" w:rsidRDefault="00D839AC" w:rsidP="00DF4342">
            <w:r>
              <w:lastRenderedPageBreak/>
              <w:t>28</w:t>
            </w:r>
          </w:p>
        </w:tc>
        <w:tc>
          <w:tcPr>
            <w:tcW w:w="605" w:type="pct"/>
          </w:tcPr>
          <w:p w14:paraId="484ED615" w14:textId="77777777" w:rsidR="00D839AC" w:rsidRDefault="00D839AC" w:rsidP="00DF4342">
            <w:r>
              <w:t>POST</w:t>
            </w:r>
          </w:p>
        </w:tc>
        <w:tc>
          <w:tcPr>
            <w:tcW w:w="1008" w:type="pct"/>
          </w:tcPr>
          <w:p w14:paraId="1377B84D" w14:textId="77777777" w:rsidR="00D839AC" w:rsidRPr="00522BBD" w:rsidRDefault="00D839AC" w:rsidP="00DF4342">
            <w:r w:rsidRPr="005D2F9F">
              <w:t xml:space="preserve">House </w:t>
            </w:r>
            <w:r>
              <w:t>Property/</w:t>
            </w:r>
            <w:r w:rsidRPr="00234A81">
              <w:t xml:space="preserve"> PWC Ref.No</w:t>
            </w:r>
          </w:p>
        </w:tc>
        <w:tc>
          <w:tcPr>
            <w:tcW w:w="1648" w:type="pct"/>
          </w:tcPr>
          <w:p w14:paraId="72E61F30" w14:textId="77777777" w:rsidR="00D839AC" w:rsidRDefault="00D839AC" w:rsidP="00DF4342">
            <w:r>
              <w:t>[{</w:t>
            </w:r>
          </w:p>
          <w:p w14:paraId="01475DA4" w14:textId="77777777" w:rsidR="00D839AC" w:rsidRDefault="00D839AC" w:rsidP="00DF4342">
            <w:r>
              <w:t>Flat / Door / Block No. ,</w:t>
            </w:r>
          </w:p>
          <w:p w14:paraId="29E010F4" w14:textId="77777777" w:rsidR="00D839AC" w:rsidRDefault="00D839AC" w:rsidP="00DF4342">
            <w:r>
              <w:t>Road / Street / Post Office,</w:t>
            </w:r>
          </w:p>
          <w:p w14:paraId="13F73936" w14:textId="77777777" w:rsidR="00D839AC" w:rsidRDefault="00D839AC" w:rsidP="00DF4342">
            <w:r>
              <w:lastRenderedPageBreak/>
              <w:t>Area / Locality,</w:t>
            </w:r>
          </w:p>
          <w:p w14:paraId="0E5A800F" w14:textId="77777777" w:rsidR="00D839AC" w:rsidRDefault="00D839AC" w:rsidP="00DF4342">
            <w:r>
              <w:t>Pin Code,</w:t>
            </w:r>
          </w:p>
          <w:p w14:paraId="40EF7A75" w14:textId="77777777" w:rsidR="00D839AC" w:rsidRDefault="00D839AC" w:rsidP="00DF4342">
            <w:r>
              <w:t>Town / City / District,</w:t>
            </w:r>
          </w:p>
          <w:p w14:paraId="3E39A2C6" w14:textId="77777777" w:rsidR="00D839AC" w:rsidRDefault="00D839AC" w:rsidP="00DF4342">
            <w:r>
              <w:t>State,</w:t>
            </w:r>
          </w:p>
          <w:p w14:paraId="44265401" w14:textId="77777777" w:rsidR="00D839AC" w:rsidRDefault="00D839AC" w:rsidP="00DF4342">
            <w:r>
              <w:t>Country,</w:t>
            </w:r>
          </w:p>
          <w:p w14:paraId="0D718E8C" w14:textId="77777777" w:rsidR="00D839AC" w:rsidRDefault="00D839AC" w:rsidP="00DF4342">
            <w:r w:rsidRPr="005D2F9F">
              <w:t>Is there any Housing loan applicable on this property?</w:t>
            </w:r>
            <w:r>
              <w:t>,</w:t>
            </w:r>
          </w:p>
          <w:p w14:paraId="58763EB7" w14:textId="77777777" w:rsidR="00D839AC" w:rsidRDefault="00D839AC" w:rsidP="00DF4342">
            <w:r w:rsidRPr="005D2F9F">
              <w:t>Interest paid on loan for self occupied property</w:t>
            </w:r>
            <w:r>
              <w:t>,</w:t>
            </w:r>
          </w:p>
          <w:p w14:paraId="4B50D29D" w14:textId="77777777" w:rsidR="00D839AC" w:rsidRDefault="00D839AC" w:rsidP="00DF4342">
            <w:pPr>
              <w:rPr>
                <w:sz w:val="24"/>
                <w:szCs w:val="24"/>
              </w:rPr>
            </w:pPr>
            <w:r w:rsidRPr="00522BBD">
              <w:rPr>
                <w:sz w:val="24"/>
                <w:szCs w:val="24"/>
              </w:rPr>
              <w:t>Is your Property Co-owned?</w:t>
            </w:r>
            <w:r>
              <w:rPr>
                <w:sz w:val="24"/>
                <w:szCs w:val="24"/>
              </w:rPr>
              <w:t>,</w:t>
            </w:r>
          </w:p>
          <w:p w14:paraId="76ACAC98" w14:textId="77777777" w:rsidR="00D839AC" w:rsidRDefault="00D839AC" w:rsidP="00DF4342">
            <w:pPr>
              <w:rPr>
                <w:sz w:val="24"/>
                <w:szCs w:val="24"/>
              </w:rPr>
            </w:pPr>
            <w:r w:rsidRPr="00522BBD">
              <w:rPr>
                <w:sz w:val="24"/>
                <w:szCs w:val="24"/>
              </w:rPr>
              <w:t>Your ownership share of the Property (Percentage %)</w:t>
            </w:r>
            <w:r>
              <w:rPr>
                <w:sz w:val="24"/>
                <w:szCs w:val="24"/>
              </w:rPr>
              <w:t>,</w:t>
            </w:r>
          </w:p>
          <w:p w14:paraId="59664212" w14:textId="77777777" w:rsidR="00D839AC" w:rsidRDefault="00D839AC" w:rsidP="00DF434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[{</w:t>
            </w:r>
          </w:p>
          <w:p w14:paraId="43019A4F" w14:textId="77777777" w:rsidR="00D839AC" w:rsidRDefault="00D839AC" w:rsidP="00DF4342">
            <w:pPr>
              <w:rPr>
                <w:sz w:val="24"/>
                <w:szCs w:val="24"/>
              </w:rPr>
            </w:pPr>
            <w:r w:rsidRPr="00DC7FEC">
              <w:rPr>
                <w:sz w:val="24"/>
                <w:szCs w:val="24"/>
              </w:rPr>
              <w:t>Name</w:t>
            </w:r>
            <w:r>
              <w:rPr>
                <w:sz w:val="24"/>
                <w:szCs w:val="24"/>
              </w:rPr>
              <w:t>,</w:t>
            </w:r>
          </w:p>
          <w:p w14:paraId="2F89A683" w14:textId="77777777" w:rsidR="00D839AC" w:rsidRDefault="00D839AC" w:rsidP="00DF4342">
            <w:pPr>
              <w:rPr>
                <w:sz w:val="24"/>
                <w:szCs w:val="24"/>
              </w:rPr>
            </w:pPr>
            <w:r w:rsidRPr="00DC7FEC">
              <w:rPr>
                <w:sz w:val="24"/>
                <w:szCs w:val="24"/>
              </w:rPr>
              <w:t>PAN No</w:t>
            </w:r>
            <w:r>
              <w:rPr>
                <w:sz w:val="24"/>
                <w:szCs w:val="24"/>
              </w:rPr>
              <w:t>,</w:t>
            </w:r>
          </w:p>
          <w:p w14:paraId="4EC5B2F3" w14:textId="77777777" w:rsidR="00D839AC" w:rsidRDefault="00D839AC" w:rsidP="00DF4342">
            <w:pPr>
              <w:rPr>
                <w:sz w:val="24"/>
                <w:szCs w:val="24"/>
              </w:rPr>
            </w:pPr>
            <w:r w:rsidRPr="00DC7FEC">
              <w:rPr>
                <w:sz w:val="24"/>
                <w:szCs w:val="24"/>
              </w:rPr>
              <w:t>%Share</w:t>
            </w:r>
          </w:p>
          <w:p w14:paraId="116EF96F" w14:textId="77777777" w:rsidR="00D839AC" w:rsidRDefault="00D839AC" w:rsidP="00DF434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}]</w:t>
            </w:r>
          </w:p>
          <w:p w14:paraId="6963D30A" w14:textId="77777777" w:rsidR="00D839AC" w:rsidRDefault="00D839AC" w:rsidP="00DF4342"/>
          <w:p w14:paraId="35A41DEB" w14:textId="77777777" w:rsidR="00D839AC" w:rsidRDefault="00D839AC" w:rsidP="00DF4342">
            <w:r>
              <w:t>}]</w:t>
            </w:r>
          </w:p>
        </w:tc>
        <w:tc>
          <w:tcPr>
            <w:tcW w:w="1378" w:type="pct"/>
          </w:tcPr>
          <w:p w14:paraId="741CA0CD" w14:textId="77777777" w:rsidR="00D839AC" w:rsidRDefault="00D839AC" w:rsidP="00DF4342">
            <w:r>
              <w:lastRenderedPageBreak/>
              <w:t>{</w:t>
            </w:r>
            <w:r>
              <w:br/>
              <w:t>Status,</w:t>
            </w:r>
          </w:p>
          <w:p w14:paraId="0951CFE9" w14:textId="77777777" w:rsidR="00D839AC" w:rsidRDefault="00D839AC" w:rsidP="00DF4342">
            <w:r>
              <w:t>Message</w:t>
            </w:r>
          </w:p>
          <w:p w14:paraId="22A1E5CD" w14:textId="77777777" w:rsidR="00D839AC" w:rsidRDefault="00D839AC" w:rsidP="00DF4342">
            <w:r>
              <w:lastRenderedPageBreak/>
              <w:t>}</w:t>
            </w:r>
          </w:p>
        </w:tc>
      </w:tr>
      <w:tr w:rsidR="00D839AC" w14:paraId="44149831" w14:textId="77777777" w:rsidTr="00DF4342">
        <w:tc>
          <w:tcPr>
            <w:tcW w:w="361" w:type="pct"/>
          </w:tcPr>
          <w:p w14:paraId="0350CB0A" w14:textId="77777777" w:rsidR="00D839AC" w:rsidRDefault="00D839AC" w:rsidP="00DF4342">
            <w:r>
              <w:lastRenderedPageBreak/>
              <w:t>29</w:t>
            </w:r>
          </w:p>
        </w:tc>
        <w:tc>
          <w:tcPr>
            <w:tcW w:w="605" w:type="pct"/>
          </w:tcPr>
          <w:p w14:paraId="4D8A012B" w14:textId="77777777" w:rsidR="00D839AC" w:rsidRDefault="00D839AC" w:rsidP="00DF4342">
            <w:r>
              <w:t>POST</w:t>
            </w:r>
          </w:p>
        </w:tc>
        <w:tc>
          <w:tcPr>
            <w:tcW w:w="1008" w:type="pct"/>
          </w:tcPr>
          <w:p w14:paraId="425BB3DA" w14:textId="77777777" w:rsidR="00D839AC" w:rsidRPr="00522BBD" w:rsidRDefault="00D839AC" w:rsidP="00DF4342">
            <w:r w:rsidRPr="00A834AF">
              <w:rPr>
                <w:sz w:val="24"/>
                <w:szCs w:val="24"/>
              </w:rPr>
              <w:t>upload housing loan interest certificate</w:t>
            </w:r>
            <w:r>
              <w:t xml:space="preserve"> /</w:t>
            </w:r>
            <w:r w:rsidRPr="00234A81">
              <w:t xml:space="preserve"> PWC Ref.No</w:t>
            </w:r>
          </w:p>
        </w:tc>
        <w:tc>
          <w:tcPr>
            <w:tcW w:w="1648" w:type="pct"/>
          </w:tcPr>
          <w:p w14:paraId="530F8BE2" w14:textId="77777777" w:rsidR="00D839AC" w:rsidRDefault="00D839AC" w:rsidP="00DF4342">
            <w:r>
              <w:t>File Type : file</w:t>
            </w:r>
          </w:p>
          <w:p w14:paraId="16764734" w14:textId="77777777" w:rsidR="00D839AC" w:rsidRDefault="00D839AC" w:rsidP="00DF4342">
            <w:r>
              <w:t>PWC Ref.No,</w:t>
            </w:r>
          </w:p>
          <w:p w14:paraId="52965128" w14:textId="77777777" w:rsidR="00D839AC" w:rsidRDefault="00D839AC" w:rsidP="00DF4342">
            <w:r>
              <w:t>Doc Password</w:t>
            </w:r>
          </w:p>
          <w:p w14:paraId="6BB45F5E" w14:textId="77777777" w:rsidR="00D839AC" w:rsidRDefault="00D839AC" w:rsidP="00DF4342"/>
        </w:tc>
        <w:tc>
          <w:tcPr>
            <w:tcW w:w="1378" w:type="pct"/>
          </w:tcPr>
          <w:p w14:paraId="01BB9250" w14:textId="77777777" w:rsidR="00D839AC" w:rsidRDefault="00D839AC" w:rsidP="00DF4342">
            <w:r>
              <w:t>{</w:t>
            </w:r>
            <w:r>
              <w:br/>
              <w:t>Status,</w:t>
            </w:r>
          </w:p>
          <w:p w14:paraId="13E8AF9A" w14:textId="77777777" w:rsidR="00D839AC" w:rsidRDefault="00D839AC" w:rsidP="00DF4342">
            <w:r>
              <w:t>Message</w:t>
            </w:r>
          </w:p>
          <w:p w14:paraId="60A564B0" w14:textId="77777777" w:rsidR="00D839AC" w:rsidRDefault="00D839AC" w:rsidP="00DF4342">
            <w:r>
              <w:t>}</w:t>
            </w:r>
          </w:p>
        </w:tc>
      </w:tr>
      <w:tr w:rsidR="00D839AC" w14:paraId="616A77E1" w14:textId="77777777" w:rsidTr="00DF4342">
        <w:tc>
          <w:tcPr>
            <w:tcW w:w="361" w:type="pct"/>
          </w:tcPr>
          <w:p w14:paraId="651F6AFD" w14:textId="77777777" w:rsidR="00D839AC" w:rsidRDefault="00D839AC" w:rsidP="00DF4342">
            <w:r>
              <w:lastRenderedPageBreak/>
              <w:t>30</w:t>
            </w:r>
          </w:p>
        </w:tc>
        <w:tc>
          <w:tcPr>
            <w:tcW w:w="605" w:type="pct"/>
          </w:tcPr>
          <w:p w14:paraId="015847ED" w14:textId="77777777" w:rsidR="00D839AC" w:rsidRDefault="00D839AC" w:rsidP="00DF4342">
            <w:r>
              <w:t>POST</w:t>
            </w:r>
          </w:p>
        </w:tc>
        <w:tc>
          <w:tcPr>
            <w:tcW w:w="1008" w:type="pct"/>
          </w:tcPr>
          <w:p w14:paraId="32CC04AC" w14:textId="77777777" w:rsidR="00D839AC" w:rsidRPr="00522BBD" w:rsidRDefault="00D839AC" w:rsidP="00DF4342">
            <w:r w:rsidRPr="00522BBD">
              <w:t>Rental property</w:t>
            </w:r>
            <w:r>
              <w:t xml:space="preserve"> /</w:t>
            </w:r>
            <w:r w:rsidRPr="00234A81">
              <w:t xml:space="preserve"> PWC Ref.No</w:t>
            </w:r>
          </w:p>
        </w:tc>
        <w:tc>
          <w:tcPr>
            <w:tcW w:w="1648" w:type="pct"/>
          </w:tcPr>
          <w:p w14:paraId="57DC0F74" w14:textId="77777777" w:rsidR="00D839AC" w:rsidRDefault="00D839AC" w:rsidP="00DF4342">
            <w:r>
              <w:t>[{</w:t>
            </w:r>
          </w:p>
          <w:p w14:paraId="3049B9BC" w14:textId="77777777" w:rsidR="00D839AC" w:rsidRDefault="00D839AC" w:rsidP="00DF4342">
            <w:r>
              <w:t>Flat / Door / Block No. ,</w:t>
            </w:r>
          </w:p>
          <w:p w14:paraId="17672256" w14:textId="77777777" w:rsidR="00D839AC" w:rsidRDefault="00D839AC" w:rsidP="00DF4342">
            <w:r>
              <w:t>Road / Street / Post Office,</w:t>
            </w:r>
          </w:p>
          <w:p w14:paraId="6A9D0A31" w14:textId="77777777" w:rsidR="00D839AC" w:rsidRDefault="00D839AC" w:rsidP="00DF4342">
            <w:r>
              <w:t>Area / Locality,</w:t>
            </w:r>
          </w:p>
          <w:p w14:paraId="259CE88C" w14:textId="77777777" w:rsidR="00D839AC" w:rsidRDefault="00D839AC" w:rsidP="00DF4342">
            <w:r>
              <w:t>Pin Code,</w:t>
            </w:r>
          </w:p>
          <w:p w14:paraId="0F92082C" w14:textId="77777777" w:rsidR="00D839AC" w:rsidRDefault="00D839AC" w:rsidP="00DF4342">
            <w:r>
              <w:t>Town / City / District,</w:t>
            </w:r>
          </w:p>
          <w:p w14:paraId="70503422" w14:textId="77777777" w:rsidR="00D839AC" w:rsidRDefault="00D839AC" w:rsidP="00DF4342">
            <w:r>
              <w:t>State,</w:t>
            </w:r>
          </w:p>
          <w:p w14:paraId="4FECE660" w14:textId="77777777" w:rsidR="00D839AC" w:rsidRDefault="00D839AC" w:rsidP="00DF4342">
            <w:r>
              <w:t>Country,</w:t>
            </w:r>
          </w:p>
          <w:p w14:paraId="4E4ECB9D" w14:textId="77777777" w:rsidR="00D839AC" w:rsidRDefault="00D839AC" w:rsidP="00DF4342">
            <w:pPr>
              <w:rPr>
                <w:sz w:val="24"/>
                <w:szCs w:val="24"/>
              </w:rPr>
            </w:pPr>
            <w:r w:rsidRPr="00522BBD">
              <w:rPr>
                <w:sz w:val="24"/>
                <w:szCs w:val="24"/>
              </w:rPr>
              <w:t>Annual Rent Received by you</w:t>
            </w:r>
            <w:r>
              <w:rPr>
                <w:sz w:val="24"/>
                <w:szCs w:val="24"/>
              </w:rPr>
              <w:t>,</w:t>
            </w:r>
          </w:p>
          <w:p w14:paraId="3FE61E9A" w14:textId="77777777" w:rsidR="00D839AC" w:rsidRDefault="00D839AC" w:rsidP="00DF4342">
            <w:pPr>
              <w:rPr>
                <w:sz w:val="24"/>
                <w:szCs w:val="24"/>
              </w:rPr>
            </w:pPr>
            <w:r w:rsidRPr="00522BBD">
              <w:rPr>
                <w:sz w:val="24"/>
                <w:szCs w:val="24"/>
              </w:rPr>
              <w:t>House Tax paid by you </w:t>
            </w:r>
            <w:r>
              <w:rPr>
                <w:sz w:val="24"/>
                <w:szCs w:val="24"/>
              </w:rPr>
              <w:t>,</w:t>
            </w:r>
          </w:p>
          <w:p w14:paraId="7A30C83E" w14:textId="77777777" w:rsidR="00D839AC" w:rsidRDefault="00D839AC" w:rsidP="00DF4342">
            <w:pPr>
              <w:rPr>
                <w:sz w:val="24"/>
                <w:szCs w:val="24"/>
              </w:rPr>
            </w:pPr>
            <w:r w:rsidRPr="00522BBD">
              <w:rPr>
                <w:sz w:val="24"/>
                <w:szCs w:val="24"/>
              </w:rPr>
              <w:t>Name of Tenant</w:t>
            </w:r>
            <w:r>
              <w:rPr>
                <w:sz w:val="24"/>
                <w:szCs w:val="24"/>
              </w:rPr>
              <w:t>,</w:t>
            </w:r>
          </w:p>
          <w:p w14:paraId="3C7EEB9C" w14:textId="77777777" w:rsidR="00D839AC" w:rsidRDefault="00D839AC" w:rsidP="00DF4342">
            <w:pPr>
              <w:rPr>
                <w:sz w:val="24"/>
                <w:szCs w:val="24"/>
              </w:rPr>
            </w:pPr>
            <w:r w:rsidRPr="00522BBD">
              <w:rPr>
                <w:sz w:val="24"/>
                <w:szCs w:val="24"/>
              </w:rPr>
              <w:t>PAN of Tenant</w:t>
            </w:r>
            <w:r>
              <w:rPr>
                <w:sz w:val="24"/>
                <w:szCs w:val="24"/>
              </w:rPr>
              <w:t>,</w:t>
            </w:r>
          </w:p>
          <w:p w14:paraId="6C218787" w14:textId="77777777" w:rsidR="00D839AC" w:rsidRDefault="00D839AC" w:rsidP="00DF4342">
            <w:pPr>
              <w:rPr>
                <w:sz w:val="24"/>
                <w:szCs w:val="24"/>
              </w:rPr>
            </w:pPr>
            <w:r w:rsidRPr="00522BBD">
              <w:rPr>
                <w:sz w:val="24"/>
                <w:szCs w:val="24"/>
              </w:rPr>
              <w:t>Is there any Housing lo</w:t>
            </w:r>
            <w:r>
              <w:rPr>
                <w:sz w:val="24"/>
                <w:szCs w:val="24"/>
              </w:rPr>
              <w:t>an applicable on this property?,</w:t>
            </w:r>
          </w:p>
          <w:p w14:paraId="5D59274C" w14:textId="77777777" w:rsidR="00D839AC" w:rsidRDefault="00D839AC" w:rsidP="00DF4342">
            <w:pPr>
              <w:rPr>
                <w:sz w:val="24"/>
                <w:szCs w:val="24"/>
              </w:rPr>
            </w:pPr>
            <w:r w:rsidRPr="00522BBD">
              <w:rPr>
                <w:sz w:val="24"/>
                <w:szCs w:val="24"/>
              </w:rPr>
              <w:t>Interest paid on loan for Rental property</w:t>
            </w:r>
            <w:r>
              <w:rPr>
                <w:sz w:val="24"/>
                <w:szCs w:val="24"/>
              </w:rPr>
              <w:t>,</w:t>
            </w:r>
          </w:p>
          <w:p w14:paraId="4045861F" w14:textId="77777777" w:rsidR="00D839AC" w:rsidRDefault="00D839AC" w:rsidP="00DF4342">
            <w:pPr>
              <w:rPr>
                <w:sz w:val="24"/>
                <w:szCs w:val="24"/>
              </w:rPr>
            </w:pPr>
            <w:r w:rsidRPr="00522BBD">
              <w:rPr>
                <w:sz w:val="24"/>
                <w:szCs w:val="24"/>
              </w:rPr>
              <w:t>Unrealized Rent Amount</w:t>
            </w:r>
            <w:r>
              <w:rPr>
                <w:sz w:val="24"/>
                <w:szCs w:val="24"/>
              </w:rPr>
              <w:t>,</w:t>
            </w:r>
          </w:p>
          <w:p w14:paraId="4637223C" w14:textId="77777777" w:rsidR="00D839AC" w:rsidRDefault="00D839AC" w:rsidP="00DF4342">
            <w:pPr>
              <w:rPr>
                <w:sz w:val="24"/>
                <w:szCs w:val="24"/>
              </w:rPr>
            </w:pPr>
            <w:r w:rsidRPr="00522BBD">
              <w:rPr>
                <w:sz w:val="24"/>
                <w:szCs w:val="24"/>
              </w:rPr>
              <w:t>Is your Property Co-owned?</w:t>
            </w:r>
            <w:r>
              <w:rPr>
                <w:sz w:val="24"/>
                <w:szCs w:val="24"/>
              </w:rPr>
              <w:t>,</w:t>
            </w:r>
          </w:p>
          <w:p w14:paraId="4C2942DE" w14:textId="77777777" w:rsidR="00D839AC" w:rsidRDefault="00D839AC" w:rsidP="00DF4342">
            <w:pPr>
              <w:rPr>
                <w:sz w:val="24"/>
                <w:szCs w:val="24"/>
              </w:rPr>
            </w:pPr>
            <w:r w:rsidRPr="00522BBD">
              <w:rPr>
                <w:sz w:val="24"/>
                <w:szCs w:val="24"/>
              </w:rPr>
              <w:t>Your ownership share of the Property (Percentage %)</w:t>
            </w:r>
            <w:r>
              <w:rPr>
                <w:sz w:val="24"/>
                <w:szCs w:val="24"/>
              </w:rPr>
              <w:t>,</w:t>
            </w:r>
          </w:p>
          <w:p w14:paraId="65F72E24" w14:textId="77777777" w:rsidR="00D839AC" w:rsidRDefault="00D839AC" w:rsidP="00DF434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[{</w:t>
            </w:r>
          </w:p>
          <w:p w14:paraId="56B1FFB5" w14:textId="77777777" w:rsidR="00D839AC" w:rsidRDefault="00D839AC" w:rsidP="00DF4342">
            <w:pPr>
              <w:rPr>
                <w:sz w:val="24"/>
                <w:szCs w:val="24"/>
              </w:rPr>
            </w:pPr>
            <w:r w:rsidRPr="00DC7FEC">
              <w:rPr>
                <w:sz w:val="24"/>
                <w:szCs w:val="24"/>
              </w:rPr>
              <w:t>Name</w:t>
            </w:r>
            <w:r>
              <w:rPr>
                <w:sz w:val="24"/>
                <w:szCs w:val="24"/>
              </w:rPr>
              <w:t>,</w:t>
            </w:r>
          </w:p>
          <w:p w14:paraId="05AB9A6D" w14:textId="77777777" w:rsidR="00D839AC" w:rsidRDefault="00D839AC" w:rsidP="00DF4342">
            <w:pPr>
              <w:rPr>
                <w:sz w:val="24"/>
                <w:szCs w:val="24"/>
              </w:rPr>
            </w:pPr>
            <w:r w:rsidRPr="00DC7FEC">
              <w:rPr>
                <w:sz w:val="24"/>
                <w:szCs w:val="24"/>
              </w:rPr>
              <w:lastRenderedPageBreak/>
              <w:t>PAN No</w:t>
            </w:r>
            <w:r>
              <w:rPr>
                <w:sz w:val="24"/>
                <w:szCs w:val="24"/>
              </w:rPr>
              <w:t>,</w:t>
            </w:r>
          </w:p>
          <w:p w14:paraId="234FE8A5" w14:textId="77777777" w:rsidR="00D839AC" w:rsidRDefault="00D839AC" w:rsidP="00DF4342">
            <w:pPr>
              <w:rPr>
                <w:sz w:val="24"/>
                <w:szCs w:val="24"/>
              </w:rPr>
            </w:pPr>
            <w:r w:rsidRPr="00DC7FEC">
              <w:rPr>
                <w:sz w:val="24"/>
                <w:szCs w:val="24"/>
              </w:rPr>
              <w:t>%Share</w:t>
            </w:r>
          </w:p>
          <w:p w14:paraId="4B9CB963" w14:textId="77777777" w:rsidR="00D839AC" w:rsidRDefault="00D839AC" w:rsidP="00DF434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}]</w:t>
            </w:r>
          </w:p>
          <w:p w14:paraId="5680F4B0" w14:textId="77777777" w:rsidR="00D839AC" w:rsidRDefault="00D839AC" w:rsidP="00DF4342"/>
          <w:p w14:paraId="2C37E918" w14:textId="77777777" w:rsidR="00D839AC" w:rsidRDefault="00D839AC" w:rsidP="00DF4342">
            <w:r>
              <w:t>}]</w:t>
            </w:r>
          </w:p>
        </w:tc>
        <w:tc>
          <w:tcPr>
            <w:tcW w:w="1378" w:type="pct"/>
          </w:tcPr>
          <w:p w14:paraId="77F5F96F" w14:textId="77777777" w:rsidR="00D839AC" w:rsidRDefault="00D839AC" w:rsidP="00DF4342">
            <w:r>
              <w:lastRenderedPageBreak/>
              <w:t>{</w:t>
            </w:r>
            <w:r>
              <w:br/>
              <w:t>Status,</w:t>
            </w:r>
          </w:p>
          <w:p w14:paraId="326F0E9C" w14:textId="77777777" w:rsidR="00D839AC" w:rsidRDefault="00D839AC" w:rsidP="00DF4342">
            <w:r>
              <w:t>Message</w:t>
            </w:r>
          </w:p>
          <w:p w14:paraId="6990571A" w14:textId="77777777" w:rsidR="00D839AC" w:rsidRDefault="00D839AC" w:rsidP="00DF4342">
            <w:r>
              <w:t>}</w:t>
            </w:r>
          </w:p>
        </w:tc>
      </w:tr>
      <w:tr w:rsidR="00D839AC" w14:paraId="41F03621" w14:textId="77777777" w:rsidTr="00DF4342">
        <w:tc>
          <w:tcPr>
            <w:tcW w:w="361" w:type="pct"/>
          </w:tcPr>
          <w:p w14:paraId="4C85E11B" w14:textId="77777777" w:rsidR="00D839AC" w:rsidRDefault="00D839AC" w:rsidP="00DF4342">
            <w:r>
              <w:lastRenderedPageBreak/>
              <w:t>31</w:t>
            </w:r>
          </w:p>
        </w:tc>
        <w:tc>
          <w:tcPr>
            <w:tcW w:w="605" w:type="pct"/>
          </w:tcPr>
          <w:p w14:paraId="4719B801" w14:textId="77777777" w:rsidR="00D839AC" w:rsidRDefault="00D839AC" w:rsidP="00DF4342">
            <w:r>
              <w:t>POST</w:t>
            </w:r>
          </w:p>
        </w:tc>
        <w:tc>
          <w:tcPr>
            <w:tcW w:w="1008" w:type="pct"/>
          </w:tcPr>
          <w:p w14:paraId="40B4C71E" w14:textId="77777777" w:rsidR="00D839AC" w:rsidRPr="00522BBD" w:rsidRDefault="00D839AC" w:rsidP="00DF4342">
            <w:r w:rsidRPr="00A834AF">
              <w:rPr>
                <w:sz w:val="24"/>
                <w:szCs w:val="24"/>
              </w:rPr>
              <w:t xml:space="preserve">upload </w:t>
            </w:r>
            <w:r>
              <w:rPr>
                <w:sz w:val="24"/>
                <w:szCs w:val="24"/>
              </w:rPr>
              <w:t xml:space="preserve">rental </w:t>
            </w:r>
            <w:r w:rsidRPr="00A834AF">
              <w:rPr>
                <w:sz w:val="24"/>
                <w:szCs w:val="24"/>
              </w:rPr>
              <w:t>housing loan interest certificate</w:t>
            </w:r>
            <w:r>
              <w:t xml:space="preserve"> /</w:t>
            </w:r>
            <w:r w:rsidRPr="00234A81">
              <w:t xml:space="preserve"> PWC Ref.No</w:t>
            </w:r>
          </w:p>
        </w:tc>
        <w:tc>
          <w:tcPr>
            <w:tcW w:w="1648" w:type="pct"/>
          </w:tcPr>
          <w:p w14:paraId="7247B20C" w14:textId="77777777" w:rsidR="00D839AC" w:rsidRDefault="00D839AC" w:rsidP="00DF4342">
            <w:r>
              <w:t>File Type : file</w:t>
            </w:r>
          </w:p>
          <w:p w14:paraId="438662A2" w14:textId="77777777" w:rsidR="00D839AC" w:rsidRDefault="00D839AC" w:rsidP="00DF4342">
            <w:r>
              <w:t>PWC Ref.No,</w:t>
            </w:r>
          </w:p>
          <w:p w14:paraId="1582A676" w14:textId="77777777" w:rsidR="00D839AC" w:rsidRDefault="00D839AC" w:rsidP="00DF4342">
            <w:r>
              <w:t>Doc Password</w:t>
            </w:r>
          </w:p>
          <w:p w14:paraId="5038CCE4" w14:textId="77777777" w:rsidR="00D839AC" w:rsidRDefault="00D839AC" w:rsidP="00DF4342"/>
        </w:tc>
        <w:tc>
          <w:tcPr>
            <w:tcW w:w="1378" w:type="pct"/>
          </w:tcPr>
          <w:p w14:paraId="2E19205E" w14:textId="77777777" w:rsidR="00D839AC" w:rsidRDefault="00D839AC" w:rsidP="00DF4342">
            <w:r>
              <w:t>{</w:t>
            </w:r>
            <w:r>
              <w:br/>
              <w:t>Status,</w:t>
            </w:r>
          </w:p>
          <w:p w14:paraId="14FB9250" w14:textId="77777777" w:rsidR="00D839AC" w:rsidRDefault="00D839AC" w:rsidP="00DF4342">
            <w:r>
              <w:t>Message</w:t>
            </w:r>
          </w:p>
          <w:p w14:paraId="1228CA93" w14:textId="77777777" w:rsidR="00D839AC" w:rsidRDefault="00D839AC" w:rsidP="00DF4342">
            <w:r>
              <w:t>}</w:t>
            </w:r>
          </w:p>
        </w:tc>
      </w:tr>
      <w:tr w:rsidR="00D839AC" w14:paraId="234C3C32" w14:textId="77777777" w:rsidTr="00DF4342">
        <w:tc>
          <w:tcPr>
            <w:tcW w:w="361" w:type="pct"/>
          </w:tcPr>
          <w:p w14:paraId="375969D4" w14:textId="77777777" w:rsidR="00D839AC" w:rsidRDefault="00D839AC" w:rsidP="00DF4342">
            <w:r>
              <w:t>32</w:t>
            </w:r>
          </w:p>
        </w:tc>
        <w:tc>
          <w:tcPr>
            <w:tcW w:w="605" w:type="pct"/>
          </w:tcPr>
          <w:p w14:paraId="7C3DBBAF" w14:textId="77777777" w:rsidR="00D839AC" w:rsidRDefault="00D839AC" w:rsidP="00DF4342">
            <w:r>
              <w:t>POST</w:t>
            </w:r>
          </w:p>
        </w:tc>
        <w:tc>
          <w:tcPr>
            <w:tcW w:w="1008" w:type="pct"/>
          </w:tcPr>
          <w:p w14:paraId="67562853" w14:textId="77777777" w:rsidR="00D839AC" w:rsidRPr="00522BBD" w:rsidRDefault="00D839AC" w:rsidP="00DF4342">
            <w:r w:rsidRPr="00522BBD">
              <w:t>Capital Gain</w:t>
            </w:r>
            <w:r>
              <w:t xml:space="preserve"> /</w:t>
            </w:r>
            <w:r w:rsidRPr="00234A81">
              <w:t xml:space="preserve"> PWC Ref.No</w:t>
            </w:r>
          </w:p>
        </w:tc>
        <w:tc>
          <w:tcPr>
            <w:tcW w:w="1648" w:type="pct"/>
          </w:tcPr>
          <w:p w14:paraId="6F55ECD0" w14:textId="77777777" w:rsidR="00D839AC" w:rsidRDefault="00D839AC" w:rsidP="00DF4342">
            <w:r>
              <w:t>File Type : file</w:t>
            </w:r>
          </w:p>
          <w:p w14:paraId="4E6AE0A5" w14:textId="77777777" w:rsidR="00D839AC" w:rsidRDefault="00D839AC" w:rsidP="00DF4342">
            <w:r>
              <w:t>PWC Ref.No,</w:t>
            </w:r>
          </w:p>
          <w:p w14:paraId="75390828" w14:textId="77777777" w:rsidR="00D839AC" w:rsidRDefault="00D839AC" w:rsidP="00DF4342">
            <w:r>
              <w:t>Document Type,</w:t>
            </w:r>
          </w:p>
          <w:p w14:paraId="27FAEE27" w14:textId="77777777" w:rsidR="00D839AC" w:rsidRDefault="00D839AC" w:rsidP="00DF4342">
            <w:r>
              <w:t>Doc Password</w:t>
            </w:r>
          </w:p>
        </w:tc>
        <w:tc>
          <w:tcPr>
            <w:tcW w:w="1378" w:type="pct"/>
          </w:tcPr>
          <w:p w14:paraId="608F1F50" w14:textId="77777777" w:rsidR="00D839AC" w:rsidRDefault="00D839AC" w:rsidP="00DF4342">
            <w:r>
              <w:t>{</w:t>
            </w:r>
            <w:r>
              <w:br/>
              <w:t>Status,</w:t>
            </w:r>
          </w:p>
          <w:p w14:paraId="6DB13566" w14:textId="77777777" w:rsidR="00D839AC" w:rsidRDefault="00D839AC" w:rsidP="00DF4342">
            <w:r>
              <w:t>Message</w:t>
            </w:r>
          </w:p>
          <w:p w14:paraId="425A7521" w14:textId="77777777" w:rsidR="00D839AC" w:rsidRDefault="00D839AC" w:rsidP="00DF4342">
            <w:r>
              <w:t>}</w:t>
            </w:r>
          </w:p>
        </w:tc>
      </w:tr>
      <w:tr w:rsidR="00D839AC" w14:paraId="15D33D8B" w14:textId="77777777" w:rsidTr="00DF4342">
        <w:tc>
          <w:tcPr>
            <w:tcW w:w="361" w:type="pct"/>
          </w:tcPr>
          <w:p w14:paraId="3EAE0F66" w14:textId="77777777" w:rsidR="00D839AC" w:rsidRDefault="00D839AC" w:rsidP="00DF4342">
            <w:r>
              <w:t>33</w:t>
            </w:r>
          </w:p>
        </w:tc>
        <w:tc>
          <w:tcPr>
            <w:tcW w:w="605" w:type="pct"/>
          </w:tcPr>
          <w:p w14:paraId="36918F9A" w14:textId="77777777" w:rsidR="00D839AC" w:rsidRDefault="00D839AC" w:rsidP="00DF4342">
            <w:r>
              <w:t>POST</w:t>
            </w:r>
          </w:p>
        </w:tc>
        <w:tc>
          <w:tcPr>
            <w:tcW w:w="1008" w:type="pct"/>
          </w:tcPr>
          <w:p w14:paraId="093ECEBB" w14:textId="77777777" w:rsidR="00D839AC" w:rsidRPr="00522BBD" w:rsidRDefault="00D839AC" w:rsidP="00DF4342">
            <w:r>
              <w:t>Deductions /</w:t>
            </w:r>
            <w:r w:rsidRPr="00234A81">
              <w:t xml:space="preserve"> PWC Ref.No</w:t>
            </w:r>
          </w:p>
        </w:tc>
        <w:tc>
          <w:tcPr>
            <w:tcW w:w="1648" w:type="pct"/>
          </w:tcPr>
          <w:p w14:paraId="498D8FDC" w14:textId="77777777" w:rsidR="00D839AC" w:rsidRDefault="00D839AC" w:rsidP="00DF4342">
            <w:r>
              <w:t>{</w:t>
            </w:r>
          </w:p>
          <w:p w14:paraId="56D4C00A" w14:textId="77777777" w:rsidR="00D839AC" w:rsidRDefault="00D839AC" w:rsidP="00DF4342">
            <w:pPr>
              <w:rPr>
                <w:rStyle w:val="apple-converted-space"/>
                <w:color w:val="000000" w:themeColor="text1"/>
                <w:sz w:val="24"/>
                <w:szCs w:val="24"/>
              </w:rPr>
            </w:pPr>
            <w:r w:rsidRPr="00522BBD">
              <w:rPr>
                <w:rStyle w:val="apple-converted-space"/>
                <w:color w:val="000000" w:themeColor="text1"/>
                <w:sz w:val="24"/>
                <w:szCs w:val="24"/>
              </w:rPr>
              <w:t>Investment for Section 80C</w:t>
            </w:r>
            <w:r>
              <w:rPr>
                <w:rStyle w:val="apple-converted-space"/>
                <w:color w:val="000000" w:themeColor="text1"/>
                <w:sz w:val="24"/>
                <w:szCs w:val="24"/>
              </w:rPr>
              <w:t>,</w:t>
            </w:r>
          </w:p>
          <w:p w14:paraId="3AD826A9" w14:textId="77777777" w:rsidR="00D839AC" w:rsidRDefault="00D839AC" w:rsidP="00DF4342">
            <w:pPr>
              <w:rPr>
                <w:rStyle w:val="apple-converted-space"/>
                <w:color w:val="000000" w:themeColor="text1"/>
                <w:sz w:val="24"/>
                <w:szCs w:val="24"/>
              </w:rPr>
            </w:pPr>
            <w:r w:rsidRPr="00522BBD">
              <w:rPr>
                <w:rStyle w:val="apple-converted-space"/>
                <w:color w:val="000000" w:themeColor="text1"/>
                <w:sz w:val="24"/>
                <w:szCs w:val="24"/>
              </w:rPr>
              <w:t>Medical Insurance Premium</w:t>
            </w:r>
            <w:r>
              <w:rPr>
                <w:rStyle w:val="apple-converted-space"/>
                <w:color w:val="000000" w:themeColor="text1"/>
                <w:sz w:val="24"/>
                <w:szCs w:val="24"/>
              </w:rPr>
              <w:t>,</w:t>
            </w:r>
          </w:p>
          <w:p w14:paraId="114FF1DF" w14:textId="77777777" w:rsidR="00D839AC" w:rsidRDefault="00D839AC" w:rsidP="00DF4342">
            <w:pPr>
              <w:rPr>
                <w:rStyle w:val="apple-converted-space"/>
                <w:color w:val="000000" w:themeColor="text1"/>
                <w:sz w:val="24"/>
                <w:szCs w:val="24"/>
              </w:rPr>
            </w:pPr>
            <w:r w:rsidRPr="00522BBD">
              <w:rPr>
                <w:rStyle w:val="apple-converted-space"/>
                <w:color w:val="000000" w:themeColor="text1"/>
                <w:sz w:val="24"/>
                <w:szCs w:val="24"/>
              </w:rPr>
              <w:t>Preventive Health Check-Up fees</w:t>
            </w:r>
            <w:r>
              <w:rPr>
                <w:rStyle w:val="apple-converted-space"/>
                <w:color w:val="000000" w:themeColor="text1"/>
                <w:sz w:val="24"/>
                <w:szCs w:val="24"/>
              </w:rPr>
              <w:t>,</w:t>
            </w:r>
          </w:p>
          <w:p w14:paraId="42FEAEA2" w14:textId="77777777" w:rsidR="00D839AC" w:rsidRDefault="00D839AC" w:rsidP="00DF4342">
            <w:r w:rsidRPr="007B32B2">
              <w:t>Medical Insurance Premium for your parents</w:t>
            </w:r>
            <w:r>
              <w:t>,</w:t>
            </w:r>
          </w:p>
          <w:p w14:paraId="3F7E66A7" w14:textId="77777777" w:rsidR="00D839AC" w:rsidRDefault="00D839AC" w:rsidP="00DF4342">
            <w:r w:rsidRPr="00522BBD">
              <w:rPr>
                <w:rStyle w:val="apple-converted-space"/>
                <w:color w:val="000000" w:themeColor="text1"/>
                <w:sz w:val="24"/>
                <w:szCs w:val="24"/>
              </w:rPr>
              <w:t>Are your parents who hold the policy senior citizens?</w:t>
            </w:r>
            <w:r>
              <w:rPr>
                <w:rStyle w:val="apple-converted-space"/>
                <w:color w:val="000000" w:themeColor="text1"/>
                <w:sz w:val="24"/>
                <w:szCs w:val="24"/>
              </w:rPr>
              <w:t>,</w:t>
            </w:r>
          </w:p>
          <w:p w14:paraId="6F34DA6C" w14:textId="77777777" w:rsidR="00D839AC" w:rsidRDefault="00D839AC" w:rsidP="00DF4342">
            <w:pPr>
              <w:rPr>
                <w:rStyle w:val="apple-converted-space"/>
                <w:color w:val="000000" w:themeColor="text1"/>
                <w:sz w:val="24"/>
                <w:szCs w:val="24"/>
              </w:rPr>
            </w:pPr>
            <w:r w:rsidRPr="00522BBD">
              <w:rPr>
                <w:rStyle w:val="apple-converted-space"/>
                <w:color w:val="000000" w:themeColor="text1"/>
                <w:sz w:val="24"/>
                <w:szCs w:val="24"/>
              </w:rPr>
              <w:t>Interest earned on Savings Bank Account</w:t>
            </w:r>
            <w:r>
              <w:rPr>
                <w:rStyle w:val="apple-converted-space"/>
                <w:color w:val="000000" w:themeColor="text1"/>
                <w:sz w:val="24"/>
                <w:szCs w:val="24"/>
              </w:rPr>
              <w:t>,</w:t>
            </w:r>
          </w:p>
          <w:p w14:paraId="59AC658E" w14:textId="77777777" w:rsidR="00D839AC" w:rsidRDefault="00D839AC" w:rsidP="00DF4342">
            <w:r>
              <w:lastRenderedPageBreak/>
              <w:t>}</w:t>
            </w:r>
          </w:p>
        </w:tc>
        <w:tc>
          <w:tcPr>
            <w:tcW w:w="1378" w:type="pct"/>
          </w:tcPr>
          <w:p w14:paraId="45C0F065" w14:textId="77777777" w:rsidR="00D839AC" w:rsidRDefault="00D839AC" w:rsidP="00DF4342"/>
        </w:tc>
      </w:tr>
      <w:tr w:rsidR="00D839AC" w14:paraId="6413B5AA" w14:textId="77777777" w:rsidTr="00DF4342">
        <w:tc>
          <w:tcPr>
            <w:tcW w:w="361" w:type="pct"/>
          </w:tcPr>
          <w:p w14:paraId="63ECB1B8" w14:textId="77777777" w:rsidR="00D839AC" w:rsidRDefault="00D839AC" w:rsidP="00DF4342">
            <w:r>
              <w:lastRenderedPageBreak/>
              <w:t>34</w:t>
            </w:r>
          </w:p>
        </w:tc>
        <w:tc>
          <w:tcPr>
            <w:tcW w:w="605" w:type="pct"/>
          </w:tcPr>
          <w:p w14:paraId="0A6AD0D7" w14:textId="77777777" w:rsidR="00D839AC" w:rsidRDefault="00D839AC" w:rsidP="00DF4342">
            <w:r>
              <w:t>POST</w:t>
            </w:r>
          </w:p>
        </w:tc>
        <w:tc>
          <w:tcPr>
            <w:tcW w:w="1008" w:type="pct"/>
          </w:tcPr>
          <w:p w14:paraId="3EDA7849" w14:textId="77777777" w:rsidR="00D839AC" w:rsidRPr="00522BBD" w:rsidRDefault="00D839AC" w:rsidP="00DF4342">
            <w:r w:rsidRPr="00522BBD">
              <w:rPr>
                <w:rStyle w:val="apple-converted-space"/>
                <w:color w:val="000000" w:themeColor="text1"/>
                <w:sz w:val="24"/>
                <w:szCs w:val="24"/>
              </w:rPr>
              <w:t>Donations to charitable organizations</w:t>
            </w:r>
            <w:r>
              <w:t xml:space="preserve"> /</w:t>
            </w:r>
            <w:r w:rsidRPr="00234A81">
              <w:t xml:space="preserve"> PWC Ref.No</w:t>
            </w:r>
          </w:p>
        </w:tc>
        <w:tc>
          <w:tcPr>
            <w:tcW w:w="1648" w:type="pct"/>
          </w:tcPr>
          <w:p w14:paraId="5E455A7D" w14:textId="77777777" w:rsidR="00D839AC" w:rsidRDefault="00D839AC" w:rsidP="00DF4342">
            <w:r>
              <w:t>[{</w:t>
            </w:r>
          </w:p>
          <w:p w14:paraId="25AD62AD" w14:textId="77777777" w:rsidR="00D839AC" w:rsidRDefault="00D839AC" w:rsidP="00DF4342">
            <w:r>
              <w:t>Name of Donee,</w:t>
            </w:r>
          </w:p>
          <w:p w14:paraId="07AF4498" w14:textId="77777777" w:rsidR="00D839AC" w:rsidRDefault="00D839AC" w:rsidP="00DF4342">
            <w:r>
              <w:t>Donation Amount,</w:t>
            </w:r>
          </w:p>
          <w:p w14:paraId="69E7221B" w14:textId="77777777" w:rsidR="00D839AC" w:rsidRDefault="00D839AC" w:rsidP="00DF4342">
            <w:r>
              <w:t>PAN of Donee,</w:t>
            </w:r>
          </w:p>
          <w:p w14:paraId="63144A10" w14:textId="77777777" w:rsidR="00D839AC" w:rsidRDefault="00D839AC" w:rsidP="00DF4342">
            <w:r>
              <w:t>Limit of Deduction,</w:t>
            </w:r>
          </w:p>
          <w:p w14:paraId="1C6A2301" w14:textId="77777777" w:rsidR="00D839AC" w:rsidRDefault="00D839AC" w:rsidP="00DF4342">
            <w:r>
              <w:t>Qualifying Percentage,</w:t>
            </w:r>
          </w:p>
          <w:p w14:paraId="2ECD9303" w14:textId="77777777" w:rsidR="00D839AC" w:rsidRDefault="00D839AC" w:rsidP="00DF4342">
            <w:r>
              <w:t>PIN Code,</w:t>
            </w:r>
          </w:p>
          <w:p w14:paraId="1F8DB607" w14:textId="77777777" w:rsidR="00D839AC" w:rsidRDefault="00D839AC" w:rsidP="00DF4342">
            <w:r>
              <w:t>Address,</w:t>
            </w:r>
          </w:p>
          <w:p w14:paraId="1A8CFF84" w14:textId="77777777" w:rsidR="00D839AC" w:rsidRDefault="00D839AC" w:rsidP="00DF4342">
            <w:r>
              <w:t>Town / City,</w:t>
            </w:r>
          </w:p>
          <w:p w14:paraId="2E331DAE" w14:textId="77777777" w:rsidR="00D839AC" w:rsidRDefault="00D839AC" w:rsidP="00DF4342">
            <w:r>
              <w:t>State</w:t>
            </w:r>
          </w:p>
          <w:p w14:paraId="7A0674EC" w14:textId="77777777" w:rsidR="00D839AC" w:rsidRDefault="00D839AC" w:rsidP="00DF4342">
            <w:r>
              <w:t>}]</w:t>
            </w:r>
          </w:p>
        </w:tc>
        <w:tc>
          <w:tcPr>
            <w:tcW w:w="1378" w:type="pct"/>
          </w:tcPr>
          <w:p w14:paraId="64C08455" w14:textId="77777777" w:rsidR="00D839AC" w:rsidRDefault="00D839AC" w:rsidP="00DF4342">
            <w:r>
              <w:t>{</w:t>
            </w:r>
            <w:r>
              <w:br/>
              <w:t>Status,</w:t>
            </w:r>
          </w:p>
          <w:p w14:paraId="48A1A1CC" w14:textId="77777777" w:rsidR="00D839AC" w:rsidRDefault="00D839AC" w:rsidP="00DF4342">
            <w:r>
              <w:t>Message</w:t>
            </w:r>
          </w:p>
          <w:p w14:paraId="7BC8DEAE" w14:textId="77777777" w:rsidR="00D839AC" w:rsidRDefault="00D839AC" w:rsidP="00DF4342">
            <w:r>
              <w:t>}</w:t>
            </w:r>
          </w:p>
        </w:tc>
      </w:tr>
      <w:tr w:rsidR="00D839AC" w14:paraId="1838BD41" w14:textId="77777777" w:rsidTr="00DF4342">
        <w:tc>
          <w:tcPr>
            <w:tcW w:w="361" w:type="pct"/>
          </w:tcPr>
          <w:p w14:paraId="632D2FB8" w14:textId="77777777" w:rsidR="00D839AC" w:rsidRDefault="00D839AC" w:rsidP="00DF4342">
            <w:r>
              <w:t>35</w:t>
            </w:r>
          </w:p>
        </w:tc>
        <w:tc>
          <w:tcPr>
            <w:tcW w:w="605" w:type="pct"/>
          </w:tcPr>
          <w:p w14:paraId="578C9470" w14:textId="77777777" w:rsidR="00D839AC" w:rsidRDefault="00D839AC" w:rsidP="00DF4342">
            <w:r>
              <w:t>POST</w:t>
            </w:r>
          </w:p>
        </w:tc>
        <w:tc>
          <w:tcPr>
            <w:tcW w:w="1008" w:type="pct"/>
          </w:tcPr>
          <w:p w14:paraId="47276A6C" w14:textId="77777777" w:rsidR="00D839AC" w:rsidRPr="00522BBD" w:rsidRDefault="00D839AC" w:rsidP="00DF4342">
            <w:r w:rsidRPr="00522BBD">
              <w:t>More Deductions</w:t>
            </w:r>
            <w:r>
              <w:t xml:space="preserve"> /</w:t>
            </w:r>
            <w:r w:rsidRPr="00234A81">
              <w:t xml:space="preserve"> PWC Ref.No</w:t>
            </w:r>
          </w:p>
        </w:tc>
        <w:tc>
          <w:tcPr>
            <w:tcW w:w="1648" w:type="pct"/>
          </w:tcPr>
          <w:p w14:paraId="4E2A93FD" w14:textId="77777777" w:rsidR="00D839AC" w:rsidRDefault="00D839AC" w:rsidP="00DF4342">
            <w:r>
              <w:t>{</w:t>
            </w:r>
          </w:p>
          <w:p w14:paraId="527C3A2F" w14:textId="77777777" w:rsidR="00D839AC" w:rsidRDefault="00D839AC" w:rsidP="00DF4342">
            <w:r w:rsidRPr="00522BBD">
              <w:rPr>
                <w:rStyle w:val="apple-converted-space"/>
                <w:color w:val="000000" w:themeColor="text1"/>
                <w:sz w:val="24"/>
                <w:szCs w:val="24"/>
              </w:rPr>
              <w:t>Investment made under Rajiv Gandhi Equity Saving Scheme</w:t>
            </w:r>
            <w:r>
              <w:t>,</w:t>
            </w:r>
          </w:p>
          <w:p w14:paraId="02D0FEC9" w14:textId="77777777" w:rsidR="00D839AC" w:rsidRDefault="00D839AC" w:rsidP="00DF4342">
            <w:pPr>
              <w:rPr>
                <w:sz w:val="24"/>
                <w:szCs w:val="24"/>
              </w:rPr>
            </w:pPr>
            <w:r w:rsidRPr="00522BBD">
              <w:rPr>
                <w:sz w:val="24"/>
                <w:szCs w:val="24"/>
              </w:rPr>
              <w:t>Interest on higher education loan paid this year</w:t>
            </w:r>
            <w:r>
              <w:rPr>
                <w:sz w:val="24"/>
                <w:szCs w:val="24"/>
              </w:rPr>
              <w:t>,</w:t>
            </w:r>
          </w:p>
          <w:p w14:paraId="26CB131A" w14:textId="77777777" w:rsidR="00D839AC" w:rsidRDefault="00D839AC" w:rsidP="00DF4342">
            <w:pPr>
              <w:rPr>
                <w:sz w:val="24"/>
                <w:szCs w:val="24"/>
              </w:rPr>
            </w:pPr>
            <w:r w:rsidRPr="00522BBD">
              <w:rPr>
                <w:sz w:val="24"/>
                <w:szCs w:val="24"/>
              </w:rPr>
              <w:t>Contribution amount to Pension Plan / Annuity Fund for Section 80CCC</w:t>
            </w:r>
            <w:r>
              <w:rPr>
                <w:sz w:val="24"/>
                <w:szCs w:val="24"/>
              </w:rPr>
              <w:t>,</w:t>
            </w:r>
          </w:p>
          <w:p w14:paraId="57A89B1F" w14:textId="77777777" w:rsidR="00D839AC" w:rsidRDefault="00D839AC" w:rsidP="00DF4342">
            <w:pPr>
              <w:rPr>
                <w:sz w:val="24"/>
                <w:szCs w:val="24"/>
              </w:rPr>
            </w:pPr>
            <w:r w:rsidRPr="00522BBD">
              <w:rPr>
                <w:sz w:val="24"/>
                <w:szCs w:val="24"/>
              </w:rPr>
              <w:t>Contribution towards Section 80CCD(1)</w:t>
            </w:r>
            <w:r>
              <w:rPr>
                <w:sz w:val="24"/>
                <w:szCs w:val="24"/>
              </w:rPr>
              <w:t>,</w:t>
            </w:r>
          </w:p>
          <w:p w14:paraId="7A53DA76" w14:textId="77777777" w:rsidR="00D839AC" w:rsidRDefault="00D839AC" w:rsidP="00DF434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mployer’s</w:t>
            </w:r>
            <w:r w:rsidRPr="00522BBD">
              <w:rPr>
                <w:sz w:val="24"/>
                <w:szCs w:val="24"/>
              </w:rPr>
              <w:t xml:space="preserve"> contribution towards NPS (up</w:t>
            </w:r>
            <w:r>
              <w:rPr>
                <w:sz w:val="24"/>
                <w:szCs w:val="24"/>
              </w:rPr>
              <w:t xml:space="preserve"> </w:t>
            </w:r>
            <w:r w:rsidRPr="00522BBD">
              <w:rPr>
                <w:sz w:val="24"/>
                <w:szCs w:val="24"/>
              </w:rPr>
              <w:t>to 10% of Salary)</w:t>
            </w:r>
            <w:r>
              <w:rPr>
                <w:sz w:val="24"/>
                <w:szCs w:val="24"/>
              </w:rPr>
              <w:t>,</w:t>
            </w:r>
          </w:p>
          <w:p w14:paraId="7DF0D7C6" w14:textId="77777777" w:rsidR="00D839AC" w:rsidRDefault="00D839AC" w:rsidP="00DF4342">
            <w:pPr>
              <w:rPr>
                <w:sz w:val="24"/>
                <w:szCs w:val="24"/>
              </w:rPr>
            </w:pPr>
            <w:r w:rsidRPr="00522BBD">
              <w:rPr>
                <w:sz w:val="24"/>
                <w:szCs w:val="24"/>
              </w:rPr>
              <w:lastRenderedPageBreak/>
              <w:t>Rent Paid Per Month</w:t>
            </w:r>
            <w:r>
              <w:rPr>
                <w:sz w:val="24"/>
                <w:szCs w:val="24"/>
              </w:rPr>
              <w:t>,</w:t>
            </w:r>
          </w:p>
          <w:p w14:paraId="1B92D153" w14:textId="77777777" w:rsidR="00D839AC" w:rsidRDefault="00D839AC" w:rsidP="00DF4342">
            <w:pPr>
              <w:rPr>
                <w:sz w:val="24"/>
                <w:szCs w:val="24"/>
              </w:rPr>
            </w:pPr>
            <w:r w:rsidRPr="00522BBD">
              <w:rPr>
                <w:sz w:val="24"/>
                <w:szCs w:val="24"/>
              </w:rPr>
              <w:t>Number of month’s Rent Paid</w:t>
            </w:r>
            <w:r>
              <w:rPr>
                <w:sz w:val="24"/>
                <w:szCs w:val="24"/>
              </w:rPr>
              <w:t>,</w:t>
            </w:r>
          </w:p>
          <w:p w14:paraId="6A752382" w14:textId="77777777" w:rsidR="00D839AC" w:rsidRDefault="00D839AC" w:rsidP="00DF4342">
            <w:pPr>
              <w:rPr>
                <w:sz w:val="24"/>
                <w:szCs w:val="24"/>
              </w:rPr>
            </w:pPr>
            <w:r w:rsidRPr="00522BBD">
              <w:rPr>
                <w:sz w:val="24"/>
                <w:szCs w:val="24"/>
              </w:rPr>
              <w:t>Medical Treatment Costs for specified Diseases under Section 80DDB</w:t>
            </w:r>
            <w:r>
              <w:rPr>
                <w:sz w:val="24"/>
                <w:szCs w:val="24"/>
              </w:rPr>
              <w:t>,</w:t>
            </w:r>
          </w:p>
          <w:p w14:paraId="2AE02192" w14:textId="77777777" w:rsidR="00D839AC" w:rsidRDefault="00D839AC" w:rsidP="00DF4342">
            <w:pPr>
              <w:rPr>
                <w:sz w:val="24"/>
                <w:szCs w:val="24"/>
              </w:rPr>
            </w:pPr>
            <w:r w:rsidRPr="00522BBD">
              <w:rPr>
                <w:sz w:val="24"/>
                <w:szCs w:val="24"/>
              </w:rPr>
              <w:t>Age of person for whom deduction is being claimed</w:t>
            </w:r>
            <w:r>
              <w:rPr>
                <w:sz w:val="24"/>
                <w:szCs w:val="24"/>
              </w:rPr>
              <w:t>,</w:t>
            </w:r>
          </w:p>
          <w:p w14:paraId="7374B4BA" w14:textId="77777777" w:rsidR="00D839AC" w:rsidRDefault="00D839AC" w:rsidP="00DF4342">
            <w:pPr>
              <w:rPr>
                <w:sz w:val="24"/>
                <w:szCs w:val="24"/>
              </w:rPr>
            </w:pPr>
            <w:r w:rsidRPr="00522BBD">
              <w:rPr>
                <w:sz w:val="24"/>
                <w:szCs w:val="24"/>
              </w:rPr>
              <w:t>Deductions under Section 80EE</w:t>
            </w:r>
            <w:r>
              <w:rPr>
                <w:sz w:val="24"/>
                <w:szCs w:val="24"/>
              </w:rPr>
              <w:t>,</w:t>
            </w:r>
          </w:p>
          <w:p w14:paraId="5F4649D7" w14:textId="77777777" w:rsidR="00D839AC" w:rsidRDefault="00D839AC" w:rsidP="00DF4342">
            <w:pPr>
              <w:rPr>
                <w:sz w:val="24"/>
                <w:szCs w:val="24"/>
              </w:rPr>
            </w:pPr>
            <w:r w:rsidRPr="00522BBD">
              <w:rPr>
                <w:sz w:val="24"/>
                <w:szCs w:val="24"/>
              </w:rPr>
              <w:t>Enter the deduction amount</w:t>
            </w:r>
            <w:r>
              <w:rPr>
                <w:sz w:val="24"/>
                <w:szCs w:val="24"/>
              </w:rPr>
              <w:t>,</w:t>
            </w:r>
          </w:p>
          <w:p w14:paraId="268BAA21" w14:textId="77777777" w:rsidR="00D839AC" w:rsidRDefault="00D839AC" w:rsidP="00DF4342">
            <w:pPr>
              <w:rPr>
                <w:sz w:val="24"/>
                <w:szCs w:val="24"/>
              </w:rPr>
            </w:pPr>
            <w:r w:rsidRPr="00522BBD">
              <w:rPr>
                <w:sz w:val="24"/>
                <w:szCs w:val="24"/>
              </w:rPr>
              <w:t>Enter the deduction amount</w:t>
            </w:r>
            <w:r>
              <w:rPr>
                <w:sz w:val="24"/>
                <w:szCs w:val="24"/>
              </w:rPr>
              <w:t>,</w:t>
            </w:r>
          </w:p>
          <w:p w14:paraId="570A727A" w14:textId="77777777" w:rsidR="00D839AC" w:rsidRDefault="00D839AC" w:rsidP="00DF4342">
            <w:pPr>
              <w:rPr>
                <w:sz w:val="24"/>
                <w:szCs w:val="24"/>
              </w:rPr>
            </w:pPr>
            <w:r w:rsidRPr="00522BBD">
              <w:rPr>
                <w:sz w:val="24"/>
                <w:szCs w:val="24"/>
              </w:rPr>
              <w:t>Contribution to Research &amp; Development or Rural Development</w:t>
            </w:r>
            <w:r>
              <w:rPr>
                <w:sz w:val="24"/>
                <w:szCs w:val="24"/>
              </w:rPr>
              <w:t>,</w:t>
            </w:r>
          </w:p>
          <w:p w14:paraId="46D69EE4" w14:textId="77777777" w:rsidR="00D839AC" w:rsidRDefault="00D839AC" w:rsidP="00DF4342">
            <w:pPr>
              <w:rPr>
                <w:sz w:val="24"/>
                <w:szCs w:val="24"/>
              </w:rPr>
            </w:pPr>
            <w:r w:rsidRPr="00522BBD">
              <w:rPr>
                <w:sz w:val="24"/>
                <w:szCs w:val="24"/>
              </w:rPr>
              <w:t>Contribution or Donations to Political Party</w:t>
            </w:r>
            <w:r>
              <w:rPr>
                <w:sz w:val="24"/>
                <w:szCs w:val="24"/>
              </w:rPr>
              <w:t>,</w:t>
            </w:r>
          </w:p>
          <w:p w14:paraId="329A723C" w14:textId="77777777" w:rsidR="00D839AC" w:rsidRDefault="00D839AC" w:rsidP="00DF4342"/>
          <w:p w14:paraId="6A1D46BB" w14:textId="77777777" w:rsidR="00D839AC" w:rsidRDefault="00D839AC" w:rsidP="00DF4342">
            <w:r>
              <w:t>}</w:t>
            </w:r>
          </w:p>
        </w:tc>
        <w:tc>
          <w:tcPr>
            <w:tcW w:w="1378" w:type="pct"/>
          </w:tcPr>
          <w:p w14:paraId="002F5319" w14:textId="77777777" w:rsidR="00D839AC" w:rsidRDefault="00D839AC" w:rsidP="00DF4342">
            <w:r>
              <w:lastRenderedPageBreak/>
              <w:t>{</w:t>
            </w:r>
            <w:r>
              <w:br/>
              <w:t>Status,</w:t>
            </w:r>
          </w:p>
          <w:p w14:paraId="32938D6C" w14:textId="77777777" w:rsidR="00D839AC" w:rsidRDefault="00D839AC" w:rsidP="00DF4342">
            <w:r>
              <w:t>Message</w:t>
            </w:r>
          </w:p>
          <w:p w14:paraId="61A52992" w14:textId="77777777" w:rsidR="00D839AC" w:rsidRDefault="00D839AC" w:rsidP="00DF4342">
            <w:r>
              <w:t>}</w:t>
            </w:r>
          </w:p>
        </w:tc>
      </w:tr>
      <w:tr w:rsidR="00D839AC" w14:paraId="2856D68C" w14:textId="77777777" w:rsidTr="00DF4342">
        <w:tc>
          <w:tcPr>
            <w:tcW w:w="361" w:type="pct"/>
          </w:tcPr>
          <w:p w14:paraId="53C119B7" w14:textId="77777777" w:rsidR="00D839AC" w:rsidRDefault="00D839AC" w:rsidP="00DF4342">
            <w:r>
              <w:lastRenderedPageBreak/>
              <w:t>36</w:t>
            </w:r>
          </w:p>
        </w:tc>
        <w:tc>
          <w:tcPr>
            <w:tcW w:w="605" w:type="pct"/>
          </w:tcPr>
          <w:p w14:paraId="320456AD" w14:textId="77777777" w:rsidR="00D839AC" w:rsidRDefault="00D839AC" w:rsidP="00DF4342">
            <w:r>
              <w:t>POST</w:t>
            </w:r>
          </w:p>
        </w:tc>
        <w:tc>
          <w:tcPr>
            <w:tcW w:w="1008" w:type="pct"/>
          </w:tcPr>
          <w:p w14:paraId="6B7DF27A" w14:textId="77777777" w:rsidR="00D839AC" w:rsidRPr="00522BBD" w:rsidRDefault="00D839AC" w:rsidP="00DF4342">
            <w:bookmarkStart w:id="10" w:name="_Toc509245454"/>
            <w:r w:rsidRPr="00522BBD">
              <w:t>Upload 26AS</w:t>
            </w:r>
            <w:bookmarkEnd w:id="10"/>
            <w:r>
              <w:t xml:space="preserve"> /</w:t>
            </w:r>
            <w:r w:rsidRPr="00234A81">
              <w:t xml:space="preserve"> PWC Ref.No</w:t>
            </w:r>
          </w:p>
        </w:tc>
        <w:tc>
          <w:tcPr>
            <w:tcW w:w="1648" w:type="pct"/>
          </w:tcPr>
          <w:p w14:paraId="59CC2509" w14:textId="77777777" w:rsidR="00D839AC" w:rsidRDefault="00D839AC" w:rsidP="00DF4342">
            <w:r>
              <w:t>File Type : file</w:t>
            </w:r>
          </w:p>
          <w:p w14:paraId="07B5A7B5" w14:textId="77777777" w:rsidR="00D839AC" w:rsidRDefault="00D839AC" w:rsidP="00DF4342">
            <w:r>
              <w:t>PWC Ref.No,</w:t>
            </w:r>
          </w:p>
          <w:p w14:paraId="5EEF91A2" w14:textId="77777777" w:rsidR="00D839AC" w:rsidRDefault="00D839AC" w:rsidP="00DF4342">
            <w:r>
              <w:t>Doc Password</w:t>
            </w:r>
          </w:p>
          <w:p w14:paraId="27B2ED9D" w14:textId="77777777" w:rsidR="00D839AC" w:rsidRDefault="00D839AC" w:rsidP="00DF4342"/>
        </w:tc>
        <w:tc>
          <w:tcPr>
            <w:tcW w:w="1378" w:type="pct"/>
          </w:tcPr>
          <w:p w14:paraId="165259E2" w14:textId="77777777" w:rsidR="00D839AC" w:rsidRDefault="00D839AC" w:rsidP="00DF4342">
            <w:r>
              <w:t>{</w:t>
            </w:r>
            <w:r>
              <w:br/>
              <w:t>Status,</w:t>
            </w:r>
          </w:p>
          <w:p w14:paraId="704EEF44" w14:textId="77777777" w:rsidR="00D839AC" w:rsidRDefault="00D839AC" w:rsidP="00DF4342">
            <w:r>
              <w:t>Message</w:t>
            </w:r>
          </w:p>
          <w:p w14:paraId="1F3DFE70" w14:textId="77777777" w:rsidR="00D839AC" w:rsidRDefault="00D839AC" w:rsidP="00DF4342">
            <w:r>
              <w:t>}</w:t>
            </w:r>
          </w:p>
        </w:tc>
      </w:tr>
      <w:tr w:rsidR="00D839AC" w14:paraId="1A4C5CFD" w14:textId="77777777" w:rsidTr="00DF4342">
        <w:tc>
          <w:tcPr>
            <w:tcW w:w="361" w:type="pct"/>
          </w:tcPr>
          <w:p w14:paraId="267173C1" w14:textId="77777777" w:rsidR="00D839AC" w:rsidRDefault="00D839AC" w:rsidP="00DF4342">
            <w:r>
              <w:t>37</w:t>
            </w:r>
          </w:p>
        </w:tc>
        <w:tc>
          <w:tcPr>
            <w:tcW w:w="605" w:type="pct"/>
          </w:tcPr>
          <w:p w14:paraId="6972841C" w14:textId="77777777" w:rsidR="00D839AC" w:rsidRDefault="00D839AC" w:rsidP="00DF4342">
            <w:r>
              <w:t>POST</w:t>
            </w:r>
          </w:p>
        </w:tc>
        <w:tc>
          <w:tcPr>
            <w:tcW w:w="1008" w:type="pct"/>
          </w:tcPr>
          <w:p w14:paraId="69430D92" w14:textId="77777777" w:rsidR="00D839AC" w:rsidRPr="00522BBD" w:rsidRDefault="00D839AC" w:rsidP="00DF4342">
            <w:bookmarkStart w:id="11" w:name="_Toc509245455"/>
            <w:r w:rsidRPr="00522BBD">
              <w:t>Challan Details</w:t>
            </w:r>
            <w:bookmarkEnd w:id="11"/>
            <w:r>
              <w:t xml:space="preserve"> /</w:t>
            </w:r>
            <w:r w:rsidRPr="00234A81">
              <w:t xml:space="preserve"> PWC Ref.No</w:t>
            </w:r>
          </w:p>
        </w:tc>
        <w:tc>
          <w:tcPr>
            <w:tcW w:w="1648" w:type="pct"/>
          </w:tcPr>
          <w:p w14:paraId="4C6C8D5A" w14:textId="77777777" w:rsidR="00D839AC" w:rsidRDefault="00D839AC" w:rsidP="00DF4342">
            <w:r>
              <w:t>[{</w:t>
            </w:r>
          </w:p>
          <w:p w14:paraId="7B77A470" w14:textId="77777777" w:rsidR="00D839AC" w:rsidRDefault="00D839AC" w:rsidP="00DF4342">
            <w:r>
              <w:t>BSR Code,</w:t>
            </w:r>
          </w:p>
          <w:p w14:paraId="37EC485C" w14:textId="77777777" w:rsidR="00D839AC" w:rsidRDefault="00D839AC" w:rsidP="00DF4342">
            <w:r>
              <w:lastRenderedPageBreak/>
              <w:t>Date of Payment,</w:t>
            </w:r>
          </w:p>
          <w:p w14:paraId="7EA0CC02" w14:textId="77777777" w:rsidR="00D839AC" w:rsidRDefault="00D839AC" w:rsidP="00DF4342">
            <w:r>
              <w:t>Challan Sr. No,</w:t>
            </w:r>
          </w:p>
          <w:p w14:paraId="79BF59B7" w14:textId="77777777" w:rsidR="00D839AC" w:rsidRDefault="00D839AC" w:rsidP="00DF4342">
            <w:r>
              <w:t>Tax Paid }]</w:t>
            </w:r>
          </w:p>
        </w:tc>
        <w:tc>
          <w:tcPr>
            <w:tcW w:w="1378" w:type="pct"/>
          </w:tcPr>
          <w:p w14:paraId="3CE1BE63" w14:textId="77777777" w:rsidR="00D839AC" w:rsidRDefault="00D839AC" w:rsidP="00DF4342">
            <w:r>
              <w:lastRenderedPageBreak/>
              <w:t>{</w:t>
            </w:r>
            <w:r>
              <w:br/>
              <w:t>Status,</w:t>
            </w:r>
          </w:p>
          <w:p w14:paraId="3B51AE03" w14:textId="77777777" w:rsidR="00D839AC" w:rsidRDefault="00D839AC" w:rsidP="00DF4342">
            <w:r>
              <w:lastRenderedPageBreak/>
              <w:t>Message</w:t>
            </w:r>
          </w:p>
          <w:p w14:paraId="478D7EF5" w14:textId="77777777" w:rsidR="00D839AC" w:rsidRDefault="00D839AC" w:rsidP="00DF4342">
            <w:r>
              <w:t>}</w:t>
            </w:r>
          </w:p>
        </w:tc>
      </w:tr>
      <w:tr w:rsidR="00D839AC" w14:paraId="1D1393B3" w14:textId="77777777" w:rsidTr="00DF4342">
        <w:tc>
          <w:tcPr>
            <w:tcW w:w="361" w:type="pct"/>
          </w:tcPr>
          <w:p w14:paraId="7E982388" w14:textId="77777777" w:rsidR="00D839AC" w:rsidRDefault="00D839AC" w:rsidP="00DF4342">
            <w:r>
              <w:lastRenderedPageBreak/>
              <w:t>38</w:t>
            </w:r>
          </w:p>
        </w:tc>
        <w:tc>
          <w:tcPr>
            <w:tcW w:w="605" w:type="pct"/>
          </w:tcPr>
          <w:p w14:paraId="2D981F81" w14:textId="77777777" w:rsidR="00D839AC" w:rsidRDefault="00D839AC" w:rsidP="00DF4342">
            <w:r>
              <w:t>POST</w:t>
            </w:r>
          </w:p>
        </w:tc>
        <w:tc>
          <w:tcPr>
            <w:tcW w:w="1008" w:type="pct"/>
          </w:tcPr>
          <w:p w14:paraId="3FFD5E85" w14:textId="77777777" w:rsidR="00D839AC" w:rsidRPr="00522BBD" w:rsidRDefault="00D839AC" w:rsidP="00DF4342">
            <w:r w:rsidRPr="00522BBD">
              <w:t>Bank Accounts</w:t>
            </w:r>
            <w:r>
              <w:t xml:space="preserve"> /</w:t>
            </w:r>
            <w:r w:rsidRPr="00234A81">
              <w:t xml:space="preserve"> PWC Ref.No</w:t>
            </w:r>
          </w:p>
        </w:tc>
        <w:tc>
          <w:tcPr>
            <w:tcW w:w="1648" w:type="pct"/>
          </w:tcPr>
          <w:p w14:paraId="761FF92B" w14:textId="77777777" w:rsidR="00D839AC" w:rsidRDefault="00D839AC" w:rsidP="00DF4342">
            <w:r>
              <w:t>{</w:t>
            </w:r>
          </w:p>
          <w:p w14:paraId="43A6D331" w14:textId="77777777" w:rsidR="00D839AC" w:rsidRDefault="00D839AC" w:rsidP="00DF4342">
            <w:r>
              <w:t>Account Number,</w:t>
            </w:r>
          </w:p>
          <w:p w14:paraId="7200E048" w14:textId="77777777" w:rsidR="00D839AC" w:rsidRDefault="00D839AC" w:rsidP="00DF4342">
            <w:r>
              <w:t>Account Type,</w:t>
            </w:r>
          </w:p>
          <w:p w14:paraId="26A91010" w14:textId="77777777" w:rsidR="00D839AC" w:rsidRDefault="00D839AC" w:rsidP="00DF4342">
            <w:r>
              <w:t>Name of Bank,</w:t>
            </w:r>
          </w:p>
          <w:p w14:paraId="3ED9EA7D" w14:textId="77777777" w:rsidR="00D839AC" w:rsidRDefault="00D839AC" w:rsidP="00DF4342">
            <w:r>
              <w:t>IFS Code,</w:t>
            </w:r>
          </w:p>
          <w:p w14:paraId="49058B7C" w14:textId="77777777" w:rsidR="00D839AC" w:rsidRDefault="00D839AC" w:rsidP="00DF4342">
            <w:r>
              <w:t>[{</w:t>
            </w:r>
          </w:p>
          <w:p w14:paraId="74C4F839" w14:textId="77777777" w:rsidR="00D839AC" w:rsidRDefault="00D839AC" w:rsidP="00DF4342">
            <w:r>
              <w:t>Account Number,</w:t>
            </w:r>
          </w:p>
          <w:p w14:paraId="43739D4A" w14:textId="77777777" w:rsidR="00D839AC" w:rsidRDefault="00D839AC" w:rsidP="00DF4342">
            <w:r>
              <w:t>Account Type,</w:t>
            </w:r>
          </w:p>
          <w:p w14:paraId="45660004" w14:textId="77777777" w:rsidR="00D839AC" w:rsidRDefault="00D839AC" w:rsidP="00DF4342">
            <w:r>
              <w:t>Name of Bank,</w:t>
            </w:r>
          </w:p>
          <w:p w14:paraId="751B7503" w14:textId="77777777" w:rsidR="00D839AC" w:rsidRDefault="00D839AC" w:rsidP="00DF4342">
            <w:r>
              <w:t>IFS Code</w:t>
            </w:r>
          </w:p>
          <w:p w14:paraId="3964F2F2" w14:textId="77777777" w:rsidR="00D839AC" w:rsidRDefault="00D839AC" w:rsidP="00DF4342">
            <w:r>
              <w:t>}]</w:t>
            </w:r>
          </w:p>
          <w:p w14:paraId="70C8F551" w14:textId="77777777" w:rsidR="00D839AC" w:rsidRDefault="00D839AC" w:rsidP="00DF4342"/>
          <w:p w14:paraId="68782899" w14:textId="77777777" w:rsidR="00D839AC" w:rsidRDefault="00D839AC" w:rsidP="00DF4342">
            <w:r>
              <w:t>}</w:t>
            </w:r>
          </w:p>
        </w:tc>
        <w:tc>
          <w:tcPr>
            <w:tcW w:w="1378" w:type="pct"/>
          </w:tcPr>
          <w:p w14:paraId="64BA5F4E" w14:textId="77777777" w:rsidR="00D839AC" w:rsidRDefault="00D839AC" w:rsidP="00DF4342">
            <w:r>
              <w:t>{</w:t>
            </w:r>
            <w:r>
              <w:br/>
              <w:t>Status,</w:t>
            </w:r>
          </w:p>
          <w:p w14:paraId="5CE7187D" w14:textId="77777777" w:rsidR="00D839AC" w:rsidRDefault="00D839AC" w:rsidP="00DF4342">
            <w:r>
              <w:t>Message</w:t>
            </w:r>
          </w:p>
          <w:p w14:paraId="28A3557E" w14:textId="77777777" w:rsidR="00D839AC" w:rsidRDefault="00D839AC" w:rsidP="00DF4342">
            <w:r>
              <w:t>}</w:t>
            </w:r>
          </w:p>
        </w:tc>
      </w:tr>
      <w:tr w:rsidR="00D839AC" w14:paraId="3651C04A" w14:textId="77777777" w:rsidTr="00DF4342">
        <w:tc>
          <w:tcPr>
            <w:tcW w:w="361" w:type="pct"/>
          </w:tcPr>
          <w:p w14:paraId="1315F41A" w14:textId="77777777" w:rsidR="00D839AC" w:rsidRDefault="00D839AC" w:rsidP="00DF4342">
            <w:r>
              <w:t>39</w:t>
            </w:r>
          </w:p>
        </w:tc>
        <w:tc>
          <w:tcPr>
            <w:tcW w:w="605" w:type="pct"/>
          </w:tcPr>
          <w:p w14:paraId="4C423427" w14:textId="77777777" w:rsidR="00D839AC" w:rsidRDefault="00D839AC" w:rsidP="00DF4342">
            <w:r>
              <w:t>POST</w:t>
            </w:r>
          </w:p>
        </w:tc>
        <w:tc>
          <w:tcPr>
            <w:tcW w:w="1008" w:type="pct"/>
          </w:tcPr>
          <w:p w14:paraId="22D7AA8A" w14:textId="77777777" w:rsidR="00D839AC" w:rsidRPr="00522BBD" w:rsidRDefault="00D839AC" w:rsidP="00DF4342">
            <w:r w:rsidRPr="00522BBD">
              <w:rPr>
                <w:sz w:val="24"/>
                <w:szCs w:val="24"/>
              </w:rPr>
              <w:t>Assets and Liabilities</w:t>
            </w:r>
            <w:r>
              <w:t xml:space="preserve"> /</w:t>
            </w:r>
            <w:r w:rsidRPr="00234A81">
              <w:t xml:space="preserve"> PWC Ref.No</w:t>
            </w:r>
          </w:p>
        </w:tc>
        <w:tc>
          <w:tcPr>
            <w:tcW w:w="1648" w:type="pct"/>
          </w:tcPr>
          <w:p w14:paraId="46B638F7" w14:textId="77777777" w:rsidR="00D839AC" w:rsidRDefault="00D839AC" w:rsidP="00DF4342">
            <w:r>
              <w:t>{</w:t>
            </w:r>
          </w:p>
          <w:p w14:paraId="57B4247C" w14:textId="77777777" w:rsidR="00D839AC" w:rsidRDefault="00D839AC" w:rsidP="00DF4342">
            <w:pPr>
              <w:rPr>
                <w:rFonts w:ascii="Calibri" w:hAnsi="Calibri" w:cs="Calibri"/>
                <w:color w:val="6A6A6A"/>
                <w:sz w:val="24"/>
                <w:szCs w:val="24"/>
              </w:rPr>
            </w:pPr>
            <w:r w:rsidRPr="00522BBD">
              <w:rPr>
                <w:rStyle w:val="apple-converted-space"/>
                <w:color w:val="000000" w:themeColor="text1"/>
                <w:sz w:val="24"/>
                <w:szCs w:val="24"/>
              </w:rPr>
              <w:t>Do you own any immovable asset?</w:t>
            </w:r>
            <w:r w:rsidRPr="00522BBD">
              <w:rPr>
                <w:rFonts w:ascii="Calibri" w:hAnsi="Calibri" w:cs="Calibri"/>
                <w:color w:val="6A6A6A"/>
                <w:sz w:val="24"/>
                <w:szCs w:val="24"/>
              </w:rPr>
              <w:t> </w:t>
            </w:r>
            <w:r>
              <w:rPr>
                <w:rFonts w:ascii="Calibri" w:hAnsi="Calibri" w:cs="Calibri"/>
                <w:color w:val="6A6A6A"/>
                <w:sz w:val="24"/>
                <w:szCs w:val="24"/>
              </w:rPr>
              <w:t>,</w:t>
            </w:r>
          </w:p>
          <w:p w14:paraId="34E89133" w14:textId="77777777" w:rsidR="00D839AC" w:rsidRDefault="00D839AC" w:rsidP="00DF4342">
            <w:pPr>
              <w:rPr>
                <w:rFonts w:ascii="Calibri" w:hAnsi="Calibri" w:cs="Calibri"/>
                <w:color w:val="6A6A6A"/>
                <w:sz w:val="24"/>
                <w:szCs w:val="24"/>
              </w:rPr>
            </w:pPr>
            <w:r>
              <w:rPr>
                <w:rFonts w:ascii="Calibri" w:hAnsi="Calibri" w:cs="Calibri"/>
                <w:color w:val="6A6A6A"/>
                <w:sz w:val="24"/>
                <w:szCs w:val="24"/>
              </w:rPr>
              <w:t>[{</w:t>
            </w:r>
          </w:p>
          <w:p w14:paraId="5917176F" w14:textId="77777777" w:rsidR="00D839AC" w:rsidRDefault="00D839AC" w:rsidP="00DF4342">
            <w:r w:rsidRPr="0017187C">
              <w:rPr>
                <w:rStyle w:val="apple-converted-space"/>
                <w:color w:val="000000" w:themeColor="text1"/>
                <w:sz w:val="24"/>
                <w:szCs w:val="24"/>
              </w:rPr>
              <w:t>Description</w:t>
            </w:r>
            <w:r>
              <w:rPr>
                <w:rStyle w:val="apple-converted-space"/>
                <w:color w:val="000000" w:themeColor="text1"/>
                <w:sz w:val="24"/>
                <w:szCs w:val="24"/>
              </w:rPr>
              <w:t>,</w:t>
            </w:r>
            <w:r>
              <w:rPr>
                <w:rStyle w:val="apple-converted-space"/>
                <w:color w:val="000000" w:themeColor="text1"/>
                <w:sz w:val="24"/>
                <w:szCs w:val="24"/>
              </w:rPr>
              <w:br/>
            </w:r>
            <w:r w:rsidRPr="00522BBD">
              <w:rPr>
                <w:rStyle w:val="apple-converted-space"/>
                <w:color w:val="000000" w:themeColor="text1"/>
                <w:sz w:val="24"/>
                <w:szCs w:val="24"/>
              </w:rPr>
              <w:t>Flat/Door No</w:t>
            </w:r>
            <w:r>
              <w:rPr>
                <w:rStyle w:val="apple-converted-space"/>
                <w:color w:val="000000" w:themeColor="text1"/>
                <w:sz w:val="24"/>
                <w:szCs w:val="24"/>
              </w:rPr>
              <w:br/>
            </w:r>
            <w:r w:rsidRPr="00522BBD">
              <w:rPr>
                <w:rStyle w:val="apple-converted-space"/>
                <w:color w:val="000000" w:themeColor="text1"/>
                <w:sz w:val="24"/>
                <w:szCs w:val="24"/>
              </w:rPr>
              <w:t>Name of premise</w:t>
            </w:r>
            <w:r>
              <w:rPr>
                <w:rStyle w:val="apple-converted-space"/>
                <w:color w:val="000000" w:themeColor="text1"/>
                <w:sz w:val="24"/>
                <w:szCs w:val="24"/>
              </w:rPr>
              <w:t>,</w:t>
            </w:r>
            <w:r>
              <w:rPr>
                <w:rStyle w:val="apple-converted-space"/>
                <w:color w:val="000000" w:themeColor="text1"/>
                <w:sz w:val="24"/>
                <w:szCs w:val="24"/>
              </w:rPr>
              <w:br/>
            </w:r>
            <w:r w:rsidRPr="00522BBD">
              <w:rPr>
                <w:rStyle w:val="apple-converted-space"/>
                <w:color w:val="000000" w:themeColor="text1"/>
                <w:sz w:val="24"/>
                <w:szCs w:val="24"/>
              </w:rPr>
              <w:t>Road/StreetArea/Locality</w:t>
            </w:r>
            <w:r>
              <w:rPr>
                <w:rStyle w:val="apple-converted-space"/>
                <w:color w:val="000000" w:themeColor="text1"/>
                <w:sz w:val="24"/>
                <w:szCs w:val="24"/>
              </w:rPr>
              <w:t>,</w:t>
            </w:r>
            <w:r>
              <w:rPr>
                <w:rStyle w:val="apple-converted-space"/>
                <w:color w:val="000000" w:themeColor="text1"/>
                <w:sz w:val="24"/>
                <w:szCs w:val="24"/>
              </w:rPr>
              <w:br/>
            </w:r>
            <w:r w:rsidRPr="00522BBD">
              <w:rPr>
                <w:rStyle w:val="apple-converted-space"/>
                <w:color w:val="000000" w:themeColor="text1"/>
                <w:sz w:val="24"/>
                <w:szCs w:val="24"/>
              </w:rPr>
              <w:t>State</w:t>
            </w:r>
            <w:r>
              <w:rPr>
                <w:rStyle w:val="apple-converted-space"/>
                <w:color w:val="000000" w:themeColor="text1"/>
                <w:sz w:val="24"/>
                <w:szCs w:val="24"/>
              </w:rPr>
              <w:t>,</w:t>
            </w:r>
            <w:r>
              <w:rPr>
                <w:rStyle w:val="apple-converted-space"/>
                <w:color w:val="000000" w:themeColor="text1"/>
                <w:sz w:val="24"/>
                <w:szCs w:val="24"/>
              </w:rPr>
              <w:br/>
            </w:r>
            <w:r w:rsidRPr="00522BBD">
              <w:rPr>
                <w:rStyle w:val="apple-converted-space"/>
                <w:color w:val="000000" w:themeColor="text1"/>
                <w:sz w:val="24"/>
                <w:szCs w:val="24"/>
              </w:rPr>
              <w:t>Country</w:t>
            </w:r>
            <w:r>
              <w:rPr>
                <w:rStyle w:val="apple-converted-space"/>
                <w:color w:val="000000" w:themeColor="text1"/>
                <w:sz w:val="24"/>
                <w:szCs w:val="24"/>
              </w:rPr>
              <w:t>,</w:t>
            </w:r>
            <w:r>
              <w:rPr>
                <w:rStyle w:val="apple-converted-space"/>
                <w:color w:val="000000" w:themeColor="text1"/>
                <w:sz w:val="24"/>
                <w:szCs w:val="24"/>
              </w:rPr>
              <w:br/>
            </w:r>
            <w:r w:rsidRPr="00522BBD">
              <w:rPr>
                <w:rStyle w:val="apple-converted-space"/>
                <w:color w:val="000000" w:themeColor="text1"/>
                <w:sz w:val="24"/>
                <w:szCs w:val="24"/>
              </w:rPr>
              <w:lastRenderedPageBreak/>
              <w:t>PIN Code</w:t>
            </w:r>
            <w:r>
              <w:rPr>
                <w:rStyle w:val="apple-converted-space"/>
                <w:color w:val="000000" w:themeColor="text1"/>
                <w:sz w:val="24"/>
                <w:szCs w:val="24"/>
              </w:rPr>
              <w:t>,</w:t>
            </w:r>
            <w:r>
              <w:rPr>
                <w:rStyle w:val="apple-converted-space"/>
                <w:color w:val="000000" w:themeColor="text1"/>
                <w:sz w:val="24"/>
                <w:szCs w:val="24"/>
              </w:rPr>
              <w:br/>
            </w:r>
            <w:r w:rsidRPr="00522BBD">
              <w:rPr>
                <w:rStyle w:val="apple-converted-space"/>
                <w:color w:val="000000" w:themeColor="text1"/>
                <w:sz w:val="24"/>
                <w:szCs w:val="24"/>
              </w:rPr>
              <w:t>Amount</w:t>
            </w:r>
            <w:r>
              <w:rPr>
                <w:rStyle w:val="apple-converted-space"/>
                <w:color w:val="000000" w:themeColor="text1"/>
                <w:sz w:val="24"/>
                <w:szCs w:val="24"/>
              </w:rPr>
              <w:br/>
            </w:r>
            <w:r w:rsidRPr="0017187C">
              <w:rPr>
                <w:rStyle w:val="apple-converted-space"/>
                <w:color w:val="000000" w:themeColor="text1"/>
              </w:rPr>
              <w:t>}],</w:t>
            </w:r>
            <w:r w:rsidRPr="0017187C">
              <w:rPr>
                <w:rStyle w:val="apple-converted-space"/>
                <w:color w:val="000000" w:themeColor="text1"/>
              </w:rPr>
              <w:br/>
              <w:t>Jewelry, bullion etc,</w:t>
            </w:r>
            <w:r w:rsidRPr="0017187C">
              <w:rPr>
                <w:rStyle w:val="apple-converted-space"/>
                <w:color w:val="000000" w:themeColor="text1"/>
              </w:rPr>
              <w:br/>
              <w:t>Archaeological collections, drawings, painting, sculpture or any work of ,</w:t>
            </w:r>
            <w:r w:rsidRPr="0017187C">
              <w:rPr>
                <w:rStyle w:val="apple-converted-space"/>
                <w:color w:val="000000" w:themeColor="text1"/>
              </w:rPr>
              <w:br/>
              <w:t>Vehicles, yachts, boats and aircrafts,</w:t>
            </w:r>
            <w:r>
              <w:rPr>
                <w:rFonts w:ascii="Calibri" w:hAnsi="Calibri" w:cs="Calibri"/>
                <w:color w:val="6A6A6A"/>
                <w:sz w:val="24"/>
                <w:szCs w:val="24"/>
              </w:rPr>
              <w:br/>
            </w:r>
            <w:r w:rsidRPr="0017187C">
              <w:rPr>
                <w:rStyle w:val="apple-converted-space"/>
                <w:color w:val="000000" w:themeColor="text1"/>
              </w:rPr>
              <w:t>Bank (including all deposits),</w:t>
            </w:r>
            <w:r w:rsidRPr="0017187C">
              <w:rPr>
                <w:rStyle w:val="apple-converted-space"/>
                <w:color w:val="000000" w:themeColor="text1"/>
              </w:rPr>
              <w:br/>
              <w:t>Shares and securities,</w:t>
            </w:r>
            <w:r w:rsidRPr="0017187C">
              <w:rPr>
                <w:rStyle w:val="apple-converted-space"/>
                <w:color w:val="000000" w:themeColor="text1"/>
              </w:rPr>
              <w:br/>
              <w:t>Insurance policies,</w:t>
            </w:r>
            <w:r w:rsidRPr="0017187C">
              <w:rPr>
                <w:rStyle w:val="apple-converted-space"/>
                <w:color w:val="000000" w:themeColor="text1"/>
              </w:rPr>
              <w:br/>
              <w:t>Loans and advances given,</w:t>
            </w:r>
            <w:r w:rsidRPr="0017187C">
              <w:rPr>
                <w:rStyle w:val="apple-converted-space"/>
                <w:color w:val="000000" w:themeColor="text1"/>
              </w:rPr>
              <w:br/>
              <w:t>Cash in hand</w:t>
            </w:r>
            <w:r>
              <w:rPr>
                <w:rStyle w:val="apple-converted-space"/>
                <w:color w:val="000000" w:themeColor="text1"/>
              </w:rPr>
              <w:t>,</w:t>
            </w:r>
            <w:r>
              <w:rPr>
                <w:rStyle w:val="apple-converted-space"/>
                <w:color w:val="000000" w:themeColor="text1"/>
              </w:rPr>
              <w:br/>
              <w:t>[{</w:t>
            </w:r>
            <w:r>
              <w:rPr>
                <w:rStyle w:val="apple-converted-space"/>
                <w:color w:val="000000" w:themeColor="text1"/>
              </w:rPr>
              <w:br/>
            </w:r>
            <w:r w:rsidRPr="0017187C">
              <w:rPr>
                <w:rStyle w:val="apple-converted-space"/>
                <w:color w:val="000000" w:themeColor="text1"/>
              </w:rPr>
              <w:t>Name of Firm</w:t>
            </w:r>
            <w:r>
              <w:rPr>
                <w:rStyle w:val="apple-converted-space"/>
                <w:color w:val="000000" w:themeColor="text1"/>
              </w:rPr>
              <w:t>,</w:t>
            </w:r>
            <w:r>
              <w:rPr>
                <w:rStyle w:val="apple-converted-space"/>
                <w:color w:val="000000" w:themeColor="text1"/>
              </w:rPr>
              <w:br/>
            </w:r>
            <w:r w:rsidRPr="0017187C">
              <w:rPr>
                <w:rStyle w:val="apple-converted-space"/>
                <w:color w:val="000000" w:themeColor="text1"/>
              </w:rPr>
              <w:t xml:space="preserve">Flat/Door </w:t>
            </w:r>
            <w:r>
              <w:rPr>
                <w:rStyle w:val="apple-converted-space"/>
                <w:color w:val="000000" w:themeColor="text1"/>
              </w:rPr>
              <w:t>,</w:t>
            </w:r>
            <w:r>
              <w:rPr>
                <w:rStyle w:val="apple-converted-space"/>
                <w:color w:val="000000" w:themeColor="text1"/>
              </w:rPr>
              <w:br/>
            </w:r>
            <w:r w:rsidRPr="0017187C">
              <w:rPr>
                <w:rStyle w:val="apple-converted-space"/>
                <w:color w:val="000000" w:themeColor="text1"/>
              </w:rPr>
              <w:t xml:space="preserve">Name of Premise </w:t>
            </w:r>
            <w:r>
              <w:rPr>
                <w:rStyle w:val="apple-converted-space"/>
                <w:color w:val="000000" w:themeColor="text1"/>
              </w:rPr>
              <w:t>,</w:t>
            </w:r>
            <w:r>
              <w:rPr>
                <w:rStyle w:val="apple-converted-space"/>
                <w:color w:val="000000" w:themeColor="text1"/>
              </w:rPr>
              <w:br/>
            </w:r>
            <w:r w:rsidRPr="0017187C">
              <w:rPr>
                <w:rStyle w:val="apple-converted-space"/>
                <w:color w:val="000000" w:themeColor="text1"/>
              </w:rPr>
              <w:t>Road/Street</w:t>
            </w:r>
            <w:r>
              <w:rPr>
                <w:rStyle w:val="apple-converted-space"/>
                <w:color w:val="000000" w:themeColor="text1"/>
              </w:rPr>
              <w:t>,</w:t>
            </w:r>
            <w:r>
              <w:rPr>
                <w:rStyle w:val="apple-converted-space"/>
                <w:color w:val="000000" w:themeColor="text1"/>
              </w:rPr>
              <w:br/>
            </w:r>
            <w:r w:rsidRPr="0017187C">
              <w:rPr>
                <w:rStyle w:val="apple-converted-space"/>
                <w:color w:val="000000" w:themeColor="text1"/>
              </w:rPr>
              <w:t>Area/Locality</w:t>
            </w:r>
            <w:r>
              <w:rPr>
                <w:rStyle w:val="apple-converted-space"/>
                <w:color w:val="000000" w:themeColor="text1"/>
              </w:rPr>
              <w:t>,</w:t>
            </w:r>
            <w:r>
              <w:rPr>
                <w:rStyle w:val="apple-converted-space"/>
                <w:color w:val="000000" w:themeColor="text1"/>
              </w:rPr>
              <w:br/>
            </w:r>
            <w:r w:rsidRPr="0017187C">
              <w:rPr>
                <w:rStyle w:val="apple-converted-space"/>
                <w:color w:val="000000" w:themeColor="text1"/>
              </w:rPr>
              <w:t>State</w:t>
            </w:r>
            <w:r>
              <w:rPr>
                <w:rStyle w:val="apple-converted-space"/>
                <w:color w:val="000000" w:themeColor="text1"/>
              </w:rPr>
              <w:t>,</w:t>
            </w:r>
            <w:r>
              <w:rPr>
                <w:rStyle w:val="apple-converted-space"/>
                <w:color w:val="000000" w:themeColor="text1"/>
              </w:rPr>
              <w:br/>
            </w:r>
            <w:r w:rsidRPr="0017187C">
              <w:rPr>
                <w:rStyle w:val="apple-converted-space"/>
                <w:color w:val="000000" w:themeColor="text1"/>
              </w:rPr>
              <w:t>Country</w:t>
            </w:r>
            <w:r>
              <w:rPr>
                <w:rStyle w:val="apple-converted-space"/>
                <w:color w:val="000000" w:themeColor="text1"/>
              </w:rPr>
              <w:t>,</w:t>
            </w:r>
            <w:r>
              <w:rPr>
                <w:rStyle w:val="apple-converted-space"/>
                <w:color w:val="000000" w:themeColor="text1"/>
              </w:rPr>
              <w:br/>
            </w:r>
            <w:r w:rsidRPr="0017187C">
              <w:rPr>
                <w:rStyle w:val="apple-converted-space"/>
                <w:color w:val="000000" w:themeColor="text1"/>
              </w:rPr>
              <w:t>PIN Code</w:t>
            </w:r>
            <w:r>
              <w:rPr>
                <w:rStyle w:val="apple-converted-space"/>
                <w:color w:val="000000" w:themeColor="text1"/>
              </w:rPr>
              <w:t>,</w:t>
            </w:r>
            <w:r>
              <w:rPr>
                <w:rStyle w:val="apple-converted-space"/>
                <w:color w:val="000000" w:themeColor="text1"/>
              </w:rPr>
              <w:br/>
            </w:r>
            <w:r w:rsidRPr="0017187C">
              <w:rPr>
                <w:rStyle w:val="apple-converted-space"/>
                <w:color w:val="000000" w:themeColor="text1"/>
              </w:rPr>
              <w:t>PAN of the firm</w:t>
            </w:r>
            <w:r>
              <w:rPr>
                <w:rStyle w:val="apple-converted-space"/>
                <w:color w:val="000000" w:themeColor="text1"/>
              </w:rPr>
              <w:t>,</w:t>
            </w:r>
            <w:r>
              <w:rPr>
                <w:rStyle w:val="apple-converted-space"/>
                <w:color w:val="000000" w:themeColor="text1"/>
              </w:rPr>
              <w:br/>
            </w:r>
            <w:r w:rsidRPr="0017187C">
              <w:rPr>
                <w:rStyle w:val="apple-converted-space"/>
                <w:color w:val="000000" w:themeColor="text1"/>
              </w:rPr>
              <w:t>Assessee's Investment in Firm</w:t>
            </w:r>
            <w:r>
              <w:rPr>
                <w:rStyle w:val="apple-converted-space"/>
                <w:color w:val="000000" w:themeColor="text1"/>
              </w:rPr>
              <w:br/>
              <w:t>}],</w:t>
            </w:r>
            <w:r>
              <w:rPr>
                <w:rStyle w:val="apple-converted-space"/>
                <w:color w:val="000000" w:themeColor="text1"/>
              </w:rPr>
              <w:br/>
            </w:r>
            <w:r w:rsidRPr="00522BBD">
              <w:rPr>
                <w:rStyle w:val="apple-converted-space"/>
                <w:color w:val="000000" w:themeColor="text1"/>
                <w:sz w:val="24"/>
                <w:szCs w:val="24"/>
              </w:rPr>
              <w:t xml:space="preserve">Liability in relation to Assets </w:t>
            </w:r>
            <w:r>
              <w:t>}</w:t>
            </w:r>
          </w:p>
        </w:tc>
        <w:tc>
          <w:tcPr>
            <w:tcW w:w="1378" w:type="pct"/>
          </w:tcPr>
          <w:p w14:paraId="65EAE938" w14:textId="77777777" w:rsidR="00D839AC" w:rsidRDefault="00D839AC" w:rsidP="00DF4342">
            <w:r>
              <w:lastRenderedPageBreak/>
              <w:t>{</w:t>
            </w:r>
            <w:r>
              <w:br/>
              <w:t>Status,</w:t>
            </w:r>
          </w:p>
          <w:p w14:paraId="0001F8C4" w14:textId="77777777" w:rsidR="00D839AC" w:rsidRDefault="00D839AC" w:rsidP="00DF4342">
            <w:r>
              <w:t>Message</w:t>
            </w:r>
          </w:p>
          <w:p w14:paraId="66B12E80" w14:textId="77777777" w:rsidR="00D839AC" w:rsidRDefault="00D839AC" w:rsidP="00DF4342">
            <w:r>
              <w:t>}</w:t>
            </w:r>
          </w:p>
        </w:tc>
      </w:tr>
      <w:tr w:rsidR="00D839AC" w14:paraId="16F27F42" w14:textId="77777777" w:rsidTr="00DF4342">
        <w:tc>
          <w:tcPr>
            <w:tcW w:w="361" w:type="pct"/>
          </w:tcPr>
          <w:p w14:paraId="794AABC6" w14:textId="77777777" w:rsidR="00D839AC" w:rsidRDefault="00D839AC" w:rsidP="00DF4342">
            <w:r>
              <w:lastRenderedPageBreak/>
              <w:t>40</w:t>
            </w:r>
          </w:p>
        </w:tc>
        <w:tc>
          <w:tcPr>
            <w:tcW w:w="605" w:type="pct"/>
          </w:tcPr>
          <w:p w14:paraId="40ACC36A" w14:textId="77777777" w:rsidR="00D839AC" w:rsidRDefault="00D839AC" w:rsidP="00DF4342">
            <w:r>
              <w:t>POST</w:t>
            </w:r>
          </w:p>
        </w:tc>
        <w:tc>
          <w:tcPr>
            <w:tcW w:w="1008" w:type="pct"/>
          </w:tcPr>
          <w:p w14:paraId="3ED19658" w14:textId="77777777" w:rsidR="00D839AC" w:rsidRPr="00522BBD" w:rsidRDefault="00D839AC" w:rsidP="00DF4342">
            <w:bookmarkStart w:id="12" w:name="_Toc509245465"/>
            <w:r w:rsidRPr="00522BBD">
              <w:t>Upload Foreign Asset details</w:t>
            </w:r>
            <w:bookmarkEnd w:id="12"/>
            <w:r>
              <w:t xml:space="preserve"> /</w:t>
            </w:r>
            <w:r w:rsidRPr="00234A81">
              <w:t xml:space="preserve"> PWC Ref.No</w:t>
            </w:r>
          </w:p>
        </w:tc>
        <w:tc>
          <w:tcPr>
            <w:tcW w:w="1648" w:type="pct"/>
          </w:tcPr>
          <w:p w14:paraId="098189D6" w14:textId="77777777" w:rsidR="00D839AC" w:rsidRDefault="00D839AC" w:rsidP="00DF4342">
            <w:r>
              <w:t>File Type : file</w:t>
            </w:r>
          </w:p>
          <w:p w14:paraId="49917E61" w14:textId="77777777" w:rsidR="00D839AC" w:rsidRDefault="00D839AC" w:rsidP="00DF4342">
            <w:r>
              <w:t>PWC Ref.No,</w:t>
            </w:r>
          </w:p>
          <w:p w14:paraId="6DAA2C72" w14:textId="77777777" w:rsidR="00D839AC" w:rsidRDefault="00D839AC" w:rsidP="00DF4342">
            <w:r>
              <w:t>Doc Password</w:t>
            </w:r>
          </w:p>
          <w:p w14:paraId="3478101E" w14:textId="77777777" w:rsidR="00D839AC" w:rsidRDefault="00D839AC" w:rsidP="00DF4342"/>
        </w:tc>
        <w:tc>
          <w:tcPr>
            <w:tcW w:w="1378" w:type="pct"/>
          </w:tcPr>
          <w:p w14:paraId="7D0F2EBA" w14:textId="77777777" w:rsidR="00D839AC" w:rsidRDefault="00D839AC" w:rsidP="00DF4342">
            <w:r>
              <w:t>{</w:t>
            </w:r>
            <w:r>
              <w:br/>
              <w:t>Status,</w:t>
            </w:r>
          </w:p>
          <w:p w14:paraId="4A80A1FC" w14:textId="77777777" w:rsidR="00D839AC" w:rsidRDefault="00D839AC" w:rsidP="00DF4342">
            <w:r>
              <w:t>Message</w:t>
            </w:r>
          </w:p>
          <w:p w14:paraId="43D329AC" w14:textId="77777777" w:rsidR="00D839AC" w:rsidRDefault="00D839AC" w:rsidP="00DF4342">
            <w:r>
              <w:t>}</w:t>
            </w:r>
          </w:p>
        </w:tc>
      </w:tr>
      <w:tr w:rsidR="00D839AC" w14:paraId="2413B72C" w14:textId="77777777" w:rsidTr="00DF4342">
        <w:tc>
          <w:tcPr>
            <w:tcW w:w="361" w:type="pct"/>
          </w:tcPr>
          <w:p w14:paraId="7008BD4C" w14:textId="77777777" w:rsidR="00D839AC" w:rsidRDefault="00D839AC" w:rsidP="00DF4342">
            <w:r>
              <w:lastRenderedPageBreak/>
              <w:t>41</w:t>
            </w:r>
          </w:p>
        </w:tc>
        <w:tc>
          <w:tcPr>
            <w:tcW w:w="605" w:type="pct"/>
          </w:tcPr>
          <w:p w14:paraId="1A5300E7" w14:textId="77777777" w:rsidR="00D839AC" w:rsidRDefault="00D839AC" w:rsidP="00DF4342">
            <w:r>
              <w:t>GET</w:t>
            </w:r>
          </w:p>
        </w:tc>
        <w:tc>
          <w:tcPr>
            <w:tcW w:w="1008" w:type="pct"/>
          </w:tcPr>
          <w:p w14:paraId="7D564DCB" w14:textId="77777777" w:rsidR="00D839AC" w:rsidRPr="00522BBD" w:rsidRDefault="00D839AC" w:rsidP="00DF4342">
            <w:r>
              <w:t>Tax Preparation /</w:t>
            </w:r>
            <w:r w:rsidRPr="00234A81">
              <w:t xml:space="preserve"> PWC Ref.No</w:t>
            </w:r>
            <w:r>
              <w:t>/PeriodID</w:t>
            </w:r>
          </w:p>
        </w:tc>
        <w:tc>
          <w:tcPr>
            <w:tcW w:w="1648" w:type="pct"/>
          </w:tcPr>
          <w:p w14:paraId="72F36791" w14:textId="77777777" w:rsidR="00D839AC" w:rsidRDefault="00D839AC" w:rsidP="00DF4342"/>
        </w:tc>
        <w:tc>
          <w:tcPr>
            <w:tcW w:w="1378" w:type="pct"/>
          </w:tcPr>
          <w:p w14:paraId="7ED92B92" w14:textId="77777777" w:rsidR="00D839AC" w:rsidRDefault="00D839AC" w:rsidP="00DF4342">
            <w:r>
              <w:t>{</w:t>
            </w:r>
            <w:r>
              <w:br/>
              <w:t>Submitted User Details</w:t>
            </w:r>
          </w:p>
          <w:p w14:paraId="6C6970A7" w14:textId="77777777" w:rsidR="00D839AC" w:rsidRDefault="00D839AC" w:rsidP="00DF4342">
            <w:r>
              <w:t>}</w:t>
            </w:r>
          </w:p>
        </w:tc>
      </w:tr>
    </w:tbl>
    <w:p w14:paraId="2366DA3E" w14:textId="77777777" w:rsidR="00D839AC" w:rsidRDefault="00D839AC" w:rsidP="00D839AC"/>
    <w:p w14:paraId="3BCF4C66" w14:textId="77777777" w:rsidR="00D839AC" w:rsidRDefault="00D839AC" w:rsidP="00D839AC"/>
    <w:p w14:paraId="1BF8CF70" w14:textId="1A92CC97" w:rsidR="00D839AC" w:rsidRDefault="00D839AC">
      <w:pPr>
        <w:spacing w:after="160" w:line="259" w:lineRule="auto"/>
        <w:jc w:val="left"/>
        <w:rPr>
          <w:sz w:val="24"/>
          <w:szCs w:val="24"/>
        </w:rPr>
      </w:pPr>
      <w:r>
        <w:rPr>
          <w:sz w:val="24"/>
          <w:szCs w:val="24"/>
        </w:rPr>
        <w:br w:type="page"/>
      </w:r>
    </w:p>
    <w:p w14:paraId="6E3C05F8" w14:textId="77777777" w:rsidR="008A4FE2" w:rsidRPr="00522BBD" w:rsidRDefault="008A4FE2" w:rsidP="00D839AC">
      <w:pPr>
        <w:rPr>
          <w:sz w:val="24"/>
          <w:szCs w:val="24"/>
        </w:rPr>
      </w:pPr>
    </w:p>
    <w:p w14:paraId="0FBDF06F" w14:textId="77777777" w:rsidR="008A4FE2" w:rsidRPr="00522BBD" w:rsidRDefault="008A4FE2" w:rsidP="008A4FE2">
      <w:pPr>
        <w:jc w:val="center"/>
        <w:rPr>
          <w:sz w:val="24"/>
          <w:szCs w:val="24"/>
        </w:rPr>
      </w:pPr>
      <w:r w:rsidRPr="00522BBD">
        <w:rPr>
          <w:sz w:val="24"/>
          <w:szCs w:val="24"/>
        </w:rPr>
        <w:t>We look forward to hearing from you soon and hope that you will give us the privilege to work with you in meeting your business goals. Thank you.</w:t>
      </w:r>
      <w:r w:rsidRPr="00522BBD">
        <w:rPr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61312" behindDoc="0" locked="0" layoutInCell="1" allowOverlap="1" wp14:anchorId="6883AF89" wp14:editId="7C1D3B0C">
                <wp:simplePos x="0" y="0"/>
                <wp:positionH relativeFrom="column">
                  <wp:posOffset>1654175</wp:posOffset>
                </wp:positionH>
                <wp:positionV relativeFrom="paragraph">
                  <wp:posOffset>1569720</wp:posOffset>
                </wp:positionV>
                <wp:extent cx="2921635" cy="2920365"/>
                <wp:effectExtent l="0" t="0" r="12065" b="0"/>
                <wp:wrapNone/>
                <wp:docPr id="459" name="Group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2921635" cy="2920365"/>
                          <a:chOff x="0" y="0"/>
                          <a:chExt cx="2921620" cy="2867118"/>
                        </a:xfrm>
                      </wpg:grpSpPr>
                      <wps:wsp>
                        <wps:cNvPr id="460" name="Rectangle 460"/>
                        <wps:cNvSpPr/>
                        <wps:spPr>
                          <a:xfrm>
                            <a:off x="225496" y="2312896"/>
                            <a:ext cx="2318373" cy="554222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4E18EB70" w14:textId="77777777" w:rsidR="00FA37CA" w:rsidRPr="009B4FD7" w:rsidRDefault="00FA37CA" w:rsidP="008A4FE2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  <w:rPr>
                                  <w:rFonts w:ascii="Open Sans Light" w:hAnsi="Open Sans Light" w:cs="Open Sans Light"/>
                                </w:rPr>
                              </w:pPr>
                              <w:r w:rsidRPr="009B4FD7">
                                <w:rPr>
                                  <w:rFonts w:ascii="Open Sans Light" w:hAnsi="Open Sans Light" w:cs="Open Sans Light"/>
                                  <w:color w:val="740026"/>
                                  <w:kern w:val="24"/>
                                  <w:sz w:val="56"/>
                                  <w:szCs w:val="56"/>
                                </w:rPr>
                                <w:t>Thank You</w:t>
                              </w:r>
                            </w:p>
                          </w:txbxContent>
                        </wps:txbx>
                        <wps:bodyPr wrap="square">
                          <a:spAutoFit/>
                          <a:scene3d>
                            <a:camera prst="orthographicFront">
                              <a:rot lat="0" lon="0" rev="0"/>
                            </a:camera>
                            <a:lightRig rig="threePt" dir="t"/>
                          </a:scene3d>
                        </wps:bodyPr>
                      </wps:wsp>
                      <pic:pic xmlns:pic="http://schemas.openxmlformats.org/drawingml/2006/picture">
                        <pic:nvPicPr>
                          <pic:cNvPr id="461" name="Picture 461"/>
                          <pic:cNvPicPr>
                            <a:picLocks noChangeAspect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57475" cy="214312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462" name="Straight Connector 462"/>
                        <wps:cNvCnPr/>
                        <wps:spPr>
                          <a:xfrm>
                            <a:off x="2921620" y="0"/>
                            <a:ext cx="0" cy="2143125"/>
                          </a:xfrm>
                          <a:prstGeom prst="line">
                            <a:avLst/>
                          </a:prstGeom>
                          <a:ln w="22225">
                            <a:solidFill>
                              <a:srgbClr val="740027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w16se="http://schemas.microsoft.com/office/word/2015/wordml/symex">
            <w:pict>
              <v:group w14:anchorId="6883AF89" id="Group 1" o:spid="_x0000_s1028" style="position:absolute;left:0;text-align:left;margin-left:130.25pt;margin-top:123.6pt;width:230.05pt;height:229.95pt;z-index:251661312" coordsize="29216,28671" o:gfxdata="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">
                <v:rect id="Rectangle 460" o:spid="_x0000_s1029" style="position:absolute;left:2254;top:23128;width:23184;height:554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" filled="f" stroked="f">
                  <v:textbox style="mso-fit-shape-to-text:t">
                    <w:txbxContent>
                      <w:p w14:paraId="4E18EB70" w14:textId="77777777" w:rsidR="00FA37CA" w:rsidRPr="009B4FD7" w:rsidRDefault="00FA37CA" w:rsidP="008A4FE2">
                        <w:pPr>
                          <w:pStyle w:val="NormalWeb"/>
                          <w:spacing w:before="0" w:beforeAutospacing="0" w:after="0" w:afterAutospacing="0"/>
                          <w:jc w:val="center"/>
                          <w:rPr>
                            <w:rFonts w:ascii="Open Sans Light" w:hAnsi="Open Sans Light" w:cs="Open Sans Light"/>
                          </w:rPr>
                        </w:pPr>
                        <w:r w:rsidRPr="009B4FD7">
                          <w:rPr>
                            <w:rFonts w:ascii="Open Sans Light" w:hAnsi="Open Sans Light" w:cs="Open Sans Light"/>
                            <w:color w:val="740026"/>
                            <w:kern w:val="24"/>
                            <w:sz w:val="56"/>
                            <w:szCs w:val="56"/>
                          </w:rPr>
                          <w:t>Thank You</w:t>
                        </w:r>
                      </w:p>
                    </w:txbxContent>
                  </v:textbox>
                </v:rect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461" o:spid="_x0000_s1030" type="#_x0000_t75" style="position:absolute;width:26574;height:2143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">
                  <v:imagedata r:id="rId13" o:title=""/>
                  <v:path arrowok="t"/>
                </v:shape>
                <v:line id="Straight Connector 462" o:spid="_x0000_s1031" style="position:absolute;visibility:visible;mso-wrap-style:square" from="29216,0" to="29216,2143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" strokecolor="#740027" strokeweight="1.75pt">
                  <v:stroke joinstyle="miter"/>
                </v:line>
              </v:group>
            </w:pict>
          </mc:Fallback>
        </mc:AlternateContent>
      </w:r>
      <w:r w:rsidRPr="00522BBD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45445F32" wp14:editId="086F465B">
                <wp:simplePos x="0" y="0"/>
                <wp:positionH relativeFrom="column">
                  <wp:posOffset>1750060</wp:posOffset>
                </wp:positionH>
                <wp:positionV relativeFrom="paragraph">
                  <wp:posOffset>5029200</wp:posOffset>
                </wp:positionV>
                <wp:extent cx="2705100" cy="852170"/>
                <wp:effectExtent l="0" t="0" r="0" b="0"/>
                <wp:wrapNone/>
                <wp:docPr id="20" name="Rectangl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2705100" cy="852170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68E353FC" w14:textId="0DD7E105" w:rsidR="00FA37CA" w:rsidRDefault="00FA37CA" w:rsidP="008A4FE2">
                            <w:pPr>
                              <w:pStyle w:val="NoSpacing"/>
                              <w:jc w:val="center"/>
                            </w:pPr>
                            <w:r w:rsidRPr="00F24393">
                              <w:rPr>
                                <w:color w:val="7F7F7F" w:themeColor="text1" w:themeTint="80"/>
                                <w:lang w:val="en-IN"/>
                              </w:rPr>
                              <w:t xml:space="preserve">© </w:t>
                            </w:r>
                            <w:r w:rsidRPr="00F24393">
                              <w:rPr>
                                <w:color w:val="7F7F7F" w:themeColor="text1" w:themeTint="80"/>
                                <w:lang w:val="en-IN"/>
                              </w:rPr>
                              <w:br/>
                            </w:r>
                            <w:r>
                              <w:rPr>
                                <w:lang w:val="en-IN"/>
                              </w:rPr>
                              <w:t xml:space="preserve">1999 - </w:t>
                            </w:r>
                            <w:r w:rsidRPr="00F24393">
                              <w:rPr>
                                <w:lang w:val="en-IN"/>
                              </w:rPr>
                              <w:t>201</w:t>
                            </w:r>
                            <w:r>
                              <w:rPr>
                                <w:lang w:val="en-IN"/>
                              </w:rPr>
                              <w:t xml:space="preserve">8. All Rights Reserved </w:t>
                            </w:r>
                            <w:r>
                              <w:rPr>
                                <w:lang w:val="en-IN"/>
                              </w:rPr>
                              <w:br/>
                              <w:t>Verbat Technologies</w:t>
                            </w:r>
                            <w:r w:rsidRPr="00F24393">
                              <w:rPr>
                                <w:lang w:val="en-IN"/>
                              </w:rPr>
                              <w:br/>
                              <w:t>www.verbat.com</w:t>
                            </w:r>
                          </w:p>
                        </w:txbxContent>
                      </wps:txbx>
                      <wps:bodyPr wrap="square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w16se="http://schemas.microsoft.com/office/word/2015/wordml/symex">
            <w:pict>
              <v:rect w14:anchorId="45445F32" id="Rectangle 5" o:spid="_x0000_s1032" style="position:absolute;left:0;text-align:left;margin-left:137.8pt;margin-top:396pt;width:213pt;height:67.1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" filled="f" stroked="f">
                <v:path arrowok="t"/>
                <v:textbox style="mso-fit-shape-to-text:t">
                  <w:txbxContent>
                    <w:p w14:paraId="68E353FC" w14:textId="0DD7E105" w:rsidR="00FA37CA" w:rsidRDefault="00FA37CA" w:rsidP="008A4FE2">
                      <w:pPr>
                        <w:pStyle w:val="NoSpacing"/>
                        <w:jc w:val="center"/>
                      </w:pPr>
                      <w:r w:rsidRPr="00F24393">
                        <w:rPr>
                          <w:color w:val="7F7F7F" w:themeColor="text1" w:themeTint="80"/>
                          <w:lang w:val="en-IN"/>
                        </w:rPr>
                        <w:t xml:space="preserve">© </w:t>
                      </w:r>
                      <w:r w:rsidRPr="00F24393">
                        <w:rPr>
                          <w:color w:val="7F7F7F" w:themeColor="text1" w:themeTint="80"/>
                          <w:lang w:val="en-IN"/>
                        </w:rPr>
                        <w:br/>
                      </w:r>
                      <w:r>
                        <w:rPr>
                          <w:lang w:val="en-IN"/>
                        </w:rPr>
                        <w:t xml:space="preserve">1999 - </w:t>
                      </w:r>
                      <w:r w:rsidRPr="00F24393">
                        <w:rPr>
                          <w:lang w:val="en-IN"/>
                        </w:rPr>
                        <w:t>201</w:t>
                      </w:r>
                      <w:r>
                        <w:rPr>
                          <w:lang w:val="en-IN"/>
                        </w:rPr>
                        <w:t xml:space="preserve">8. All Rights Reserved </w:t>
                      </w:r>
                      <w:r>
                        <w:rPr>
                          <w:lang w:val="en-IN"/>
                        </w:rPr>
                        <w:br/>
                        <w:t>Verbat Technologies</w:t>
                      </w:r>
                      <w:r w:rsidRPr="00F24393">
                        <w:rPr>
                          <w:lang w:val="en-IN"/>
                        </w:rPr>
                        <w:br/>
                        <w:t>www.verbat.com</w:t>
                      </w:r>
                    </w:p>
                  </w:txbxContent>
                </v:textbox>
              </v:rect>
            </w:pict>
          </mc:Fallback>
        </mc:AlternateContent>
      </w:r>
    </w:p>
    <w:p w14:paraId="04BD9730" w14:textId="77777777" w:rsidR="008A4FE2" w:rsidRPr="00522BBD" w:rsidRDefault="008A4FE2" w:rsidP="008A4FE2">
      <w:pPr>
        <w:rPr>
          <w:sz w:val="24"/>
          <w:szCs w:val="24"/>
        </w:rPr>
      </w:pPr>
    </w:p>
    <w:p w14:paraId="785DBD23" w14:textId="77777777" w:rsidR="008A4FE2" w:rsidRPr="00522BBD" w:rsidRDefault="008A4FE2" w:rsidP="008A4FE2">
      <w:pPr>
        <w:rPr>
          <w:sz w:val="24"/>
          <w:szCs w:val="24"/>
        </w:rPr>
      </w:pPr>
    </w:p>
    <w:p w14:paraId="3F2DEA77" w14:textId="77777777" w:rsidR="008A4FE2" w:rsidRPr="00522BBD" w:rsidRDefault="008A4FE2" w:rsidP="008A4FE2">
      <w:pPr>
        <w:rPr>
          <w:sz w:val="24"/>
          <w:szCs w:val="24"/>
        </w:rPr>
      </w:pPr>
    </w:p>
    <w:p w14:paraId="5F88AFB8" w14:textId="77777777" w:rsidR="008A4FE2" w:rsidRPr="00522BBD" w:rsidRDefault="008A4FE2" w:rsidP="008A4FE2">
      <w:pPr>
        <w:rPr>
          <w:sz w:val="24"/>
          <w:szCs w:val="24"/>
        </w:rPr>
      </w:pPr>
    </w:p>
    <w:p w14:paraId="19CA138B" w14:textId="77777777" w:rsidR="008A4FE2" w:rsidRPr="00522BBD" w:rsidRDefault="008A4FE2" w:rsidP="008A4FE2">
      <w:pPr>
        <w:rPr>
          <w:sz w:val="24"/>
          <w:szCs w:val="24"/>
        </w:rPr>
      </w:pPr>
    </w:p>
    <w:p w14:paraId="785C6BF9" w14:textId="77777777" w:rsidR="008A4FE2" w:rsidRPr="00522BBD" w:rsidRDefault="008A4FE2" w:rsidP="008A4FE2">
      <w:pPr>
        <w:rPr>
          <w:sz w:val="24"/>
          <w:szCs w:val="24"/>
        </w:rPr>
      </w:pPr>
    </w:p>
    <w:p w14:paraId="0CA71D4E" w14:textId="77777777" w:rsidR="008A4FE2" w:rsidRPr="00522BBD" w:rsidRDefault="008A4FE2" w:rsidP="008A4FE2">
      <w:pPr>
        <w:rPr>
          <w:sz w:val="24"/>
          <w:szCs w:val="24"/>
        </w:rPr>
      </w:pPr>
    </w:p>
    <w:p w14:paraId="021BF7E8" w14:textId="77777777" w:rsidR="008A4FE2" w:rsidRPr="00522BBD" w:rsidRDefault="008A4FE2" w:rsidP="008A4FE2">
      <w:pPr>
        <w:rPr>
          <w:sz w:val="24"/>
          <w:szCs w:val="24"/>
        </w:rPr>
      </w:pPr>
    </w:p>
    <w:p w14:paraId="06022619" w14:textId="77777777" w:rsidR="008A4FE2" w:rsidRPr="00522BBD" w:rsidRDefault="008A4FE2" w:rsidP="008A4FE2">
      <w:pPr>
        <w:rPr>
          <w:sz w:val="24"/>
          <w:szCs w:val="24"/>
        </w:rPr>
      </w:pPr>
    </w:p>
    <w:p w14:paraId="1B7C4402" w14:textId="77777777" w:rsidR="008A4FE2" w:rsidRPr="00522BBD" w:rsidRDefault="008A4FE2" w:rsidP="008A4FE2">
      <w:pPr>
        <w:rPr>
          <w:sz w:val="24"/>
          <w:szCs w:val="24"/>
        </w:rPr>
      </w:pPr>
    </w:p>
    <w:p w14:paraId="0949D0AB" w14:textId="77777777" w:rsidR="008A4FE2" w:rsidRPr="00522BBD" w:rsidRDefault="008A4FE2" w:rsidP="008A4FE2">
      <w:pPr>
        <w:rPr>
          <w:sz w:val="24"/>
          <w:szCs w:val="24"/>
        </w:rPr>
      </w:pPr>
    </w:p>
    <w:p w14:paraId="6FD6F371" w14:textId="77777777" w:rsidR="008A4FE2" w:rsidRPr="00522BBD" w:rsidRDefault="008A4FE2" w:rsidP="008A4FE2">
      <w:pPr>
        <w:rPr>
          <w:sz w:val="24"/>
          <w:szCs w:val="24"/>
        </w:rPr>
      </w:pPr>
    </w:p>
    <w:p w14:paraId="24462AE7" w14:textId="77777777" w:rsidR="008A4FE2" w:rsidRPr="00522BBD" w:rsidRDefault="008A4FE2" w:rsidP="008A4FE2">
      <w:pPr>
        <w:rPr>
          <w:sz w:val="24"/>
          <w:szCs w:val="24"/>
        </w:rPr>
      </w:pPr>
    </w:p>
    <w:p w14:paraId="32E8B0EB" w14:textId="77777777" w:rsidR="008A4FE2" w:rsidRPr="00522BBD" w:rsidRDefault="008A4FE2" w:rsidP="008A4FE2">
      <w:pPr>
        <w:rPr>
          <w:sz w:val="24"/>
          <w:szCs w:val="24"/>
        </w:rPr>
      </w:pPr>
    </w:p>
    <w:p w14:paraId="23D7E869" w14:textId="77777777" w:rsidR="008A4FE2" w:rsidRPr="00522BBD" w:rsidRDefault="008A4FE2" w:rsidP="008A4FE2">
      <w:pPr>
        <w:rPr>
          <w:sz w:val="24"/>
          <w:szCs w:val="24"/>
        </w:rPr>
      </w:pPr>
    </w:p>
    <w:sectPr w:rsidR="008A4FE2" w:rsidRPr="00522BBD" w:rsidSect="007007AA">
      <w:headerReference w:type="default" r:id="rId14"/>
      <w:footerReference w:type="default" r:id="rId15"/>
      <w:pgSz w:w="11907" w:h="16839" w:code="9"/>
      <w:pgMar w:top="1440" w:right="1440" w:bottom="1440" w:left="1440" w:header="567" w:footer="74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42F4C08" w14:textId="77777777" w:rsidR="00C66D24" w:rsidRDefault="00C66D24" w:rsidP="00F06BE5">
      <w:pPr>
        <w:spacing w:line="240" w:lineRule="auto"/>
      </w:pPr>
      <w:r>
        <w:separator/>
      </w:r>
    </w:p>
  </w:endnote>
  <w:endnote w:type="continuationSeparator" w:id="0">
    <w:p w14:paraId="4DC333A0" w14:textId="77777777" w:rsidR="00C66D24" w:rsidRDefault="00C66D24" w:rsidP="00F06BE5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Open Sans Light">
    <w:altName w:val="Segoe UI Semilight"/>
    <w:charset w:val="00"/>
    <w:family w:val="swiss"/>
    <w:pitch w:val="variable"/>
    <w:sig w:usb0="00000001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OpenSymbol">
    <w:charset w:val="00"/>
    <w:family w:val="auto"/>
    <w:pitch w:val="default"/>
  </w:font>
  <w:font w:name="Open Sans">
    <w:altName w:val="Tahoma"/>
    <w:charset w:val="00"/>
    <w:family w:val="swiss"/>
    <w:pitch w:val="variable"/>
    <w:sig w:usb0="00000001" w:usb1="4000205B" w:usb2="00000028" w:usb3="00000000" w:csb0="0000019F" w:csb1="00000000"/>
  </w:font>
  <w:font w:name="Dotum">
    <w:altName w:val="돋움"/>
    <w:panose1 w:val="020B0600000101010101"/>
    <w:charset w:val="81"/>
    <w:family w:val="modern"/>
    <w:notTrueType/>
    <w:pitch w:val="fixed"/>
    <w:sig w:usb0="00000001" w:usb1="09060000" w:usb2="00000010" w:usb3="00000000" w:csb0="00080000" w:csb1="00000000"/>
  </w:font>
  <w:font w:name="Open Sans Semibold">
    <w:altName w:val="Segoe UI Semibold"/>
    <w:charset w:val="00"/>
    <w:family w:val="swiss"/>
    <w:pitch w:val="variable"/>
    <w:sig w:usb0="00000001" w:usb1="4000205B" w:usb2="00000028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C6BCC9F" w14:textId="77777777" w:rsidR="00FA37CA" w:rsidRDefault="00FA37CA" w:rsidP="00955907">
    <w:pPr>
      <w:jc w:val="center"/>
      <w:rPr>
        <w:rFonts w:cs="Open Sans Light"/>
        <w:sz w:val="18"/>
      </w:rPr>
    </w:pPr>
  </w:p>
  <w:p w14:paraId="5E95BEE2" w14:textId="19A515D4" w:rsidR="00FA37CA" w:rsidRDefault="00FA37CA" w:rsidP="00955907">
    <w:pPr>
      <w:rPr>
        <w:rFonts w:cs="Open Sans Light"/>
        <w:sz w:val="18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1824F6F" wp14:editId="5F2E432B">
              <wp:simplePos x="0" y="0"/>
              <wp:positionH relativeFrom="margin">
                <wp:posOffset>-66675</wp:posOffset>
              </wp:positionH>
              <wp:positionV relativeFrom="margin">
                <wp:posOffset>8622665</wp:posOffset>
              </wp:positionV>
              <wp:extent cx="5972175" cy="45085"/>
              <wp:effectExtent l="0" t="0" r="9525" b="0"/>
              <wp:wrapNone/>
              <wp:docPr id="18" name="Rectangle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5972175" cy="45085"/>
                      </a:xfrm>
                      <a:prstGeom prst="rect">
                        <a:avLst/>
                      </a:prstGeom>
                      <a:solidFill>
                        <a:srgbClr val="8E0000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cx="http://schemas.microsoft.com/office/drawing/2014/chartex" xmlns:cx1="http://schemas.microsoft.com/office/drawing/2015/9/8/chartex"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rect w14:anchorId="3594C9B6" id="Rectangle 7" o:spid="_x0000_s1026" style="position:absolute;margin-left:-5.25pt;margin-top:678.95pt;width:470.25pt;height:3.55pt;z-index:251661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" fillcolor="#8e0000" stroked="f" strokeweight="1pt">
              <v:path arrowok="t"/>
              <w10:wrap anchorx="margin" anchory="margin"/>
            </v:rect>
          </w:pict>
        </mc:Fallback>
      </mc:AlternateContent>
    </w:r>
    <w:r w:rsidRPr="00F00BB2">
      <w:rPr>
        <w:rFonts w:cs="Open Sans Light"/>
        <w:sz w:val="18"/>
      </w:rPr>
      <w:t xml:space="preserve">© </w:t>
    </w:r>
    <w:r>
      <w:rPr>
        <w:rFonts w:cs="Open Sans Light"/>
        <w:sz w:val="18"/>
      </w:rPr>
      <w:t xml:space="preserve">1999- </w:t>
    </w:r>
    <w:r w:rsidRPr="00F00BB2">
      <w:rPr>
        <w:rFonts w:cs="Open Sans Light"/>
        <w:sz w:val="18"/>
      </w:rPr>
      <w:t>201</w:t>
    </w:r>
    <w:r>
      <w:rPr>
        <w:rFonts w:cs="Open Sans Light"/>
        <w:sz w:val="18"/>
      </w:rPr>
      <w:t>8.Verbat Technologies</w:t>
    </w:r>
    <w:r w:rsidRPr="00F00BB2">
      <w:rPr>
        <w:rFonts w:cs="Open Sans Light"/>
        <w:sz w:val="18"/>
      </w:rPr>
      <w:t xml:space="preserve">. All </w:t>
    </w:r>
    <w:r>
      <w:rPr>
        <w:rFonts w:cs="Open Sans Light"/>
        <w:sz w:val="18"/>
      </w:rPr>
      <w:t>R</w:t>
    </w:r>
    <w:r w:rsidRPr="00F00BB2">
      <w:rPr>
        <w:rFonts w:cs="Open Sans Light"/>
        <w:sz w:val="18"/>
      </w:rPr>
      <w:t xml:space="preserve">ights </w:t>
    </w:r>
    <w:r>
      <w:rPr>
        <w:rFonts w:cs="Open Sans Light"/>
        <w:sz w:val="18"/>
      </w:rPr>
      <w:t>R</w:t>
    </w:r>
    <w:r w:rsidRPr="00F00BB2">
      <w:rPr>
        <w:rFonts w:cs="Open Sans Light"/>
        <w:sz w:val="18"/>
      </w:rPr>
      <w:t>eserved. Confidential.</w:t>
    </w:r>
    <w:r>
      <w:rPr>
        <w:rFonts w:cs="Open Sans Light"/>
        <w:sz w:val="18"/>
      </w:rPr>
      <w:t xml:space="preserve">                                          Page: </w:t>
    </w:r>
    <w:r w:rsidRPr="00955907">
      <w:rPr>
        <w:rFonts w:cs="Open Sans Light"/>
        <w:sz w:val="18"/>
      </w:rPr>
      <w:fldChar w:fldCharType="begin"/>
    </w:r>
    <w:r w:rsidRPr="00955907">
      <w:rPr>
        <w:rFonts w:cs="Open Sans Light"/>
        <w:sz w:val="18"/>
      </w:rPr>
      <w:instrText xml:space="preserve"> PAGE   \* MERGEFORMAT </w:instrText>
    </w:r>
    <w:r w:rsidRPr="00955907">
      <w:rPr>
        <w:rFonts w:cs="Open Sans Light"/>
        <w:sz w:val="18"/>
      </w:rPr>
      <w:fldChar w:fldCharType="separate"/>
    </w:r>
    <w:r w:rsidR="00F1120F">
      <w:rPr>
        <w:rFonts w:cs="Open Sans Light"/>
        <w:noProof/>
        <w:sz w:val="18"/>
      </w:rPr>
      <w:t>21</w:t>
    </w:r>
    <w:r w:rsidRPr="00955907">
      <w:rPr>
        <w:rFonts w:cs="Open Sans Light"/>
        <w:noProof/>
        <w:sz w:val="18"/>
      </w:rPr>
      <w:fldChar w:fldCharType="end"/>
    </w:r>
  </w:p>
  <w:p w14:paraId="31C8DD1D" w14:textId="77777777" w:rsidR="00FA37CA" w:rsidRDefault="00FA37CA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A045AC4" w14:textId="77777777" w:rsidR="00C66D24" w:rsidRDefault="00C66D24" w:rsidP="00F06BE5">
      <w:pPr>
        <w:spacing w:line="240" w:lineRule="auto"/>
      </w:pPr>
      <w:r>
        <w:separator/>
      </w:r>
    </w:p>
  </w:footnote>
  <w:footnote w:type="continuationSeparator" w:id="0">
    <w:p w14:paraId="37C915E5" w14:textId="77777777" w:rsidR="00C66D24" w:rsidRDefault="00C66D24" w:rsidP="00F06BE5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0E65E74" w14:textId="7905E796" w:rsidR="00FA37CA" w:rsidRDefault="00FA37CA" w:rsidP="00321AA7">
    <w:pPr>
      <w:pStyle w:val="Header"/>
      <w:spacing w:after="0"/>
      <w:jc w:val="left"/>
      <w:rPr>
        <w:rFonts w:cs="Open Sans Light"/>
        <w:color w:val="262626" w:themeColor="text1" w:themeTint="D9"/>
        <w:sz w:val="20"/>
      </w:rPr>
    </w:pPr>
    <w:r>
      <w:rPr>
        <w:rFonts w:cs="Open Sans Light"/>
        <w:noProof/>
        <w:color w:val="262626" w:themeColor="text1" w:themeTint="D9"/>
        <w:sz w:val="20"/>
      </w:rPr>
      <w:drawing>
        <wp:anchor distT="0" distB="0" distL="114300" distR="114300" simplePos="0" relativeHeight="251663360" behindDoc="0" locked="0" layoutInCell="1" allowOverlap="1" wp14:anchorId="59228DA9" wp14:editId="1DA167F6">
          <wp:simplePos x="0" y="0"/>
          <wp:positionH relativeFrom="column">
            <wp:posOffset>3629025</wp:posOffset>
          </wp:positionH>
          <wp:positionV relativeFrom="paragraph">
            <wp:posOffset>-193040</wp:posOffset>
          </wp:positionV>
          <wp:extent cx="2105025" cy="560070"/>
          <wp:effectExtent l="0" t="0" r="9525" b="0"/>
          <wp:wrapThrough wrapText="bothSides">
            <wp:wrapPolygon edited="0">
              <wp:start x="1564" y="0"/>
              <wp:lineTo x="0" y="5143"/>
              <wp:lineTo x="0" y="11020"/>
              <wp:lineTo x="195" y="16898"/>
              <wp:lineTo x="1368" y="20571"/>
              <wp:lineTo x="2737" y="20571"/>
              <wp:lineTo x="3714" y="20571"/>
              <wp:lineTo x="15443" y="20571"/>
              <wp:lineTo x="21502" y="17633"/>
              <wp:lineTo x="21502" y="3673"/>
              <wp:lineTo x="19548" y="2939"/>
              <wp:lineTo x="3910" y="0"/>
              <wp:lineTo x="1564" y="0"/>
            </wp:wrapPolygon>
          </wp:wrapThrough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Verbat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05025" cy="56007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cs="Open Sans Light"/>
        <w:color w:val="262626" w:themeColor="text1" w:themeTint="D9"/>
        <w:sz w:val="20"/>
      </w:rPr>
      <w:t>PWC - TaxBreeze</w:t>
    </w:r>
  </w:p>
  <w:p w14:paraId="00C25F49" w14:textId="77777777" w:rsidR="00FA37CA" w:rsidRDefault="00FA37CA" w:rsidP="00321AA7">
    <w:pPr>
      <w:pStyle w:val="Header"/>
      <w:spacing w:after="0"/>
      <w:rPr>
        <w:rFonts w:cs="Open Sans Light"/>
        <w:sz w:val="20"/>
      </w:rPr>
    </w:pPr>
  </w:p>
  <w:p w14:paraId="3BCE3083" w14:textId="77777777" w:rsidR="00FA37CA" w:rsidRDefault="00FA37CA" w:rsidP="00321AA7">
    <w:pPr>
      <w:pStyle w:val="Header"/>
      <w:spacing w:after="0"/>
      <w:rPr>
        <w:rFonts w:cs="Open Sans Light"/>
        <w:sz w:val="20"/>
      </w:rPr>
    </w:pPr>
  </w:p>
  <w:p w14:paraId="7027E5E2" w14:textId="77777777" w:rsidR="00FA37CA" w:rsidRDefault="00FA37CA" w:rsidP="00321AA7">
    <w:pPr>
      <w:pStyle w:val="Header"/>
      <w:spacing w:after="0"/>
      <w:rPr>
        <w:rFonts w:cs="Open Sans Light"/>
        <w:sz w:val="20"/>
      </w:rPr>
    </w:pPr>
    <w:r>
      <w:rPr>
        <w:noProof/>
        <w:color w:val="262626" w:themeColor="text1" w:themeTint="D9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541DFA7E" wp14:editId="1D1FA179">
              <wp:simplePos x="0" y="0"/>
              <wp:positionH relativeFrom="margin">
                <wp:posOffset>-38100</wp:posOffset>
              </wp:positionH>
              <wp:positionV relativeFrom="page">
                <wp:posOffset>866775</wp:posOffset>
              </wp:positionV>
              <wp:extent cx="5972175" cy="76200"/>
              <wp:effectExtent l="0" t="0" r="9525" b="0"/>
              <wp:wrapNone/>
              <wp:docPr id="19" name="Rectangl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5972175" cy="76200"/>
                      </a:xfrm>
                      <a:prstGeom prst="rect">
                        <a:avLst/>
                      </a:prstGeom>
                      <a:solidFill>
                        <a:schemeClr val="tx1">
                          <a:lumMod val="85000"/>
                          <a:lumOff val="15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cx="http://schemas.microsoft.com/office/drawing/2014/chartex" xmlns:cx1="http://schemas.microsoft.com/office/drawing/2015/9/8/chartex"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rect w14:anchorId="02F65E86" id="Rectangle 2" o:spid="_x0000_s1026" style="position:absolute;margin-left:-3pt;margin-top:68.25pt;width:470.25pt;height:6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" fillcolor="#272727 [2749]" stroked="f" strokeweight="1pt">
              <v:path arrowok="t"/>
              <w10:wrap anchorx="margin" anchory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C41323"/>
    <w:multiLevelType w:val="hybridMultilevel"/>
    <w:tmpl w:val="DABC01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134488C"/>
    <w:multiLevelType w:val="hybridMultilevel"/>
    <w:tmpl w:val="E4E490AC"/>
    <w:lvl w:ilvl="0" w:tplc="9DBCA8B8">
      <w:start w:val="1"/>
      <w:numFmt w:val="bullet"/>
      <w:lvlText w:val=""/>
      <w:lvlJc w:val="left"/>
      <w:pPr>
        <w:ind w:left="72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FDA9FE4">
      <w:start w:val="1"/>
      <w:numFmt w:val="bullet"/>
      <w:lvlText w:val="o"/>
      <w:lvlJc w:val="left"/>
      <w:pPr>
        <w:ind w:left="1339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93024A5C">
      <w:start w:val="1"/>
      <w:numFmt w:val="bullet"/>
      <w:lvlText w:val="▪"/>
      <w:lvlJc w:val="left"/>
      <w:pPr>
        <w:ind w:left="2059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40A43F60">
      <w:start w:val="1"/>
      <w:numFmt w:val="bullet"/>
      <w:lvlText w:val="•"/>
      <w:lvlJc w:val="left"/>
      <w:pPr>
        <w:ind w:left="2779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D51C26A0">
      <w:start w:val="1"/>
      <w:numFmt w:val="bullet"/>
      <w:lvlText w:val="o"/>
      <w:lvlJc w:val="left"/>
      <w:pPr>
        <w:ind w:left="3499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5516A584">
      <w:start w:val="1"/>
      <w:numFmt w:val="bullet"/>
      <w:lvlText w:val="▪"/>
      <w:lvlJc w:val="left"/>
      <w:pPr>
        <w:ind w:left="4219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28CC8BCA">
      <w:start w:val="1"/>
      <w:numFmt w:val="bullet"/>
      <w:lvlText w:val="•"/>
      <w:lvlJc w:val="left"/>
      <w:pPr>
        <w:ind w:left="4939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690A3F46">
      <w:start w:val="1"/>
      <w:numFmt w:val="bullet"/>
      <w:lvlText w:val="o"/>
      <w:lvlJc w:val="left"/>
      <w:pPr>
        <w:ind w:left="5659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C010B97C">
      <w:start w:val="1"/>
      <w:numFmt w:val="bullet"/>
      <w:lvlText w:val="▪"/>
      <w:lvlJc w:val="left"/>
      <w:pPr>
        <w:ind w:left="6379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>
    <w:nsid w:val="04A265FB"/>
    <w:multiLevelType w:val="multilevel"/>
    <w:tmpl w:val="3BD26DA4"/>
    <w:styleLink w:val="Numbering2"/>
    <w:lvl w:ilvl="0">
      <w:start w:val="1"/>
      <w:numFmt w:val="decimal"/>
      <w:suff w:val="space"/>
      <w:lvlText w:val=" %1 "/>
      <w:lvlJc w:val="left"/>
      <w:pPr>
        <w:ind w:left="283" w:hanging="283"/>
      </w:pPr>
    </w:lvl>
    <w:lvl w:ilvl="1">
      <w:start w:val="2"/>
      <w:numFmt w:val="decimal"/>
      <w:suff w:val="space"/>
      <w:lvlText w:val=" %1.%2 "/>
      <w:lvlJc w:val="left"/>
      <w:pPr>
        <w:ind w:left="566" w:hanging="283"/>
      </w:pPr>
    </w:lvl>
    <w:lvl w:ilvl="2">
      <w:start w:val="3"/>
      <w:numFmt w:val="decimal"/>
      <w:suff w:val="space"/>
      <w:lvlText w:val=" %1.%2.%3 "/>
      <w:lvlJc w:val="left"/>
      <w:pPr>
        <w:ind w:left="1133" w:hanging="567"/>
      </w:pPr>
    </w:lvl>
    <w:lvl w:ilvl="3">
      <w:start w:val="4"/>
      <w:numFmt w:val="decimal"/>
      <w:suff w:val="space"/>
      <w:lvlText w:val=" %1.%2.%3.%4 "/>
      <w:lvlJc w:val="left"/>
      <w:pPr>
        <w:ind w:left="1842" w:hanging="709"/>
      </w:pPr>
    </w:lvl>
    <w:lvl w:ilvl="4">
      <w:start w:val="5"/>
      <w:numFmt w:val="decimal"/>
      <w:suff w:val="space"/>
      <w:lvlText w:val=" %1.%2.%3.%4.%5 "/>
      <w:lvlJc w:val="left"/>
      <w:pPr>
        <w:ind w:left="2692" w:hanging="850"/>
      </w:pPr>
    </w:lvl>
    <w:lvl w:ilvl="5">
      <w:start w:val="6"/>
      <w:numFmt w:val="decimal"/>
      <w:suff w:val="space"/>
      <w:lvlText w:val=" %1.%2.%3.%4.%5.%6 "/>
      <w:lvlJc w:val="left"/>
      <w:pPr>
        <w:ind w:left="3713" w:hanging="1021"/>
      </w:pPr>
    </w:lvl>
    <w:lvl w:ilvl="6">
      <w:start w:val="7"/>
      <w:numFmt w:val="decimal"/>
      <w:suff w:val="space"/>
      <w:lvlText w:val=" %1.%2.%3.%4.%5.%6.%7 "/>
      <w:lvlJc w:val="left"/>
      <w:pPr>
        <w:ind w:left="5017" w:hanging="1304"/>
      </w:pPr>
    </w:lvl>
    <w:lvl w:ilvl="7">
      <w:start w:val="8"/>
      <w:numFmt w:val="decimal"/>
      <w:suff w:val="space"/>
      <w:lvlText w:val=" %1.%2.%3.%4.%5.%6.%7.%8 "/>
      <w:lvlJc w:val="left"/>
      <w:pPr>
        <w:ind w:left="6491" w:hanging="1474"/>
      </w:pPr>
    </w:lvl>
    <w:lvl w:ilvl="8">
      <w:start w:val="9"/>
      <w:numFmt w:val="decimal"/>
      <w:suff w:val="space"/>
      <w:lvlText w:val=" %1.%2.%3.%4.%5.%6.%7.%8.%9 "/>
      <w:lvlJc w:val="left"/>
      <w:pPr>
        <w:ind w:left="8079" w:hanging="1588"/>
      </w:pPr>
    </w:lvl>
  </w:abstractNum>
  <w:abstractNum w:abstractNumId="3">
    <w:nsid w:val="05203CD3"/>
    <w:multiLevelType w:val="multilevel"/>
    <w:tmpl w:val="5BE4D4D6"/>
    <w:styleLink w:val="Outline"/>
    <w:lvl w:ilvl="0">
      <w:start w:val="1"/>
      <w:numFmt w:val="decimal"/>
      <w:lvlText w:val="%1 "/>
      <w:lvlJc w:val="left"/>
      <w:pPr>
        <w:ind w:left="465" w:hanging="465"/>
      </w:pPr>
    </w:lvl>
    <w:lvl w:ilvl="1">
      <w:start w:val="1"/>
      <w:numFmt w:val="decimal"/>
      <w:lvlText w:val="%1.%2 "/>
      <w:lvlJc w:val="left"/>
      <w:pPr>
        <w:ind w:left="465" w:hanging="465"/>
      </w:pPr>
    </w:lvl>
    <w:lvl w:ilvl="2">
      <w:start w:val="1"/>
      <w:numFmt w:val="decimal"/>
      <w:lvlText w:val="%1.%2.%3 "/>
      <w:lvlJc w:val="left"/>
      <w:pPr>
        <w:ind w:left="720" w:hanging="720"/>
      </w:pPr>
    </w:lvl>
    <w:lvl w:ilvl="3">
      <w:start w:val="1"/>
      <w:numFmt w:val="none"/>
      <w:lvlText w:val="%4"/>
      <w:lvlJc w:val="left"/>
      <w:pPr>
        <w:ind w:left="864" w:hanging="864"/>
      </w:pPr>
    </w:lvl>
    <w:lvl w:ilvl="4">
      <w:start w:val="1"/>
      <w:numFmt w:val="none"/>
      <w:lvlText w:val="%5"/>
      <w:lvlJc w:val="left"/>
      <w:pPr>
        <w:ind w:left="1008" w:hanging="1008"/>
      </w:pPr>
    </w:lvl>
    <w:lvl w:ilvl="5">
      <w:start w:val="1"/>
      <w:numFmt w:val="none"/>
      <w:lvlText w:val="%6"/>
      <w:lvlJc w:val="left"/>
      <w:pPr>
        <w:ind w:left="1152" w:hanging="1152"/>
      </w:pPr>
    </w:lvl>
    <w:lvl w:ilvl="6">
      <w:start w:val="1"/>
      <w:numFmt w:val="none"/>
      <w:lvlText w:val="%7"/>
      <w:lvlJc w:val="left"/>
      <w:pPr>
        <w:ind w:left="1296" w:hanging="1296"/>
      </w:pPr>
    </w:lvl>
    <w:lvl w:ilvl="7">
      <w:start w:val="1"/>
      <w:numFmt w:val="none"/>
      <w:lvlText w:val="%8"/>
      <w:lvlJc w:val="left"/>
      <w:pPr>
        <w:ind w:left="1440" w:hanging="1440"/>
      </w:pPr>
    </w:lvl>
    <w:lvl w:ilvl="8">
      <w:start w:val="1"/>
      <w:numFmt w:val="none"/>
      <w:lvlText w:val="%9"/>
      <w:lvlJc w:val="left"/>
      <w:pPr>
        <w:ind w:left="1584" w:hanging="1584"/>
      </w:pPr>
    </w:lvl>
  </w:abstractNum>
  <w:abstractNum w:abstractNumId="4">
    <w:nsid w:val="0B7D615F"/>
    <w:multiLevelType w:val="hybridMultilevel"/>
    <w:tmpl w:val="9D288F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0B7E1488"/>
    <w:multiLevelType w:val="multilevel"/>
    <w:tmpl w:val="AF0ABE16"/>
    <w:styleLink w:val="WWOutlineListStyle"/>
    <w:lvl w:ilvl="0">
      <w:start w:val="1"/>
      <w:numFmt w:val="decimal"/>
      <w:lvlText w:val="%1 "/>
      <w:lvlJc w:val="left"/>
      <w:pPr>
        <w:ind w:left="465" w:hanging="465"/>
      </w:pPr>
    </w:lvl>
    <w:lvl w:ilvl="1">
      <w:start w:val="1"/>
      <w:numFmt w:val="decimal"/>
      <w:lvlText w:val="%1.%2 "/>
      <w:lvlJc w:val="left"/>
      <w:pPr>
        <w:ind w:left="465" w:hanging="465"/>
      </w:pPr>
    </w:lvl>
    <w:lvl w:ilvl="2">
      <w:start w:val="1"/>
      <w:numFmt w:val="decimal"/>
      <w:lvlText w:val="%1.%2.%3 "/>
      <w:lvlJc w:val="left"/>
      <w:pPr>
        <w:ind w:left="720" w:hanging="720"/>
      </w:pPr>
    </w:lvl>
    <w:lvl w:ilvl="3">
      <w:start w:val="1"/>
      <w:numFmt w:val="none"/>
      <w:lvlText w:val=""/>
      <w:lvlJc w:val="left"/>
    </w:lvl>
    <w:lvl w:ilvl="4">
      <w:start w:val="1"/>
      <w:numFmt w:val="none"/>
      <w:lvlText w:val=""/>
      <w:lvlJc w:val="left"/>
    </w:lvl>
    <w:lvl w:ilvl="5">
      <w:start w:val="1"/>
      <w:numFmt w:val="none"/>
      <w:lvlText w:val=""/>
      <w:lvlJc w:val="left"/>
    </w:lvl>
    <w:lvl w:ilvl="6">
      <w:start w:val="1"/>
      <w:numFmt w:val="none"/>
      <w:lvlText w:val=""/>
      <w:lvlJc w:val="left"/>
    </w:lvl>
    <w:lvl w:ilvl="7">
      <w:start w:val="1"/>
      <w:numFmt w:val="none"/>
      <w:lvlText w:val=""/>
      <w:lvlJc w:val="left"/>
    </w:lvl>
    <w:lvl w:ilvl="8">
      <w:start w:val="1"/>
      <w:numFmt w:val="none"/>
      <w:lvlText w:val=""/>
      <w:lvlJc w:val="left"/>
    </w:lvl>
  </w:abstractNum>
  <w:abstractNum w:abstractNumId="6">
    <w:nsid w:val="0BC8356B"/>
    <w:multiLevelType w:val="hybridMultilevel"/>
    <w:tmpl w:val="CBA865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0E7C5085"/>
    <w:multiLevelType w:val="hybridMultilevel"/>
    <w:tmpl w:val="AD74B6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0FFB3ACF"/>
    <w:multiLevelType w:val="multilevel"/>
    <w:tmpl w:val="44DE50FC"/>
    <w:lvl w:ilvl="0">
      <w:start w:val="1"/>
      <w:numFmt w:val="decimal"/>
      <w:pStyle w:val="Heading1"/>
      <w:lvlText w:val="%1"/>
      <w:lvlJc w:val="left"/>
      <w:pPr>
        <w:ind w:left="720" w:hanging="720"/>
      </w:pPr>
      <w:rPr>
        <w:rFonts w:hint="default"/>
        <w:b w:val="0"/>
        <w:strike w:val="0"/>
        <w:u w:val="none"/>
      </w:rPr>
    </w:lvl>
    <w:lvl w:ilvl="1">
      <w:start w:val="1"/>
      <w:numFmt w:val="decimal"/>
      <w:pStyle w:val="Heading2"/>
      <w:lvlText w:val="%1.%2"/>
      <w:lvlJc w:val="left"/>
      <w:pPr>
        <w:ind w:left="864" w:hanging="864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pStyle w:val="Heading3"/>
      <w:lvlText w:val="3.2.%3"/>
      <w:lvlJc w:val="left"/>
      <w:pPr>
        <w:ind w:left="864" w:hanging="864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782" w:hanging="1152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color w:val="auto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9">
    <w:nsid w:val="103737DC"/>
    <w:multiLevelType w:val="hybridMultilevel"/>
    <w:tmpl w:val="48F669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14AB257C"/>
    <w:multiLevelType w:val="hybridMultilevel"/>
    <w:tmpl w:val="679C5E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1B216E71"/>
    <w:multiLevelType w:val="hybridMultilevel"/>
    <w:tmpl w:val="6846AA2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1C2C0030"/>
    <w:multiLevelType w:val="hybridMultilevel"/>
    <w:tmpl w:val="390AAFF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1D113DC2"/>
    <w:multiLevelType w:val="hybridMultilevel"/>
    <w:tmpl w:val="0A943AC8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4">
    <w:nsid w:val="1DBD1AFA"/>
    <w:multiLevelType w:val="hybridMultilevel"/>
    <w:tmpl w:val="474481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21B608C9"/>
    <w:multiLevelType w:val="hybridMultilevel"/>
    <w:tmpl w:val="94C862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225A081F"/>
    <w:multiLevelType w:val="hybridMultilevel"/>
    <w:tmpl w:val="88128F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26F5472E"/>
    <w:multiLevelType w:val="hybridMultilevel"/>
    <w:tmpl w:val="3ABA46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2C6A21A3"/>
    <w:multiLevelType w:val="hybridMultilevel"/>
    <w:tmpl w:val="B65C8C62"/>
    <w:lvl w:ilvl="0" w:tplc="FBB63F9C">
      <w:start w:val="1"/>
      <w:numFmt w:val="decimal"/>
      <w:pStyle w:val="Subtitle"/>
      <w:lvlText w:val="%1.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2F755D01"/>
    <w:multiLevelType w:val="hybridMultilevel"/>
    <w:tmpl w:val="7AB27F82"/>
    <w:lvl w:ilvl="0" w:tplc="41EA2B1A">
      <w:start w:val="1"/>
      <w:numFmt w:val="bullet"/>
      <w:lvlText w:val=""/>
      <w:lvlJc w:val="left"/>
      <w:pPr>
        <w:ind w:left="82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5B0AE3A">
      <w:start w:val="1"/>
      <w:numFmt w:val="bullet"/>
      <w:lvlText w:val="o"/>
      <w:lvlJc w:val="left"/>
      <w:pPr>
        <w:ind w:left="144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9ADC8ABC">
      <w:start w:val="1"/>
      <w:numFmt w:val="bullet"/>
      <w:lvlText w:val="▪"/>
      <w:lvlJc w:val="left"/>
      <w:pPr>
        <w:ind w:left="216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F6A8549E">
      <w:start w:val="1"/>
      <w:numFmt w:val="bullet"/>
      <w:lvlText w:val="•"/>
      <w:lvlJc w:val="left"/>
      <w:pPr>
        <w:ind w:left="28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8CFAF6A8">
      <w:start w:val="1"/>
      <w:numFmt w:val="bullet"/>
      <w:lvlText w:val="o"/>
      <w:lvlJc w:val="left"/>
      <w:pPr>
        <w:ind w:left="360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11485BA4">
      <w:start w:val="1"/>
      <w:numFmt w:val="bullet"/>
      <w:lvlText w:val="▪"/>
      <w:lvlJc w:val="left"/>
      <w:pPr>
        <w:ind w:left="432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18A4B698">
      <w:start w:val="1"/>
      <w:numFmt w:val="bullet"/>
      <w:lvlText w:val="•"/>
      <w:lvlJc w:val="left"/>
      <w:pPr>
        <w:ind w:left="504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6DB2CFA6">
      <w:start w:val="1"/>
      <w:numFmt w:val="bullet"/>
      <w:lvlText w:val="o"/>
      <w:lvlJc w:val="left"/>
      <w:pPr>
        <w:ind w:left="576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92C2AEB6">
      <w:start w:val="1"/>
      <w:numFmt w:val="bullet"/>
      <w:lvlText w:val="▪"/>
      <w:lvlJc w:val="left"/>
      <w:pPr>
        <w:ind w:left="64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0">
    <w:nsid w:val="3109551B"/>
    <w:multiLevelType w:val="hybridMultilevel"/>
    <w:tmpl w:val="5FC479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31234CC2"/>
    <w:multiLevelType w:val="hybridMultilevel"/>
    <w:tmpl w:val="F9D87E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411B597C"/>
    <w:multiLevelType w:val="multilevel"/>
    <w:tmpl w:val="1DA8FA42"/>
    <w:lvl w:ilvl="0">
      <w:start w:val="1"/>
      <w:numFmt w:val="decimal"/>
      <w:pStyle w:val="Heading11"/>
      <w:lvlText w:val="%1"/>
      <w:lvlJc w:val="left"/>
      <w:pPr>
        <w:ind w:left="432" w:hanging="432"/>
      </w:pPr>
    </w:lvl>
    <w:lvl w:ilvl="1">
      <w:start w:val="1"/>
      <w:numFmt w:val="decimal"/>
      <w:pStyle w:val="Heading21"/>
      <w:lvlText w:val="%1.%2"/>
      <w:lvlJc w:val="left"/>
      <w:pPr>
        <w:ind w:left="576" w:hanging="576"/>
      </w:pPr>
    </w:lvl>
    <w:lvl w:ilvl="2">
      <w:start w:val="1"/>
      <w:numFmt w:val="decimal"/>
      <w:pStyle w:val="Heading31"/>
      <w:lvlText w:val="%1.%2.%3"/>
      <w:lvlJc w:val="left"/>
      <w:pPr>
        <w:ind w:left="810" w:hanging="720"/>
      </w:pPr>
    </w:lvl>
    <w:lvl w:ilvl="3">
      <w:start w:val="1"/>
      <w:numFmt w:val="decimal"/>
      <w:pStyle w:val="Heading41"/>
      <w:lvlText w:val="%1.%2.%3.%4"/>
      <w:lvlJc w:val="left"/>
      <w:pPr>
        <w:ind w:left="864" w:hanging="864"/>
      </w:pPr>
    </w:lvl>
    <w:lvl w:ilvl="4">
      <w:start w:val="1"/>
      <w:numFmt w:val="decimal"/>
      <w:pStyle w:val="Heading51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1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1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1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1"/>
      <w:lvlText w:val="%1.%2.%3.%4.%5.%6.%7.%8.%9"/>
      <w:lvlJc w:val="left"/>
      <w:pPr>
        <w:ind w:left="1584" w:hanging="1584"/>
      </w:pPr>
    </w:lvl>
  </w:abstractNum>
  <w:abstractNum w:abstractNumId="23">
    <w:nsid w:val="47710BD6"/>
    <w:multiLevelType w:val="hybridMultilevel"/>
    <w:tmpl w:val="72B2AB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51376F61"/>
    <w:multiLevelType w:val="hybridMultilevel"/>
    <w:tmpl w:val="6B5876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52153945"/>
    <w:multiLevelType w:val="hybridMultilevel"/>
    <w:tmpl w:val="8F505D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54075B50"/>
    <w:multiLevelType w:val="hybridMultilevel"/>
    <w:tmpl w:val="A03A5E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5A552834"/>
    <w:multiLevelType w:val="hybridMultilevel"/>
    <w:tmpl w:val="38884134"/>
    <w:lvl w:ilvl="0" w:tplc="04090001">
      <w:start w:val="1"/>
      <w:numFmt w:val="bullet"/>
      <w:lvlText w:val=""/>
      <w:lvlJc w:val="left"/>
      <w:pPr>
        <w:ind w:left="82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5" w:hanging="360"/>
      </w:pPr>
      <w:rPr>
        <w:rFonts w:ascii="Wingdings" w:hAnsi="Wingdings" w:hint="default"/>
      </w:rPr>
    </w:lvl>
  </w:abstractNum>
  <w:abstractNum w:abstractNumId="28">
    <w:nsid w:val="5D752620"/>
    <w:multiLevelType w:val="hybridMultilevel"/>
    <w:tmpl w:val="815AF3D8"/>
    <w:lvl w:ilvl="0" w:tplc="BFD83ED2">
      <w:start w:val="1"/>
      <w:numFmt w:val="lowerLetter"/>
      <w:lvlText w:val="(%1)"/>
      <w:lvlJc w:val="left"/>
      <w:pPr>
        <w:ind w:left="235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075" w:hanging="360"/>
      </w:pPr>
    </w:lvl>
    <w:lvl w:ilvl="2" w:tplc="0409001B" w:tentative="1">
      <w:start w:val="1"/>
      <w:numFmt w:val="lowerRoman"/>
      <w:lvlText w:val="%3."/>
      <w:lvlJc w:val="right"/>
      <w:pPr>
        <w:ind w:left="3795" w:hanging="180"/>
      </w:pPr>
    </w:lvl>
    <w:lvl w:ilvl="3" w:tplc="0409000F" w:tentative="1">
      <w:start w:val="1"/>
      <w:numFmt w:val="decimal"/>
      <w:lvlText w:val="%4."/>
      <w:lvlJc w:val="left"/>
      <w:pPr>
        <w:ind w:left="4515" w:hanging="360"/>
      </w:pPr>
    </w:lvl>
    <w:lvl w:ilvl="4" w:tplc="04090019" w:tentative="1">
      <w:start w:val="1"/>
      <w:numFmt w:val="lowerLetter"/>
      <w:lvlText w:val="%5."/>
      <w:lvlJc w:val="left"/>
      <w:pPr>
        <w:ind w:left="5235" w:hanging="360"/>
      </w:pPr>
    </w:lvl>
    <w:lvl w:ilvl="5" w:tplc="0409001B" w:tentative="1">
      <w:start w:val="1"/>
      <w:numFmt w:val="lowerRoman"/>
      <w:lvlText w:val="%6."/>
      <w:lvlJc w:val="right"/>
      <w:pPr>
        <w:ind w:left="5955" w:hanging="180"/>
      </w:pPr>
    </w:lvl>
    <w:lvl w:ilvl="6" w:tplc="0409000F" w:tentative="1">
      <w:start w:val="1"/>
      <w:numFmt w:val="decimal"/>
      <w:lvlText w:val="%7."/>
      <w:lvlJc w:val="left"/>
      <w:pPr>
        <w:ind w:left="6675" w:hanging="360"/>
      </w:pPr>
    </w:lvl>
    <w:lvl w:ilvl="7" w:tplc="04090019" w:tentative="1">
      <w:start w:val="1"/>
      <w:numFmt w:val="lowerLetter"/>
      <w:lvlText w:val="%8."/>
      <w:lvlJc w:val="left"/>
      <w:pPr>
        <w:ind w:left="7395" w:hanging="360"/>
      </w:pPr>
    </w:lvl>
    <w:lvl w:ilvl="8" w:tplc="0409001B" w:tentative="1">
      <w:start w:val="1"/>
      <w:numFmt w:val="lowerRoman"/>
      <w:lvlText w:val="%9."/>
      <w:lvlJc w:val="right"/>
      <w:pPr>
        <w:ind w:left="8115" w:hanging="180"/>
      </w:pPr>
    </w:lvl>
  </w:abstractNum>
  <w:abstractNum w:abstractNumId="29">
    <w:nsid w:val="5E4F4DED"/>
    <w:multiLevelType w:val="hybridMultilevel"/>
    <w:tmpl w:val="F538EE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61460EF8"/>
    <w:multiLevelType w:val="hybridMultilevel"/>
    <w:tmpl w:val="C97C532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1">
    <w:nsid w:val="62F81B61"/>
    <w:multiLevelType w:val="hybridMultilevel"/>
    <w:tmpl w:val="7B026FC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64CB7F60"/>
    <w:multiLevelType w:val="multilevel"/>
    <w:tmpl w:val="A74EDD08"/>
    <w:styleLink w:val="Numbering11"/>
    <w:lvl w:ilvl="0">
      <w:start w:val="1"/>
      <w:numFmt w:val="decimal"/>
      <w:suff w:val="space"/>
      <w:lvlText w:val="%1."/>
      <w:lvlJc w:val="left"/>
      <w:pPr>
        <w:ind w:left="283" w:hanging="283"/>
      </w:pPr>
    </w:lvl>
    <w:lvl w:ilvl="1">
      <w:start w:val="1"/>
      <w:numFmt w:val="decimal"/>
      <w:suff w:val="space"/>
      <w:lvlText w:val="%2."/>
      <w:lvlJc w:val="left"/>
      <w:pPr>
        <w:ind w:left="567" w:hanging="283"/>
      </w:pPr>
    </w:lvl>
    <w:lvl w:ilvl="2">
      <w:start w:val="1"/>
      <w:numFmt w:val="decimal"/>
      <w:suff w:val="space"/>
      <w:lvlText w:val="%3."/>
      <w:lvlJc w:val="left"/>
      <w:pPr>
        <w:ind w:left="850" w:hanging="283"/>
      </w:pPr>
    </w:lvl>
    <w:lvl w:ilvl="3">
      <w:start w:val="1"/>
      <w:numFmt w:val="decimal"/>
      <w:suff w:val="space"/>
      <w:lvlText w:val="%4."/>
      <w:lvlJc w:val="left"/>
      <w:pPr>
        <w:ind w:left="1134" w:hanging="283"/>
      </w:pPr>
    </w:lvl>
    <w:lvl w:ilvl="4">
      <w:start w:val="1"/>
      <w:numFmt w:val="decimal"/>
      <w:suff w:val="space"/>
      <w:lvlText w:val="%5."/>
      <w:lvlJc w:val="left"/>
      <w:pPr>
        <w:ind w:left="1417" w:hanging="283"/>
      </w:pPr>
    </w:lvl>
    <w:lvl w:ilvl="5">
      <w:start w:val="1"/>
      <w:numFmt w:val="decimal"/>
      <w:suff w:val="space"/>
      <w:lvlText w:val="%6."/>
      <w:lvlJc w:val="left"/>
      <w:pPr>
        <w:ind w:left="1701" w:hanging="283"/>
      </w:pPr>
    </w:lvl>
    <w:lvl w:ilvl="6">
      <w:start w:val="1"/>
      <w:numFmt w:val="decimal"/>
      <w:suff w:val="space"/>
      <w:lvlText w:val="%7."/>
      <w:lvlJc w:val="left"/>
      <w:pPr>
        <w:ind w:left="1984" w:hanging="283"/>
      </w:pPr>
    </w:lvl>
    <w:lvl w:ilvl="7">
      <w:start w:val="1"/>
      <w:numFmt w:val="decimal"/>
      <w:suff w:val="space"/>
      <w:lvlText w:val="%8."/>
      <w:lvlJc w:val="left"/>
      <w:pPr>
        <w:ind w:left="2268" w:hanging="283"/>
      </w:pPr>
    </w:lvl>
    <w:lvl w:ilvl="8">
      <w:start w:val="1"/>
      <w:numFmt w:val="decimal"/>
      <w:suff w:val="space"/>
      <w:lvlText w:val="%9."/>
      <w:lvlJc w:val="left"/>
      <w:pPr>
        <w:ind w:left="2551" w:hanging="283"/>
      </w:pPr>
    </w:lvl>
  </w:abstractNum>
  <w:abstractNum w:abstractNumId="33">
    <w:nsid w:val="65A660FA"/>
    <w:multiLevelType w:val="hybridMultilevel"/>
    <w:tmpl w:val="4AD8BC6C"/>
    <w:lvl w:ilvl="0" w:tplc="0DE0B2E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98CE060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34AAA7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A36939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680757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F620EC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FA4FDB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736DC9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3781D9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4">
    <w:nsid w:val="6D2D3623"/>
    <w:multiLevelType w:val="hybridMultilevel"/>
    <w:tmpl w:val="52F848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6F235D17"/>
    <w:multiLevelType w:val="hybridMultilevel"/>
    <w:tmpl w:val="61C06A3A"/>
    <w:lvl w:ilvl="0" w:tplc="925E9518">
      <w:start w:val="1"/>
      <w:numFmt w:val="decimal"/>
      <w:pStyle w:val="GanttheadHeading2Numbered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36">
    <w:nsid w:val="6F2B123C"/>
    <w:multiLevelType w:val="hybridMultilevel"/>
    <w:tmpl w:val="9B84C2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6F833BEA"/>
    <w:multiLevelType w:val="hybridMultilevel"/>
    <w:tmpl w:val="7ED637C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>
    <w:nsid w:val="7212733E"/>
    <w:multiLevelType w:val="hybridMultilevel"/>
    <w:tmpl w:val="D1E272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8"/>
  </w:num>
  <w:num w:numId="2">
    <w:abstractNumId w:val="8"/>
  </w:num>
  <w:num w:numId="3">
    <w:abstractNumId w:val="35"/>
  </w:num>
  <w:num w:numId="4">
    <w:abstractNumId w:val="5"/>
  </w:num>
  <w:num w:numId="5">
    <w:abstractNumId w:val="3"/>
  </w:num>
  <w:num w:numId="6">
    <w:abstractNumId w:val="32"/>
  </w:num>
  <w:num w:numId="7">
    <w:abstractNumId w:val="2"/>
  </w:num>
  <w:num w:numId="8">
    <w:abstractNumId w:val="22"/>
  </w:num>
  <w:num w:numId="9">
    <w:abstractNumId w:val="31"/>
  </w:num>
  <w:num w:numId="10">
    <w:abstractNumId w:val="1"/>
  </w:num>
  <w:num w:numId="11">
    <w:abstractNumId w:val="19"/>
  </w:num>
  <w:num w:numId="12">
    <w:abstractNumId w:val="8"/>
    <w:lvlOverride w:ilvl="0">
      <w:startOverride w:val="5"/>
    </w:lvlOverride>
    <w:lvlOverride w:ilvl="1">
      <w:startOverride w:val="2"/>
    </w:lvlOverride>
  </w:num>
  <w:num w:numId="13">
    <w:abstractNumId w:val="12"/>
  </w:num>
  <w:num w:numId="14">
    <w:abstractNumId w:val="11"/>
  </w:num>
  <w:num w:numId="15">
    <w:abstractNumId w:val="37"/>
  </w:num>
  <w:num w:numId="16">
    <w:abstractNumId w:val="4"/>
  </w:num>
  <w:num w:numId="17">
    <w:abstractNumId w:val="33"/>
  </w:num>
  <w:num w:numId="18">
    <w:abstractNumId w:val="26"/>
  </w:num>
  <w:num w:numId="19">
    <w:abstractNumId w:val="15"/>
  </w:num>
  <w:num w:numId="20">
    <w:abstractNumId w:val="36"/>
  </w:num>
  <w:num w:numId="21">
    <w:abstractNumId w:val="6"/>
  </w:num>
  <w:num w:numId="22">
    <w:abstractNumId w:val="13"/>
  </w:num>
  <w:num w:numId="23">
    <w:abstractNumId w:val="17"/>
  </w:num>
  <w:num w:numId="24">
    <w:abstractNumId w:val="16"/>
  </w:num>
  <w:num w:numId="25">
    <w:abstractNumId w:val="27"/>
  </w:num>
  <w:num w:numId="26">
    <w:abstractNumId w:val="0"/>
  </w:num>
  <w:num w:numId="27">
    <w:abstractNumId w:val="29"/>
  </w:num>
  <w:num w:numId="28">
    <w:abstractNumId w:val="25"/>
  </w:num>
  <w:num w:numId="29">
    <w:abstractNumId w:val="30"/>
  </w:num>
  <w:num w:numId="30">
    <w:abstractNumId w:val="28"/>
  </w:num>
  <w:num w:numId="31">
    <w:abstractNumId w:val="38"/>
  </w:num>
  <w:num w:numId="32">
    <w:abstractNumId w:val="7"/>
  </w:num>
  <w:num w:numId="33">
    <w:abstractNumId w:val="21"/>
  </w:num>
  <w:num w:numId="34">
    <w:abstractNumId w:val="14"/>
  </w:num>
  <w:num w:numId="35">
    <w:abstractNumId w:val="24"/>
  </w:num>
  <w:num w:numId="36">
    <w:abstractNumId w:val="23"/>
  </w:num>
  <w:num w:numId="37">
    <w:abstractNumId w:val="9"/>
  </w:num>
  <w:num w:numId="38">
    <w:abstractNumId w:val="20"/>
  </w:num>
  <w:num w:numId="39">
    <w:abstractNumId w:val="10"/>
  </w:num>
  <w:num w:numId="40">
    <w:abstractNumId w:val="34"/>
  </w:num>
  <w:numIdMacAtCleanup w:val="4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hdrShapeDefaults>
    <o:shapedefaults v:ext="edit" spidmax="2049" fillcolor="none [3209]" stroke="f">
      <v:fill color="none [3209]"/>
      <v:stroke on="f"/>
      <o:colormru v:ext="edit" colors="#f90,#f39,#0c9,#6f9,#06c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WzsDA3MTA2MTE0MzRU0lEKTi0uzszPAykwqwUAn4ZucywAAAA="/>
  </w:docVars>
  <w:rsids>
    <w:rsidRoot w:val="001F2895"/>
    <w:rsid w:val="00000544"/>
    <w:rsid w:val="00001731"/>
    <w:rsid w:val="00001821"/>
    <w:rsid w:val="00002535"/>
    <w:rsid w:val="0000266B"/>
    <w:rsid w:val="00002B58"/>
    <w:rsid w:val="000033BC"/>
    <w:rsid w:val="00003B1B"/>
    <w:rsid w:val="00003C38"/>
    <w:rsid w:val="00003E4E"/>
    <w:rsid w:val="0000502C"/>
    <w:rsid w:val="00006F9C"/>
    <w:rsid w:val="00007ECD"/>
    <w:rsid w:val="00010C51"/>
    <w:rsid w:val="000145C9"/>
    <w:rsid w:val="00022DE7"/>
    <w:rsid w:val="000237F2"/>
    <w:rsid w:val="00024FCA"/>
    <w:rsid w:val="0002553D"/>
    <w:rsid w:val="000269C2"/>
    <w:rsid w:val="0003103E"/>
    <w:rsid w:val="00031F47"/>
    <w:rsid w:val="0003456E"/>
    <w:rsid w:val="000356D0"/>
    <w:rsid w:val="00036B1E"/>
    <w:rsid w:val="000430F1"/>
    <w:rsid w:val="0004399B"/>
    <w:rsid w:val="000439C6"/>
    <w:rsid w:val="00043E84"/>
    <w:rsid w:val="000506E9"/>
    <w:rsid w:val="0005079F"/>
    <w:rsid w:val="00052535"/>
    <w:rsid w:val="00052996"/>
    <w:rsid w:val="000533E3"/>
    <w:rsid w:val="000549A3"/>
    <w:rsid w:val="00055068"/>
    <w:rsid w:val="000550A2"/>
    <w:rsid w:val="00056A4E"/>
    <w:rsid w:val="00056AA2"/>
    <w:rsid w:val="00057B71"/>
    <w:rsid w:val="000627D0"/>
    <w:rsid w:val="000645A7"/>
    <w:rsid w:val="00064D28"/>
    <w:rsid w:val="00065643"/>
    <w:rsid w:val="00065DAB"/>
    <w:rsid w:val="00067037"/>
    <w:rsid w:val="00067B87"/>
    <w:rsid w:val="000701B0"/>
    <w:rsid w:val="000713E6"/>
    <w:rsid w:val="00072A92"/>
    <w:rsid w:val="00073475"/>
    <w:rsid w:val="000764FA"/>
    <w:rsid w:val="00076A9E"/>
    <w:rsid w:val="00076D5D"/>
    <w:rsid w:val="00081440"/>
    <w:rsid w:val="00081B42"/>
    <w:rsid w:val="00084B36"/>
    <w:rsid w:val="00086AB0"/>
    <w:rsid w:val="00086F97"/>
    <w:rsid w:val="000873C3"/>
    <w:rsid w:val="00087A48"/>
    <w:rsid w:val="00090A3E"/>
    <w:rsid w:val="000910F8"/>
    <w:rsid w:val="00091319"/>
    <w:rsid w:val="00091CCF"/>
    <w:rsid w:val="000937AD"/>
    <w:rsid w:val="00095E8E"/>
    <w:rsid w:val="000971D0"/>
    <w:rsid w:val="000973AC"/>
    <w:rsid w:val="00097DF1"/>
    <w:rsid w:val="000A11A2"/>
    <w:rsid w:val="000A1375"/>
    <w:rsid w:val="000A1BEE"/>
    <w:rsid w:val="000A20E6"/>
    <w:rsid w:val="000A2EE0"/>
    <w:rsid w:val="000A445D"/>
    <w:rsid w:val="000B06D4"/>
    <w:rsid w:val="000B2768"/>
    <w:rsid w:val="000B2ACC"/>
    <w:rsid w:val="000B4482"/>
    <w:rsid w:val="000C093C"/>
    <w:rsid w:val="000C2151"/>
    <w:rsid w:val="000C3987"/>
    <w:rsid w:val="000C4C0E"/>
    <w:rsid w:val="000C4ED1"/>
    <w:rsid w:val="000C5FC3"/>
    <w:rsid w:val="000C6D7E"/>
    <w:rsid w:val="000C7225"/>
    <w:rsid w:val="000C7EA4"/>
    <w:rsid w:val="000D0C0D"/>
    <w:rsid w:val="000D46D5"/>
    <w:rsid w:val="000D46E9"/>
    <w:rsid w:val="000D4D2C"/>
    <w:rsid w:val="000D5B8E"/>
    <w:rsid w:val="000D6300"/>
    <w:rsid w:val="000D7176"/>
    <w:rsid w:val="000E0720"/>
    <w:rsid w:val="000E1674"/>
    <w:rsid w:val="000E57A0"/>
    <w:rsid w:val="000E6321"/>
    <w:rsid w:val="000E65C6"/>
    <w:rsid w:val="000E6E19"/>
    <w:rsid w:val="000E7061"/>
    <w:rsid w:val="000E7AA0"/>
    <w:rsid w:val="000F05A3"/>
    <w:rsid w:val="000F0A87"/>
    <w:rsid w:val="000F4311"/>
    <w:rsid w:val="000F4DD9"/>
    <w:rsid w:val="000F6666"/>
    <w:rsid w:val="000F6A58"/>
    <w:rsid w:val="0010003B"/>
    <w:rsid w:val="00100F9F"/>
    <w:rsid w:val="00104750"/>
    <w:rsid w:val="00104F16"/>
    <w:rsid w:val="00105522"/>
    <w:rsid w:val="001067C7"/>
    <w:rsid w:val="00106D61"/>
    <w:rsid w:val="001137A0"/>
    <w:rsid w:val="0011660C"/>
    <w:rsid w:val="00116CD0"/>
    <w:rsid w:val="00117237"/>
    <w:rsid w:val="001213E4"/>
    <w:rsid w:val="00123BA8"/>
    <w:rsid w:val="00126829"/>
    <w:rsid w:val="00126839"/>
    <w:rsid w:val="001345D2"/>
    <w:rsid w:val="00134B08"/>
    <w:rsid w:val="0013602A"/>
    <w:rsid w:val="00136D6B"/>
    <w:rsid w:val="00137B80"/>
    <w:rsid w:val="00137FAD"/>
    <w:rsid w:val="00142525"/>
    <w:rsid w:val="001426B8"/>
    <w:rsid w:val="00142810"/>
    <w:rsid w:val="0014302C"/>
    <w:rsid w:val="0014445C"/>
    <w:rsid w:val="00145F66"/>
    <w:rsid w:val="00146AD1"/>
    <w:rsid w:val="00146B35"/>
    <w:rsid w:val="0014717C"/>
    <w:rsid w:val="00152B16"/>
    <w:rsid w:val="00153613"/>
    <w:rsid w:val="001541F0"/>
    <w:rsid w:val="00154608"/>
    <w:rsid w:val="00156C28"/>
    <w:rsid w:val="00160100"/>
    <w:rsid w:val="00161668"/>
    <w:rsid w:val="00162492"/>
    <w:rsid w:val="00163F13"/>
    <w:rsid w:val="00164B2B"/>
    <w:rsid w:val="00166562"/>
    <w:rsid w:val="0016691E"/>
    <w:rsid w:val="00166B00"/>
    <w:rsid w:val="001718E4"/>
    <w:rsid w:val="00172B07"/>
    <w:rsid w:val="00173F00"/>
    <w:rsid w:val="00175DC3"/>
    <w:rsid w:val="00175F42"/>
    <w:rsid w:val="00180D83"/>
    <w:rsid w:val="00180D8E"/>
    <w:rsid w:val="00180F1B"/>
    <w:rsid w:val="001823E0"/>
    <w:rsid w:val="00182D6C"/>
    <w:rsid w:val="00184379"/>
    <w:rsid w:val="00186191"/>
    <w:rsid w:val="0018640C"/>
    <w:rsid w:val="00186932"/>
    <w:rsid w:val="00186FE2"/>
    <w:rsid w:val="00190882"/>
    <w:rsid w:val="0019400E"/>
    <w:rsid w:val="00194089"/>
    <w:rsid w:val="00194FB4"/>
    <w:rsid w:val="001959D5"/>
    <w:rsid w:val="001971BF"/>
    <w:rsid w:val="00197FA7"/>
    <w:rsid w:val="001A094F"/>
    <w:rsid w:val="001A396D"/>
    <w:rsid w:val="001A433B"/>
    <w:rsid w:val="001A51E0"/>
    <w:rsid w:val="001A57FF"/>
    <w:rsid w:val="001A6773"/>
    <w:rsid w:val="001B0669"/>
    <w:rsid w:val="001B0D41"/>
    <w:rsid w:val="001B253C"/>
    <w:rsid w:val="001B27BB"/>
    <w:rsid w:val="001B4507"/>
    <w:rsid w:val="001B4C9E"/>
    <w:rsid w:val="001B5963"/>
    <w:rsid w:val="001B66D2"/>
    <w:rsid w:val="001B671F"/>
    <w:rsid w:val="001C0927"/>
    <w:rsid w:val="001C3D54"/>
    <w:rsid w:val="001C4629"/>
    <w:rsid w:val="001C4AD4"/>
    <w:rsid w:val="001C4D8A"/>
    <w:rsid w:val="001C56D1"/>
    <w:rsid w:val="001C633C"/>
    <w:rsid w:val="001C650E"/>
    <w:rsid w:val="001C6C04"/>
    <w:rsid w:val="001C7079"/>
    <w:rsid w:val="001C7761"/>
    <w:rsid w:val="001D1093"/>
    <w:rsid w:val="001D1A41"/>
    <w:rsid w:val="001D262B"/>
    <w:rsid w:val="001D3F15"/>
    <w:rsid w:val="001D58B3"/>
    <w:rsid w:val="001D636B"/>
    <w:rsid w:val="001E06C7"/>
    <w:rsid w:val="001E0CCD"/>
    <w:rsid w:val="001E41A7"/>
    <w:rsid w:val="001E5256"/>
    <w:rsid w:val="001E54B1"/>
    <w:rsid w:val="001E751B"/>
    <w:rsid w:val="001F0B7C"/>
    <w:rsid w:val="001F1502"/>
    <w:rsid w:val="001F2448"/>
    <w:rsid w:val="001F26C6"/>
    <w:rsid w:val="001F2895"/>
    <w:rsid w:val="001F2975"/>
    <w:rsid w:val="001F3CFA"/>
    <w:rsid w:val="001F7673"/>
    <w:rsid w:val="00200C55"/>
    <w:rsid w:val="002025A6"/>
    <w:rsid w:val="00203226"/>
    <w:rsid w:val="002077FC"/>
    <w:rsid w:val="00207A81"/>
    <w:rsid w:val="00211C39"/>
    <w:rsid w:val="002135CC"/>
    <w:rsid w:val="00215F7E"/>
    <w:rsid w:val="0021644C"/>
    <w:rsid w:val="00217013"/>
    <w:rsid w:val="00217405"/>
    <w:rsid w:val="00217660"/>
    <w:rsid w:val="00217CF1"/>
    <w:rsid w:val="00220261"/>
    <w:rsid w:val="00221944"/>
    <w:rsid w:val="002219B0"/>
    <w:rsid w:val="00222F63"/>
    <w:rsid w:val="00223BC3"/>
    <w:rsid w:val="0022452D"/>
    <w:rsid w:val="002251FF"/>
    <w:rsid w:val="0023098C"/>
    <w:rsid w:val="00232ECD"/>
    <w:rsid w:val="0023328A"/>
    <w:rsid w:val="002345C6"/>
    <w:rsid w:val="0023488C"/>
    <w:rsid w:val="00235484"/>
    <w:rsid w:val="00236209"/>
    <w:rsid w:val="0023734C"/>
    <w:rsid w:val="00237AEE"/>
    <w:rsid w:val="00237F36"/>
    <w:rsid w:val="00240329"/>
    <w:rsid w:val="002413D2"/>
    <w:rsid w:val="00241E19"/>
    <w:rsid w:val="002428E1"/>
    <w:rsid w:val="00244477"/>
    <w:rsid w:val="00244EA5"/>
    <w:rsid w:val="00246637"/>
    <w:rsid w:val="002467AE"/>
    <w:rsid w:val="00246B09"/>
    <w:rsid w:val="0024759D"/>
    <w:rsid w:val="002513AD"/>
    <w:rsid w:val="00253BCA"/>
    <w:rsid w:val="00253C73"/>
    <w:rsid w:val="00254DF0"/>
    <w:rsid w:val="00255632"/>
    <w:rsid w:val="00256A3B"/>
    <w:rsid w:val="00256BC8"/>
    <w:rsid w:val="002577E9"/>
    <w:rsid w:val="00261993"/>
    <w:rsid w:val="0026260B"/>
    <w:rsid w:val="002673C2"/>
    <w:rsid w:val="00267EFB"/>
    <w:rsid w:val="00270B0F"/>
    <w:rsid w:val="00271412"/>
    <w:rsid w:val="00271F15"/>
    <w:rsid w:val="00274BAE"/>
    <w:rsid w:val="002750A9"/>
    <w:rsid w:val="00277A73"/>
    <w:rsid w:val="00277D67"/>
    <w:rsid w:val="00277D94"/>
    <w:rsid w:val="00280132"/>
    <w:rsid w:val="00280E22"/>
    <w:rsid w:val="002823EB"/>
    <w:rsid w:val="00283969"/>
    <w:rsid w:val="00284A67"/>
    <w:rsid w:val="00287DD3"/>
    <w:rsid w:val="00287E22"/>
    <w:rsid w:val="00290A4C"/>
    <w:rsid w:val="00290AF2"/>
    <w:rsid w:val="00291CF3"/>
    <w:rsid w:val="00291D9E"/>
    <w:rsid w:val="00292150"/>
    <w:rsid w:val="00295C4D"/>
    <w:rsid w:val="00296178"/>
    <w:rsid w:val="00296748"/>
    <w:rsid w:val="00296F3F"/>
    <w:rsid w:val="00297927"/>
    <w:rsid w:val="00297A99"/>
    <w:rsid w:val="002A11F2"/>
    <w:rsid w:val="002A1752"/>
    <w:rsid w:val="002A3E8A"/>
    <w:rsid w:val="002A4103"/>
    <w:rsid w:val="002A5E1F"/>
    <w:rsid w:val="002B469B"/>
    <w:rsid w:val="002B46D8"/>
    <w:rsid w:val="002C1637"/>
    <w:rsid w:val="002C2170"/>
    <w:rsid w:val="002C3556"/>
    <w:rsid w:val="002C36DA"/>
    <w:rsid w:val="002C4393"/>
    <w:rsid w:val="002C4B12"/>
    <w:rsid w:val="002C4F37"/>
    <w:rsid w:val="002C5315"/>
    <w:rsid w:val="002C74D7"/>
    <w:rsid w:val="002D0714"/>
    <w:rsid w:val="002D0DB7"/>
    <w:rsid w:val="002D14F9"/>
    <w:rsid w:val="002D27D6"/>
    <w:rsid w:val="002D29FC"/>
    <w:rsid w:val="002D2ED2"/>
    <w:rsid w:val="002D3596"/>
    <w:rsid w:val="002D41FA"/>
    <w:rsid w:val="002D4A36"/>
    <w:rsid w:val="002D4BF8"/>
    <w:rsid w:val="002D5D64"/>
    <w:rsid w:val="002D6368"/>
    <w:rsid w:val="002D6B41"/>
    <w:rsid w:val="002D6E8E"/>
    <w:rsid w:val="002E0F39"/>
    <w:rsid w:val="002E2587"/>
    <w:rsid w:val="002E37F2"/>
    <w:rsid w:val="002E42F0"/>
    <w:rsid w:val="002E5FF6"/>
    <w:rsid w:val="002E6160"/>
    <w:rsid w:val="002F453F"/>
    <w:rsid w:val="002F7888"/>
    <w:rsid w:val="00301887"/>
    <w:rsid w:val="003020D8"/>
    <w:rsid w:val="0030263F"/>
    <w:rsid w:val="003036D2"/>
    <w:rsid w:val="0030416C"/>
    <w:rsid w:val="00304177"/>
    <w:rsid w:val="00304263"/>
    <w:rsid w:val="003044E7"/>
    <w:rsid w:val="00304D37"/>
    <w:rsid w:val="003058F0"/>
    <w:rsid w:val="00306C47"/>
    <w:rsid w:val="00307AD9"/>
    <w:rsid w:val="00307DFA"/>
    <w:rsid w:val="00307E4F"/>
    <w:rsid w:val="00310CB4"/>
    <w:rsid w:val="003117A5"/>
    <w:rsid w:val="00311D75"/>
    <w:rsid w:val="00312974"/>
    <w:rsid w:val="00315552"/>
    <w:rsid w:val="00315EDB"/>
    <w:rsid w:val="003171F5"/>
    <w:rsid w:val="0031750C"/>
    <w:rsid w:val="00317A16"/>
    <w:rsid w:val="00320B3A"/>
    <w:rsid w:val="003211B1"/>
    <w:rsid w:val="0032199C"/>
    <w:rsid w:val="00321AA7"/>
    <w:rsid w:val="00321F1D"/>
    <w:rsid w:val="0032244D"/>
    <w:rsid w:val="003227D3"/>
    <w:rsid w:val="003233CD"/>
    <w:rsid w:val="00323864"/>
    <w:rsid w:val="00323AE5"/>
    <w:rsid w:val="00323E63"/>
    <w:rsid w:val="00324738"/>
    <w:rsid w:val="00324AF3"/>
    <w:rsid w:val="00325155"/>
    <w:rsid w:val="003263E2"/>
    <w:rsid w:val="00327020"/>
    <w:rsid w:val="00331119"/>
    <w:rsid w:val="00332720"/>
    <w:rsid w:val="00332803"/>
    <w:rsid w:val="00332B7F"/>
    <w:rsid w:val="0033470D"/>
    <w:rsid w:val="00335238"/>
    <w:rsid w:val="003352CE"/>
    <w:rsid w:val="00341466"/>
    <w:rsid w:val="00342FE0"/>
    <w:rsid w:val="0034385E"/>
    <w:rsid w:val="00344002"/>
    <w:rsid w:val="0034515D"/>
    <w:rsid w:val="00345B2B"/>
    <w:rsid w:val="003463CB"/>
    <w:rsid w:val="00347BF4"/>
    <w:rsid w:val="003503F8"/>
    <w:rsid w:val="00350E71"/>
    <w:rsid w:val="0035299E"/>
    <w:rsid w:val="0035558C"/>
    <w:rsid w:val="00355E10"/>
    <w:rsid w:val="00356476"/>
    <w:rsid w:val="00356638"/>
    <w:rsid w:val="003568B3"/>
    <w:rsid w:val="00356BC7"/>
    <w:rsid w:val="00357C8F"/>
    <w:rsid w:val="00360354"/>
    <w:rsid w:val="00362A66"/>
    <w:rsid w:val="00363464"/>
    <w:rsid w:val="003634B1"/>
    <w:rsid w:val="00363AC5"/>
    <w:rsid w:val="00365459"/>
    <w:rsid w:val="00367CCA"/>
    <w:rsid w:val="00370581"/>
    <w:rsid w:val="00370B2A"/>
    <w:rsid w:val="00373CF0"/>
    <w:rsid w:val="003770F0"/>
    <w:rsid w:val="00381699"/>
    <w:rsid w:val="00385884"/>
    <w:rsid w:val="00387F89"/>
    <w:rsid w:val="00390AF0"/>
    <w:rsid w:val="00391591"/>
    <w:rsid w:val="00392796"/>
    <w:rsid w:val="00393C10"/>
    <w:rsid w:val="00394670"/>
    <w:rsid w:val="0039586F"/>
    <w:rsid w:val="0039588A"/>
    <w:rsid w:val="0039741C"/>
    <w:rsid w:val="00397C02"/>
    <w:rsid w:val="00397CD0"/>
    <w:rsid w:val="003A17A9"/>
    <w:rsid w:val="003A1D6A"/>
    <w:rsid w:val="003A5D47"/>
    <w:rsid w:val="003A7838"/>
    <w:rsid w:val="003A7AE9"/>
    <w:rsid w:val="003B140F"/>
    <w:rsid w:val="003B1FCC"/>
    <w:rsid w:val="003B263B"/>
    <w:rsid w:val="003B35B6"/>
    <w:rsid w:val="003B426E"/>
    <w:rsid w:val="003B4C54"/>
    <w:rsid w:val="003B4C5E"/>
    <w:rsid w:val="003B5E36"/>
    <w:rsid w:val="003B6D3E"/>
    <w:rsid w:val="003C1543"/>
    <w:rsid w:val="003C1770"/>
    <w:rsid w:val="003C1CC6"/>
    <w:rsid w:val="003C1F34"/>
    <w:rsid w:val="003C4A18"/>
    <w:rsid w:val="003C6B9F"/>
    <w:rsid w:val="003D0CF7"/>
    <w:rsid w:val="003D1B8F"/>
    <w:rsid w:val="003D29D7"/>
    <w:rsid w:val="003D392E"/>
    <w:rsid w:val="003D46BA"/>
    <w:rsid w:val="003D530A"/>
    <w:rsid w:val="003D6D3C"/>
    <w:rsid w:val="003E23C5"/>
    <w:rsid w:val="003E2B4C"/>
    <w:rsid w:val="003E3618"/>
    <w:rsid w:val="003E749B"/>
    <w:rsid w:val="003E778D"/>
    <w:rsid w:val="003F11B4"/>
    <w:rsid w:val="003F1536"/>
    <w:rsid w:val="003F39A4"/>
    <w:rsid w:val="003F3B95"/>
    <w:rsid w:val="003F59CE"/>
    <w:rsid w:val="003F66DE"/>
    <w:rsid w:val="003F67B8"/>
    <w:rsid w:val="003F7F2C"/>
    <w:rsid w:val="00400BA3"/>
    <w:rsid w:val="00400DCA"/>
    <w:rsid w:val="0040109A"/>
    <w:rsid w:val="0040270F"/>
    <w:rsid w:val="00402CB5"/>
    <w:rsid w:val="0040651B"/>
    <w:rsid w:val="0040695C"/>
    <w:rsid w:val="004103CB"/>
    <w:rsid w:val="00413143"/>
    <w:rsid w:val="004137F8"/>
    <w:rsid w:val="004139A1"/>
    <w:rsid w:val="00416199"/>
    <w:rsid w:val="00416E59"/>
    <w:rsid w:val="004179F3"/>
    <w:rsid w:val="00417BFB"/>
    <w:rsid w:val="00422007"/>
    <w:rsid w:val="00422CBC"/>
    <w:rsid w:val="00425568"/>
    <w:rsid w:val="00425EF1"/>
    <w:rsid w:val="00427B94"/>
    <w:rsid w:val="00427D18"/>
    <w:rsid w:val="00427D77"/>
    <w:rsid w:val="00427EE9"/>
    <w:rsid w:val="004302DF"/>
    <w:rsid w:val="00430ACD"/>
    <w:rsid w:val="004319CE"/>
    <w:rsid w:val="00431C23"/>
    <w:rsid w:val="0043328A"/>
    <w:rsid w:val="00433585"/>
    <w:rsid w:val="00433E18"/>
    <w:rsid w:val="004351C0"/>
    <w:rsid w:val="00435B1D"/>
    <w:rsid w:val="00436D11"/>
    <w:rsid w:val="00437223"/>
    <w:rsid w:val="0044126B"/>
    <w:rsid w:val="0044137B"/>
    <w:rsid w:val="0044283C"/>
    <w:rsid w:val="00442D87"/>
    <w:rsid w:val="00444B64"/>
    <w:rsid w:val="00444D27"/>
    <w:rsid w:val="004466AA"/>
    <w:rsid w:val="0044790D"/>
    <w:rsid w:val="004508AB"/>
    <w:rsid w:val="00450DBF"/>
    <w:rsid w:val="00450DDB"/>
    <w:rsid w:val="004518FF"/>
    <w:rsid w:val="00455100"/>
    <w:rsid w:val="004552BC"/>
    <w:rsid w:val="00456D3B"/>
    <w:rsid w:val="00457054"/>
    <w:rsid w:val="00457A3E"/>
    <w:rsid w:val="00457C21"/>
    <w:rsid w:val="00460ACE"/>
    <w:rsid w:val="00463268"/>
    <w:rsid w:val="00463BBD"/>
    <w:rsid w:val="00463F72"/>
    <w:rsid w:val="00465B83"/>
    <w:rsid w:val="004700BC"/>
    <w:rsid w:val="00472339"/>
    <w:rsid w:val="0047473B"/>
    <w:rsid w:val="00474C6C"/>
    <w:rsid w:val="00477176"/>
    <w:rsid w:val="004803E5"/>
    <w:rsid w:val="004806F7"/>
    <w:rsid w:val="00480A91"/>
    <w:rsid w:val="004811D2"/>
    <w:rsid w:val="004812A1"/>
    <w:rsid w:val="00481737"/>
    <w:rsid w:val="0048566E"/>
    <w:rsid w:val="004862F8"/>
    <w:rsid w:val="00487B56"/>
    <w:rsid w:val="004919D6"/>
    <w:rsid w:val="00491F88"/>
    <w:rsid w:val="00493140"/>
    <w:rsid w:val="004933A4"/>
    <w:rsid w:val="00493805"/>
    <w:rsid w:val="004939CF"/>
    <w:rsid w:val="0049599C"/>
    <w:rsid w:val="00496680"/>
    <w:rsid w:val="00496E5B"/>
    <w:rsid w:val="004974E9"/>
    <w:rsid w:val="004A09A7"/>
    <w:rsid w:val="004A147B"/>
    <w:rsid w:val="004A2278"/>
    <w:rsid w:val="004A2DD6"/>
    <w:rsid w:val="004A4BC4"/>
    <w:rsid w:val="004A4F8E"/>
    <w:rsid w:val="004A654D"/>
    <w:rsid w:val="004B0C43"/>
    <w:rsid w:val="004B1DEB"/>
    <w:rsid w:val="004B2474"/>
    <w:rsid w:val="004B26EC"/>
    <w:rsid w:val="004B2AD4"/>
    <w:rsid w:val="004B3818"/>
    <w:rsid w:val="004B3CF4"/>
    <w:rsid w:val="004B4B8C"/>
    <w:rsid w:val="004B4E6D"/>
    <w:rsid w:val="004B5F50"/>
    <w:rsid w:val="004B5FFB"/>
    <w:rsid w:val="004B669C"/>
    <w:rsid w:val="004B6730"/>
    <w:rsid w:val="004B6784"/>
    <w:rsid w:val="004C1840"/>
    <w:rsid w:val="004C1D3E"/>
    <w:rsid w:val="004C234F"/>
    <w:rsid w:val="004C27C2"/>
    <w:rsid w:val="004C31C2"/>
    <w:rsid w:val="004C3E15"/>
    <w:rsid w:val="004C768E"/>
    <w:rsid w:val="004C7D56"/>
    <w:rsid w:val="004D0DF7"/>
    <w:rsid w:val="004D0E18"/>
    <w:rsid w:val="004D1C28"/>
    <w:rsid w:val="004D1FD1"/>
    <w:rsid w:val="004D206B"/>
    <w:rsid w:val="004D3118"/>
    <w:rsid w:val="004D4556"/>
    <w:rsid w:val="004D5CBD"/>
    <w:rsid w:val="004D69C9"/>
    <w:rsid w:val="004E09C9"/>
    <w:rsid w:val="004E0CE7"/>
    <w:rsid w:val="004E23E7"/>
    <w:rsid w:val="004E45A7"/>
    <w:rsid w:val="004E4B06"/>
    <w:rsid w:val="004E5973"/>
    <w:rsid w:val="004E6864"/>
    <w:rsid w:val="004E69B6"/>
    <w:rsid w:val="004E7915"/>
    <w:rsid w:val="004E7D00"/>
    <w:rsid w:val="004F04B2"/>
    <w:rsid w:val="004F45E0"/>
    <w:rsid w:val="004F48AC"/>
    <w:rsid w:val="004F52F5"/>
    <w:rsid w:val="004F66B7"/>
    <w:rsid w:val="004F694C"/>
    <w:rsid w:val="004F7647"/>
    <w:rsid w:val="004F76B4"/>
    <w:rsid w:val="005012C6"/>
    <w:rsid w:val="00502B61"/>
    <w:rsid w:val="00505036"/>
    <w:rsid w:val="00507314"/>
    <w:rsid w:val="00507721"/>
    <w:rsid w:val="0050799E"/>
    <w:rsid w:val="0051028B"/>
    <w:rsid w:val="00510FF2"/>
    <w:rsid w:val="005114EF"/>
    <w:rsid w:val="00512205"/>
    <w:rsid w:val="00512A5B"/>
    <w:rsid w:val="005133A0"/>
    <w:rsid w:val="00513A62"/>
    <w:rsid w:val="00514A3C"/>
    <w:rsid w:val="005156EB"/>
    <w:rsid w:val="00515BEA"/>
    <w:rsid w:val="00516E6B"/>
    <w:rsid w:val="0051709D"/>
    <w:rsid w:val="005201C0"/>
    <w:rsid w:val="0052117D"/>
    <w:rsid w:val="00521F28"/>
    <w:rsid w:val="00522BBD"/>
    <w:rsid w:val="00523811"/>
    <w:rsid w:val="00524932"/>
    <w:rsid w:val="005263AF"/>
    <w:rsid w:val="00526FB5"/>
    <w:rsid w:val="00530D9C"/>
    <w:rsid w:val="00531312"/>
    <w:rsid w:val="005318FC"/>
    <w:rsid w:val="0053210F"/>
    <w:rsid w:val="00532B8A"/>
    <w:rsid w:val="005369F0"/>
    <w:rsid w:val="00537F08"/>
    <w:rsid w:val="00543436"/>
    <w:rsid w:val="0054544E"/>
    <w:rsid w:val="00547263"/>
    <w:rsid w:val="005508AC"/>
    <w:rsid w:val="0055350D"/>
    <w:rsid w:val="00562AA4"/>
    <w:rsid w:val="00562FA4"/>
    <w:rsid w:val="00563075"/>
    <w:rsid w:val="00563159"/>
    <w:rsid w:val="005641D3"/>
    <w:rsid w:val="00564BBC"/>
    <w:rsid w:val="0056583F"/>
    <w:rsid w:val="005707D1"/>
    <w:rsid w:val="0057099C"/>
    <w:rsid w:val="00570B6E"/>
    <w:rsid w:val="00573DEB"/>
    <w:rsid w:val="00574E50"/>
    <w:rsid w:val="00576B11"/>
    <w:rsid w:val="005778AC"/>
    <w:rsid w:val="0058005D"/>
    <w:rsid w:val="005800AD"/>
    <w:rsid w:val="005800D7"/>
    <w:rsid w:val="00581873"/>
    <w:rsid w:val="00581B43"/>
    <w:rsid w:val="005820DB"/>
    <w:rsid w:val="005829B5"/>
    <w:rsid w:val="0058312A"/>
    <w:rsid w:val="005836D1"/>
    <w:rsid w:val="00585400"/>
    <w:rsid w:val="0059016E"/>
    <w:rsid w:val="005916E5"/>
    <w:rsid w:val="00591738"/>
    <w:rsid w:val="00591DB6"/>
    <w:rsid w:val="00592479"/>
    <w:rsid w:val="00593690"/>
    <w:rsid w:val="005943FE"/>
    <w:rsid w:val="00596DF5"/>
    <w:rsid w:val="00597770"/>
    <w:rsid w:val="00597E7C"/>
    <w:rsid w:val="005A4664"/>
    <w:rsid w:val="005A59F6"/>
    <w:rsid w:val="005A7839"/>
    <w:rsid w:val="005B1DBC"/>
    <w:rsid w:val="005B3183"/>
    <w:rsid w:val="005B469F"/>
    <w:rsid w:val="005B71AE"/>
    <w:rsid w:val="005B77C3"/>
    <w:rsid w:val="005C7F7E"/>
    <w:rsid w:val="005D2C95"/>
    <w:rsid w:val="005D34A7"/>
    <w:rsid w:val="005D6CBF"/>
    <w:rsid w:val="005E0FFF"/>
    <w:rsid w:val="005E17C1"/>
    <w:rsid w:val="005E21E3"/>
    <w:rsid w:val="005E28D3"/>
    <w:rsid w:val="005E2FCD"/>
    <w:rsid w:val="005E3581"/>
    <w:rsid w:val="005E3692"/>
    <w:rsid w:val="005E3AA4"/>
    <w:rsid w:val="005E4B64"/>
    <w:rsid w:val="005E5D13"/>
    <w:rsid w:val="005F1181"/>
    <w:rsid w:val="005F336A"/>
    <w:rsid w:val="005F33B3"/>
    <w:rsid w:val="005F371B"/>
    <w:rsid w:val="005F42F7"/>
    <w:rsid w:val="005F7844"/>
    <w:rsid w:val="005F7D94"/>
    <w:rsid w:val="005F7E19"/>
    <w:rsid w:val="005F7F45"/>
    <w:rsid w:val="00606267"/>
    <w:rsid w:val="00606471"/>
    <w:rsid w:val="00607B1A"/>
    <w:rsid w:val="006105D6"/>
    <w:rsid w:val="0061156E"/>
    <w:rsid w:val="0061259F"/>
    <w:rsid w:val="00613F72"/>
    <w:rsid w:val="00615E3D"/>
    <w:rsid w:val="006170AC"/>
    <w:rsid w:val="0062070E"/>
    <w:rsid w:val="006239B8"/>
    <w:rsid w:val="006304E6"/>
    <w:rsid w:val="00630D4E"/>
    <w:rsid w:val="00631350"/>
    <w:rsid w:val="006319B0"/>
    <w:rsid w:val="00631DC4"/>
    <w:rsid w:val="00632CC0"/>
    <w:rsid w:val="00632FCA"/>
    <w:rsid w:val="00635965"/>
    <w:rsid w:val="0063681F"/>
    <w:rsid w:val="00637061"/>
    <w:rsid w:val="00637EF7"/>
    <w:rsid w:val="00640B40"/>
    <w:rsid w:val="00641DA8"/>
    <w:rsid w:val="00644745"/>
    <w:rsid w:val="00645590"/>
    <w:rsid w:val="00647267"/>
    <w:rsid w:val="00650DEF"/>
    <w:rsid w:val="006532DE"/>
    <w:rsid w:val="0065509C"/>
    <w:rsid w:val="00655780"/>
    <w:rsid w:val="00655F46"/>
    <w:rsid w:val="00656FFB"/>
    <w:rsid w:val="006571DE"/>
    <w:rsid w:val="006578B7"/>
    <w:rsid w:val="00660548"/>
    <w:rsid w:val="00660EBB"/>
    <w:rsid w:val="00661628"/>
    <w:rsid w:val="006625C9"/>
    <w:rsid w:val="00662EB4"/>
    <w:rsid w:val="00663038"/>
    <w:rsid w:val="0066398F"/>
    <w:rsid w:val="00665A80"/>
    <w:rsid w:val="00666B6D"/>
    <w:rsid w:val="00670581"/>
    <w:rsid w:val="00671BD0"/>
    <w:rsid w:val="00672B7C"/>
    <w:rsid w:val="00675199"/>
    <w:rsid w:val="00675555"/>
    <w:rsid w:val="00676181"/>
    <w:rsid w:val="00677891"/>
    <w:rsid w:val="00677D55"/>
    <w:rsid w:val="0068274F"/>
    <w:rsid w:val="006854BC"/>
    <w:rsid w:val="0068585D"/>
    <w:rsid w:val="00685F6B"/>
    <w:rsid w:val="006863F9"/>
    <w:rsid w:val="0068699F"/>
    <w:rsid w:val="006870F5"/>
    <w:rsid w:val="0068796A"/>
    <w:rsid w:val="00690D89"/>
    <w:rsid w:val="00690EBF"/>
    <w:rsid w:val="00692637"/>
    <w:rsid w:val="00692EB8"/>
    <w:rsid w:val="00693F43"/>
    <w:rsid w:val="006946B7"/>
    <w:rsid w:val="00694E75"/>
    <w:rsid w:val="00696AEB"/>
    <w:rsid w:val="00697BD2"/>
    <w:rsid w:val="006A0B2F"/>
    <w:rsid w:val="006A1018"/>
    <w:rsid w:val="006A1788"/>
    <w:rsid w:val="006A2186"/>
    <w:rsid w:val="006A25A5"/>
    <w:rsid w:val="006A3812"/>
    <w:rsid w:val="006A42BF"/>
    <w:rsid w:val="006A6E9A"/>
    <w:rsid w:val="006A7A45"/>
    <w:rsid w:val="006B0644"/>
    <w:rsid w:val="006B225E"/>
    <w:rsid w:val="006B2472"/>
    <w:rsid w:val="006B3475"/>
    <w:rsid w:val="006B3F6D"/>
    <w:rsid w:val="006B6FE0"/>
    <w:rsid w:val="006B7322"/>
    <w:rsid w:val="006B7BE0"/>
    <w:rsid w:val="006B7DFD"/>
    <w:rsid w:val="006C12A3"/>
    <w:rsid w:val="006C1603"/>
    <w:rsid w:val="006C188E"/>
    <w:rsid w:val="006C6B8A"/>
    <w:rsid w:val="006C6F13"/>
    <w:rsid w:val="006C6FAA"/>
    <w:rsid w:val="006C7A37"/>
    <w:rsid w:val="006D14FA"/>
    <w:rsid w:val="006D1BEF"/>
    <w:rsid w:val="006D34DA"/>
    <w:rsid w:val="006D3954"/>
    <w:rsid w:val="006D3FC0"/>
    <w:rsid w:val="006D46A4"/>
    <w:rsid w:val="006D52C4"/>
    <w:rsid w:val="006D6560"/>
    <w:rsid w:val="006D745C"/>
    <w:rsid w:val="006E0322"/>
    <w:rsid w:val="006E2D28"/>
    <w:rsid w:val="006E5D50"/>
    <w:rsid w:val="006E6F7C"/>
    <w:rsid w:val="006F0B22"/>
    <w:rsid w:val="006F0D42"/>
    <w:rsid w:val="006F15F6"/>
    <w:rsid w:val="006F41D3"/>
    <w:rsid w:val="006F5056"/>
    <w:rsid w:val="006F5D57"/>
    <w:rsid w:val="006F5E7E"/>
    <w:rsid w:val="006F6353"/>
    <w:rsid w:val="007007AA"/>
    <w:rsid w:val="00701C19"/>
    <w:rsid w:val="00702A69"/>
    <w:rsid w:val="00704912"/>
    <w:rsid w:val="0070583F"/>
    <w:rsid w:val="00705BD4"/>
    <w:rsid w:val="00706A2A"/>
    <w:rsid w:val="0071258A"/>
    <w:rsid w:val="00714FDF"/>
    <w:rsid w:val="0071582C"/>
    <w:rsid w:val="00715B56"/>
    <w:rsid w:val="007175BF"/>
    <w:rsid w:val="00717B78"/>
    <w:rsid w:val="007208B6"/>
    <w:rsid w:val="0072236E"/>
    <w:rsid w:val="00722CAE"/>
    <w:rsid w:val="00722DDF"/>
    <w:rsid w:val="00723C06"/>
    <w:rsid w:val="0072448C"/>
    <w:rsid w:val="0072675B"/>
    <w:rsid w:val="007274DF"/>
    <w:rsid w:val="007317AC"/>
    <w:rsid w:val="00732A2F"/>
    <w:rsid w:val="00734EB6"/>
    <w:rsid w:val="007378D9"/>
    <w:rsid w:val="0073798F"/>
    <w:rsid w:val="00737B00"/>
    <w:rsid w:val="007410EB"/>
    <w:rsid w:val="00741BEF"/>
    <w:rsid w:val="00744AC8"/>
    <w:rsid w:val="00746403"/>
    <w:rsid w:val="007467A0"/>
    <w:rsid w:val="007467F7"/>
    <w:rsid w:val="00747AAE"/>
    <w:rsid w:val="0075150C"/>
    <w:rsid w:val="00752DCE"/>
    <w:rsid w:val="00753DB4"/>
    <w:rsid w:val="00753FC9"/>
    <w:rsid w:val="007542B6"/>
    <w:rsid w:val="00755815"/>
    <w:rsid w:val="00755897"/>
    <w:rsid w:val="00756969"/>
    <w:rsid w:val="00760707"/>
    <w:rsid w:val="00764CE3"/>
    <w:rsid w:val="007650C8"/>
    <w:rsid w:val="0076521B"/>
    <w:rsid w:val="00766ECD"/>
    <w:rsid w:val="00767BE6"/>
    <w:rsid w:val="007704B8"/>
    <w:rsid w:val="00772D02"/>
    <w:rsid w:val="00772E55"/>
    <w:rsid w:val="00773358"/>
    <w:rsid w:val="00776F18"/>
    <w:rsid w:val="0077726E"/>
    <w:rsid w:val="00777F70"/>
    <w:rsid w:val="00780A4E"/>
    <w:rsid w:val="00782C7F"/>
    <w:rsid w:val="00782E41"/>
    <w:rsid w:val="00782F41"/>
    <w:rsid w:val="00783998"/>
    <w:rsid w:val="007842EF"/>
    <w:rsid w:val="00784A3D"/>
    <w:rsid w:val="00792799"/>
    <w:rsid w:val="00792EC1"/>
    <w:rsid w:val="00794198"/>
    <w:rsid w:val="00795277"/>
    <w:rsid w:val="007953B7"/>
    <w:rsid w:val="00795C37"/>
    <w:rsid w:val="00796759"/>
    <w:rsid w:val="0079765D"/>
    <w:rsid w:val="0079793F"/>
    <w:rsid w:val="00797E8C"/>
    <w:rsid w:val="007A1442"/>
    <w:rsid w:val="007A26D0"/>
    <w:rsid w:val="007A4DFD"/>
    <w:rsid w:val="007A5F9F"/>
    <w:rsid w:val="007A6A52"/>
    <w:rsid w:val="007A6C18"/>
    <w:rsid w:val="007A70AA"/>
    <w:rsid w:val="007A7703"/>
    <w:rsid w:val="007B0FB5"/>
    <w:rsid w:val="007B31E7"/>
    <w:rsid w:val="007B37FB"/>
    <w:rsid w:val="007B3ECE"/>
    <w:rsid w:val="007B6B25"/>
    <w:rsid w:val="007B770F"/>
    <w:rsid w:val="007C069D"/>
    <w:rsid w:val="007C1AB0"/>
    <w:rsid w:val="007C1B63"/>
    <w:rsid w:val="007C2B1F"/>
    <w:rsid w:val="007C4B26"/>
    <w:rsid w:val="007C4E45"/>
    <w:rsid w:val="007C520F"/>
    <w:rsid w:val="007C531C"/>
    <w:rsid w:val="007C654A"/>
    <w:rsid w:val="007C690C"/>
    <w:rsid w:val="007C75D9"/>
    <w:rsid w:val="007C7778"/>
    <w:rsid w:val="007C7843"/>
    <w:rsid w:val="007D10A5"/>
    <w:rsid w:val="007D1454"/>
    <w:rsid w:val="007D16E6"/>
    <w:rsid w:val="007D29A3"/>
    <w:rsid w:val="007D2F90"/>
    <w:rsid w:val="007D53C2"/>
    <w:rsid w:val="007D66BA"/>
    <w:rsid w:val="007D7790"/>
    <w:rsid w:val="007E0885"/>
    <w:rsid w:val="007E0CCA"/>
    <w:rsid w:val="007E23D5"/>
    <w:rsid w:val="007E2506"/>
    <w:rsid w:val="007E2548"/>
    <w:rsid w:val="007E2753"/>
    <w:rsid w:val="007E2C88"/>
    <w:rsid w:val="007E354A"/>
    <w:rsid w:val="007E3914"/>
    <w:rsid w:val="007E7F1F"/>
    <w:rsid w:val="007F0A32"/>
    <w:rsid w:val="007F14DC"/>
    <w:rsid w:val="007F35E1"/>
    <w:rsid w:val="007F5FA1"/>
    <w:rsid w:val="007F6B3A"/>
    <w:rsid w:val="007F6B4E"/>
    <w:rsid w:val="0080007E"/>
    <w:rsid w:val="00800B85"/>
    <w:rsid w:val="00803496"/>
    <w:rsid w:val="00803AD5"/>
    <w:rsid w:val="00806A3F"/>
    <w:rsid w:val="00810143"/>
    <w:rsid w:val="008107A2"/>
    <w:rsid w:val="00810DDD"/>
    <w:rsid w:val="008117E5"/>
    <w:rsid w:val="00812DDD"/>
    <w:rsid w:val="008136C8"/>
    <w:rsid w:val="00814DFC"/>
    <w:rsid w:val="00815DC6"/>
    <w:rsid w:val="00817393"/>
    <w:rsid w:val="00821898"/>
    <w:rsid w:val="00821B92"/>
    <w:rsid w:val="00822041"/>
    <w:rsid w:val="00822303"/>
    <w:rsid w:val="00822DD3"/>
    <w:rsid w:val="00827737"/>
    <w:rsid w:val="00831209"/>
    <w:rsid w:val="0083177D"/>
    <w:rsid w:val="008318FE"/>
    <w:rsid w:val="00831B7F"/>
    <w:rsid w:val="00831F91"/>
    <w:rsid w:val="00832D64"/>
    <w:rsid w:val="0083344F"/>
    <w:rsid w:val="008339B4"/>
    <w:rsid w:val="00835230"/>
    <w:rsid w:val="00837F6B"/>
    <w:rsid w:val="00841398"/>
    <w:rsid w:val="00843A09"/>
    <w:rsid w:val="0084427D"/>
    <w:rsid w:val="008446EE"/>
    <w:rsid w:val="00846A58"/>
    <w:rsid w:val="008478D4"/>
    <w:rsid w:val="00847C74"/>
    <w:rsid w:val="00851BBF"/>
    <w:rsid w:val="00851DA4"/>
    <w:rsid w:val="00851F58"/>
    <w:rsid w:val="008536B9"/>
    <w:rsid w:val="00853DA2"/>
    <w:rsid w:val="0085423D"/>
    <w:rsid w:val="0085604E"/>
    <w:rsid w:val="008568B9"/>
    <w:rsid w:val="00857699"/>
    <w:rsid w:val="008600DD"/>
    <w:rsid w:val="00860110"/>
    <w:rsid w:val="00861773"/>
    <w:rsid w:val="00861E7B"/>
    <w:rsid w:val="00861FFF"/>
    <w:rsid w:val="008628A3"/>
    <w:rsid w:val="0086410D"/>
    <w:rsid w:val="00865DAC"/>
    <w:rsid w:val="00865EFE"/>
    <w:rsid w:val="008660DA"/>
    <w:rsid w:val="008664B0"/>
    <w:rsid w:val="008709D5"/>
    <w:rsid w:val="00870BF4"/>
    <w:rsid w:val="00871363"/>
    <w:rsid w:val="00872795"/>
    <w:rsid w:val="00875BF8"/>
    <w:rsid w:val="00875CBF"/>
    <w:rsid w:val="008760C0"/>
    <w:rsid w:val="008767A1"/>
    <w:rsid w:val="00876B2B"/>
    <w:rsid w:val="0087773B"/>
    <w:rsid w:val="00882466"/>
    <w:rsid w:val="008844FE"/>
    <w:rsid w:val="00885161"/>
    <w:rsid w:val="008866B2"/>
    <w:rsid w:val="00887065"/>
    <w:rsid w:val="00887C41"/>
    <w:rsid w:val="00887DA2"/>
    <w:rsid w:val="00891858"/>
    <w:rsid w:val="008919A8"/>
    <w:rsid w:val="008945D9"/>
    <w:rsid w:val="00894A04"/>
    <w:rsid w:val="008A0036"/>
    <w:rsid w:val="008A0328"/>
    <w:rsid w:val="008A03CC"/>
    <w:rsid w:val="008A3153"/>
    <w:rsid w:val="008A3CA6"/>
    <w:rsid w:val="008A4FE2"/>
    <w:rsid w:val="008B08F5"/>
    <w:rsid w:val="008B0976"/>
    <w:rsid w:val="008B0A0E"/>
    <w:rsid w:val="008B33D3"/>
    <w:rsid w:val="008B34D5"/>
    <w:rsid w:val="008B49CA"/>
    <w:rsid w:val="008B6466"/>
    <w:rsid w:val="008B6501"/>
    <w:rsid w:val="008B67F3"/>
    <w:rsid w:val="008B72EB"/>
    <w:rsid w:val="008C1CA4"/>
    <w:rsid w:val="008C1F62"/>
    <w:rsid w:val="008C2D93"/>
    <w:rsid w:val="008C49E3"/>
    <w:rsid w:val="008C630D"/>
    <w:rsid w:val="008C7377"/>
    <w:rsid w:val="008C78F9"/>
    <w:rsid w:val="008D087B"/>
    <w:rsid w:val="008D264D"/>
    <w:rsid w:val="008D44CE"/>
    <w:rsid w:val="008D4A60"/>
    <w:rsid w:val="008D4C7F"/>
    <w:rsid w:val="008D5061"/>
    <w:rsid w:val="008E0217"/>
    <w:rsid w:val="008E0DDB"/>
    <w:rsid w:val="008E0FFE"/>
    <w:rsid w:val="008E223D"/>
    <w:rsid w:val="008E3E7E"/>
    <w:rsid w:val="008E5910"/>
    <w:rsid w:val="008E5AE0"/>
    <w:rsid w:val="008E7027"/>
    <w:rsid w:val="008E7C10"/>
    <w:rsid w:val="008E7F6B"/>
    <w:rsid w:val="008F1283"/>
    <w:rsid w:val="008F1A32"/>
    <w:rsid w:val="008F3019"/>
    <w:rsid w:val="008F45DA"/>
    <w:rsid w:val="008F59F6"/>
    <w:rsid w:val="008F5A8F"/>
    <w:rsid w:val="008F651D"/>
    <w:rsid w:val="008F6D21"/>
    <w:rsid w:val="008F7C9F"/>
    <w:rsid w:val="00900FBB"/>
    <w:rsid w:val="009023C1"/>
    <w:rsid w:val="009025E6"/>
    <w:rsid w:val="00906E48"/>
    <w:rsid w:val="00907638"/>
    <w:rsid w:val="00910463"/>
    <w:rsid w:val="0091252C"/>
    <w:rsid w:val="00912871"/>
    <w:rsid w:val="0091377F"/>
    <w:rsid w:val="00914125"/>
    <w:rsid w:val="00914D96"/>
    <w:rsid w:val="0091537C"/>
    <w:rsid w:val="0091593C"/>
    <w:rsid w:val="00915955"/>
    <w:rsid w:val="00915BB2"/>
    <w:rsid w:val="009163D8"/>
    <w:rsid w:val="0092168B"/>
    <w:rsid w:val="00922EEA"/>
    <w:rsid w:val="00926213"/>
    <w:rsid w:val="00926598"/>
    <w:rsid w:val="00927036"/>
    <w:rsid w:val="009308DA"/>
    <w:rsid w:val="00930C54"/>
    <w:rsid w:val="00934F04"/>
    <w:rsid w:val="009360B3"/>
    <w:rsid w:val="00936ED4"/>
    <w:rsid w:val="00937328"/>
    <w:rsid w:val="00937A74"/>
    <w:rsid w:val="00937BFA"/>
    <w:rsid w:val="0094031C"/>
    <w:rsid w:val="00940EC6"/>
    <w:rsid w:val="009413E0"/>
    <w:rsid w:val="00941EBC"/>
    <w:rsid w:val="00942AF1"/>
    <w:rsid w:val="009430C8"/>
    <w:rsid w:val="00944282"/>
    <w:rsid w:val="009444A0"/>
    <w:rsid w:val="00944713"/>
    <w:rsid w:val="00945D46"/>
    <w:rsid w:val="00946479"/>
    <w:rsid w:val="009517BB"/>
    <w:rsid w:val="00951852"/>
    <w:rsid w:val="00952E31"/>
    <w:rsid w:val="0095495D"/>
    <w:rsid w:val="009558F9"/>
    <w:rsid w:val="00955907"/>
    <w:rsid w:val="00955F04"/>
    <w:rsid w:val="00956DA5"/>
    <w:rsid w:val="009627E5"/>
    <w:rsid w:val="009629B0"/>
    <w:rsid w:val="00964529"/>
    <w:rsid w:val="009645F0"/>
    <w:rsid w:val="00964CE0"/>
    <w:rsid w:val="00970200"/>
    <w:rsid w:val="0097115D"/>
    <w:rsid w:val="009750B9"/>
    <w:rsid w:val="00975DAF"/>
    <w:rsid w:val="00976F08"/>
    <w:rsid w:val="00977B6A"/>
    <w:rsid w:val="00977F1C"/>
    <w:rsid w:val="009800D6"/>
    <w:rsid w:val="00982743"/>
    <w:rsid w:val="00982E1F"/>
    <w:rsid w:val="00984A0C"/>
    <w:rsid w:val="00984EB7"/>
    <w:rsid w:val="00985435"/>
    <w:rsid w:val="00985636"/>
    <w:rsid w:val="0098796D"/>
    <w:rsid w:val="00990DE9"/>
    <w:rsid w:val="00995655"/>
    <w:rsid w:val="00995FA4"/>
    <w:rsid w:val="0099661D"/>
    <w:rsid w:val="00996971"/>
    <w:rsid w:val="00997619"/>
    <w:rsid w:val="009A2008"/>
    <w:rsid w:val="009A236E"/>
    <w:rsid w:val="009A46FC"/>
    <w:rsid w:val="009A476C"/>
    <w:rsid w:val="009A6D33"/>
    <w:rsid w:val="009B0E98"/>
    <w:rsid w:val="009B1DB8"/>
    <w:rsid w:val="009B24CF"/>
    <w:rsid w:val="009B32F0"/>
    <w:rsid w:val="009B4FD7"/>
    <w:rsid w:val="009B5332"/>
    <w:rsid w:val="009B5F73"/>
    <w:rsid w:val="009B6024"/>
    <w:rsid w:val="009C135F"/>
    <w:rsid w:val="009C61A3"/>
    <w:rsid w:val="009D1845"/>
    <w:rsid w:val="009D58DA"/>
    <w:rsid w:val="009E0FD4"/>
    <w:rsid w:val="009E3AFE"/>
    <w:rsid w:val="009E3D46"/>
    <w:rsid w:val="009E4DD8"/>
    <w:rsid w:val="009E555E"/>
    <w:rsid w:val="009E57D7"/>
    <w:rsid w:val="009E61E3"/>
    <w:rsid w:val="009F2C33"/>
    <w:rsid w:val="009F3587"/>
    <w:rsid w:val="009F4871"/>
    <w:rsid w:val="009F5739"/>
    <w:rsid w:val="00A0134D"/>
    <w:rsid w:val="00A01A51"/>
    <w:rsid w:val="00A02AC6"/>
    <w:rsid w:val="00A03CA0"/>
    <w:rsid w:val="00A06B9A"/>
    <w:rsid w:val="00A0780E"/>
    <w:rsid w:val="00A07AF5"/>
    <w:rsid w:val="00A10BBC"/>
    <w:rsid w:val="00A10CC7"/>
    <w:rsid w:val="00A12786"/>
    <w:rsid w:val="00A145DD"/>
    <w:rsid w:val="00A14B67"/>
    <w:rsid w:val="00A15E0F"/>
    <w:rsid w:val="00A165A3"/>
    <w:rsid w:val="00A1727C"/>
    <w:rsid w:val="00A20945"/>
    <w:rsid w:val="00A2265A"/>
    <w:rsid w:val="00A22B68"/>
    <w:rsid w:val="00A2495F"/>
    <w:rsid w:val="00A26AAD"/>
    <w:rsid w:val="00A26F51"/>
    <w:rsid w:val="00A2766C"/>
    <w:rsid w:val="00A27C2B"/>
    <w:rsid w:val="00A308EE"/>
    <w:rsid w:val="00A31D33"/>
    <w:rsid w:val="00A3236A"/>
    <w:rsid w:val="00A33350"/>
    <w:rsid w:val="00A34887"/>
    <w:rsid w:val="00A37F1A"/>
    <w:rsid w:val="00A4061E"/>
    <w:rsid w:val="00A418F4"/>
    <w:rsid w:val="00A42746"/>
    <w:rsid w:val="00A42E2E"/>
    <w:rsid w:val="00A468BA"/>
    <w:rsid w:val="00A47C19"/>
    <w:rsid w:val="00A515DD"/>
    <w:rsid w:val="00A532D2"/>
    <w:rsid w:val="00A5495A"/>
    <w:rsid w:val="00A54BCA"/>
    <w:rsid w:val="00A551C5"/>
    <w:rsid w:val="00A55211"/>
    <w:rsid w:val="00A60024"/>
    <w:rsid w:val="00A60F2B"/>
    <w:rsid w:val="00A612F9"/>
    <w:rsid w:val="00A63860"/>
    <w:rsid w:val="00A642BC"/>
    <w:rsid w:val="00A65433"/>
    <w:rsid w:val="00A65885"/>
    <w:rsid w:val="00A65EAB"/>
    <w:rsid w:val="00A665C9"/>
    <w:rsid w:val="00A702AD"/>
    <w:rsid w:val="00A70345"/>
    <w:rsid w:val="00A7121F"/>
    <w:rsid w:val="00A72113"/>
    <w:rsid w:val="00A722C7"/>
    <w:rsid w:val="00A72540"/>
    <w:rsid w:val="00A72D8A"/>
    <w:rsid w:val="00A7336B"/>
    <w:rsid w:val="00A73680"/>
    <w:rsid w:val="00A73C1F"/>
    <w:rsid w:val="00A743F7"/>
    <w:rsid w:val="00A805D4"/>
    <w:rsid w:val="00A810C8"/>
    <w:rsid w:val="00A820DB"/>
    <w:rsid w:val="00A821E4"/>
    <w:rsid w:val="00A8272C"/>
    <w:rsid w:val="00A834AF"/>
    <w:rsid w:val="00A8412C"/>
    <w:rsid w:val="00A851ED"/>
    <w:rsid w:val="00A86D68"/>
    <w:rsid w:val="00A87F6E"/>
    <w:rsid w:val="00A91E6E"/>
    <w:rsid w:val="00A947A1"/>
    <w:rsid w:val="00AA035E"/>
    <w:rsid w:val="00AA0DA1"/>
    <w:rsid w:val="00AA0FEC"/>
    <w:rsid w:val="00AA12DC"/>
    <w:rsid w:val="00AA1357"/>
    <w:rsid w:val="00AA2057"/>
    <w:rsid w:val="00AA490B"/>
    <w:rsid w:val="00AA6393"/>
    <w:rsid w:val="00AA63C5"/>
    <w:rsid w:val="00AA6AE7"/>
    <w:rsid w:val="00AA6AFD"/>
    <w:rsid w:val="00AB129E"/>
    <w:rsid w:val="00AB1A47"/>
    <w:rsid w:val="00AB1EC6"/>
    <w:rsid w:val="00AB26F5"/>
    <w:rsid w:val="00AB2BA0"/>
    <w:rsid w:val="00AB2EB4"/>
    <w:rsid w:val="00AB64F6"/>
    <w:rsid w:val="00AB7003"/>
    <w:rsid w:val="00AC0F13"/>
    <w:rsid w:val="00AC1D0B"/>
    <w:rsid w:val="00AC2834"/>
    <w:rsid w:val="00AC35CC"/>
    <w:rsid w:val="00AC5616"/>
    <w:rsid w:val="00AD5278"/>
    <w:rsid w:val="00AE0357"/>
    <w:rsid w:val="00AE03B6"/>
    <w:rsid w:val="00AE35B1"/>
    <w:rsid w:val="00AE3EA8"/>
    <w:rsid w:val="00AE5FC3"/>
    <w:rsid w:val="00AE6CF8"/>
    <w:rsid w:val="00AE7F1F"/>
    <w:rsid w:val="00AF1C0B"/>
    <w:rsid w:val="00AF267B"/>
    <w:rsid w:val="00AF2B70"/>
    <w:rsid w:val="00AF326D"/>
    <w:rsid w:val="00AF439B"/>
    <w:rsid w:val="00AF4446"/>
    <w:rsid w:val="00AF5B99"/>
    <w:rsid w:val="00AF7299"/>
    <w:rsid w:val="00AF7939"/>
    <w:rsid w:val="00AF7C3C"/>
    <w:rsid w:val="00B076C2"/>
    <w:rsid w:val="00B10083"/>
    <w:rsid w:val="00B11FB1"/>
    <w:rsid w:val="00B13773"/>
    <w:rsid w:val="00B151B3"/>
    <w:rsid w:val="00B15DAD"/>
    <w:rsid w:val="00B1751B"/>
    <w:rsid w:val="00B21D0C"/>
    <w:rsid w:val="00B25A13"/>
    <w:rsid w:val="00B30C23"/>
    <w:rsid w:val="00B30D19"/>
    <w:rsid w:val="00B367E0"/>
    <w:rsid w:val="00B37020"/>
    <w:rsid w:val="00B37865"/>
    <w:rsid w:val="00B40279"/>
    <w:rsid w:val="00B41F75"/>
    <w:rsid w:val="00B4330E"/>
    <w:rsid w:val="00B43B6C"/>
    <w:rsid w:val="00B43F46"/>
    <w:rsid w:val="00B465D7"/>
    <w:rsid w:val="00B4688E"/>
    <w:rsid w:val="00B508BA"/>
    <w:rsid w:val="00B5147A"/>
    <w:rsid w:val="00B518F9"/>
    <w:rsid w:val="00B52D50"/>
    <w:rsid w:val="00B52E24"/>
    <w:rsid w:val="00B55116"/>
    <w:rsid w:val="00B55771"/>
    <w:rsid w:val="00B55885"/>
    <w:rsid w:val="00B5738D"/>
    <w:rsid w:val="00B602AB"/>
    <w:rsid w:val="00B60E6D"/>
    <w:rsid w:val="00B61645"/>
    <w:rsid w:val="00B62165"/>
    <w:rsid w:val="00B62E7C"/>
    <w:rsid w:val="00B63B0D"/>
    <w:rsid w:val="00B63BC1"/>
    <w:rsid w:val="00B63F8C"/>
    <w:rsid w:val="00B70277"/>
    <w:rsid w:val="00B72AA0"/>
    <w:rsid w:val="00B73750"/>
    <w:rsid w:val="00B765B4"/>
    <w:rsid w:val="00B76B12"/>
    <w:rsid w:val="00B76BF5"/>
    <w:rsid w:val="00B76C4D"/>
    <w:rsid w:val="00B777F2"/>
    <w:rsid w:val="00B80199"/>
    <w:rsid w:val="00B80721"/>
    <w:rsid w:val="00B80B53"/>
    <w:rsid w:val="00B81B3E"/>
    <w:rsid w:val="00B83E51"/>
    <w:rsid w:val="00B84645"/>
    <w:rsid w:val="00B84AF9"/>
    <w:rsid w:val="00B84C05"/>
    <w:rsid w:val="00B860BD"/>
    <w:rsid w:val="00B86A83"/>
    <w:rsid w:val="00B86D9B"/>
    <w:rsid w:val="00B86E6E"/>
    <w:rsid w:val="00B87809"/>
    <w:rsid w:val="00B87AA7"/>
    <w:rsid w:val="00B908BF"/>
    <w:rsid w:val="00B9213E"/>
    <w:rsid w:val="00B93775"/>
    <w:rsid w:val="00B938B6"/>
    <w:rsid w:val="00B93F83"/>
    <w:rsid w:val="00B9449B"/>
    <w:rsid w:val="00B94618"/>
    <w:rsid w:val="00B94728"/>
    <w:rsid w:val="00B95C95"/>
    <w:rsid w:val="00B97676"/>
    <w:rsid w:val="00BA0F20"/>
    <w:rsid w:val="00BA22DC"/>
    <w:rsid w:val="00BA2777"/>
    <w:rsid w:val="00BA3AB8"/>
    <w:rsid w:val="00BA7846"/>
    <w:rsid w:val="00BB29D4"/>
    <w:rsid w:val="00BB32FA"/>
    <w:rsid w:val="00BB3495"/>
    <w:rsid w:val="00BB48BC"/>
    <w:rsid w:val="00BB4C6B"/>
    <w:rsid w:val="00BB4E52"/>
    <w:rsid w:val="00BB5263"/>
    <w:rsid w:val="00BB5BD7"/>
    <w:rsid w:val="00BB7E1F"/>
    <w:rsid w:val="00BC1861"/>
    <w:rsid w:val="00BC2150"/>
    <w:rsid w:val="00BC3775"/>
    <w:rsid w:val="00BC3E99"/>
    <w:rsid w:val="00BD24C6"/>
    <w:rsid w:val="00BD31F5"/>
    <w:rsid w:val="00BD43E9"/>
    <w:rsid w:val="00BD5A60"/>
    <w:rsid w:val="00BD66ED"/>
    <w:rsid w:val="00BD75E8"/>
    <w:rsid w:val="00BD7DEA"/>
    <w:rsid w:val="00BD7ECC"/>
    <w:rsid w:val="00BE00EE"/>
    <w:rsid w:val="00BE02DB"/>
    <w:rsid w:val="00BE0711"/>
    <w:rsid w:val="00BE0998"/>
    <w:rsid w:val="00BE623B"/>
    <w:rsid w:val="00BE7248"/>
    <w:rsid w:val="00BE784A"/>
    <w:rsid w:val="00BF2BB9"/>
    <w:rsid w:val="00BF2E71"/>
    <w:rsid w:val="00BF3235"/>
    <w:rsid w:val="00BF45FD"/>
    <w:rsid w:val="00BF7CE3"/>
    <w:rsid w:val="00C01ACC"/>
    <w:rsid w:val="00C02D0B"/>
    <w:rsid w:val="00C04A06"/>
    <w:rsid w:val="00C04DA8"/>
    <w:rsid w:val="00C04E7A"/>
    <w:rsid w:val="00C10D5E"/>
    <w:rsid w:val="00C13026"/>
    <w:rsid w:val="00C13B26"/>
    <w:rsid w:val="00C14944"/>
    <w:rsid w:val="00C15EF2"/>
    <w:rsid w:val="00C15F0D"/>
    <w:rsid w:val="00C16437"/>
    <w:rsid w:val="00C20C2C"/>
    <w:rsid w:val="00C21097"/>
    <w:rsid w:val="00C22AAA"/>
    <w:rsid w:val="00C248E2"/>
    <w:rsid w:val="00C263DF"/>
    <w:rsid w:val="00C27D04"/>
    <w:rsid w:val="00C30A77"/>
    <w:rsid w:val="00C31018"/>
    <w:rsid w:val="00C32700"/>
    <w:rsid w:val="00C35701"/>
    <w:rsid w:val="00C373A1"/>
    <w:rsid w:val="00C37442"/>
    <w:rsid w:val="00C412C9"/>
    <w:rsid w:val="00C41375"/>
    <w:rsid w:val="00C423B3"/>
    <w:rsid w:val="00C5013A"/>
    <w:rsid w:val="00C505B3"/>
    <w:rsid w:val="00C51CC5"/>
    <w:rsid w:val="00C52348"/>
    <w:rsid w:val="00C52AB2"/>
    <w:rsid w:val="00C54D46"/>
    <w:rsid w:val="00C54E3A"/>
    <w:rsid w:val="00C56950"/>
    <w:rsid w:val="00C56C00"/>
    <w:rsid w:val="00C60479"/>
    <w:rsid w:val="00C60DA6"/>
    <w:rsid w:val="00C628A6"/>
    <w:rsid w:val="00C632C5"/>
    <w:rsid w:val="00C635C6"/>
    <w:rsid w:val="00C63E34"/>
    <w:rsid w:val="00C64BEE"/>
    <w:rsid w:val="00C660E1"/>
    <w:rsid w:val="00C662A9"/>
    <w:rsid w:val="00C66D24"/>
    <w:rsid w:val="00C71E0E"/>
    <w:rsid w:val="00C72EE2"/>
    <w:rsid w:val="00C73386"/>
    <w:rsid w:val="00C747BA"/>
    <w:rsid w:val="00C75913"/>
    <w:rsid w:val="00C76AB6"/>
    <w:rsid w:val="00C801AD"/>
    <w:rsid w:val="00C80EE3"/>
    <w:rsid w:val="00C82903"/>
    <w:rsid w:val="00C83017"/>
    <w:rsid w:val="00C831A6"/>
    <w:rsid w:val="00C83F6C"/>
    <w:rsid w:val="00C860C6"/>
    <w:rsid w:val="00C861DF"/>
    <w:rsid w:val="00C863F4"/>
    <w:rsid w:val="00C864A2"/>
    <w:rsid w:val="00C86B91"/>
    <w:rsid w:val="00C87952"/>
    <w:rsid w:val="00C87C20"/>
    <w:rsid w:val="00C87CF0"/>
    <w:rsid w:val="00C906DB"/>
    <w:rsid w:val="00C916C0"/>
    <w:rsid w:val="00C91931"/>
    <w:rsid w:val="00C9201F"/>
    <w:rsid w:val="00C920D8"/>
    <w:rsid w:val="00C92B76"/>
    <w:rsid w:val="00C92E67"/>
    <w:rsid w:val="00C93D89"/>
    <w:rsid w:val="00C941FF"/>
    <w:rsid w:val="00C95D7E"/>
    <w:rsid w:val="00C96019"/>
    <w:rsid w:val="00C978F6"/>
    <w:rsid w:val="00CA0ADF"/>
    <w:rsid w:val="00CA2B60"/>
    <w:rsid w:val="00CA2E9C"/>
    <w:rsid w:val="00CA3C3E"/>
    <w:rsid w:val="00CA410F"/>
    <w:rsid w:val="00CA724D"/>
    <w:rsid w:val="00CA7CE7"/>
    <w:rsid w:val="00CB4FB2"/>
    <w:rsid w:val="00CB5473"/>
    <w:rsid w:val="00CB7619"/>
    <w:rsid w:val="00CB78F5"/>
    <w:rsid w:val="00CC0486"/>
    <w:rsid w:val="00CC18E3"/>
    <w:rsid w:val="00CC18EC"/>
    <w:rsid w:val="00CC1DD0"/>
    <w:rsid w:val="00CC2F74"/>
    <w:rsid w:val="00CC35A4"/>
    <w:rsid w:val="00CC3EAA"/>
    <w:rsid w:val="00CC453E"/>
    <w:rsid w:val="00CC4810"/>
    <w:rsid w:val="00CC602B"/>
    <w:rsid w:val="00CD3864"/>
    <w:rsid w:val="00CD3A08"/>
    <w:rsid w:val="00CD55D8"/>
    <w:rsid w:val="00CD5893"/>
    <w:rsid w:val="00CD7583"/>
    <w:rsid w:val="00CD7D38"/>
    <w:rsid w:val="00CE1130"/>
    <w:rsid w:val="00CE1B75"/>
    <w:rsid w:val="00CE2C12"/>
    <w:rsid w:val="00CE4AA3"/>
    <w:rsid w:val="00CE4CC9"/>
    <w:rsid w:val="00CE5874"/>
    <w:rsid w:val="00CE7570"/>
    <w:rsid w:val="00CF1322"/>
    <w:rsid w:val="00CF1325"/>
    <w:rsid w:val="00CF2654"/>
    <w:rsid w:val="00CF3C87"/>
    <w:rsid w:val="00CF4E97"/>
    <w:rsid w:val="00D00278"/>
    <w:rsid w:val="00D006DE"/>
    <w:rsid w:val="00D01FCF"/>
    <w:rsid w:val="00D0201E"/>
    <w:rsid w:val="00D0231F"/>
    <w:rsid w:val="00D03C08"/>
    <w:rsid w:val="00D062F1"/>
    <w:rsid w:val="00D06A58"/>
    <w:rsid w:val="00D07CD5"/>
    <w:rsid w:val="00D12C7D"/>
    <w:rsid w:val="00D1390A"/>
    <w:rsid w:val="00D159C1"/>
    <w:rsid w:val="00D169B9"/>
    <w:rsid w:val="00D20481"/>
    <w:rsid w:val="00D20497"/>
    <w:rsid w:val="00D2059D"/>
    <w:rsid w:val="00D212DB"/>
    <w:rsid w:val="00D221AB"/>
    <w:rsid w:val="00D248A6"/>
    <w:rsid w:val="00D24E45"/>
    <w:rsid w:val="00D2614F"/>
    <w:rsid w:val="00D307D2"/>
    <w:rsid w:val="00D30908"/>
    <w:rsid w:val="00D31BF4"/>
    <w:rsid w:val="00D3326F"/>
    <w:rsid w:val="00D35CC2"/>
    <w:rsid w:val="00D40F35"/>
    <w:rsid w:val="00D43E48"/>
    <w:rsid w:val="00D455B9"/>
    <w:rsid w:val="00D47EFD"/>
    <w:rsid w:val="00D50412"/>
    <w:rsid w:val="00D508FF"/>
    <w:rsid w:val="00D50F64"/>
    <w:rsid w:val="00D538F8"/>
    <w:rsid w:val="00D543C2"/>
    <w:rsid w:val="00D54FD8"/>
    <w:rsid w:val="00D610DE"/>
    <w:rsid w:val="00D62CA6"/>
    <w:rsid w:val="00D63574"/>
    <w:rsid w:val="00D63E67"/>
    <w:rsid w:val="00D64035"/>
    <w:rsid w:val="00D6403F"/>
    <w:rsid w:val="00D66420"/>
    <w:rsid w:val="00D6699A"/>
    <w:rsid w:val="00D67B5C"/>
    <w:rsid w:val="00D70AA7"/>
    <w:rsid w:val="00D70FE6"/>
    <w:rsid w:val="00D71087"/>
    <w:rsid w:val="00D713AF"/>
    <w:rsid w:val="00D7187F"/>
    <w:rsid w:val="00D723BB"/>
    <w:rsid w:val="00D72FF3"/>
    <w:rsid w:val="00D73BA7"/>
    <w:rsid w:val="00D7472F"/>
    <w:rsid w:val="00D75C0C"/>
    <w:rsid w:val="00D76F6F"/>
    <w:rsid w:val="00D8020F"/>
    <w:rsid w:val="00D8106A"/>
    <w:rsid w:val="00D81E6B"/>
    <w:rsid w:val="00D81F3E"/>
    <w:rsid w:val="00D8225D"/>
    <w:rsid w:val="00D827A1"/>
    <w:rsid w:val="00D839AC"/>
    <w:rsid w:val="00D841AB"/>
    <w:rsid w:val="00D8536B"/>
    <w:rsid w:val="00D85E11"/>
    <w:rsid w:val="00D86BB8"/>
    <w:rsid w:val="00D87AC7"/>
    <w:rsid w:val="00D91B7A"/>
    <w:rsid w:val="00D93AFF"/>
    <w:rsid w:val="00D94072"/>
    <w:rsid w:val="00D975CC"/>
    <w:rsid w:val="00DA118F"/>
    <w:rsid w:val="00DA15ED"/>
    <w:rsid w:val="00DA2339"/>
    <w:rsid w:val="00DA455C"/>
    <w:rsid w:val="00DA695B"/>
    <w:rsid w:val="00DA791F"/>
    <w:rsid w:val="00DA7E69"/>
    <w:rsid w:val="00DB03A0"/>
    <w:rsid w:val="00DB0E34"/>
    <w:rsid w:val="00DB1639"/>
    <w:rsid w:val="00DB4B0B"/>
    <w:rsid w:val="00DB5A65"/>
    <w:rsid w:val="00DB62A7"/>
    <w:rsid w:val="00DB6BC0"/>
    <w:rsid w:val="00DB73A4"/>
    <w:rsid w:val="00DB7AF7"/>
    <w:rsid w:val="00DC080E"/>
    <w:rsid w:val="00DC3A2A"/>
    <w:rsid w:val="00DC44F8"/>
    <w:rsid w:val="00DC7696"/>
    <w:rsid w:val="00DC7B77"/>
    <w:rsid w:val="00DD1976"/>
    <w:rsid w:val="00DD2201"/>
    <w:rsid w:val="00DD2FFF"/>
    <w:rsid w:val="00DD5121"/>
    <w:rsid w:val="00DE0225"/>
    <w:rsid w:val="00DE08B1"/>
    <w:rsid w:val="00DE0D79"/>
    <w:rsid w:val="00DE24DA"/>
    <w:rsid w:val="00DE2B03"/>
    <w:rsid w:val="00DE2BE4"/>
    <w:rsid w:val="00DE5268"/>
    <w:rsid w:val="00DE5AC9"/>
    <w:rsid w:val="00DE67B1"/>
    <w:rsid w:val="00DF0C6F"/>
    <w:rsid w:val="00DF4882"/>
    <w:rsid w:val="00DF6A93"/>
    <w:rsid w:val="00DF700A"/>
    <w:rsid w:val="00DF7A62"/>
    <w:rsid w:val="00E0060B"/>
    <w:rsid w:val="00E00805"/>
    <w:rsid w:val="00E015B5"/>
    <w:rsid w:val="00E01626"/>
    <w:rsid w:val="00E01732"/>
    <w:rsid w:val="00E01742"/>
    <w:rsid w:val="00E0238A"/>
    <w:rsid w:val="00E02D83"/>
    <w:rsid w:val="00E0327E"/>
    <w:rsid w:val="00E040A6"/>
    <w:rsid w:val="00E05CA5"/>
    <w:rsid w:val="00E06A31"/>
    <w:rsid w:val="00E10AC9"/>
    <w:rsid w:val="00E13ABD"/>
    <w:rsid w:val="00E1420E"/>
    <w:rsid w:val="00E14A3A"/>
    <w:rsid w:val="00E159D4"/>
    <w:rsid w:val="00E15AC1"/>
    <w:rsid w:val="00E17146"/>
    <w:rsid w:val="00E17485"/>
    <w:rsid w:val="00E176E3"/>
    <w:rsid w:val="00E21CF9"/>
    <w:rsid w:val="00E25F74"/>
    <w:rsid w:val="00E27D0E"/>
    <w:rsid w:val="00E321EC"/>
    <w:rsid w:val="00E330D3"/>
    <w:rsid w:val="00E3441C"/>
    <w:rsid w:val="00E36554"/>
    <w:rsid w:val="00E36E21"/>
    <w:rsid w:val="00E37519"/>
    <w:rsid w:val="00E40A95"/>
    <w:rsid w:val="00E43BD8"/>
    <w:rsid w:val="00E4591A"/>
    <w:rsid w:val="00E4770A"/>
    <w:rsid w:val="00E477FA"/>
    <w:rsid w:val="00E47AFC"/>
    <w:rsid w:val="00E50113"/>
    <w:rsid w:val="00E508BA"/>
    <w:rsid w:val="00E517C6"/>
    <w:rsid w:val="00E531D1"/>
    <w:rsid w:val="00E568B5"/>
    <w:rsid w:val="00E60078"/>
    <w:rsid w:val="00E61E88"/>
    <w:rsid w:val="00E62120"/>
    <w:rsid w:val="00E6537A"/>
    <w:rsid w:val="00E66ADD"/>
    <w:rsid w:val="00E67820"/>
    <w:rsid w:val="00E67B50"/>
    <w:rsid w:val="00E72C0E"/>
    <w:rsid w:val="00E73133"/>
    <w:rsid w:val="00E73EB0"/>
    <w:rsid w:val="00E73EF9"/>
    <w:rsid w:val="00E75AFD"/>
    <w:rsid w:val="00E7608A"/>
    <w:rsid w:val="00E80351"/>
    <w:rsid w:val="00E8257F"/>
    <w:rsid w:val="00E83D0B"/>
    <w:rsid w:val="00E8558F"/>
    <w:rsid w:val="00E87952"/>
    <w:rsid w:val="00E91677"/>
    <w:rsid w:val="00E9321E"/>
    <w:rsid w:val="00E93963"/>
    <w:rsid w:val="00E97BAC"/>
    <w:rsid w:val="00E97DC0"/>
    <w:rsid w:val="00EA0609"/>
    <w:rsid w:val="00EA0C6F"/>
    <w:rsid w:val="00EA350E"/>
    <w:rsid w:val="00EA5BF1"/>
    <w:rsid w:val="00EA7A6C"/>
    <w:rsid w:val="00EB03BB"/>
    <w:rsid w:val="00EB343F"/>
    <w:rsid w:val="00EB36C8"/>
    <w:rsid w:val="00EB3798"/>
    <w:rsid w:val="00EB4E8F"/>
    <w:rsid w:val="00EB6BC7"/>
    <w:rsid w:val="00EC0709"/>
    <w:rsid w:val="00EC0807"/>
    <w:rsid w:val="00EC1583"/>
    <w:rsid w:val="00EC4686"/>
    <w:rsid w:val="00EC4CA6"/>
    <w:rsid w:val="00EC7C9B"/>
    <w:rsid w:val="00ED0A5D"/>
    <w:rsid w:val="00ED393A"/>
    <w:rsid w:val="00ED5ACA"/>
    <w:rsid w:val="00ED5C69"/>
    <w:rsid w:val="00ED6118"/>
    <w:rsid w:val="00ED70AC"/>
    <w:rsid w:val="00ED7177"/>
    <w:rsid w:val="00ED784F"/>
    <w:rsid w:val="00EE01C7"/>
    <w:rsid w:val="00EE0BA0"/>
    <w:rsid w:val="00EF2227"/>
    <w:rsid w:val="00EF22CD"/>
    <w:rsid w:val="00EF2CF1"/>
    <w:rsid w:val="00EF3BC5"/>
    <w:rsid w:val="00EF4908"/>
    <w:rsid w:val="00EF4EDD"/>
    <w:rsid w:val="00EF7602"/>
    <w:rsid w:val="00F0054D"/>
    <w:rsid w:val="00F00BB2"/>
    <w:rsid w:val="00F03CE6"/>
    <w:rsid w:val="00F040E6"/>
    <w:rsid w:val="00F0539F"/>
    <w:rsid w:val="00F06BE5"/>
    <w:rsid w:val="00F073BB"/>
    <w:rsid w:val="00F106AC"/>
    <w:rsid w:val="00F106D1"/>
    <w:rsid w:val="00F1081F"/>
    <w:rsid w:val="00F1120F"/>
    <w:rsid w:val="00F112A7"/>
    <w:rsid w:val="00F14BB0"/>
    <w:rsid w:val="00F15519"/>
    <w:rsid w:val="00F15EC8"/>
    <w:rsid w:val="00F1608B"/>
    <w:rsid w:val="00F160F7"/>
    <w:rsid w:val="00F2023F"/>
    <w:rsid w:val="00F20DAF"/>
    <w:rsid w:val="00F220D1"/>
    <w:rsid w:val="00F23ED3"/>
    <w:rsid w:val="00F24393"/>
    <w:rsid w:val="00F25E49"/>
    <w:rsid w:val="00F278C4"/>
    <w:rsid w:val="00F30A0A"/>
    <w:rsid w:val="00F30AD6"/>
    <w:rsid w:val="00F32B31"/>
    <w:rsid w:val="00F333C2"/>
    <w:rsid w:val="00F334BD"/>
    <w:rsid w:val="00F33673"/>
    <w:rsid w:val="00F342E2"/>
    <w:rsid w:val="00F37094"/>
    <w:rsid w:val="00F374F6"/>
    <w:rsid w:val="00F40202"/>
    <w:rsid w:val="00F40882"/>
    <w:rsid w:val="00F41A37"/>
    <w:rsid w:val="00F41B3C"/>
    <w:rsid w:val="00F42C82"/>
    <w:rsid w:val="00F43A6C"/>
    <w:rsid w:val="00F43C82"/>
    <w:rsid w:val="00F443CF"/>
    <w:rsid w:val="00F459DB"/>
    <w:rsid w:val="00F45E36"/>
    <w:rsid w:val="00F46875"/>
    <w:rsid w:val="00F50F91"/>
    <w:rsid w:val="00F5293C"/>
    <w:rsid w:val="00F54DF7"/>
    <w:rsid w:val="00F570CB"/>
    <w:rsid w:val="00F57733"/>
    <w:rsid w:val="00F600F1"/>
    <w:rsid w:val="00F607B8"/>
    <w:rsid w:val="00F61132"/>
    <w:rsid w:val="00F6187E"/>
    <w:rsid w:val="00F65198"/>
    <w:rsid w:val="00F65592"/>
    <w:rsid w:val="00F658DF"/>
    <w:rsid w:val="00F6592B"/>
    <w:rsid w:val="00F6593E"/>
    <w:rsid w:val="00F67E7C"/>
    <w:rsid w:val="00F71384"/>
    <w:rsid w:val="00F715AE"/>
    <w:rsid w:val="00F74BEA"/>
    <w:rsid w:val="00F75162"/>
    <w:rsid w:val="00F75951"/>
    <w:rsid w:val="00F77C29"/>
    <w:rsid w:val="00F811B5"/>
    <w:rsid w:val="00F83CE4"/>
    <w:rsid w:val="00F84039"/>
    <w:rsid w:val="00F84915"/>
    <w:rsid w:val="00F85098"/>
    <w:rsid w:val="00F85ED0"/>
    <w:rsid w:val="00F870F3"/>
    <w:rsid w:val="00F87692"/>
    <w:rsid w:val="00F87C0B"/>
    <w:rsid w:val="00F90046"/>
    <w:rsid w:val="00F92027"/>
    <w:rsid w:val="00F92440"/>
    <w:rsid w:val="00F93641"/>
    <w:rsid w:val="00F94C5E"/>
    <w:rsid w:val="00F953D0"/>
    <w:rsid w:val="00F964A3"/>
    <w:rsid w:val="00F96D86"/>
    <w:rsid w:val="00F97AF5"/>
    <w:rsid w:val="00FA068F"/>
    <w:rsid w:val="00FA082B"/>
    <w:rsid w:val="00FA0A7C"/>
    <w:rsid w:val="00FA234A"/>
    <w:rsid w:val="00FA31B3"/>
    <w:rsid w:val="00FA37CA"/>
    <w:rsid w:val="00FA3A3F"/>
    <w:rsid w:val="00FA5531"/>
    <w:rsid w:val="00FA6AAF"/>
    <w:rsid w:val="00FB0F1B"/>
    <w:rsid w:val="00FB1C71"/>
    <w:rsid w:val="00FB337C"/>
    <w:rsid w:val="00FB342D"/>
    <w:rsid w:val="00FB365F"/>
    <w:rsid w:val="00FB58B4"/>
    <w:rsid w:val="00FB7A92"/>
    <w:rsid w:val="00FC278F"/>
    <w:rsid w:val="00FC43BF"/>
    <w:rsid w:val="00FC4BF7"/>
    <w:rsid w:val="00FC53A9"/>
    <w:rsid w:val="00FC5747"/>
    <w:rsid w:val="00FC6EA1"/>
    <w:rsid w:val="00FC7056"/>
    <w:rsid w:val="00FC797A"/>
    <w:rsid w:val="00FD1090"/>
    <w:rsid w:val="00FD1161"/>
    <w:rsid w:val="00FD121C"/>
    <w:rsid w:val="00FD1755"/>
    <w:rsid w:val="00FD2575"/>
    <w:rsid w:val="00FD28F3"/>
    <w:rsid w:val="00FD41FE"/>
    <w:rsid w:val="00FD5244"/>
    <w:rsid w:val="00FD706C"/>
    <w:rsid w:val="00FE244F"/>
    <w:rsid w:val="00FE296F"/>
    <w:rsid w:val="00FE35D1"/>
    <w:rsid w:val="00FE5B3C"/>
    <w:rsid w:val="00FE6AE5"/>
    <w:rsid w:val="00FE70F3"/>
    <w:rsid w:val="00FE7647"/>
    <w:rsid w:val="00FE794F"/>
    <w:rsid w:val="00FF1040"/>
    <w:rsid w:val="00FF1F19"/>
    <w:rsid w:val="00FF3FE6"/>
    <w:rsid w:val="00FF692D"/>
    <w:rsid w:val="00FF694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fillcolor="none [3209]" stroke="f">
      <v:fill color="none [3209]"/>
      <v:stroke on="f"/>
      <o:colormru v:ext="edit" colors="#f90,#f39,#0c9,#6f9,#06c"/>
    </o:shapedefaults>
    <o:shapelayout v:ext="edit">
      <o:idmap v:ext="edit" data="1"/>
    </o:shapelayout>
  </w:shapeDefaults>
  <w:decimalSymbol w:val="."/>
  <w:listSeparator w:val=","/>
  <w14:docId w14:val="73636B44"/>
  <w15:docId w15:val="{7BF314A1-F11E-46A5-946C-A851C3A81B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Normal Text"/>
    <w:qFormat/>
    <w:rsid w:val="00CE2C12"/>
    <w:pPr>
      <w:spacing w:after="200" w:line="360" w:lineRule="exact"/>
      <w:jc w:val="both"/>
    </w:pPr>
    <w:rPr>
      <w:rFonts w:ascii="Open Sans Light" w:hAnsi="Open Sans Light"/>
      <w:color w:val="0D0D0D" w:themeColor="text1" w:themeTint="F2"/>
    </w:rPr>
  </w:style>
  <w:style w:type="paragraph" w:styleId="Heading1">
    <w:name w:val="heading 1"/>
    <w:basedOn w:val="Normal"/>
    <w:next w:val="Normal"/>
    <w:link w:val="Heading1Char"/>
    <w:uiPriority w:val="9"/>
    <w:qFormat/>
    <w:rsid w:val="00A0134D"/>
    <w:pPr>
      <w:keepNext/>
      <w:keepLines/>
      <w:numPr>
        <w:numId w:val="2"/>
      </w:numPr>
      <w:spacing w:before="120" w:after="120" w:line="240" w:lineRule="auto"/>
      <w:jc w:val="left"/>
      <w:outlineLvl w:val="0"/>
    </w:pPr>
    <w:rPr>
      <w:rFonts w:eastAsiaTheme="majorEastAsia" w:cstheme="majorBidi"/>
      <w:sz w:val="5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E62120"/>
    <w:pPr>
      <w:keepNext/>
      <w:keepLines/>
      <w:numPr>
        <w:ilvl w:val="1"/>
        <w:numId w:val="2"/>
      </w:numPr>
      <w:spacing w:after="26" w:line="259" w:lineRule="auto"/>
      <w:jc w:val="left"/>
      <w:outlineLvl w:val="1"/>
    </w:pPr>
    <w:rPr>
      <w:rFonts w:eastAsia="Times New Roman" w:cstheme="majorBidi"/>
      <w:color w:val="000000" w:themeColor="text1"/>
      <w:sz w:val="36"/>
      <w:szCs w:val="32"/>
      <w:lang w:val="en-IN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46B09"/>
    <w:pPr>
      <w:keepNext/>
      <w:keepLines/>
      <w:numPr>
        <w:ilvl w:val="2"/>
        <w:numId w:val="2"/>
      </w:numPr>
      <w:spacing w:before="360" w:after="120" w:line="240" w:lineRule="auto"/>
      <w:jc w:val="left"/>
      <w:outlineLvl w:val="2"/>
    </w:pPr>
    <w:rPr>
      <w:rFonts w:eastAsiaTheme="majorEastAsia" w:cstheme="majorBidi"/>
      <w:color w:val="000000" w:themeColor="text1"/>
      <w:sz w:val="28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10CB4"/>
    <w:pPr>
      <w:keepNext/>
      <w:keepLines/>
      <w:numPr>
        <w:ilvl w:val="3"/>
        <w:numId w:val="2"/>
      </w:numPr>
      <w:spacing w:before="40"/>
      <w:outlineLvl w:val="3"/>
    </w:pPr>
    <w:rPr>
      <w:rFonts w:eastAsiaTheme="majorEastAsia" w:cstheme="majorBidi"/>
      <w:iCs/>
      <w:color w:val="auto"/>
      <w:sz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4302DF"/>
    <w:pPr>
      <w:keepNext/>
      <w:keepLines/>
      <w:numPr>
        <w:ilvl w:val="4"/>
        <w:numId w:val="2"/>
      </w:numPr>
      <w:spacing w:before="40"/>
      <w:outlineLvl w:val="4"/>
    </w:pPr>
    <w:rPr>
      <w:rFonts w:eastAsiaTheme="majorEastAsia" w:cstheme="majorBidi"/>
      <w:color w:val="auto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A5495A"/>
    <w:pPr>
      <w:keepNext/>
      <w:keepLines/>
      <w:numPr>
        <w:ilvl w:val="5"/>
        <w:numId w:val="2"/>
      </w:numPr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A5495A"/>
    <w:pPr>
      <w:keepNext/>
      <w:keepLines/>
      <w:numPr>
        <w:ilvl w:val="6"/>
        <w:numId w:val="2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5495A"/>
    <w:pPr>
      <w:keepNext/>
      <w:keepLines/>
      <w:numPr>
        <w:ilvl w:val="7"/>
        <w:numId w:val="2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5495A"/>
    <w:pPr>
      <w:keepNext/>
      <w:keepLines/>
      <w:numPr>
        <w:ilvl w:val="8"/>
        <w:numId w:val="2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Subtitle">
    <w:name w:val="Subtitle"/>
    <w:aliases w:val="Subtitle-1"/>
    <w:basedOn w:val="Normal"/>
    <w:next w:val="Normal"/>
    <w:link w:val="SubtitleChar"/>
    <w:uiPriority w:val="11"/>
    <w:qFormat/>
    <w:rsid w:val="00A31D33"/>
    <w:pPr>
      <w:numPr>
        <w:numId w:val="1"/>
      </w:numPr>
      <w:spacing w:after="240"/>
    </w:pPr>
    <w:rPr>
      <w:rFonts w:eastAsiaTheme="minorEastAsia"/>
      <w:sz w:val="36"/>
    </w:rPr>
  </w:style>
  <w:style w:type="character" w:customStyle="1" w:styleId="SubtitleChar">
    <w:name w:val="Subtitle Char"/>
    <w:aliases w:val="Subtitle-1 Char"/>
    <w:basedOn w:val="DefaultParagraphFont"/>
    <w:link w:val="Subtitle"/>
    <w:uiPriority w:val="11"/>
    <w:rsid w:val="00A31D33"/>
    <w:rPr>
      <w:rFonts w:ascii="Open Sans Light" w:eastAsiaTheme="minorEastAsia" w:hAnsi="Open Sans Light"/>
      <w:color w:val="0D0D0D" w:themeColor="text1" w:themeTint="F2"/>
      <w:sz w:val="36"/>
    </w:rPr>
  </w:style>
  <w:style w:type="table" w:styleId="TableGrid">
    <w:name w:val="Table Grid"/>
    <w:basedOn w:val="TableNormal"/>
    <w:uiPriority w:val="39"/>
    <w:rsid w:val="007C7778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B1FCC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B1FCC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nhideWhenUsed/>
    <w:rsid w:val="00F06BE5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rsid w:val="00F06BE5"/>
  </w:style>
  <w:style w:type="paragraph" w:styleId="Footer">
    <w:name w:val="footer"/>
    <w:basedOn w:val="Normal"/>
    <w:link w:val="FooterChar"/>
    <w:uiPriority w:val="99"/>
    <w:unhideWhenUsed/>
    <w:rsid w:val="00F06BE5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06BE5"/>
  </w:style>
  <w:style w:type="paragraph" w:styleId="Title">
    <w:name w:val="Title"/>
    <w:aliases w:val="Main Title"/>
    <w:basedOn w:val="Normal"/>
    <w:next w:val="Normal"/>
    <w:link w:val="TitleChar"/>
    <w:uiPriority w:val="10"/>
    <w:qFormat/>
    <w:rsid w:val="00A65433"/>
    <w:pPr>
      <w:spacing w:after="240" w:line="240" w:lineRule="auto"/>
      <w:jc w:val="left"/>
    </w:pPr>
    <w:rPr>
      <w:rFonts w:eastAsiaTheme="majorEastAsia" w:cstheme="majorBidi"/>
      <w:spacing w:val="-10"/>
      <w:kern w:val="28"/>
      <w:sz w:val="52"/>
      <w:szCs w:val="56"/>
    </w:rPr>
  </w:style>
  <w:style w:type="character" w:customStyle="1" w:styleId="TitleChar">
    <w:name w:val="Title Char"/>
    <w:aliases w:val="Main Title Char"/>
    <w:basedOn w:val="DefaultParagraphFont"/>
    <w:link w:val="Title"/>
    <w:uiPriority w:val="10"/>
    <w:rsid w:val="00A65433"/>
    <w:rPr>
      <w:rFonts w:ascii="Open Sans Light" w:eastAsiaTheme="majorEastAsia" w:hAnsi="Open Sans Light" w:cstheme="majorBidi"/>
      <w:color w:val="0D0D0D" w:themeColor="text1" w:themeTint="F2"/>
      <w:spacing w:val="-10"/>
      <w:kern w:val="28"/>
      <w:sz w:val="52"/>
      <w:szCs w:val="56"/>
    </w:rPr>
  </w:style>
  <w:style w:type="paragraph" w:styleId="ListParagraph">
    <w:name w:val="List Paragraph"/>
    <w:basedOn w:val="Normal"/>
    <w:link w:val="ListParagraphChar"/>
    <w:uiPriority w:val="34"/>
    <w:qFormat/>
    <w:rsid w:val="001A57FF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755897"/>
    <w:pPr>
      <w:spacing w:before="100" w:beforeAutospacing="1" w:after="100" w:afterAutospacing="1" w:line="240" w:lineRule="auto"/>
      <w:jc w:val="left"/>
    </w:pPr>
    <w:rPr>
      <w:rFonts w:ascii="Times New Roman" w:eastAsiaTheme="minorEastAsia" w:hAnsi="Times New Roman" w:cs="Times New Roman"/>
      <w:color w:val="auto"/>
      <w:sz w:val="24"/>
      <w:szCs w:val="24"/>
    </w:rPr>
  </w:style>
  <w:style w:type="paragraph" w:styleId="NoSpacing">
    <w:name w:val="No Spacing"/>
    <w:uiPriority w:val="1"/>
    <w:qFormat/>
    <w:rsid w:val="00AD5278"/>
    <w:pPr>
      <w:spacing w:after="0" w:line="240" w:lineRule="auto"/>
      <w:jc w:val="both"/>
    </w:pPr>
    <w:rPr>
      <w:rFonts w:ascii="Open Sans Light" w:hAnsi="Open Sans Light"/>
      <w:color w:val="0D0D0D" w:themeColor="text1" w:themeTint="F2"/>
    </w:rPr>
  </w:style>
  <w:style w:type="paragraph" w:customStyle="1" w:styleId="Default">
    <w:name w:val="Default"/>
    <w:rsid w:val="00887065"/>
    <w:pPr>
      <w:autoSpaceDE w:val="0"/>
      <w:autoSpaceDN w:val="0"/>
      <w:adjustRightInd w:val="0"/>
      <w:spacing w:after="0" w:line="240" w:lineRule="auto"/>
    </w:pPr>
    <w:rPr>
      <w:rFonts w:ascii="Palatino Linotype" w:hAnsi="Palatino Linotype" w:cs="Palatino Linotype"/>
      <w:color w:val="000000"/>
      <w:sz w:val="24"/>
      <w:szCs w:val="24"/>
      <w:lang w:val="en-IN"/>
    </w:rPr>
  </w:style>
  <w:style w:type="character" w:customStyle="1" w:styleId="Heading1Char">
    <w:name w:val="Heading 1 Char"/>
    <w:basedOn w:val="DefaultParagraphFont"/>
    <w:link w:val="Heading1"/>
    <w:uiPriority w:val="9"/>
    <w:rsid w:val="00A0134D"/>
    <w:rPr>
      <w:rFonts w:ascii="Open Sans Light" w:eastAsiaTheme="majorEastAsia" w:hAnsi="Open Sans Light" w:cstheme="majorBidi"/>
      <w:color w:val="0D0D0D" w:themeColor="text1" w:themeTint="F2"/>
      <w:sz w:val="5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E62120"/>
    <w:rPr>
      <w:rFonts w:ascii="Open Sans Light" w:eastAsia="Times New Roman" w:hAnsi="Open Sans Light" w:cstheme="majorBidi"/>
      <w:color w:val="000000" w:themeColor="text1"/>
      <w:sz w:val="36"/>
      <w:szCs w:val="32"/>
      <w:lang w:val="en-IN"/>
    </w:rPr>
  </w:style>
  <w:style w:type="character" w:customStyle="1" w:styleId="Heading3Char">
    <w:name w:val="Heading 3 Char"/>
    <w:basedOn w:val="DefaultParagraphFont"/>
    <w:link w:val="Heading3"/>
    <w:uiPriority w:val="9"/>
    <w:rsid w:val="00246B09"/>
    <w:rPr>
      <w:rFonts w:ascii="Open Sans Light" w:eastAsiaTheme="majorEastAsia" w:hAnsi="Open Sans Light" w:cstheme="majorBidi"/>
      <w:color w:val="000000" w:themeColor="text1"/>
      <w:sz w:val="28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310CB4"/>
    <w:rPr>
      <w:rFonts w:ascii="Open Sans Light" w:eastAsiaTheme="majorEastAsia" w:hAnsi="Open Sans Light" w:cstheme="majorBidi"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4302DF"/>
    <w:rPr>
      <w:rFonts w:ascii="Open Sans Light" w:eastAsiaTheme="majorEastAsia" w:hAnsi="Open Sans Light" w:cstheme="majorBidi"/>
    </w:rPr>
  </w:style>
  <w:style w:type="character" w:customStyle="1" w:styleId="Heading6Char">
    <w:name w:val="Heading 6 Char"/>
    <w:basedOn w:val="DefaultParagraphFont"/>
    <w:link w:val="Heading6"/>
    <w:uiPriority w:val="9"/>
    <w:rsid w:val="00A5495A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sid w:val="00A5495A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5495A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5495A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TableContents">
    <w:name w:val="Table Contents"/>
    <w:basedOn w:val="BodyText"/>
    <w:rsid w:val="00B62E7C"/>
    <w:pPr>
      <w:suppressAutoHyphens/>
      <w:spacing w:after="0" w:line="360" w:lineRule="auto"/>
    </w:pPr>
    <w:rPr>
      <w:rFonts w:ascii="Tahoma" w:eastAsia="Times New Roman" w:hAnsi="Tahoma" w:cs="Times New Roman"/>
      <w:b/>
      <w:color w:val="auto"/>
      <w:sz w:val="20"/>
      <w:szCs w:val="20"/>
    </w:rPr>
  </w:style>
  <w:style w:type="paragraph" w:styleId="BodyText">
    <w:name w:val="Body Text"/>
    <w:basedOn w:val="Normal"/>
    <w:link w:val="BodyTextChar"/>
    <w:uiPriority w:val="99"/>
    <w:semiHidden/>
    <w:unhideWhenUsed/>
    <w:rsid w:val="00B62E7C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B62E7C"/>
    <w:rPr>
      <w:rFonts w:ascii="Open Sans Light" w:hAnsi="Open Sans Light"/>
      <w:color w:val="0D0D0D" w:themeColor="text1" w:themeTint="F2"/>
    </w:rPr>
  </w:style>
  <w:style w:type="paragraph" w:styleId="TOCHeading">
    <w:name w:val="TOC Heading"/>
    <w:basedOn w:val="Heading1"/>
    <w:next w:val="Normal"/>
    <w:uiPriority w:val="39"/>
    <w:unhideWhenUsed/>
    <w:qFormat/>
    <w:rsid w:val="005A59F6"/>
    <w:pPr>
      <w:numPr>
        <w:numId w:val="0"/>
      </w:numPr>
      <w:spacing w:before="240" w:after="0" w:line="259" w:lineRule="auto"/>
      <w:outlineLvl w:val="9"/>
    </w:pPr>
    <w:rPr>
      <w:rFonts w:asciiTheme="majorHAnsi" w:hAnsiTheme="majorHAnsi"/>
      <w:color w:val="2E74B5" w:themeColor="accent1" w:themeShade="BF"/>
      <w:sz w:val="32"/>
    </w:rPr>
  </w:style>
  <w:style w:type="paragraph" w:styleId="TOC1">
    <w:name w:val="toc 1"/>
    <w:basedOn w:val="Normal"/>
    <w:next w:val="Normal"/>
    <w:autoRedefine/>
    <w:uiPriority w:val="39"/>
    <w:unhideWhenUsed/>
    <w:rsid w:val="005A59F6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422007"/>
    <w:pPr>
      <w:tabs>
        <w:tab w:val="left" w:pos="993"/>
        <w:tab w:val="right" w:leader="dot" w:pos="9017"/>
      </w:tabs>
      <w:spacing w:after="100"/>
      <w:ind w:left="426"/>
    </w:pPr>
  </w:style>
  <w:style w:type="paragraph" w:styleId="TOC3">
    <w:name w:val="toc 3"/>
    <w:basedOn w:val="Normal"/>
    <w:next w:val="Normal"/>
    <w:autoRedefine/>
    <w:uiPriority w:val="39"/>
    <w:unhideWhenUsed/>
    <w:rsid w:val="00422007"/>
    <w:pPr>
      <w:tabs>
        <w:tab w:val="left" w:pos="1701"/>
        <w:tab w:val="right" w:leader="dot" w:pos="9017"/>
      </w:tabs>
      <w:spacing w:after="100"/>
      <w:ind w:left="993"/>
    </w:pPr>
  </w:style>
  <w:style w:type="character" w:styleId="Hyperlink">
    <w:name w:val="Hyperlink"/>
    <w:basedOn w:val="DefaultParagraphFont"/>
    <w:uiPriority w:val="99"/>
    <w:unhideWhenUsed/>
    <w:rsid w:val="005A59F6"/>
    <w:rPr>
      <w:color w:val="0563C1" w:themeColor="hyperlink"/>
      <w:u w:val="single"/>
    </w:rPr>
  </w:style>
  <w:style w:type="character" w:customStyle="1" w:styleId="apple-converted-space">
    <w:name w:val="apple-converted-space"/>
    <w:basedOn w:val="DefaultParagraphFont"/>
    <w:rsid w:val="00146AD1"/>
  </w:style>
  <w:style w:type="character" w:customStyle="1" w:styleId="ListParagraphChar">
    <w:name w:val="List Paragraph Char"/>
    <w:link w:val="ListParagraph"/>
    <w:uiPriority w:val="34"/>
    <w:rsid w:val="0044126B"/>
    <w:rPr>
      <w:rFonts w:ascii="Open Sans Light" w:hAnsi="Open Sans Light"/>
      <w:color w:val="0D0D0D" w:themeColor="text1" w:themeTint="F2"/>
    </w:rPr>
  </w:style>
  <w:style w:type="paragraph" w:styleId="Caption">
    <w:name w:val="caption"/>
    <w:basedOn w:val="Normal"/>
    <w:next w:val="Normal"/>
    <w:uiPriority w:val="35"/>
    <w:unhideWhenUsed/>
    <w:qFormat/>
    <w:rsid w:val="00E568B5"/>
    <w:pPr>
      <w:spacing w:line="240" w:lineRule="auto"/>
    </w:pPr>
    <w:rPr>
      <w:i/>
      <w:iCs/>
      <w:color w:val="44546A" w:themeColor="text2"/>
      <w:sz w:val="18"/>
      <w:szCs w:val="18"/>
    </w:rPr>
  </w:style>
  <w:style w:type="paragraph" w:customStyle="1" w:styleId="Style1">
    <w:name w:val="Style1"/>
    <w:basedOn w:val="Normal"/>
    <w:link w:val="Style1Char"/>
    <w:qFormat/>
    <w:rsid w:val="0032244D"/>
    <w:pPr>
      <w:tabs>
        <w:tab w:val="left" w:pos="1620"/>
      </w:tabs>
    </w:pPr>
  </w:style>
  <w:style w:type="character" w:customStyle="1" w:styleId="Style1Char">
    <w:name w:val="Style1 Char"/>
    <w:basedOn w:val="DefaultParagraphFont"/>
    <w:link w:val="Style1"/>
    <w:rsid w:val="0032244D"/>
    <w:rPr>
      <w:rFonts w:ascii="Open Sans Light" w:hAnsi="Open Sans Light"/>
      <w:color w:val="0D0D0D" w:themeColor="text1" w:themeTint="F2"/>
    </w:rPr>
  </w:style>
  <w:style w:type="table" w:customStyle="1" w:styleId="GridTable2-Accent11">
    <w:name w:val="Grid Table 2 - Accent 11"/>
    <w:basedOn w:val="TableNormal"/>
    <w:uiPriority w:val="47"/>
    <w:rsid w:val="0045705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2" w:space="0" w:color="9CC2E5" w:themeColor="accent1" w:themeTint="99"/>
        <w:bottom w:val="single" w:sz="2" w:space="0" w:color="9CC2E5" w:themeColor="accent1" w:themeTint="99"/>
        <w:insideH w:val="single" w:sz="2" w:space="0" w:color="9CC2E5" w:themeColor="accent1" w:themeTint="99"/>
        <w:insideV w:val="single" w:sz="2" w:space="0" w:color="9CC2E5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9CC2E5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customStyle="1" w:styleId="GridTable4-Accent11">
    <w:name w:val="Grid Table 4 - Accent 11"/>
    <w:basedOn w:val="TableNormal"/>
    <w:uiPriority w:val="49"/>
    <w:rsid w:val="0045705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customStyle="1" w:styleId="ListTable3-Accent11">
    <w:name w:val="List Table 3 - Accent 11"/>
    <w:basedOn w:val="TableNormal"/>
    <w:uiPriority w:val="48"/>
    <w:rsid w:val="0045705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5B9BD5" w:themeColor="accent1"/>
        <w:left w:val="single" w:sz="4" w:space="0" w:color="5B9BD5" w:themeColor="accent1"/>
        <w:bottom w:val="single" w:sz="4" w:space="0" w:color="5B9BD5" w:themeColor="accent1"/>
        <w:right w:val="single" w:sz="4" w:space="0" w:color="5B9BD5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B9BD5" w:themeColor="accent1"/>
          <w:right w:val="single" w:sz="4" w:space="0" w:color="5B9BD5" w:themeColor="accent1"/>
        </w:tcBorders>
      </w:tcPr>
    </w:tblStylePr>
    <w:tblStylePr w:type="band1Horz">
      <w:tblPr/>
      <w:tcPr>
        <w:tcBorders>
          <w:top w:val="single" w:sz="4" w:space="0" w:color="5B9BD5" w:themeColor="accent1"/>
          <w:bottom w:val="single" w:sz="4" w:space="0" w:color="5B9BD5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B9BD5" w:themeColor="accent1"/>
          <w:left w:val="nil"/>
        </w:tcBorders>
      </w:tcPr>
    </w:tblStylePr>
    <w:tblStylePr w:type="swCell">
      <w:tblPr/>
      <w:tcPr>
        <w:tcBorders>
          <w:top w:val="double" w:sz="4" w:space="0" w:color="5B9BD5" w:themeColor="accent1"/>
          <w:right w:val="nil"/>
        </w:tcBorders>
      </w:tcPr>
    </w:tblStylePr>
  </w:style>
  <w:style w:type="character" w:customStyle="1" w:styleId="xbe">
    <w:name w:val="_xbe"/>
    <w:basedOn w:val="DefaultParagraphFont"/>
    <w:rsid w:val="00B13773"/>
  </w:style>
  <w:style w:type="paragraph" w:customStyle="1" w:styleId="GanttheadHeading2Numbered">
    <w:name w:val="Gantthead Heading 2 Numbered"/>
    <w:basedOn w:val="Normal"/>
    <w:rsid w:val="00416199"/>
    <w:pPr>
      <w:numPr>
        <w:numId w:val="3"/>
      </w:numPr>
      <w:spacing w:after="240" w:line="240" w:lineRule="auto"/>
      <w:jc w:val="left"/>
    </w:pPr>
    <w:rPr>
      <w:rFonts w:ascii="Arial" w:eastAsia="Times New Roman" w:hAnsi="Arial" w:cs="Times New Roman"/>
      <w:color w:val="auto"/>
      <w:szCs w:val="20"/>
    </w:rPr>
  </w:style>
  <w:style w:type="paragraph" w:customStyle="1" w:styleId="Heading11">
    <w:name w:val="Heading 11"/>
    <w:basedOn w:val="Normal"/>
    <w:next w:val="Normal"/>
    <w:uiPriority w:val="9"/>
    <w:qFormat/>
    <w:rsid w:val="00FC4BF7"/>
    <w:pPr>
      <w:keepNext/>
      <w:keepLines/>
      <w:numPr>
        <w:numId w:val="8"/>
      </w:numPr>
      <w:spacing w:before="400" w:after="40" w:line="240" w:lineRule="auto"/>
      <w:outlineLvl w:val="0"/>
    </w:pPr>
    <w:rPr>
      <w:rFonts w:ascii="Calibri Light" w:eastAsia="Times New Roman" w:hAnsi="Calibri Light" w:cs="Times New Roman"/>
      <w:color w:val="783F04"/>
      <w:sz w:val="36"/>
      <w:szCs w:val="36"/>
    </w:rPr>
  </w:style>
  <w:style w:type="paragraph" w:customStyle="1" w:styleId="Heading21">
    <w:name w:val="Heading 21"/>
    <w:basedOn w:val="Normal"/>
    <w:next w:val="Normal"/>
    <w:uiPriority w:val="9"/>
    <w:unhideWhenUsed/>
    <w:rsid w:val="00FC4BF7"/>
    <w:pPr>
      <w:keepNext/>
      <w:keepLines/>
      <w:numPr>
        <w:ilvl w:val="1"/>
        <w:numId w:val="8"/>
      </w:numPr>
      <w:spacing w:before="40" w:line="240" w:lineRule="auto"/>
      <w:outlineLvl w:val="1"/>
    </w:pPr>
    <w:rPr>
      <w:rFonts w:ascii="Calibri Light" w:eastAsia="Times New Roman" w:hAnsi="Calibri Light" w:cs="Times New Roman"/>
      <w:color w:val="B35E06"/>
      <w:sz w:val="32"/>
      <w:szCs w:val="32"/>
      <w:lang w:val="en-IN"/>
    </w:rPr>
  </w:style>
  <w:style w:type="paragraph" w:customStyle="1" w:styleId="Heading31">
    <w:name w:val="Heading 31"/>
    <w:basedOn w:val="Normal"/>
    <w:next w:val="Normal"/>
    <w:uiPriority w:val="9"/>
    <w:unhideWhenUsed/>
    <w:qFormat/>
    <w:rsid w:val="00FC4BF7"/>
    <w:pPr>
      <w:keepNext/>
      <w:keepLines/>
      <w:numPr>
        <w:ilvl w:val="2"/>
        <w:numId w:val="8"/>
      </w:numPr>
      <w:spacing w:before="40" w:line="240" w:lineRule="auto"/>
      <w:ind w:left="720"/>
      <w:outlineLvl w:val="2"/>
    </w:pPr>
    <w:rPr>
      <w:rFonts w:ascii="Calibri Light" w:eastAsia="Times New Roman" w:hAnsi="Calibri Light" w:cs="Times New Roman"/>
      <w:color w:val="B35E06"/>
      <w:sz w:val="28"/>
      <w:szCs w:val="28"/>
      <w:lang w:val="en-IN"/>
    </w:rPr>
  </w:style>
  <w:style w:type="paragraph" w:customStyle="1" w:styleId="Heading41">
    <w:name w:val="Heading 41"/>
    <w:basedOn w:val="Normal"/>
    <w:next w:val="Normal"/>
    <w:uiPriority w:val="9"/>
    <w:unhideWhenUsed/>
    <w:qFormat/>
    <w:rsid w:val="00310CB4"/>
    <w:pPr>
      <w:keepNext/>
      <w:keepLines/>
      <w:numPr>
        <w:ilvl w:val="3"/>
        <w:numId w:val="8"/>
      </w:numPr>
      <w:spacing w:before="40" w:line="259" w:lineRule="auto"/>
      <w:outlineLvl w:val="3"/>
    </w:pPr>
    <w:rPr>
      <w:rFonts w:eastAsia="Times New Roman" w:cs="Times New Roman"/>
      <w:color w:val="auto"/>
      <w:sz w:val="24"/>
      <w:szCs w:val="24"/>
      <w:lang w:val="en-IN"/>
    </w:rPr>
  </w:style>
  <w:style w:type="paragraph" w:customStyle="1" w:styleId="Heading51">
    <w:name w:val="Heading 51"/>
    <w:basedOn w:val="Normal"/>
    <w:next w:val="Normal"/>
    <w:uiPriority w:val="9"/>
    <w:semiHidden/>
    <w:unhideWhenUsed/>
    <w:qFormat/>
    <w:rsid w:val="00FC4BF7"/>
    <w:pPr>
      <w:keepNext/>
      <w:keepLines/>
      <w:numPr>
        <w:ilvl w:val="4"/>
        <w:numId w:val="8"/>
      </w:numPr>
      <w:spacing w:before="40" w:line="259" w:lineRule="auto"/>
      <w:outlineLvl w:val="4"/>
    </w:pPr>
    <w:rPr>
      <w:rFonts w:ascii="Calibri Light" w:eastAsia="Times New Roman" w:hAnsi="Calibri Light" w:cs="Times New Roman"/>
      <w:caps/>
      <w:color w:val="B35E06"/>
      <w:lang w:val="en-IN"/>
    </w:rPr>
  </w:style>
  <w:style w:type="paragraph" w:customStyle="1" w:styleId="Heading61">
    <w:name w:val="Heading 61"/>
    <w:basedOn w:val="Normal"/>
    <w:next w:val="Normal"/>
    <w:uiPriority w:val="9"/>
    <w:semiHidden/>
    <w:unhideWhenUsed/>
    <w:qFormat/>
    <w:rsid w:val="00FC4BF7"/>
    <w:pPr>
      <w:keepNext/>
      <w:keepLines/>
      <w:numPr>
        <w:ilvl w:val="5"/>
        <w:numId w:val="8"/>
      </w:numPr>
      <w:spacing w:before="40" w:line="259" w:lineRule="auto"/>
      <w:outlineLvl w:val="5"/>
    </w:pPr>
    <w:rPr>
      <w:rFonts w:ascii="Calibri Light" w:eastAsia="Times New Roman" w:hAnsi="Calibri Light" w:cs="Times New Roman"/>
      <w:i/>
      <w:iCs/>
      <w:caps/>
      <w:color w:val="783F04"/>
      <w:lang w:val="en-IN"/>
    </w:rPr>
  </w:style>
  <w:style w:type="paragraph" w:customStyle="1" w:styleId="Heading71">
    <w:name w:val="Heading 71"/>
    <w:basedOn w:val="Normal"/>
    <w:next w:val="Normal"/>
    <w:uiPriority w:val="9"/>
    <w:semiHidden/>
    <w:unhideWhenUsed/>
    <w:qFormat/>
    <w:rsid w:val="00FC4BF7"/>
    <w:pPr>
      <w:keepNext/>
      <w:keepLines/>
      <w:numPr>
        <w:ilvl w:val="6"/>
        <w:numId w:val="8"/>
      </w:numPr>
      <w:spacing w:before="40" w:line="259" w:lineRule="auto"/>
      <w:outlineLvl w:val="6"/>
    </w:pPr>
    <w:rPr>
      <w:rFonts w:ascii="Calibri Light" w:eastAsia="Times New Roman" w:hAnsi="Calibri Light" w:cs="Times New Roman"/>
      <w:b/>
      <w:bCs/>
      <w:color w:val="783F04"/>
      <w:lang w:val="en-IN"/>
    </w:rPr>
  </w:style>
  <w:style w:type="paragraph" w:customStyle="1" w:styleId="Heading81">
    <w:name w:val="Heading 81"/>
    <w:basedOn w:val="Normal"/>
    <w:next w:val="Normal"/>
    <w:uiPriority w:val="9"/>
    <w:semiHidden/>
    <w:unhideWhenUsed/>
    <w:qFormat/>
    <w:rsid w:val="00FC4BF7"/>
    <w:pPr>
      <w:keepNext/>
      <w:keepLines/>
      <w:numPr>
        <w:ilvl w:val="7"/>
        <w:numId w:val="8"/>
      </w:numPr>
      <w:spacing w:before="40" w:line="259" w:lineRule="auto"/>
      <w:outlineLvl w:val="7"/>
    </w:pPr>
    <w:rPr>
      <w:rFonts w:ascii="Calibri Light" w:eastAsia="Times New Roman" w:hAnsi="Calibri Light" w:cs="Times New Roman"/>
      <w:b/>
      <w:bCs/>
      <w:i/>
      <w:iCs/>
      <w:color w:val="783F04"/>
      <w:lang w:val="en-IN"/>
    </w:rPr>
  </w:style>
  <w:style w:type="paragraph" w:customStyle="1" w:styleId="Heading91">
    <w:name w:val="Heading 91"/>
    <w:basedOn w:val="Normal"/>
    <w:next w:val="Normal"/>
    <w:uiPriority w:val="9"/>
    <w:semiHidden/>
    <w:unhideWhenUsed/>
    <w:qFormat/>
    <w:rsid w:val="00FC4BF7"/>
    <w:pPr>
      <w:keepNext/>
      <w:keepLines/>
      <w:numPr>
        <w:ilvl w:val="8"/>
        <w:numId w:val="8"/>
      </w:numPr>
      <w:spacing w:before="40" w:line="259" w:lineRule="auto"/>
      <w:outlineLvl w:val="8"/>
    </w:pPr>
    <w:rPr>
      <w:rFonts w:ascii="Calibri Light" w:eastAsia="Times New Roman" w:hAnsi="Calibri Light" w:cs="Times New Roman"/>
      <w:i/>
      <w:iCs/>
      <w:color w:val="783F04"/>
      <w:lang w:val="en-IN"/>
    </w:rPr>
  </w:style>
  <w:style w:type="numbering" w:customStyle="1" w:styleId="NoList1">
    <w:name w:val="No List1"/>
    <w:next w:val="NoList"/>
    <w:uiPriority w:val="99"/>
    <w:semiHidden/>
    <w:unhideWhenUsed/>
    <w:rsid w:val="00FC4BF7"/>
  </w:style>
  <w:style w:type="numbering" w:customStyle="1" w:styleId="WWOutlineListStyle">
    <w:name w:val="WW_OutlineListStyle"/>
    <w:basedOn w:val="NoList"/>
    <w:rsid w:val="00FC4BF7"/>
    <w:pPr>
      <w:numPr>
        <w:numId w:val="4"/>
      </w:numPr>
    </w:pPr>
  </w:style>
  <w:style w:type="paragraph" w:customStyle="1" w:styleId="Standard">
    <w:name w:val="Standard"/>
    <w:rsid w:val="00FC4BF7"/>
    <w:pPr>
      <w:suppressAutoHyphens/>
    </w:pPr>
    <w:rPr>
      <w:rFonts w:eastAsia="Times New Roman"/>
      <w:lang w:val="en-IN"/>
    </w:rPr>
  </w:style>
  <w:style w:type="paragraph" w:customStyle="1" w:styleId="Heading">
    <w:name w:val="Heading"/>
    <w:basedOn w:val="Standard"/>
    <w:next w:val="Textbody"/>
    <w:rsid w:val="00FC4BF7"/>
    <w:pPr>
      <w:keepNext/>
      <w:spacing w:before="240" w:after="120"/>
    </w:pPr>
    <w:rPr>
      <w:rFonts w:ascii="Arial" w:hAnsi="Arial"/>
      <w:sz w:val="28"/>
      <w:szCs w:val="28"/>
    </w:rPr>
  </w:style>
  <w:style w:type="paragraph" w:customStyle="1" w:styleId="Textbody">
    <w:name w:val="Text body"/>
    <w:basedOn w:val="Standard"/>
    <w:rsid w:val="00FC4BF7"/>
    <w:pPr>
      <w:spacing w:after="120"/>
    </w:pPr>
  </w:style>
  <w:style w:type="paragraph" w:styleId="List">
    <w:name w:val="List"/>
    <w:basedOn w:val="Textbody"/>
    <w:rsid w:val="00FC4BF7"/>
  </w:style>
  <w:style w:type="paragraph" w:customStyle="1" w:styleId="Caption1">
    <w:name w:val="Caption1"/>
    <w:basedOn w:val="Normal"/>
    <w:next w:val="Normal"/>
    <w:uiPriority w:val="35"/>
    <w:unhideWhenUsed/>
    <w:qFormat/>
    <w:rsid w:val="00FC4BF7"/>
    <w:pPr>
      <w:spacing w:after="160" w:line="240" w:lineRule="auto"/>
    </w:pPr>
    <w:rPr>
      <w:rFonts w:asciiTheme="minorHAnsi" w:eastAsia="Times New Roman" w:hAnsiTheme="minorHAnsi"/>
      <w:b/>
      <w:bCs/>
      <w:smallCaps/>
      <w:color w:val="323232"/>
      <w:lang w:val="en-IN"/>
    </w:rPr>
  </w:style>
  <w:style w:type="paragraph" w:customStyle="1" w:styleId="Index">
    <w:name w:val="Index"/>
    <w:basedOn w:val="Standard"/>
    <w:rsid w:val="00FC4BF7"/>
    <w:pPr>
      <w:suppressLineNumbers/>
    </w:pPr>
  </w:style>
  <w:style w:type="paragraph" w:customStyle="1" w:styleId="ContentsHeading">
    <w:name w:val="Contents Heading"/>
    <w:basedOn w:val="Heading"/>
    <w:rsid w:val="00FC4BF7"/>
    <w:pPr>
      <w:suppressLineNumbers/>
    </w:pPr>
    <w:rPr>
      <w:b/>
      <w:bCs/>
      <w:sz w:val="32"/>
      <w:szCs w:val="32"/>
    </w:rPr>
  </w:style>
  <w:style w:type="paragraph" w:customStyle="1" w:styleId="Numbering1">
    <w:name w:val="Numbering 1"/>
    <w:basedOn w:val="List"/>
    <w:rsid w:val="00FC4BF7"/>
    <w:pPr>
      <w:ind w:left="360" w:hanging="360"/>
    </w:pPr>
  </w:style>
  <w:style w:type="paragraph" w:customStyle="1" w:styleId="Contents1">
    <w:name w:val="Contents 1"/>
    <w:basedOn w:val="Index"/>
    <w:rsid w:val="00FC4BF7"/>
    <w:pPr>
      <w:tabs>
        <w:tab w:val="right" w:leader="dot" w:pos="9637"/>
      </w:tabs>
    </w:pPr>
  </w:style>
  <w:style w:type="paragraph" w:customStyle="1" w:styleId="Contents2">
    <w:name w:val="Contents 2"/>
    <w:basedOn w:val="Index"/>
    <w:rsid w:val="00FC4BF7"/>
    <w:pPr>
      <w:tabs>
        <w:tab w:val="right" w:leader="dot" w:pos="9637"/>
      </w:tabs>
      <w:ind w:left="283"/>
    </w:pPr>
  </w:style>
  <w:style w:type="paragraph" w:customStyle="1" w:styleId="Contents3">
    <w:name w:val="Contents 3"/>
    <w:basedOn w:val="Index"/>
    <w:rsid w:val="00FC4BF7"/>
    <w:pPr>
      <w:tabs>
        <w:tab w:val="right" w:leader="dot" w:pos="9637"/>
      </w:tabs>
      <w:ind w:left="566"/>
    </w:pPr>
  </w:style>
  <w:style w:type="paragraph" w:customStyle="1" w:styleId="Contents4">
    <w:name w:val="Contents 4"/>
    <w:basedOn w:val="Index"/>
    <w:rsid w:val="00FC4BF7"/>
    <w:pPr>
      <w:tabs>
        <w:tab w:val="right" w:leader="dot" w:pos="9637"/>
      </w:tabs>
      <w:ind w:left="849"/>
    </w:pPr>
  </w:style>
  <w:style w:type="paragraph" w:customStyle="1" w:styleId="Contents5">
    <w:name w:val="Contents 5"/>
    <w:basedOn w:val="Index"/>
    <w:rsid w:val="00FC4BF7"/>
    <w:pPr>
      <w:tabs>
        <w:tab w:val="right" w:leader="dot" w:pos="9637"/>
      </w:tabs>
      <w:ind w:left="1132"/>
    </w:pPr>
  </w:style>
  <w:style w:type="paragraph" w:customStyle="1" w:styleId="Contents6">
    <w:name w:val="Contents 6"/>
    <w:basedOn w:val="Index"/>
    <w:rsid w:val="00FC4BF7"/>
    <w:pPr>
      <w:tabs>
        <w:tab w:val="right" w:leader="dot" w:pos="9637"/>
      </w:tabs>
      <w:ind w:left="1415"/>
    </w:pPr>
  </w:style>
  <w:style w:type="paragraph" w:customStyle="1" w:styleId="Contents7">
    <w:name w:val="Contents 7"/>
    <w:basedOn w:val="Index"/>
    <w:rsid w:val="00FC4BF7"/>
    <w:pPr>
      <w:tabs>
        <w:tab w:val="right" w:leader="dot" w:pos="9637"/>
      </w:tabs>
      <w:ind w:left="1698"/>
    </w:pPr>
  </w:style>
  <w:style w:type="paragraph" w:customStyle="1" w:styleId="Contents8">
    <w:name w:val="Contents 8"/>
    <w:basedOn w:val="Index"/>
    <w:rsid w:val="00FC4BF7"/>
    <w:pPr>
      <w:tabs>
        <w:tab w:val="right" w:leader="dot" w:pos="9637"/>
      </w:tabs>
      <w:ind w:left="1981"/>
    </w:pPr>
  </w:style>
  <w:style w:type="paragraph" w:customStyle="1" w:styleId="Contents9">
    <w:name w:val="Contents 9"/>
    <w:basedOn w:val="Index"/>
    <w:rsid w:val="00FC4BF7"/>
    <w:pPr>
      <w:tabs>
        <w:tab w:val="right" w:leader="dot" w:pos="9637"/>
      </w:tabs>
      <w:ind w:left="2264"/>
    </w:pPr>
  </w:style>
  <w:style w:type="paragraph" w:customStyle="1" w:styleId="Contents10">
    <w:name w:val="Contents 10"/>
    <w:basedOn w:val="Index"/>
    <w:rsid w:val="00FC4BF7"/>
    <w:pPr>
      <w:tabs>
        <w:tab w:val="right" w:leader="dot" w:pos="9637"/>
      </w:tabs>
      <w:ind w:left="2547"/>
    </w:pPr>
  </w:style>
  <w:style w:type="character" w:customStyle="1" w:styleId="NumberingSymbols">
    <w:name w:val="Numbering Symbols"/>
    <w:rsid w:val="00FC4BF7"/>
  </w:style>
  <w:style w:type="character" w:customStyle="1" w:styleId="BulletSymbols">
    <w:name w:val="Bullet Symbols"/>
    <w:rsid w:val="00FC4BF7"/>
    <w:rPr>
      <w:rFonts w:ascii="OpenSymbol" w:eastAsia="OpenSymbol" w:hAnsi="OpenSymbol" w:cs="OpenSymbol"/>
    </w:rPr>
  </w:style>
  <w:style w:type="numbering" w:customStyle="1" w:styleId="Outline">
    <w:name w:val="Outline"/>
    <w:basedOn w:val="NoList"/>
    <w:rsid w:val="00FC4BF7"/>
    <w:pPr>
      <w:numPr>
        <w:numId w:val="5"/>
      </w:numPr>
    </w:pPr>
  </w:style>
  <w:style w:type="numbering" w:customStyle="1" w:styleId="Numbering11">
    <w:name w:val="Numbering 1_1"/>
    <w:basedOn w:val="NoList"/>
    <w:rsid w:val="00FC4BF7"/>
    <w:pPr>
      <w:numPr>
        <w:numId w:val="6"/>
      </w:numPr>
    </w:pPr>
  </w:style>
  <w:style w:type="numbering" w:customStyle="1" w:styleId="Numbering2">
    <w:name w:val="Numbering 2"/>
    <w:basedOn w:val="NoList"/>
    <w:rsid w:val="00FC4BF7"/>
    <w:pPr>
      <w:numPr>
        <w:numId w:val="7"/>
      </w:numPr>
    </w:pPr>
  </w:style>
  <w:style w:type="paragraph" w:customStyle="1" w:styleId="Title1">
    <w:name w:val="Title1"/>
    <w:basedOn w:val="Normal"/>
    <w:next w:val="Normal"/>
    <w:uiPriority w:val="10"/>
    <w:qFormat/>
    <w:rsid w:val="00FC4BF7"/>
    <w:pPr>
      <w:spacing w:line="204" w:lineRule="auto"/>
      <w:contextualSpacing/>
    </w:pPr>
    <w:rPr>
      <w:rFonts w:ascii="Calibri Light" w:eastAsia="Times New Roman" w:hAnsi="Calibri Light" w:cs="Times New Roman"/>
      <w:caps/>
      <w:color w:val="323232"/>
      <w:spacing w:val="-15"/>
      <w:sz w:val="72"/>
      <w:szCs w:val="72"/>
      <w:lang w:val="en-IN"/>
    </w:rPr>
  </w:style>
  <w:style w:type="paragraph" w:customStyle="1" w:styleId="Subtitle1">
    <w:name w:val="Subtitle1"/>
    <w:basedOn w:val="Normal"/>
    <w:next w:val="Normal"/>
    <w:uiPriority w:val="11"/>
    <w:qFormat/>
    <w:rsid w:val="00FC4BF7"/>
    <w:pPr>
      <w:numPr>
        <w:ilvl w:val="1"/>
      </w:numPr>
      <w:spacing w:after="240" w:line="240" w:lineRule="auto"/>
    </w:pPr>
    <w:rPr>
      <w:rFonts w:ascii="Calibri Light" w:eastAsia="Times New Roman" w:hAnsi="Calibri Light" w:cs="Times New Roman"/>
      <w:color w:val="F07F09"/>
      <w:sz w:val="28"/>
      <w:szCs w:val="28"/>
      <w:lang w:val="en-IN"/>
    </w:rPr>
  </w:style>
  <w:style w:type="character" w:styleId="Strong">
    <w:name w:val="Strong"/>
    <w:basedOn w:val="DefaultParagraphFont"/>
    <w:uiPriority w:val="22"/>
    <w:qFormat/>
    <w:rsid w:val="00FC4BF7"/>
    <w:rPr>
      <w:b/>
      <w:bCs/>
    </w:rPr>
  </w:style>
  <w:style w:type="character" w:styleId="Emphasis">
    <w:name w:val="Emphasis"/>
    <w:basedOn w:val="DefaultParagraphFont"/>
    <w:uiPriority w:val="20"/>
    <w:qFormat/>
    <w:rsid w:val="00FC4BF7"/>
    <w:rPr>
      <w:i/>
      <w:iCs/>
    </w:rPr>
  </w:style>
  <w:style w:type="paragraph" w:customStyle="1" w:styleId="Quote1">
    <w:name w:val="Quote1"/>
    <w:basedOn w:val="Normal"/>
    <w:next w:val="Normal"/>
    <w:uiPriority w:val="29"/>
    <w:qFormat/>
    <w:rsid w:val="00FC4BF7"/>
    <w:pPr>
      <w:spacing w:before="120" w:after="120" w:line="259" w:lineRule="auto"/>
      <w:ind w:left="720"/>
    </w:pPr>
    <w:rPr>
      <w:rFonts w:asciiTheme="minorHAnsi" w:eastAsia="Times New Roman" w:hAnsiTheme="minorHAnsi"/>
      <w:color w:val="323232"/>
      <w:sz w:val="24"/>
      <w:szCs w:val="24"/>
      <w:lang w:val="en-IN"/>
    </w:rPr>
  </w:style>
  <w:style w:type="character" w:customStyle="1" w:styleId="QuoteChar">
    <w:name w:val="Quote Char"/>
    <w:basedOn w:val="DefaultParagraphFont"/>
    <w:link w:val="Quote"/>
    <w:uiPriority w:val="29"/>
    <w:rsid w:val="00FC4BF7"/>
    <w:rPr>
      <w:color w:val="323232"/>
      <w:sz w:val="24"/>
      <w:szCs w:val="24"/>
    </w:rPr>
  </w:style>
  <w:style w:type="paragraph" w:customStyle="1" w:styleId="IntenseQuote1">
    <w:name w:val="Intense Quote1"/>
    <w:basedOn w:val="Normal"/>
    <w:next w:val="Normal"/>
    <w:uiPriority w:val="30"/>
    <w:qFormat/>
    <w:rsid w:val="00FC4BF7"/>
    <w:pPr>
      <w:spacing w:before="100" w:beforeAutospacing="1" w:after="240" w:line="240" w:lineRule="auto"/>
      <w:ind w:left="720"/>
      <w:jc w:val="center"/>
    </w:pPr>
    <w:rPr>
      <w:rFonts w:ascii="Calibri Light" w:eastAsia="Times New Roman" w:hAnsi="Calibri Light" w:cs="Times New Roman"/>
      <w:color w:val="323232"/>
      <w:spacing w:val="-6"/>
      <w:sz w:val="32"/>
      <w:szCs w:val="32"/>
      <w:lang w:val="en-IN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C4BF7"/>
    <w:rPr>
      <w:rFonts w:ascii="Calibri Light" w:eastAsia="Times New Roman" w:hAnsi="Calibri Light" w:cs="Times New Roman"/>
      <w:color w:val="323232"/>
      <w:spacing w:val="-6"/>
      <w:sz w:val="32"/>
      <w:szCs w:val="32"/>
    </w:rPr>
  </w:style>
  <w:style w:type="character" w:customStyle="1" w:styleId="SubtleEmphasis1">
    <w:name w:val="Subtle Emphasis1"/>
    <w:basedOn w:val="DefaultParagraphFont"/>
    <w:uiPriority w:val="19"/>
    <w:qFormat/>
    <w:rsid w:val="00FC4BF7"/>
    <w:rPr>
      <w:i/>
      <w:iCs/>
      <w:color w:val="595959"/>
    </w:rPr>
  </w:style>
  <w:style w:type="character" w:styleId="IntenseEmphasis">
    <w:name w:val="Intense Emphasis"/>
    <w:basedOn w:val="DefaultParagraphFont"/>
    <w:uiPriority w:val="21"/>
    <w:qFormat/>
    <w:rsid w:val="00FC4BF7"/>
    <w:rPr>
      <w:b/>
      <w:bCs/>
      <w:i/>
      <w:iCs/>
    </w:rPr>
  </w:style>
  <w:style w:type="character" w:customStyle="1" w:styleId="SubtleReference1">
    <w:name w:val="Subtle Reference1"/>
    <w:basedOn w:val="DefaultParagraphFont"/>
    <w:uiPriority w:val="31"/>
    <w:qFormat/>
    <w:rsid w:val="00FC4BF7"/>
    <w:rPr>
      <w:smallCaps/>
      <w:color w:val="595959"/>
      <w:u w:val="none" w:color="7F7F7F"/>
      <w:bdr w:val="none" w:sz="0" w:space="0" w:color="auto"/>
    </w:rPr>
  </w:style>
  <w:style w:type="character" w:customStyle="1" w:styleId="IntenseReference1">
    <w:name w:val="Intense Reference1"/>
    <w:basedOn w:val="DefaultParagraphFont"/>
    <w:uiPriority w:val="32"/>
    <w:qFormat/>
    <w:rsid w:val="00FC4BF7"/>
    <w:rPr>
      <w:b/>
      <w:bCs/>
      <w:smallCaps/>
      <w:color w:val="323232"/>
      <w:u w:val="single"/>
    </w:rPr>
  </w:style>
  <w:style w:type="character" w:styleId="BookTitle">
    <w:name w:val="Book Title"/>
    <w:basedOn w:val="DefaultParagraphFont"/>
    <w:uiPriority w:val="33"/>
    <w:qFormat/>
    <w:rsid w:val="00FC4BF7"/>
    <w:rPr>
      <w:b/>
      <w:bCs/>
      <w:smallCaps/>
      <w:spacing w:val="10"/>
    </w:rPr>
  </w:style>
  <w:style w:type="character" w:customStyle="1" w:styleId="Heading1Char1">
    <w:name w:val="Heading 1 Char1"/>
    <w:basedOn w:val="DefaultParagraphFont"/>
    <w:uiPriority w:val="9"/>
    <w:rsid w:val="00FC4BF7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yperlink1">
    <w:name w:val="Hyperlink1"/>
    <w:basedOn w:val="DefaultParagraphFont"/>
    <w:uiPriority w:val="99"/>
    <w:unhideWhenUsed/>
    <w:rsid w:val="00FC4BF7"/>
    <w:rPr>
      <w:color w:val="6B9F25"/>
      <w:u w:val="single"/>
    </w:rPr>
  </w:style>
  <w:style w:type="paragraph" w:customStyle="1" w:styleId="TOCHeading1">
    <w:name w:val="TOC Heading1"/>
    <w:basedOn w:val="TOC1"/>
    <w:link w:val="ToCHeadingChar"/>
    <w:rsid w:val="00FC4BF7"/>
    <w:pPr>
      <w:spacing w:before="480" w:line="259" w:lineRule="auto"/>
    </w:pPr>
    <w:rPr>
      <w:rFonts w:ascii="Calibri Light" w:eastAsia="Times New Roman" w:hAnsi="Calibri Light" w:cs="Times New Roman"/>
      <w:color w:val="783F04"/>
      <w:sz w:val="32"/>
      <w:szCs w:val="36"/>
      <w:lang w:val="en-IN"/>
    </w:rPr>
  </w:style>
  <w:style w:type="character" w:customStyle="1" w:styleId="ToCHeadingChar">
    <w:name w:val="ToC Heading Char"/>
    <w:basedOn w:val="Heading1Char"/>
    <w:link w:val="TOCHeading1"/>
    <w:rsid w:val="00FC4BF7"/>
    <w:rPr>
      <w:rFonts w:ascii="Calibri Light" w:eastAsia="Times New Roman" w:hAnsi="Calibri Light" w:cs="Times New Roman"/>
      <w:color w:val="783F04"/>
      <w:sz w:val="32"/>
      <w:szCs w:val="36"/>
      <w:lang w:val="en-IN"/>
    </w:rPr>
  </w:style>
  <w:style w:type="paragraph" w:styleId="TOC4">
    <w:name w:val="toc 4"/>
    <w:basedOn w:val="Normal"/>
    <w:next w:val="Normal"/>
    <w:autoRedefine/>
    <w:uiPriority w:val="39"/>
    <w:unhideWhenUsed/>
    <w:rsid w:val="00647267"/>
    <w:pPr>
      <w:tabs>
        <w:tab w:val="left" w:pos="2552"/>
        <w:tab w:val="right" w:leader="dot" w:pos="9015"/>
      </w:tabs>
      <w:spacing w:after="100" w:line="259" w:lineRule="auto"/>
      <w:ind w:left="1701"/>
      <w:jc w:val="left"/>
    </w:pPr>
    <w:rPr>
      <w:rFonts w:eastAsia="Times New Roman"/>
      <w:color w:val="auto"/>
      <w:sz w:val="20"/>
      <w:lang w:val="en-IN"/>
    </w:rPr>
  </w:style>
  <w:style w:type="character" w:styleId="CommentReference">
    <w:name w:val="annotation reference"/>
    <w:basedOn w:val="DefaultParagraphFont"/>
    <w:uiPriority w:val="99"/>
    <w:semiHidden/>
    <w:unhideWhenUsed/>
    <w:rsid w:val="00FC4BF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C4BF7"/>
    <w:pPr>
      <w:spacing w:after="160" w:line="240" w:lineRule="auto"/>
    </w:pPr>
    <w:rPr>
      <w:rFonts w:asciiTheme="minorHAnsi" w:eastAsia="Times New Roman" w:hAnsiTheme="minorHAnsi"/>
      <w:color w:val="auto"/>
      <w:sz w:val="20"/>
      <w:szCs w:val="20"/>
      <w:lang w:val="en-IN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C4BF7"/>
    <w:rPr>
      <w:rFonts w:eastAsia="Times New Roman"/>
      <w:sz w:val="20"/>
      <w:szCs w:val="20"/>
      <w:lang w:val="en-I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C4BF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C4BF7"/>
    <w:rPr>
      <w:rFonts w:eastAsia="Times New Roman"/>
      <w:b/>
      <w:bCs/>
      <w:sz w:val="20"/>
      <w:szCs w:val="20"/>
      <w:lang w:val="en-IN"/>
    </w:rPr>
  </w:style>
  <w:style w:type="character" w:styleId="PlaceholderText">
    <w:name w:val="Placeholder Text"/>
    <w:basedOn w:val="DefaultParagraphFont"/>
    <w:uiPriority w:val="99"/>
    <w:semiHidden/>
    <w:rsid w:val="00FC4BF7"/>
    <w:rPr>
      <w:color w:val="808080"/>
    </w:rPr>
  </w:style>
  <w:style w:type="character" w:customStyle="1" w:styleId="Heading2Char1">
    <w:name w:val="Heading 2 Char1"/>
    <w:basedOn w:val="DefaultParagraphFont"/>
    <w:uiPriority w:val="9"/>
    <w:semiHidden/>
    <w:rsid w:val="00FC4BF7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1">
    <w:name w:val="Heading 3 Char1"/>
    <w:basedOn w:val="DefaultParagraphFont"/>
    <w:uiPriority w:val="9"/>
    <w:semiHidden/>
    <w:rsid w:val="00FC4BF7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1">
    <w:name w:val="Heading 4 Char1"/>
    <w:basedOn w:val="DefaultParagraphFont"/>
    <w:uiPriority w:val="9"/>
    <w:semiHidden/>
    <w:rsid w:val="00FC4BF7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5Char1">
    <w:name w:val="Heading 5 Char1"/>
    <w:basedOn w:val="DefaultParagraphFont"/>
    <w:uiPriority w:val="9"/>
    <w:semiHidden/>
    <w:rsid w:val="00FC4BF7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Heading6Char1">
    <w:name w:val="Heading 6 Char1"/>
    <w:basedOn w:val="DefaultParagraphFont"/>
    <w:uiPriority w:val="9"/>
    <w:semiHidden/>
    <w:rsid w:val="00FC4BF7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7Char1">
    <w:name w:val="Heading 7 Char1"/>
    <w:basedOn w:val="DefaultParagraphFont"/>
    <w:uiPriority w:val="9"/>
    <w:semiHidden/>
    <w:rsid w:val="00FC4BF7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8Char1">
    <w:name w:val="Heading 8 Char1"/>
    <w:basedOn w:val="DefaultParagraphFont"/>
    <w:uiPriority w:val="9"/>
    <w:semiHidden/>
    <w:rsid w:val="00FC4BF7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1">
    <w:name w:val="Heading 9 Char1"/>
    <w:basedOn w:val="DefaultParagraphFont"/>
    <w:uiPriority w:val="9"/>
    <w:semiHidden/>
    <w:rsid w:val="00FC4BF7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customStyle="1" w:styleId="TitleChar1">
    <w:name w:val="Title Char1"/>
    <w:basedOn w:val="DefaultParagraphFont"/>
    <w:uiPriority w:val="10"/>
    <w:rsid w:val="00FC4BF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SubtitleChar1">
    <w:name w:val="Subtitle Char1"/>
    <w:basedOn w:val="DefaultParagraphFont"/>
    <w:uiPriority w:val="11"/>
    <w:rsid w:val="00FC4BF7"/>
    <w:rPr>
      <w:rFonts w:eastAsiaTheme="minorEastAsia"/>
      <w:color w:val="5A5A5A" w:themeColor="text1" w:themeTint="A5"/>
      <w:spacing w:val="15"/>
    </w:rPr>
  </w:style>
  <w:style w:type="paragraph" w:styleId="Quote">
    <w:name w:val="Quote"/>
    <w:basedOn w:val="Normal"/>
    <w:next w:val="Normal"/>
    <w:link w:val="QuoteChar"/>
    <w:uiPriority w:val="29"/>
    <w:qFormat/>
    <w:rsid w:val="00FC4BF7"/>
    <w:pPr>
      <w:spacing w:before="200" w:after="160" w:line="259" w:lineRule="auto"/>
      <w:ind w:left="864" w:right="864"/>
      <w:jc w:val="center"/>
    </w:pPr>
    <w:rPr>
      <w:rFonts w:asciiTheme="minorHAnsi" w:hAnsiTheme="minorHAnsi"/>
      <w:color w:val="323232"/>
      <w:sz w:val="24"/>
      <w:szCs w:val="24"/>
    </w:rPr>
  </w:style>
  <w:style w:type="character" w:customStyle="1" w:styleId="QuoteChar1">
    <w:name w:val="Quote Char1"/>
    <w:basedOn w:val="DefaultParagraphFont"/>
    <w:uiPriority w:val="29"/>
    <w:rsid w:val="00FC4BF7"/>
    <w:rPr>
      <w:rFonts w:ascii="Open Sans Light" w:hAnsi="Open Sans Light"/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C4BF7"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 w:line="259" w:lineRule="auto"/>
      <w:ind w:left="864" w:right="864"/>
      <w:jc w:val="center"/>
    </w:pPr>
    <w:rPr>
      <w:rFonts w:ascii="Calibri Light" w:eastAsia="Times New Roman" w:hAnsi="Calibri Light" w:cs="Times New Roman"/>
      <w:color w:val="323232"/>
      <w:spacing w:val="-6"/>
      <w:sz w:val="32"/>
      <w:szCs w:val="32"/>
    </w:rPr>
  </w:style>
  <w:style w:type="character" w:customStyle="1" w:styleId="IntenseQuoteChar1">
    <w:name w:val="Intense Quote Char1"/>
    <w:basedOn w:val="DefaultParagraphFont"/>
    <w:uiPriority w:val="30"/>
    <w:rsid w:val="00FC4BF7"/>
    <w:rPr>
      <w:rFonts w:ascii="Open Sans Light" w:hAnsi="Open Sans Light"/>
      <w:i/>
      <w:iCs/>
      <w:color w:val="5B9BD5" w:themeColor="accent1"/>
    </w:rPr>
  </w:style>
  <w:style w:type="character" w:styleId="SubtleEmphasis">
    <w:name w:val="Subtle Emphasis"/>
    <w:basedOn w:val="DefaultParagraphFont"/>
    <w:uiPriority w:val="19"/>
    <w:qFormat/>
    <w:rsid w:val="00FC4BF7"/>
    <w:rPr>
      <w:i/>
      <w:iCs/>
      <w:color w:val="404040" w:themeColor="text1" w:themeTint="BF"/>
    </w:rPr>
  </w:style>
  <w:style w:type="character" w:styleId="SubtleReference">
    <w:name w:val="Subtle Reference"/>
    <w:basedOn w:val="DefaultParagraphFont"/>
    <w:uiPriority w:val="31"/>
    <w:qFormat/>
    <w:rsid w:val="00FC4BF7"/>
    <w:rPr>
      <w:smallCaps/>
      <w:color w:val="5A5A5A" w:themeColor="text1" w:themeTint="A5"/>
    </w:rPr>
  </w:style>
  <w:style w:type="character" w:styleId="IntenseReference">
    <w:name w:val="Intense Reference"/>
    <w:basedOn w:val="DefaultParagraphFont"/>
    <w:uiPriority w:val="32"/>
    <w:qFormat/>
    <w:rsid w:val="00FC4BF7"/>
    <w:rPr>
      <w:b/>
      <w:bCs/>
      <w:smallCaps/>
      <w:color w:val="5B9BD5" w:themeColor="accent1"/>
      <w:spacing w:val="5"/>
    </w:rPr>
  </w:style>
  <w:style w:type="table" w:customStyle="1" w:styleId="TableGrid0">
    <w:name w:val="TableGrid"/>
    <w:rsid w:val="00FC4BF7"/>
    <w:pPr>
      <w:spacing w:after="0" w:line="240" w:lineRule="auto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OC5">
    <w:name w:val="toc 5"/>
    <w:basedOn w:val="Normal"/>
    <w:next w:val="Normal"/>
    <w:autoRedefine/>
    <w:uiPriority w:val="39"/>
    <w:unhideWhenUsed/>
    <w:rsid w:val="00422007"/>
    <w:pPr>
      <w:tabs>
        <w:tab w:val="left" w:pos="3828"/>
        <w:tab w:val="right" w:leader="dot" w:pos="9017"/>
      </w:tabs>
      <w:spacing w:after="100"/>
      <w:ind w:left="2552"/>
      <w:jc w:val="left"/>
    </w:pPr>
    <w:rPr>
      <w:rFonts w:cs="Open Sans Light"/>
      <w:noProof/>
      <w:sz w:val="18"/>
    </w:rPr>
  </w:style>
  <w:style w:type="paragraph" w:styleId="TOC6">
    <w:name w:val="toc 6"/>
    <w:basedOn w:val="Normal"/>
    <w:next w:val="Normal"/>
    <w:autoRedefine/>
    <w:uiPriority w:val="39"/>
    <w:unhideWhenUsed/>
    <w:rsid w:val="00A01A51"/>
    <w:pPr>
      <w:spacing w:after="100" w:line="259" w:lineRule="auto"/>
      <w:ind w:left="1100"/>
      <w:jc w:val="left"/>
    </w:pPr>
    <w:rPr>
      <w:rFonts w:asciiTheme="minorHAnsi" w:eastAsiaTheme="minorEastAsia" w:hAnsiTheme="minorHAnsi"/>
      <w:color w:val="auto"/>
    </w:rPr>
  </w:style>
  <w:style w:type="paragraph" w:styleId="TOC7">
    <w:name w:val="toc 7"/>
    <w:basedOn w:val="Normal"/>
    <w:next w:val="Normal"/>
    <w:autoRedefine/>
    <w:uiPriority w:val="39"/>
    <w:unhideWhenUsed/>
    <w:rsid w:val="00A01A51"/>
    <w:pPr>
      <w:spacing w:after="100" w:line="259" w:lineRule="auto"/>
      <w:ind w:left="1320"/>
      <w:jc w:val="left"/>
    </w:pPr>
    <w:rPr>
      <w:rFonts w:asciiTheme="minorHAnsi" w:eastAsiaTheme="minorEastAsia" w:hAnsiTheme="minorHAnsi"/>
      <w:color w:val="auto"/>
    </w:rPr>
  </w:style>
  <w:style w:type="paragraph" w:styleId="TOC8">
    <w:name w:val="toc 8"/>
    <w:basedOn w:val="Normal"/>
    <w:next w:val="Normal"/>
    <w:autoRedefine/>
    <w:uiPriority w:val="39"/>
    <w:unhideWhenUsed/>
    <w:rsid w:val="00A01A51"/>
    <w:pPr>
      <w:spacing w:after="100" w:line="259" w:lineRule="auto"/>
      <w:ind w:left="1540"/>
      <w:jc w:val="left"/>
    </w:pPr>
    <w:rPr>
      <w:rFonts w:asciiTheme="minorHAnsi" w:eastAsiaTheme="minorEastAsia" w:hAnsiTheme="minorHAnsi"/>
      <w:color w:val="auto"/>
    </w:rPr>
  </w:style>
  <w:style w:type="paragraph" w:styleId="TOC9">
    <w:name w:val="toc 9"/>
    <w:basedOn w:val="Normal"/>
    <w:next w:val="Normal"/>
    <w:autoRedefine/>
    <w:uiPriority w:val="39"/>
    <w:unhideWhenUsed/>
    <w:rsid w:val="00A01A51"/>
    <w:pPr>
      <w:spacing w:after="100" w:line="259" w:lineRule="auto"/>
      <w:ind w:left="1760"/>
      <w:jc w:val="left"/>
    </w:pPr>
    <w:rPr>
      <w:rFonts w:asciiTheme="minorHAnsi" w:eastAsiaTheme="minorEastAsia" w:hAnsiTheme="minorHAnsi"/>
      <w:color w:val="aut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0861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95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76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73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45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32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07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12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50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59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252999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37311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15420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46240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94172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8367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01147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97223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97748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962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422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354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163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362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635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841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578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285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238281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79972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17016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7122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19839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44979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3339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122955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079542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514219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15864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97381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87123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752370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462544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209098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2116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366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538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671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074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460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42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646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189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961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717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955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880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197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535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755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325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985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231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740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889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435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516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249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523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542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806411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186290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345097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70248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00941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58068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345031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159180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827098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1003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791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420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903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805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976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655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129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598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336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296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844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189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228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569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727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827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476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334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840384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85450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08039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39628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86510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39483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53085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70017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10339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7017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254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113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790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601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43469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19770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14179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81870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73367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1745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524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095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126791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5775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43644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66062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89508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77419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35274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003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1815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863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199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440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939439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72364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015544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87394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75585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155136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87870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622847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449799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3508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658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938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902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218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026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912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622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616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236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264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347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638870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90145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80269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567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095661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2428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76909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5673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805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093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462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012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61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977075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09191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43057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73854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94791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4.gi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gif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B060E7E-F047-4EDB-98EB-9D1D6240A16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1</Pages>
  <Words>1228</Words>
  <Characters>7006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1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Verbat;Lakshmi T</dc:creator>
  <cp:lastModifiedBy>Prashant Thomas</cp:lastModifiedBy>
  <cp:revision>3</cp:revision>
  <cp:lastPrinted>2017-04-02T08:37:00Z</cp:lastPrinted>
  <dcterms:created xsi:type="dcterms:W3CDTF">2018-03-21T12:57:00Z</dcterms:created>
  <dcterms:modified xsi:type="dcterms:W3CDTF">2018-03-21T12:59:00Z</dcterms:modified>
</cp:coreProperties>
</file>